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5.png" ContentType="image/png;charset=UTF-8"/>
  <Override PartName="/word/media/image6.png" ContentType="image/png;charset=UTF-8"/>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22E8C" w14:textId="77777777" w:rsidR="00086720" w:rsidRPr="00A00AA5" w:rsidRDefault="00086720" w:rsidP="000B4505">
      <w:bookmarkStart w:id="0" w:name="_Toc459888455"/>
    </w:p>
    <w:p w14:paraId="56F2479C" w14:textId="77777777" w:rsidR="00DF797A" w:rsidRPr="00B853A3" w:rsidRDefault="00DF797A" w:rsidP="00DF797A">
      <w:pPr>
        <w:pStyle w:val="TtuloApartado1sinnivel"/>
        <w:jc w:val="both"/>
      </w:pPr>
      <w:bookmarkStart w:id="1" w:name="_Hlk20331121"/>
      <w:bookmarkEnd w:id="0"/>
      <w:r w:rsidRPr="00B853A3">
        <w:t>Laboratorio de física de partículas</w:t>
      </w:r>
    </w:p>
    <w:p w14:paraId="27B21339" w14:textId="77777777" w:rsidR="00DF797A" w:rsidRPr="00B853A3" w:rsidRDefault="00DF797A" w:rsidP="00DF797A"/>
    <w:p w14:paraId="75984C98" w14:textId="77777777" w:rsidR="00DF797A" w:rsidRPr="00B853A3" w:rsidRDefault="00DF797A" w:rsidP="00DF797A">
      <w:r w:rsidRPr="00B853A3">
        <w:rPr>
          <w:noProof/>
        </w:rPr>
        <w:drawing>
          <wp:inline distT="0" distB="0" distL="0" distR="0" wp14:anchorId="591A92CA" wp14:editId="6B7E38E1">
            <wp:extent cx="4320000" cy="1533600"/>
            <wp:effectExtent l="0" t="0" r="4445" b="9525"/>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bs.twimg.com/media/CWhF64OXIAAtCa4.png"/>
                    <pic:cNvPicPr>
                      <a:picLocks noChangeAspect="1" noChangeArrowheads="1"/>
                    </pic:cNvPicPr>
                  </pic:nvPicPr>
                  <pic:blipFill>
                    <a:blip r:embed="rId8"/>
                    <a:stretch>
                      <a:fillRect/>
                    </a:stretch>
                  </pic:blipFill>
                  <pic:spPr bwMode="auto">
                    <a:xfrm>
                      <a:off x="0" y="0"/>
                      <a:ext cx="4320000" cy="1533600"/>
                    </a:xfrm>
                    <a:prstGeom prst="rect">
                      <a:avLst/>
                    </a:prstGeom>
                    <a:noFill/>
                    <a:ln w="9525">
                      <a:noFill/>
                      <a:headEnd/>
                      <a:tailEnd/>
                    </a:ln>
                  </pic:spPr>
                </pic:pic>
              </a:graphicData>
            </a:graphic>
          </wp:inline>
        </w:drawing>
      </w:r>
    </w:p>
    <w:p w14:paraId="6EBF49B8" w14:textId="77777777" w:rsidR="00DF797A" w:rsidRPr="00B853A3" w:rsidRDefault="00DF797A" w:rsidP="00DF797A">
      <w:pPr>
        <w:pStyle w:val="TtuloApartado3"/>
      </w:pPr>
    </w:p>
    <w:p w14:paraId="3B7C0444" w14:textId="77777777" w:rsidR="00DF797A" w:rsidRPr="00B853A3" w:rsidRDefault="00DF797A" w:rsidP="00DF797A">
      <w:pPr>
        <w:pStyle w:val="TtuloApartado2"/>
      </w:pPr>
      <w:r w:rsidRPr="00B853A3">
        <w:t>Objetivos</w:t>
      </w:r>
    </w:p>
    <w:p w14:paraId="1FBC7840" w14:textId="77777777" w:rsidR="00DF797A" w:rsidRPr="00B853A3" w:rsidRDefault="00DF797A" w:rsidP="00DF797A"/>
    <w:p w14:paraId="1C5DF709" w14:textId="77777777" w:rsidR="00DF797A" w:rsidRPr="00B853A3" w:rsidRDefault="00DF797A" w:rsidP="00DF797A">
      <w:pPr>
        <w:pStyle w:val="TtuloApartado3"/>
        <w:rPr>
          <w:b w:val="0"/>
          <w:lang w:val="en-US"/>
        </w:rPr>
      </w:pPr>
      <w:r w:rsidRPr="00B853A3">
        <w:rPr>
          <w:b w:val="0"/>
          <w:lang w:val="en-US"/>
        </w:rPr>
        <w:t xml:space="preserve">Simular la interacción básica de partículas con ciertos medios gracias al </w:t>
      </w:r>
      <w:r w:rsidRPr="00B853A3">
        <w:rPr>
          <w:b w:val="0"/>
          <w:i/>
          <w:lang w:val="en-US"/>
        </w:rPr>
        <w:t>software</w:t>
      </w:r>
      <w:r w:rsidRPr="00B853A3">
        <w:rPr>
          <w:b w:val="0"/>
          <w:lang w:val="en-US"/>
        </w:rPr>
        <w:t xml:space="preserve"> Geant4 (</w:t>
      </w:r>
      <w:hyperlink r:id="rId9" w:history="1">
        <w:r w:rsidRPr="00B853A3">
          <w:rPr>
            <w:rStyle w:val="Hipervnculo"/>
            <w:b w:val="0"/>
          </w:rPr>
          <w:t>https://geant4.web.cern.ch/</w:t>
        </w:r>
      </w:hyperlink>
      <w:r w:rsidRPr="00B853A3">
        <w:rPr>
          <w:b w:val="0"/>
        </w:rPr>
        <w:t>)</w:t>
      </w:r>
      <w:r w:rsidRPr="00B853A3">
        <w:rPr>
          <w:b w:val="0"/>
          <w:lang w:val="en-US"/>
        </w:rPr>
        <w:t>, desarrollado por el CERN (</w:t>
      </w:r>
      <w:hyperlink r:id="rId10" w:history="1">
        <w:r w:rsidRPr="00B853A3">
          <w:rPr>
            <w:rStyle w:val="Hipervnculo"/>
            <w:b w:val="0"/>
          </w:rPr>
          <w:t>https://home.cern/</w:t>
        </w:r>
      </w:hyperlink>
      <w:r w:rsidRPr="00B853A3">
        <w:rPr>
          <w:b w:val="0"/>
        </w:rPr>
        <w:t>)</w:t>
      </w:r>
      <w:r w:rsidRPr="00B853A3">
        <w:rPr>
          <w:b w:val="0"/>
          <w:lang w:val="en-US"/>
        </w:rPr>
        <w:t>.</w:t>
      </w:r>
    </w:p>
    <w:p w14:paraId="5BDAC832" w14:textId="77777777" w:rsidR="00DF797A" w:rsidRPr="00B853A3" w:rsidRDefault="00DF797A" w:rsidP="00DF797A">
      <w:pPr>
        <w:rPr>
          <w:lang w:val="en-US"/>
        </w:rPr>
      </w:pPr>
    </w:p>
    <w:p w14:paraId="733EFB48" w14:textId="77777777" w:rsidR="00DF797A" w:rsidRPr="00B853A3" w:rsidRDefault="00DF797A" w:rsidP="00DF797A">
      <w:pPr>
        <w:pStyle w:val="TtuloApartado3"/>
        <w:rPr>
          <w:b w:val="0"/>
          <w:lang w:val="en-US"/>
        </w:rPr>
      </w:pPr>
      <w:r w:rsidRPr="00B853A3">
        <w:rPr>
          <w:b w:val="0"/>
          <w:lang w:val="en-US"/>
        </w:rPr>
        <w:t>En este laboratorio vamos a manejar una serie de contenedores Docker (</w:t>
      </w:r>
      <w:hyperlink r:id="rId11" w:history="1">
        <w:r w:rsidRPr="00B853A3">
          <w:rPr>
            <w:rStyle w:val="Hipervnculo"/>
            <w:b w:val="0"/>
          </w:rPr>
          <w:t>https://www.docker.com/</w:t>
        </w:r>
      </w:hyperlink>
      <w:r w:rsidRPr="00B853A3">
        <w:rPr>
          <w:b w:val="0"/>
        </w:rPr>
        <w:t>)</w:t>
      </w:r>
      <w:r w:rsidRPr="00B853A3">
        <w:rPr>
          <w:b w:val="0"/>
          <w:lang w:val="en-US"/>
        </w:rPr>
        <w:t xml:space="preserve"> para </w:t>
      </w:r>
      <w:r w:rsidRPr="00B853A3">
        <w:rPr>
          <w:b w:val="0"/>
          <w:i/>
          <w:lang w:val="en-US"/>
        </w:rPr>
        <w:t>orquestar</w:t>
      </w:r>
      <w:r w:rsidRPr="00B853A3">
        <w:rPr>
          <w:b w:val="0"/>
          <w:lang w:val="en-US"/>
        </w:rPr>
        <w:t xml:space="preserve"> una serie de servicios sencillos </w:t>
      </w:r>
      <w:r w:rsidRPr="00B853A3">
        <w:rPr>
          <w:b w:val="0"/>
          <w:i/>
          <w:lang w:val="en-US"/>
        </w:rPr>
        <w:t>virtualizados</w:t>
      </w:r>
      <w:r w:rsidRPr="00B853A3">
        <w:rPr>
          <w:b w:val="0"/>
          <w:lang w:val="en-US"/>
        </w:rPr>
        <w:t>. En lugar de instalar Docker en nuestra computadora (que podríamos hacerlo perfectamente), vamos usar el servicio gratuito Play with Docker (</w:t>
      </w:r>
      <w:hyperlink r:id="rId12" w:history="1">
        <w:r w:rsidRPr="00B853A3">
          <w:rPr>
            <w:rStyle w:val="Hipervnculo"/>
            <w:b w:val="0"/>
          </w:rPr>
          <w:t>https://labs.play-with-docker.com/</w:t>
        </w:r>
      </w:hyperlink>
      <w:r w:rsidRPr="00B853A3">
        <w:rPr>
          <w:b w:val="0"/>
        </w:rPr>
        <w:t>)</w:t>
      </w:r>
      <w:r w:rsidRPr="00B853A3">
        <w:rPr>
          <w:b w:val="0"/>
          <w:lang w:val="en-US"/>
        </w:rPr>
        <w:t>.</w:t>
      </w:r>
    </w:p>
    <w:p w14:paraId="523AE02F" w14:textId="77777777" w:rsidR="00DF797A" w:rsidRPr="00B853A3" w:rsidRDefault="00DF797A" w:rsidP="00DF797A">
      <w:pPr>
        <w:rPr>
          <w:lang w:val="en-US"/>
        </w:rPr>
      </w:pPr>
    </w:p>
    <w:p w14:paraId="37B73B9F" w14:textId="77777777" w:rsidR="00DF797A" w:rsidRPr="00B853A3" w:rsidRDefault="00DF797A" w:rsidP="00DF797A">
      <w:pPr>
        <w:pStyle w:val="TtuloApartado3"/>
        <w:rPr>
          <w:b w:val="0"/>
          <w:lang w:val="en-US"/>
        </w:rPr>
      </w:pPr>
      <w:r w:rsidRPr="00B853A3">
        <w:rPr>
          <w:b w:val="0"/>
          <w:lang w:val="en-US"/>
        </w:rPr>
        <w:t xml:space="preserve">Este servicio no es más que un </w:t>
      </w:r>
      <w:r w:rsidRPr="00B853A3">
        <w:rPr>
          <w:b w:val="0"/>
          <w:i/>
          <w:lang w:val="en-US"/>
        </w:rPr>
        <w:t>playground</w:t>
      </w:r>
      <w:r w:rsidRPr="00B853A3">
        <w:rPr>
          <w:b w:val="0"/>
          <w:lang w:val="en-US"/>
        </w:rPr>
        <w:t xml:space="preserve"> para que, quien quiera pueda explorar la creación y gestión de contenedores virtuales basados en Docker. Vamos a ver en qué consiste.</w:t>
      </w:r>
    </w:p>
    <w:p w14:paraId="0B7726B8" w14:textId="77777777" w:rsidR="00DF797A" w:rsidRPr="00B853A3" w:rsidRDefault="00DF797A" w:rsidP="00DF797A">
      <w:pPr>
        <w:pStyle w:val="TtuloApartado3"/>
      </w:pPr>
    </w:p>
    <w:p w14:paraId="75152028" w14:textId="77777777" w:rsidR="00DF797A" w:rsidRPr="00B853A3" w:rsidRDefault="00DF797A" w:rsidP="00DF797A">
      <w:pPr>
        <w:rPr>
          <w:rFonts w:cs="UnitOT-Medi"/>
          <w:b/>
        </w:rPr>
      </w:pPr>
      <w:r w:rsidRPr="00B853A3">
        <w:br w:type="page"/>
      </w:r>
    </w:p>
    <w:p w14:paraId="467F8B07" w14:textId="77777777" w:rsidR="00DF797A" w:rsidRPr="00B853A3" w:rsidRDefault="00DF797A" w:rsidP="00DF797A">
      <w:pPr>
        <w:pStyle w:val="TtuloApartado2"/>
      </w:pPr>
      <w:r w:rsidRPr="00B853A3">
        <w:lastRenderedPageBreak/>
        <w:t>Descripción</w:t>
      </w:r>
      <w:bookmarkStart w:id="2" w:name="header-n26"/>
    </w:p>
    <w:p w14:paraId="260565FC" w14:textId="77777777" w:rsidR="00DF797A" w:rsidRPr="00B853A3" w:rsidRDefault="00DF797A" w:rsidP="00DF797A">
      <w:pPr>
        <w:pStyle w:val="TtuloApartado2"/>
      </w:pPr>
    </w:p>
    <w:p w14:paraId="3826313D" w14:textId="77777777" w:rsidR="00DF797A" w:rsidRPr="00B853A3" w:rsidRDefault="00DF797A" w:rsidP="00DF797A">
      <w:pPr>
        <w:pStyle w:val="TtuloApartado3"/>
      </w:pPr>
      <w:r w:rsidRPr="00B853A3">
        <w:t>Play with Docker</w:t>
      </w:r>
      <w:bookmarkEnd w:id="2"/>
    </w:p>
    <w:p w14:paraId="2C3BCFF2" w14:textId="77777777" w:rsidR="00DF797A" w:rsidRPr="00B853A3" w:rsidRDefault="00DF797A" w:rsidP="00DF797A">
      <w:pPr>
        <w:pStyle w:val="FirstParagraph"/>
        <w:spacing w:before="0" w:after="0" w:line="360" w:lineRule="auto"/>
        <w:jc w:val="both"/>
      </w:pPr>
    </w:p>
    <w:p w14:paraId="0DA54824" w14:textId="77777777" w:rsidR="00DF797A" w:rsidRPr="00B853A3" w:rsidRDefault="00DF797A" w:rsidP="00DF797A">
      <w:pPr>
        <w:pStyle w:val="FirstParagraph"/>
        <w:spacing w:before="0" w:after="0" w:line="360" w:lineRule="auto"/>
        <w:jc w:val="both"/>
      </w:pPr>
      <w:r w:rsidRPr="00B853A3">
        <w:t xml:space="preserve">Play with Docker es un servicio </w:t>
      </w:r>
      <w:r w:rsidRPr="00B853A3">
        <w:rPr>
          <w:i/>
        </w:rPr>
        <w:t>cloud</w:t>
      </w:r>
      <w:r w:rsidRPr="00B853A3">
        <w:t xml:space="preserve"> que nos permite </w:t>
      </w:r>
      <w:r w:rsidRPr="00B853A3">
        <w:rPr>
          <w:i/>
        </w:rPr>
        <w:t>jugar</w:t>
      </w:r>
      <w:r w:rsidRPr="00B853A3">
        <w:t xml:space="preserve"> con Docker sin necesidad de instalar Docker localmente. Cada vez que accedemos a una sesión en Play with Docker, tenemos </w:t>
      </w:r>
      <w:r w:rsidRPr="00B853A3">
        <w:rPr>
          <w:b/>
        </w:rPr>
        <w:t>4 maravillosas horas</w:t>
      </w:r>
      <w:r w:rsidRPr="00B853A3">
        <w:t xml:space="preserve"> para experimentar con Docker, hasta que esta se cierra automáticamente. Parece poco tiempo pero es el suficiente para llevar a cabo nuestro humilde y divertido laboratorio. Dicho de otra manera: tenemos acceso casi ilimitado (en recursos) a un super computador orientado a familiarizarnos con contenedores virtuales durante todo el periodo de duración de la clase/laboratorio.</w:t>
      </w:r>
    </w:p>
    <w:p w14:paraId="18CD3CA9" w14:textId="77777777" w:rsidR="00DF797A" w:rsidRPr="00B853A3" w:rsidRDefault="00DF797A" w:rsidP="00DF797A">
      <w:pPr>
        <w:pStyle w:val="Textoindependiente"/>
      </w:pPr>
    </w:p>
    <w:p w14:paraId="149CDFFC" w14:textId="77777777" w:rsidR="00DF797A" w:rsidRPr="00B853A3" w:rsidRDefault="00DF797A" w:rsidP="00DF797A">
      <w:pPr>
        <w:pStyle w:val="Textoindependiente"/>
        <w:spacing w:before="0" w:after="0" w:line="360" w:lineRule="auto"/>
        <w:jc w:val="both"/>
      </w:pPr>
      <w:r w:rsidRPr="00B853A3">
        <w:t xml:space="preserve">Para acceder a Play with Docker, solo necesitamos una </w:t>
      </w:r>
      <w:r w:rsidRPr="00B853A3">
        <w:rPr>
          <w:rFonts w:ascii="Calibri" w:hAnsi="Calibri"/>
          <w:sz w:val="22"/>
        </w:rPr>
        <w:t>cuenta en Docker</w:t>
      </w:r>
      <w:r w:rsidRPr="00B853A3">
        <w:t>. Como en la gran mayoría de servicios, este registro es gratuito, rápido y comporta los típicos pasos de selección de contraseña, envío de correo, confirmación de recepción de correo, etc.</w:t>
      </w:r>
    </w:p>
    <w:p w14:paraId="6149900D" w14:textId="77777777" w:rsidR="00DF797A" w:rsidRPr="00B853A3" w:rsidRDefault="00DF797A" w:rsidP="00DF797A">
      <w:pPr>
        <w:pStyle w:val="CaptionedFigure"/>
        <w:spacing w:after="0" w:line="360" w:lineRule="auto"/>
        <w:jc w:val="center"/>
      </w:pPr>
      <w:r w:rsidRPr="00B853A3">
        <w:rPr>
          <w:noProof/>
          <w:lang w:val="es-ES" w:eastAsia="es-ES"/>
        </w:rPr>
        <w:drawing>
          <wp:inline distT="0" distB="0" distL="0" distR="0" wp14:anchorId="64590659" wp14:editId="465572DA">
            <wp:extent cx="2880000" cy="2008800"/>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6912743/27890998-bc11399a-6231-11e7-97c8-f788ba320718.png"/>
                    <pic:cNvPicPr>
                      <a:picLocks noChangeAspect="1" noChangeArrowheads="1"/>
                    </pic:cNvPicPr>
                  </pic:nvPicPr>
                  <pic:blipFill>
                    <a:blip r:embed="rId13"/>
                    <a:stretch>
                      <a:fillRect/>
                    </a:stretch>
                  </pic:blipFill>
                  <pic:spPr bwMode="auto">
                    <a:xfrm>
                      <a:off x="0" y="0"/>
                      <a:ext cx="2880000" cy="2008800"/>
                    </a:xfrm>
                    <a:prstGeom prst="rect">
                      <a:avLst/>
                    </a:prstGeom>
                    <a:noFill/>
                    <a:ln w="9525">
                      <a:noFill/>
                      <a:headEnd/>
                      <a:tailEnd/>
                    </a:ln>
                  </pic:spPr>
                </pic:pic>
              </a:graphicData>
            </a:graphic>
          </wp:inline>
        </w:drawing>
      </w:r>
    </w:p>
    <w:p w14:paraId="5E2823D4" w14:textId="77777777" w:rsidR="00DF797A" w:rsidRPr="00B853A3" w:rsidRDefault="00DF797A" w:rsidP="00DF797A">
      <w:pPr>
        <w:pStyle w:val="ImageCaption"/>
        <w:spacing w:after="0" w:line="360" w:lineRule="auto"/>
        <w:jc w:val="both"/>
      </w:pPr>
    </w:p>
    <w:p w14:paraId="44F36571" w14:textId="77777777" w:rsidR="00DF797A" w:rsidRPr="00B853A3" w:rsidRDefault="00DF797A" w:rsidP="00DF797A">
      <w:pPr>
        <w:pStyle w:val="Textoindependiente"/>
        <w:spacing w:before="0" w:after="0" w:line="360" w:lineRule="auto"/>
        <w:jc w:val="both"/>
      </w:pPr>
      <w:r w:rsidRPr="00B853A3">
        <w:t xml:space="preserve">Una vez que ya tenemos acceso a la consola de Play with Docker, podemos solicitar máquinas </w:t>
      </w:r>
      <w:r w:rsidRPr="00B853A3">
        <w:rPr>
          <w:i/>
        </w:rPr>
        <w:t>reales</w:t>
      </w:r>
      <w:r w:rsidRPr="00B853A3">
        <w:t xml:space="preserve"> (en realidad siguen siendo virtuales, pero a efectos prácticos, las trataremos como si fueran reales) sobre las que ejecutar a su vez contenedores </w:t>
      </w:r>
      <w:r w:rsidRPr="00B853A3">
        <w:lastRenderedPageBreak/>
        <w:t xml:space="preserve">Docker gracias a su </w:t>
      </w:r>
      <w:r w:rsidRPr="00B853A3">
        <w:rPr>
          <w:rFonts w:ascii="Calibri" w:hAnsi="Calibri"/>
          <w:i/>
          <w:sz w:val="22"/>
        </w:rPr>
        <w:t>toolkit</w:t>
      </w:r>
      <w:r w:rsidRPr="00B853A3">
        <w:rPr>
          <w:rStyle w:val="Hipervnculo"/>
          <w:i/>
        </w:rPr>
        <w:t xml:space="preserve"> (</w:t>
      </w:r>
      <w:hyperlink r:id="rId14" w:anchor="child-commands" w:history="1">
        <w:r w:rsidRPr="00B853A3">
          <w:rPr>
            <w:rStyle w:val="Hipervnculo"/>
          </w:rPr>
          <w:t>https://docs.docker.com/engine/reference/commandline/docker/#child-commands</w:t>
        </w:r>
      </w:hyperlink>
      <w:r w:rsidRPr="00B853A3">
        <w:t>).</w:t>
      </w:r>
    </w:p>
    <w:p w14:paraId="48876955" w14:textId="77777777" w:rsidR="00DF797A" w:rsidRPr="00B853A3" w:rsidRDefault="00DF797A" w:rsidP="00DF797A">
      <w:pPr>
        <w:pStyle w:val="Textoindependiente"/>
        <w:spacing w:before="0" w:after="0" w:line="360" w:lineRule="auto"/>
        <w:jc w:val="both"/>
      </w:pPr>
    </w:p>
    <w:p w14:paraId="0DE0AE16" w14:textId="77777777" w:rsidR="00DF797A" w:rsidRPr="00B853A3" w:rsidRDefault="00DF797A" w:rsidP="00DF797A">
      <w:pPr>
        <w:pStyle w:val="Textoindependiente"/>
        <w:spacing w:before="0" w:after="0" w:line="360" w:lineRule="auto"/>
        <w:jc w:val="both"/>
      </w:pPr>
      <w:r w:rsidRPr="00B853A3">
        <w:t xml:space="preserve">Al inicio no habrá ninguna, pero podemos crear la primera (y única que necesitamos) con el comando </w:t>
      </w:r>
      <w:r w:rsidRPr="00B853A3">
        <w:rPr>
          <w:b/>
          <w:iCs/>
        </w:rPr>
        <w:t>Add new instance</w:t>
      </w:r>
      <w:r w:rsidRPr="00B853A3">
        <w:t xml:space="preserve"> que se puede ver en la imagen.</w:t>
      </w:r>
    </w:p>
    <w:p w14:paraId="7F832B0D" w14:textId="77777777" w:rsidR="00DF797A" w:rsidRPr="00B853A3" w:rsidRDefault="00DF797A" w:rsidP="00DF797A">
      <w:pPr>
        <w:pStyle w:val="Textoindependiente"/>
        <w:spacing w:before="0" w:after="0" w:line="360" w:lineRule="auto"/>
        <w:jc w:val="both"/>
      </w:pPr>
    </w:p>
    <w:p w14:paraId="6617803D" w14:textId="77777777" w:rsidR="00DF797A" w:rsidRPr="00B853A3" w:rsidRDefault="00DF797A" w:rsidP="00DF797A">
      <w:pPr>
        <w:pStyle w:val="CaptionedFigure"/>
        <w:spacing w:after="0" w:line="360" w:lineRule="auto"/>
        <w:jc w:val="center"/>
      </w:pPr>
      <w:r w:rsidRPr="00B853A3">
        <w:rPr>
          <w:noProof/>
          <w:lang w:val="es-ES" w:eastAsia="es-ES"/>
        </w:rPr>
        <w:drawing>
          <wp:inline distT="0" distB="0" distL="0" distR="0" wp14:anchorId="5723EBF6" wp14:editId="1820233F">
            <wp:extent cx="4320000" cy="1962000"/>
            <wp:effectExtent l="0" t="0" r="4445" b="635"/>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i.stack.imgur.com/y9qCI.png"/>
                    <pic:cNvPicPr>
                      <a:picLocks noChangeAspect="1" noChangeArrowheads="1"/>
                    </pic:cNvPicPr>
                  </pic:nvPicPr>
                  <pic:blipFill>
                    <a:blip r:embed="rId15"/>
                    <a:stretch>
                      <a:fillRect/>
                    </a:stretch>
                  </pic:blipFill>
                  <pic:spPr bwMode="auto">
                    <a:xfrm>
                      <a:off x="0" y="0"/>
                      <a:ext cx="4320000" cy="1962000"/>
                    </a:xfrm>
                    <a:prstGeom prst="rect">
                      <a:avLst/>
                    </a:prstGeom>
                    <a:noFill/>
                    <a:ln w="9525">
                      <a:noFill/>
                      <a:headEnd/>
                      <a:tailEnd/>
                    </a:ln>
                  </pic:spPr>
                </pic:pic>
              </a:graphicData>
            </a:graphic>
          </wp:inline>
        </w:drawing>
      </w:r>
    </w:p>
    <w:p w14:paraId="2E9FA15E" w14:textId="77777777" w:rsidR="00DF797A" w:rsidRPr="00B853A3" w:rsidRDefault="00DF797A" w:rsidP="00DF797A">
      <w:pPr>
        <w:pStyle w:val="ImageCaption"/>
        <w:spacing w:after="0" w:line="360" w:lineRule="auto"/>
        <w:jc w:val="both"/>
      </w:pPr>
    </w:p>
    <w:p w14:paraId="3CFE5AA1" w14:textId="77777777" w:rsidR="00DF797A" w:rsidRPr="00B853A3" w:rsidRDefault="00DF797A" w:rsidP="00DF797A">
      <w:pPr>
        <w:pStyle w:val="Textoindependiente"/>
        <w:spacing w:before="0" w:after="0" w:line="360" w:lineRule="auto"/>
        <w:jc w:val="both"/>
      </w:pPr>
      <w:r w:rsidRPr="00B853A3">
        <w:t xml:space="preserve">Cuando creamos una instancia, es como si accediéramos a una máquina real (o para lo que a todos los efectos, será una máquina real para nosotros). Se nos abrirá una </w:t>
      </w:r>
      <w:r w:rsidRPr="00B853A3">
        <w:rPr>
          <w:i/>
        </w:rPr>
        <w:t>sesión de shell</w:t>
      </w:r>
      <w:r w:rsidRPr="00B853A3">
        <w:t xml:space="preserve"> (</w:t>
      </w:r>
      <w:r w:rsidRPr="00B853A3">
        <w:rPr>
          <w:rStyle w:val="VerbatimChar"/>
        </w:rPr>
        <w:t>bash</w:t>
      </w:r>
      <w:r w:rsidRPr="00B853A3">
        <w:t xml:space="preserve">) justo al lado y sobre la que podemos introducir comanos Unix </w:t>
      </w:r>
      <w:r w:rsidRPr="00B853A3">
        <w:rPr>
          <w:i/>
        </w:rPr>
        <w:t>de toda la vida</w:t>
      </w:r>
      <w:r w:rsidRPr="00B853A3">
        <w:t xml:space="preserve">, entre ellos los relacionados con Docker. En estas máquinas </w:t>
      </w:r>
      <w:r w:rsidRPr="00B853A3">
        <w:rPr>
          <w:i/>
        </w:rPr>
        <w:t>cuasi-reales</w:t>
      </w:r>
      <w:r w:rsidRPr="00B853A3">
        <w:t xml:space="preserve"> ya está instalado todo el </w:t>
      </w:r>
      <w:r w:rsidRPr="00B853A3">
        <w:rPr>
          <w:i/>
        </w:rPr>
        <w:t>stack</w:t>
      </w:r>
      <w:r w:rsidRPr="00B853A3">
        <w:t xml:space="preserve"> de Docker y podemos, a su vez, trabajar con contenedores virtuales basados en esta tecnología de vanguardia.</w:t>
      </w:r>
    </w:p>
    <w:p w14:paraId="04E7B745" w14:textId="77777777" w:rsidR="00DF797A" w:rsidRPr="00B853A3" w:rsidRDefault="00DF797A" w:rsidP="00DF797A">
      <w:pPr>
        <w:pStyle w:val="Textoindependiente"/>
        <w:spacing w:before="0" w:after="0" w:line="360" w:lineRule="auto"/>
        <w:jc w:val="both"/>
      </w:pPr>
    </w:p>
    <w:p w14:paraId="486E914E" w14:textId="77777777" w:rsidR="00DF797A" w:rsidRPr="00B853A3" w:rsidRDefault="00DF797A" w:rsidP="00DF797A">
      <w:pPr>
        <w:pStyle w:val="Textoindependiente"/>
        <w:spacing w:before="0" w:after="0" w:line="360" w:lineRule="auto"/>
        <w:jc w:val="both"/>
      </w:pPr>
      <w:r w:rsidRPr="00B853A3">
        <w:t xml:space="preserve">Fíjate que la instancia que has creado en Play with Docker es como si se tratara de un ordenador tuyo que estuviera en red y en ese ordenador tuvieras instalado Docker. Así de sencillo. A partir de ese momento ya no necesitamos acceder a Play with Docker mediante el navegador (aunque está bien que lo dejes </w:t>
      </w:r>
      <w:r w:rsidRPr="00B853A3">
        <w:rPr>
          <w:i/>
        </w:rPr>
        <w:t>aparcado</w:t>
      </w:r>
      <w:r w:rsidRPr="00B853A3">
        <w:t xml:space="preserve"> a un lado en caso de necesidad). Usaremos VS Code y acceso SSH tradicional.</w:t>
      </w:r>
    </w:p>
    <w:p w14:paraId="54C942DD" w14:textId="77777777" w:rsidR="00DF797A" w:rsidRPr="00B853A3" w:rsidRDefault="00DF797A" w:rsidP="00DF797A">
      <w:pPr>
        <w:pStyle w:val="Textoindependiente"/>
        <w:spacing w:before="0" w:after="0" w:line="360" w:lineRule="auto"/>
        <w:jc w:val="both"/>
      </w:pPr>
    </w:p>
    <w:p w14:paraId="4816F6D8" w14:textId="77777777" w:rsidR="00DF797A" w:rsidRPr="00B853A3" w:rsidRDefault="00DF797A" w:rsidP="00DF797A">
      <w:pPr>
        <w:pStyle w:val="Textoindependiente"/>
        <w:spacing w:before="0" w:after="0" w:line="360" w:lineRule="auto"/>
        <w:jc w:val="both"/>
      </w:pPr>
      <w:r w:rsidRPr="00B853A3">
        <w:rPr>
          <w:b/>
        </w:rPr>
        <w:t>Importante</w:t>
      </w:r>
      <w:r w:rsidRPr="00B853A3">
        <w:t xml:space="preserve">: tómate nota del usuario que te da Play with Docker y que empieza por </w:t>
      </w:r>
      <w:r w:rsidRPr="00B853A3">
        <w:rPr>
          <w:rStyle w:val="VerbatimChar"/>
        </w:rPr>
        <w:t>ip</w:t>
      </w:r>
      <w:r w:rsidRPr="00B853A3">
        <w:t xml:space="preserve"> y acaba en </w:t>
      </w:r>
      <w:r w:rsidRPr="00B853A3">
        <w:rPr>
          <w:rStyle w:val="VerbatimChar"/>
        </w:rPr>
        <w:t>@direct…</w:t>
      </w:r>
      <w:r w:rsidRPr="00B853A3">
        <w:t xml:space="preserve"> (Ejemplo: </w:t>
      </w:r>
      <w:r w:rsidRPr="00B853A3">
        <w:rPr>
          <w:rStyle w:val="VerbatimChar"/>
        </w:rPr>
        <w:t>ip172-18-0-27-bg3pvjs3uhdg008ir0fg</w:t>
      </w:r>
      <w:r w:rsidRPr="00B853A3">
        <w:t xml:space="preserve">). </w:t>
      </w:r>
      <w:r w:rsidRPr="00B853A3">
        <w:lastRenderedPageBreak/>
        <w:t xml:space="preserve">Copia esa cadena de texto y guárdatela para futuros usos. A lo largo de este trabajo nos referiremos a ella como </w:t>
      </w:r>
      <w:r w:rsidRPr="00B853A3">
        <w:rPr>
          <w:rStyle w:val="VerbatimChar"/>
        </w:rPr>
        <w:t>usuariopwd</w:t>
      </w:r>
      <w:r w:rsidRPr="00B853A3">
        <w:t>.</w:t>
      </w:r>
    </w:p>
    <w:p w14:paraId="34089F26" w14:textId="77777777" w:rsidR="00DF797A" w:rsidRPr="00B853A3" w:rsidRDefault="00DF797A" w:rsidP="00DF797A">
      <w:pPr>
        <w:pStyle w:val="FirstParagraph"/>
        <w:spacing w:before="0" w:after="0" w:line="360" w:lineRule="auto"/>
        <w:jc w:val="both"/>
      </w:pPr>
    </w:p>
    <w:p w14:paraId="49CE571C" w14:textId="77777777" w:rsidR="00DF797A" w:rsidRPr="00B853A3" w:rsidRDefault="00DF797A" w:rsidP="00DF797A">
      <w:pPr>
        <w:pStyle w:val="TtuloApartado3"/>
      </w:pPr>
      <w:bookmarkStart w:id="3" w:name="header-n37"/>
      <w:r w:rsidRPr="00B853A3">
        <w:t>Software a instalar localmente</w:t>
      </w:r>
      <w:bookmarkEnd w:id="3"/>
    </w:p>
    <w:p w14:paraId="0BF0B301" w14:textId="77777777" w:rsidR="00DF797A" w:rsidRPr="00B853A3" w:rsidRDefault="00DF797A" w:rsidP="00DF797A"/>
    <w:p w14:paraId="2C0FDB12" w14:textId="77777777" w:rsidR="00DF797A" w:rsidRPr="00B853A3" w:rsidRDefault="00DF797A" w:rsidP="00DF797A">
      <w:pPr>
        <w:pStyle w:val="FirstParagraph"/>
        <w:spacing w:before="0" w:after="0" w:line="360" w:lineRule="auto"/>
        <w:jc w:val="both"/>
      </w:pPr>
      <w:r w:rsidRPr="00B853A3">
        <w:t>Estos son los distintos programas/paquetes que necesitas en tu sistema local:</w:t>
      </w:r>
    </w:p>
    <w:p w14:paraId="775413BB" w14:textId="77777777" w:rsidR="00DF797A" w:rsidRPr="00B853A3" w:rsidRDefault="00DF797A" w:rsidP="00DF797A">
      <w:pPr>
        <w:numPr>
          <w:ilvl w:val="0"/>
          <w:numId w:val="24"/>
        </w:numPr>
        <w:tabs>
          <w:tab w:val="clear" w:pos="0"/>
        </w:tabs>
        <w:ind w:left="284" w:hanging="284"/>
      </w:pPr>
      <w:r w:rsidRPr="00B853A3">
        <w:t>Visual Studio Code (</w:t>
      </w:r>
      <w:r w:rsidRPr="00B853A3">
        <w:rPr>
          <w:sz w:val="22"/>
        </w:rPr>
        <w:t>VS Code</w:t>
      </w:r>
      <w:r w:rsidRPr="00B853A3">
        <w:t xml:space="preserve">, para los </w:t>
      </w:r>
      <w:r w:rsidRPr="00B853A3">
        <w:rPr>
          <w:i/>
        </w:rPr>
        <w:t>amigos</w:t>
      </w:r>
      <w:r w:rsidRPr="00B853A3">
        <w:t>).</w:t>
      </w:r>
    </w:p>
    <w:p w14:paraId="6F85F719" w14:textId="77777777" w:rsidR="00DF797A" w:rsidRPr="00B853A3" w:rsidRDefault="00DF797A" w:rsidP="00DF797A">
      <w:pPr>
        <w:numPr>
          <w:ilvl w:val="0"/>
          <w:numId w:val="24"/>
        </w:numPr>
        <w:tabs>
          <w:tab w:val="clear" w:pos="0"/>
        </w:tabs>
        <w:ind w:left="284" w:hanging="284"/>
      </w:pPr>
      <w:r w:rsidRPr="00B853A3">
        <w:t xml:space="preserve">Extensiones de VS Code a instalar (no te olvides de darle a </w:t>
      </w:r>
      <w:r w:rsidRPr="00B853A3">
        <w:rPr>
          <w:rStyle w:val="VerbatimChar"/>
        </w:rPr>
        <w:t>reload</w:t>
      </w:r>
      <w:r w:rsidRPr="00B853A3">
        <w:t xml:space="preserve"> al instalar cada extensión):</w:t>
      </w:r>
    </w:p>
    <w:p w14:paraId="01657831" w14:textId="77777777" w:rsidR="00DF797A" w:rsidRPr="00B853A3" w:rsidRDefault="00DF797A" w:rsidP="00DF797A">
      <w:pPr>
        <w:numPr>
          <w:ilvl w:val="1"/>
          <w:numId w:val="30"/>
        </w:numPr>
        <w:tabs>
          <w:tab w:val="clear" w:pos="720"/>
        </w:tabs>
        <w:ind w:left="567" w:hanging="283"/>
      </w:pPr>
      <w:r w:rsidRPr="00B853A3">
        <w:rPr>
          <w:sz w:val="22"/>
        </w:rPr>
        <w:t>SSH FS</w:t>
      </w:r>
      <w:r w:rsidRPr="00B853A3">
        <w:rPr>
          <w:rStyle w:val="Hipervnculo"/>
        </w:rPr>
        <w:t xml:space="preserve"> (</w:t>
      </w:r>
      <w:hyperlink r:id="rId16" w:history="1">
        <w:r w:rsidRPr="00B853A3">
          <w:rPr>
            <w:rStyle w:val="Hipervnculo"/>
          </w:rPr>
          <w:t>https://github.com/SchoofsKelvin/vscode-sshfs</w:t>
        </w:r>
      </w:hyperlink>
      <w:r w:rsidRPr="00B853A3">
        <w:t xml:space="preserve">). </w:t>
      </w:r>
      <w:r w:rsidRPr="00B853A3">
        <w:rPr>
          <w:b/>
        </w:rPr>
        <w:t>Preguntas</w:t>
      </w:r>
      <w:r w:rsidRPr="00B853A3">
        <w:t>: ¿qué es el sistema de archivos SSHFS, qué relación tiene con el protocolo SSH y por qué es tan revolucionario?, ¿qué es FUSE (usado internamente por SSHFS)? ¿qué otros sistemas de archivos basados en FUSE conoces? Ejemplos:</w:t>
      </w:r>
    </w:p>
    <w:p w14:paraId="2CC097E4" w14:textId="77777777" w:rsidR="00DF797A" w:rsidRPr="00B853A3" w:rsidRDefault="007E0681" w:rsidP="00DF797A">
      <w:pPr>
        <w:pStyle w:val="Prrafodelista"/>
        <w:numPr>
          <w:ilvl w:val="0"/>
          <w:numId w:val="31"/>
        </w:numPr>
        <w:ind w:left="851" w:hanging="284"/>
      </w:pPr>
      <w:hyperlink r:id="rId17" w:history="1">
        <w:r w:rsidR="00DF797A" w:rsidRPr="00B853A3">
          <w:rPr>
            <w:rStyle w:val="Hipervnculo"/>
          </w:rPr>
          <w:t>https://github.com/libfuse/libfuse/wiki/Filesystems</w:t>
        </w:r>
      </w:hyperlink>
    </w:p>
    <w:p w14:paraId="738FC01F" w14:textId="77777777" w:rsidR="00DF797A" w:rsidRPr="00B853A3" w:rsidRDefault="007E0681" w:rsidP="00DF797A">
      <w:pPr>
        <w:pStyle w:val="Prrafodelista"/>
        <w:numPr>
          <w:ilvl w:val="0"/>
          <w:numId w:val="31"/>
        </w:numPr>
        <w:ind w:left="851" w:hanging="284"/>
      </w:pPr>
      <w:hyperlink r:id="rId18" w:history="1">
        <w:r w:rsidR="00DF797A" w:rsidRPr="00B853A3">
          <w:rPr>
            <w:rStyle w:val="Hipervnculo"/>
          </w:rPr>
          <w:t>https://github.com/koding/awesome-fuse-fs</w:t>
        </w:r>
      </w:hyperlink>
    </w:p>
    <w:p w14:paraId="6CCA56BD" w14:textId="77777777" w:rsidR="00DF797A" w:rsidRPr="00B853A3" w:rsidRDefault="00DF797A" w:rsidP="00DF797A">
      <w:pPr>
        <w:pStyle w:val="Prrafodelista"/>
        <w:ind w:left="851"/>
      </w:pPr>
    </w:p>
    <w:p w14:paraId="296E816E" w14:textId="77777777" w:rsidR="00DF797A" w:rsidRPr="00B853A3" w:rsidRDefault="00DF797A" w:rsidP="00DF797A">
      <w:pPr>
        <w:pStyle w:val="CaptionedFigure"/>
        <w:numPr>
          <w:ilvl w:val="1"/>
          <w:numId w:val="29"/>
        </w:numPr>
        <w:tabs>
          <w:tab w:val="clear" w:pos="720"/>
        </w:tabs>
        <w:spacing w:after="0" w:line="360" w:lineRule="auto"/>
        <w:ind w:left="567" w:firstLine="0"/>
        <w:jc w:val="center"/>
      </w:pPr>
      <w:r w:rsidRPr="00B853A3">
        <w:rPr>
          <w:noProof/>
          <w:lang w:val="es-ES" w:eastAsia="es-ES"/>
        </w:rPr>
        <w:drawing>
          <wp:inline distT="0" distB="0" distL="0" distR="0" wp14:anchorId="23F4EA6D" wp14:editId="05D21677">
            <wp:extent cx="4320000" cy="2556000"/>
            <wp:effectExtent l="0" t="0" r="4445"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camo.qiitausercontent.com/d2d46fb652e2a1e5d2dbf13975c7dc33aaa5f3a6/68747470733a2f2f71696974612d696d6167652d73746f72652e73332e616d617a6f6e6177732e636f6d2f302f35363330322f62306661326439372d633063612d653033622d383462622d3233336366343436656534652e706e67"/>
                    <pic:cNvPicPr>
                      <a:picLocks noChangeAspect="1" noChangeArrowheads="1"/>
                    </pic:cNvPicPr>
                  </pic:nvPicPr>
                  <pic:blipFill>
                    <a:blip r:embed="rId19"/>
                    <a:stretch>
                      <a:fillRect/>
                    </a:stretch>
                  </pic:blipFill>
                  <pic:spPr bwMode="auto">
                    <a:xfrm>
                      <a:off x="0" y="0"/>
                      <a:ext cx="4320000" cy="2556000"/>
                    </a:xfrm>
                    <a:prstGeom prst="rect">
                      <a:avLst/>
                    </a:prstGeom>
                    <a:noFill/>
                    <a:ln w="9525">
                      <a:noFill/>
                      <a:headEnd/>
                      <a:tailEnd/>
                    </a:ln>
                  </pic:spPr>
                </pic:pic>
              </a:graphicData>
            </a:graphic>
          </wp:inline>
        </w:drawing>
      </w:r>
    </w:p>
    <w:p w14:paraId="0F681AAD" w14:textId="77777777" w:rsidR="00DF797A" w:rsidRPr="00B853A3" w:rsidRDefault="00DF797A" w:rsidP="00DF797A">
      <w:pPr>
        <w:pStyle w:val="ImageCaption"/>
        <w:numPr>
          <w:ilvl w:val="1"/>
          <w:numId w:val="29"/>
        </w:numPr>
        <w:spacing w:after="0" w:line="360" w:lineRule="auto"/>
        <w:jc w:val="both"/>
      </w:pPr>
    </w:p>
    <w:p w14:paraId="27D41DCA" w14:textId="77777777" w:rsidR="00DF797A" w:rsidRPr="00B853A3" w:rsidRDefault="00DF797A" w:rsidP="00DF797A">
      <w:pPr>
        <w:numPr>
          <w:ilvl w:val="1"/>
          <w:numId w:val="32"/>
        </w:numPr>
        <w:tabs>
          <w:tab w:val="clear" w:pos="720"/>
        </w:tabs>
        <w:ind w:left="567" w:hanging="284"/>
      </w:pPr>
      <w:r w:rsidRPr="00B853A3">
        <w:rPr>
          <w:sz w:val="22"/>
        </w:rPr>
        <w:t>VRML V2.0 Editing Kit</w:t>
      </w:r>
      <w:r w:rsidRPr="00B853A3">
        <w:t xml:space="preserve"> </w:t>
      </w:r>
    </w:p>
    <w:p w14:paraId="0F87980A" w14:textId="77777777" w:rsidR="00DF797A" w:rsidRPr="00B853A3" w:rsidRDefault="00DF797A" w:rsidP="00DF797A">
      <w:pPr>
        <w:ind w:left="567"/>
      </w:pPr>
      <w:r w:rsidRPr="00B853A3">
        <w:t>(</w:t>
      </w:r>
      <w:hyperlink r:id="rId20" w:history="1">
        <w:r w:rsidRPr="00B853A3">
          <w:rPr>
            <w:rStyle w:val="Hipervnculo"/>
          </w:rPr>
          <w:t>https://marketplace.visualstudio.com/items?itemName=icetea78.wrl</w:t>
        </w:r>
      </w:hyperlink>
      <w:r w:rsidRPr="00B853A3">
        <w:t>)</w:t>
      </w:r>
    </w:p>
    <w:p w14:paraId="5FE08050" w14:textId="77777777" w:rsidR="00DF797A" w:rsidRPr="00B853A3" w:rsidRDefault="00DF797A" w:rsidP="00DF797A">
      <w:pPr>
        <w:numPr>
          <w:ilvl w:val="1"/>
          <w:numId w:val="32"/>
        </w:numPr>
        <w:tabs>
          <w:tab w:val="clear" w:pos="720"/>
        </w:tabs>
        <w:ind w:left="567" w:hanging="284"/>
      </w:pPr>
      <w:r w:rsidRPr="00B853A3">
        <w:rPr>
          <w:sz w:val="22"/>
        </w:rPr>
        <w:lastRenderedPageBreak/>
        <w:t>Python</w:t>
      </w:r>
      <w:r w:rsidRPr="00B853A3">
        <w:rPr>
          <w:rStyle w:val="Hipervnculo"/>
        </w:rPr>
        <w:t xml:space="preserve"> (</w:t>
      </w:r>
      <w:hyperlink r:id="rId21" w:history="1">
        <w:r w:rsidRPr="00B853A3">
          <w:rPr>
            <w:rStyle w:val="Hipervnculo"/>
          </w:rPr>
          <w:t>https://marketplace.visualstudio.com/items?itemName=ms-python.python</w:t>
        </w:r>
      </w:hyperlink>
      <w:r w:rsidRPr="00B853A3">
        <w:t xml:space="preserve">). Ojo, no es necesario instalar Python ni vamos a trabajar con un intérprete de este lenguaje en nuestra máquina local. Solo queremos esta extensión para que VS Code haga sintaxis de color de código Python (que será ejecutado por un contenedor Docker que crearemos en nuestra instancia </w:t>
      </w:r>
      <w:r w:rsidRPr="00B853A3">
        <w:rPr>
          <w:i/>
        </w:rPr>
        <w:t>pseudoreal</w:t>
      </w:r>
      <w:r w:rsidRPr="00B853A3">
        <w:t xml:space="preserve"> en el servicio Play with Docker).</w:t>
      </w:r>
    </w:p>
    <w:p w14:paraId="42A75E3F" w14:textId="77777777" w:rsidR="00DF797A" w:rsidRPr="00B853A3" w:rsidRDefault="00DF797A" w:rsidP="00DF797A">
      <w:pPr>
        <w:ind w:left="567"/>
      </w:pPr>
    </w:p>
    <w:p w14:paraId="29D760EB" w14:textId="77777777" w:rsidR="00DF797A" w:rsidRPr="00B853A3" w:rsidRDefault="00DF797A" w:rsidP="00DF797A">
      <w:pPr>
        <w:numPr>
          <w:ilvl w:val="0"/>
          <w:numId w:val="24"/>
        </w:numPr>
        <w:tabs>
          <w:tab w:val="clear" w:pos="0"/>
        </w:tabs>
        <w:ind w:left="284" w:hanging="284"/>
      </w:pPr>
      <w:r w:rsidRPr="00B853A3">
        <w:rPr>
          <w:sz w:val="22"/>
        </w:rPr>
        <w:t>Putty</w:t>
      </w:r>
      <w:r w:rsidRPr="00B853A3">
        <w:t>, en el caso de Windows. (</w:t>
      </w:r>
      <w:hyperlink r:id="rId22" w:history="1">
        <w:r w:rsidRPr="00B853A3">
          <w:rPr>
            <w:rStyle w:val="Hipervnculo"/>
          </w:rPr>
          <w:t>https://www.chiark.greenend.org.uk/~sgtatham/putty/latest.html</w:t>
        </w:r>
      </w:hyperlink>
      <w:r w:rsidRPr="00B853A3">
        <w:t>)</w:t>
      </w:r>
    </w:p>
    <w:p w14:paraId="46ADDC88" w14:textId="77777777" w:rsidR="00DF797A" w:rsidRPr="00B853A3" w:rsidRDefault="00DF797A" w:rsidP="00DF797A">
      <w:pPr>
        <w:numPr>
          <w:ilvl w:val="0"/>
          <w:numId w:val="24"/>
        </w:numPr>
        <w:tabs>
          <w:tab w:val="clear" w:pos="0"/>
        </w:tabs>
        <w:ind w:left="284" w:hanging="284"/>
      </w:pPr>
      <w:r w:rsidRPr="00B853A3">
        <w:rPr>
          <w:sz w:val="22"/>
        </w:rPr>
        <w:t>Instant Player</w:t>
      </w:r>
      <w:r w:rsidRPr="00B853A3">
        <w:t xml:space="preserve"> (</w:t>
      </w:r>
      <w:hyperlink r:id="rId23" w:history="1">
        <w:r w:rsidRPr="00B853A3">
          <w:rPr>
            <w:rStyle w:val="Hipervnculo"/>
          </w:rPr>
          <w:t>https://www.instantreality.org/downloads/</w:t>
        </w:r>
      </w:hyperlink>
      <w:r w:rsidRPr="00B853A3">
        <w:t xml:space="preserve">) para visualizar las trazas de partículas. Se trata de un visor de instrucciones </w:t>
      </w:r>
      <w:r w:rsidRPr="00B853A3">
        <w:rPr>
          <w:sz w:val="22"/>
        </w:rPr>
        <w:t>VWRL</w:t>
      </w:r>
      <w:r w:rsidRPr="00B853A3">
        <w:t xml:space="preserve"> disponible tanto para </w:t>
      </w:r>
      <w:r w:rsidRPr="00B853A3">
        <w:rPr>
          <w:sz w:val="22"/>
        </w:rPr>
        <w:t>macOS</w:t>
      </w:r>
      <w:r w:rsidRPr="00B853A3">
        <w:t xml:space="preserve">, </w:t>
      </w:r>
      <w:r w:rsidRPr="00B853A3">
        <w:rPr>
          <w:sz w:val="22"/>
        </w:rPr>
        <w:t>Windows</w:t>
      </w:r>
      <w:r w:rsidRPr="00B853A3">
        <w:t xml:space="preserve">, </w:t>
      </w:r>
      <w:r w:rsidRPr="00B853A3">
        <w:rPr>
          <w:sz w:val="22"/>
        </w:rPr>
        <w:t>Ubuntu</w:t>
      </w:r>
      <w:r w:rsidRPr="00B853A3">
        <w:t xml:space="preserve">, </w:t>
      </w:r>
      <w:r w:rsidRPr="00B853A3">
        <w:rPr>
          <w:sz w:val="22"/>
        </w:rPr>
        <w:t>Red Hat</w:t>
      </w:r>
      <w:r w:rsidRPr="00B853A3">
        <w:t xml:space="preserve"> y </w:t>
      </w:r>
      <w:r w:rsidRPr="00B853A3">
        <w:rPr>
          <w:sz w:val="22"/>
        </w:rPr>
        <w:t>SUSE</w:t>
      </w:r>
      <w:r w:rsidRPr="00B853A3">
        <w:t xml:space="preserve">. Para solucionar el problema de que </w:t>
      </w:r>
      <w:r w:rsidRPr="00B853A3">
        <w:rPr>
          <w:i/>
        </w:rPr>
        <w:t>falta un archivo</w:t>
      </w:r>
      <w:r w:rsidRPr="00B853A3">
        <w:t xml:space="preserve"> </w:t>
      </w:r>
      <w:r w:rsidRPr="00B853A3">
        <w:rPr>
          <w:rStyle w:val="VerbatimChar"/>
        </w:rPr>
        <w:t>MSVCP110.dll</w:t>
      </w:r>
      <w:r w:rsidRPr="00B853A3">
        <w:t xml:space="preserve"> en el caso de algunas versiones de Windows, instalad el </w:t>
      </w:r>
      <w:r w:rsidRPr="00B853A3">
        <w:rPr>
          <w:i/>
        </w:rPr>
        <w:t>runtime</w:t>
      </w:r>
      <w:r w:rsidRPr="00B853A3">
        <w:t xml:space="preserve"> mínimo de </w:t>
      </w:r>
      <w:r w:rsidRPr="00B853A3">
        <w:rPr>
          <w:i/>
        </w:rPr>
        <w:t>Microsoft Visual C++ 2012 Redistributable</w:t>
      </w:r>
      <w:r w:rsidRPr="00B853A3">
        <w:t xml:space="preserve"> para 64 bit desde </w:t>
      </w:r>
      <w:r w:rsidRPr="00B853A3">
        <w:rPr>
          <w:sz w:val="22"/>
        </w:rPr>
        <w:t>aquí</w:t>
      </w:r>
      <w:r w:rsidRPr="00B853A3">
        <w:rPr>
          <w:rStyle w:val="Hipervnculo"/>
          <w:u w:val="none"/>
        </w:rPr>
        <w:t xml:space="preserve"> (</w:t>
      </w:r>
      <w:hyperlink r:id="rId24" w:history="1">
        <w:r w:rsidRPr="00B853A3">
          <w:rPr>
            <w:rStyle w:val="Hipervnculo"/>
          </w:rPr>
          <w:t>https://www.microsoft.com/en-au/download/confirmation.aspx?id=30679</w:t>
        </w:r>
      </w:hyperlink>
      <w:r w:rsidRPr="00B853A3">
        <w:t xml:space="preserve">). </w:t>
      </w:r>
      <w:r w:rsidRPr="00B853A3">
        <w:rPr>
          <w:b/>
        </w:rPr>
        <w:t>Preguntas:</w:t>
      </w:r>
      <w:r w:rsidRPr="00B853A3">
        <w:t xml:space="preserve"> ¿qué otros formatos estándar de representación 3D conoces (Collada, Stanford, Wavefront, X3D Extensible, Standard Tessellation Language, etc.)?, ¿quién desarrolla Instant Player y qué contribuciones ha hecho al mundo de la tecnología?</w:t>
      </w:r>
    </w:p>
    <w:p w14:paraId="16F219FC" w14:textId="77777777" w:rsidR="00DF797A" w:rsidRPr="00B853A3" w:rsidRDefault="00DF797A" w:rsidP="00DF797A">
      <w:pPr>
        <w:numPr>
          <w:ilvl w:val="0"/>
          <w:numId w:val="24"/>
        </w:numPr>
        <w:tabs>
          <w:tab w:val="clear" w:pos="0"/>
        </w:tabs>
        <w:ind w:left="284" w:hanging="284"/>
      </w:pPr>
      <w:r w:rsidRPr="00B853A3">
        <w:rPr>
          <w:sz w:val="22"/>
        </w:rPr>
        <w:t>Paraview</w:t>
      </w:r>
      <w:r w:rsidRPr="00B853A3">
        <w:rPr>
          <w:rStyle w:val="Hipervnculo"/>
        </w:rPr>
        <w:t xml:space="preserve"> </w:t>
      </w:r>
      <w:r w:rsidRPr="00B853A3">
        <w:rPr>
          <w:rStyle w:val="Hipervnculo"/>
          <w:u w:val="none"/>
        </w:rPr>
        <w:t>(</w:t>
      </w:r>
      <w:hyperlink r:id="rId25" w:history="1">
        <w:r w:rsidRPr="00B853A3">
          <w:rPr>
            <w:rStyle w:val="Hipervnculo"/>
          </w:rPr>
          <w:t>https://www.paraview.org/</w:t>
        </w:r>
      </w:hyperlink>
      <w:r w:rsidRPr="00B853A3">
        <w:t xml:space="preserve">), de </w:t>
      </w:r>
      <w:r w:rsidRPr="00B853A3">
        <w:rPr>
          <w:sz w:val="22"/>
        </w:rPr>
        <w:t>Kitware</w:t>
      </w:r>
      <w:r w:rsidRPr="00B853A3">
        <w:t xml:space="preserve">, pero solo se recomienda su uso en el caso de que, por alguna razón Instant Player no funcione de ninguna manera (quizás en el caso de que tu arquitectura sea todavía 32 bit). Para ver las trazas de las partículas correctamente, elige el modo Wireframe (barra de herramientas). </w:t>
      </w:r>
      <w:r w:rsidRPr="00B853A3">
        <w:rPr>
          <w:b/>
        </w:rPr>
        <w:t>Pregunta:</w:t>
      </w:r>
      <w:r w:rsidRPr="00B853A3">
        <w:t xml:space="preserve"> ¿en qué proyectos está involucrada la empresa Kitware y cómo han cambiado el mundo de la informática, la tecnología, la ciencia y la medicina? Pista: </w:t>
      </w:r>
      <w:r w:rsidRPr="00B853A3">
        <w:rPr>
          <w:sz w:val="22"/>
        </w:rPr>
        <w:t>CMake</w:t>
      </w:r>
      <w:r w:rsidRPr="00B853A3">
        <w:t xml:space="preserve">, </w:t>
      </w:r>
      <w:r w:rsidRPr="00B853A3">
        <w:rPr>
          <w:sz w:val="22"/>
        </w:rPr>
        <w:t>VTK</w:t>
      </w:r>
      <w:r w:rsidRPr="00B853A3">
        <w:t xml:space="preserve">, </w:t>
      </w:r>
      <w:r w:rsidRPr="00B853A3">
        <w:rPr>
          <w:sz w:val="22"/>
        </w:rPr>
        <w:t>ITK</w:t>
      </w:r>
      <w:r w:rsidRPr="00B853A3">
        <w:t>, etc.</w:t>
      </w:r>
    </w:p>
    <w:p w14:paraId="60DBA473" w14:textId="77777777" w:rsidR="00DF797A" w:rsidRPr="00B853A3" w:rsidRDefault="00DF797A" w:rsidP="00DF797A">
      <w:pPr>
        <w:numPr>
          <w:ilvl w:val="0"/>
          <w:numId w:val="24"/>
        </w:numPr>
        <w:tabs>
          <w:tab w:val="clear" w:pos="0"/>
        </w:tabs>
        <w:ind w:left="284" w:hanging="284"/>
      </w:pPr>
      <w:r w:rsidRPr="00B853A3">
        <w:rPr>
          <w:sz w:val="22"/>
        </w:rPr>
        <w:t>Docker</w:t>
      </w:r>
      <w:r w:rsidRPr="00B853A3">
        <w:t xml:space="preserve">… ¡No! No es necesario instalar Docker, pero ya que estamos… </w:t>
      </w:r>
      <w:r w:rsidRPr="00B853A3">
        <w:rPr>
          <w:b/>
        </w:rPr>
        <w:t>Pregunta:</w:t>
      </w:r>
      <w:r w:rsidRPr="00B853A3">
        <w:t xml:space="preserve"> ¿qué es Docker?, ¿qué son los </w:t>
      </w:r>
      <w:r w:rsidRPr="00B853A3">
        <w:rPr>
          <w:i/>
        </w:rPr>
        <w:t>contenedores virtuales</w:t>
      </w:r>
      <w:r w:rsidRPr="00B853A3">
        <w:t xml:space="preserve">?, ¿qué alternativas a Docker existen (OpenVZ, LXC, Vagrant, rkt, etc.)? Resume brevemente la historia de </w:t>
      </w:r>
      <w:r w:rsidRPr="00B853A3">
        <w:lastRenderedPageBreak/>
        <w:t xml:space="preserve">Docker. ¿Por qué Docker se ha convertido en un </w:t>
      </w:r>
      <w:r w:rsidRPr="00B853A3">
        <w:rPr>
          <w:i/>
        </w:rPr>
        <w:t>software</w:t>
      </w:r>
      <w:r w:rsidRPr="00B853A3">
        <w:t xml:space="preserve"> tan popular? </w:t>
      </w:r>
      <w:r w:rsidRPr="00B853A3">
        <w:rPr>
          <w:sz w:val="22"/>
        </w:rPr>
        <w:t>Aquí</w:t>
      </w:r>
      <w:r w:rsidRPr="00B853A3">
        <w:rPr>
          <w:rStyle w:val="Hipervnculo"/>
        </w:rPr>
        <w:t xml:space="preserve"> </w:t>
      </w:r>
      <w:r w:rsidRPr="00B853A3">
        <w:rPr>
          <w:rStyle w:val="Hipervnculo"/>
          <w:u w:val="none"/>
        </w:rPr>
        <w:t>(</w:t>
      </w:r>
      <w:hyperlink r:id="rId26" w:history="1">
        <w:r w:rsidRPr="00B853A3">
          <w:rPr>
            <w:rStyle w:val="Hipervnculo"/>
          </w:rPr>
          <w:t>https://www.youtube.com/watch?v=cYsVvV1aVss&amp;t=1066s</w:t>
        </w:r>
      </w:hyperlink>
      <w:r w:rsidRPr="00B853A3">
        <w:t xml:space="preserve">) tienes una pista. </w:t>
      </w:r>
    </w:p>
    <w:p w14:paraId="6540A9B0" w14:textId="77777777" w:rsidR="00DF797A" w:rsidRPr="00B853A3" w:rsidRDefault="00DF797A" w:rsidP="00DF797A">
      <w:pPr>
        <w:pStyle w:val="FirstParagraph"/>
        <w:spacing w:before="0" w:after="0" w:line="360" w:lineRule="auto"/>
        <w:jc w:val="both"/>
      </w:pPr>
    </w:p>
    <w:p w14:paraId="7CBAC3F0" w14:textId="77777777" w:rsidR="00DF797A" w:rsidRPr="00B853A3" w:rsidRDefault="00DF797A" w:rsidP="00DF797A">
      <w:pPr>
        <w:pStyle w:val="TtuloApartado3"/>
      </w:pPr>
      <w:bookmarkStart w:id="4" w:name="header-n64"/>
      <w:r w:rsidRPr="00B853A3">
        <w:t>Ejecución del laboratorio</w:t>
      </w:r>
      <w:bookmarkEnd w:id="4"/>
    </w:p>
    <w:p w14:paraId="23FBC9D2" w14:textId="77777777" w:rsidR="00DF797A" w:rsidRPr="00B853A3" w:rsidRDefault="00DF797A" w:rsidP="00DF797A"/>
    <w:p w14:paraId="0D7A4C0B" w14:textId="77777777" w:rsidR="00DF797A" w:rsidRPr="00B853A3" w:rsidRDefault="00DF797A" w:rsidP="00DF797A">
      <w:pPr>
        <w:pStyle w:val="FirstParagraph"/>
        <w:spacing w:before="0" w:after="0" w:line="360" w:lineRule="auto"/>
        <w:jc w:val="both"/>
      </w:pPr>
      <w:r w:rsidRPr="00B853A3">
        <w:t>Como hemos comentado antes, no vamos a usar la web de Play with Docker. En su lugar, usaremos herramientas de vanguardia y profesionales, como SSH y SSH FS.</w:t>
      </w:r>
    </w:p>
    <w:p w14:paraId="27C3F1CD" w14:textId="77777777" w:rsidR="00DF797A" w:rsidRPr="00B853A3" w:rsidRDefault="00DF797A" w:rsidP="00DF797A">
      <w:pPr>
        <w:pStyle w:val="Textoindependiente"/>
      </w:pPr>
    </w:p>
    <w:p w14:paraId="23201AF8" w14:textId="77777777" w:rsidR="00DF797A" w:rsidRPr="00B853A3" w:rsidRDefault="00DF797A" w:rsidP="00DF797A">
      <w:pPr>
        <w:numPr>
          <w:ilvl w:val="0"/>
          <w:numId w:val="24"/>
        </w:numPr>
        <w:tabs>
          <w:tab w:val="clear" w:pos="0"/>
        </w:tabs>
        <w:ind w:left="284" w:hanging="284"/>
      </w:pPr>
      <w:r w:rsidRPr="00B853A3">
        <w:t>Crea una instancia en Play with Docker si no lo has hecho ya.</w:t>
      </w:r>
    </w:p>
    <w:p w14:paraId="21B7593D" w14:textId="77777777" w:rsidR="00DF797A" w:rsidRPr="00B853A3" w:rsidRDefault="00DF797A" w:rsidP="00DF797A">
      <w:pPr>
        <w:numPr>
          <w:ilvl w:val="0"/>
          <w:numId w:val="24"/>
        </w:numPr>
        <w:tabs>
          <w:tab w:val="clear" w:pos="0"/>
        </w:tabs>
        <w:ind w:left="284" w:hanging="284"/>
      </w:pPr>
      <w:r w:rsidRPr="00B853A3">
        <w:t>Abre una ventana vacía de VS Code (</w:t>
      </w:r>
      <w:r w:rsidRPr="00B853A3">
        <w:rPr>
          <w:rStyle w:val="VerbatimChar"/>
        </w:rPr>
        <w:t>New Window</w:t>
      </w:r>
      <w:r w:rsidRPr="00B853A3">
        <w:t>).</w:t>
      </w:r>
    </w:p>
    <w:p w14:paraId="11E73508" w14:textId="77777777" w:rsidR="00DF797A" w:rsidRPr="00B853A3" w:rsidRDefault="00DF797A" w:rsidP="00DF797A">
      <w:pPr>
        <w:numPr>
          <w:ilvl w:val="0"/>
          <w:numId w:val="24"/>
        </w:numPr>
        <w:tabs>
          <w:tab w:val="clear" w:pos="0"/>
        </w:tabs>
        <w:ind w:left="284" w:hanging="284"/>
      </w:pPr>
      <w:r w:rsidRPr="00B853A3">
        <w:t>Muestra el Side Bar (</w:t>
      </w:r>
      <w:r w:rsidRPr="00B853A3">
        <w:rPr>
          <w:rStyle w:val="VerbatimChar"/>
        </w:rPr>
        <w:t>View</w:t>
      </w:r>
      <w:r w:rsidRPr="00B853A3">
        <w:t xml:space="preserve"> </w:t>
      </w:r>
      <w:r w:rsidRPr="00B853A3">
        <w:rPr>
          <w:rFonts w:ascii="Segoe UI Emoji" w:hAnsi="Segoe UI Emoji" w:cs="Segoe UI Emoji"/>
        </w:rPr>
        <w:t>➡️</w:t>
      </w:r>
      <w:r w:rsidRPr="00B853A3">
        <w:t xml:space="preserve"> </w:t>
      </w:r>
      <w:r w:rsidRPr="00B853A3">
        <w:rPr>
          <w:rStyle w:val="VerbatimChar"/>
        </w:rPr>
        <w:t>Appearance</w:t>
      </w:r>
      <w:r w:rsidRPr="00B853A3">
        <w:t xml:space="preserve"> </w:t>
      </w:r>
      <w:r w:rsidRPr="00B853A3">
        <w:rPr>
          <w:rFonts w:ascii="Segoe UI Emoji" w:hAnsi="Segoe UI Emoji" w:cs="Segoe UI Emoji"/>
        </w:rPr>
        <w:t>➡️</w:t>
      </w:r>
      <w:r w:rsidRPr="00B853A3">
        <w:t xml:space="preserve"> </w:t>
      </w:r>
      <w:r w:rsidRPr="00B853A3">
        <w:rPr>
          <w:rStyle w:val="VerbatimChar"/>
        </w:rPr>
        <w:t>Toggle Side Bar</w:t>
      </w:r>
      <w:r w:rsidRPr="00B853A3">
        <w:t>).</w:t>
      </w:r>
    </w:p>
    <w:p w14:paraId="6DEA2C66" w14:textId="77777777" w:rsidR="00DF797A" w:rsidRPr="00B853A3" w:rsidRDefault="00DF797A" w:rsidP="00DF797A">
      <w:pPr>
        <w:numPr>
          <w:ilvl w:val="0"/>
          <w:numId w:val="24"/>
        </w:numPr>
        <w:tabs>
          <w:tab w:val="clear" w:pos="0"/>
        </w:tabs>
        <w:ind w:left="284" w:hanging="284"/>
      </w:pPr>
      <w:r w:rsidRPr="00B853A3">
        <w:t xml:space="preserve">Edita las preferencias de usuario de la extensión SSH FS, indicando que quieres añadir una nueva configuración como se indica en la figura. </w:t>
      </w:r>
    </w:p>
    <w:p w14:paraId="4BB6439C" w14:textId="77777777" w:rsidR="00DF797A" w:rsidRPr="00B853A3" w:rsidRDefault="00DF797A" w:rsidP="00DF797A">
      <w:pPr>
        <w:ind w:left="284"/>
      </w:pPr>
    </w:p>
    <w:p w14:paraId="2A4C8992" w14:textId="77777777" w:rsidR="00DF797A" w:rsidRPr="00B853A3" w:rsidRDefault="00DF797A" w:rsidP="00DF797A">
      <w:pPr>
        <w:pStyle w:val="CaptionedFigure"/>
        <w:spacing w:after="0" w:line="360" w:lineRule="auto"/>
        <w:jc w:val="center"/>
      </w:pPr>
      <w:r w:rsidRPr="00B853A3">
        <w:rPr>
          <w:noProof/>
          <w:lang w:val="es-ES" w:eastAsia="es-ES"/>
        </w:rPr>
        <w:drawing>
          <wp:inline distT="0" distB="0" distL="0" distR="0" wp14:anchorId="67B495EA" wp14:editId="15E8252D">
            <wp:extent cx="2712463" cy="1828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www.profoundlogic.com/docs/download/attachments/41910383/create ssh fs connection.png?version=1&amp;modificationDate=1540512776000&amp;api=v2"/>
                    <pic:cNvPicPr>
                      <a:picLocks noChangeAspect="1" noChangeArrowheads="1"/>
                    </pic:cNvPicPr>
                  </pic:nvPicPr>
                  <pic:blipFill>
                    <a:blip r:embed="rId27"/>
                    <a:stretch>
                      <a:fillRect/>
                    </a:stretch>
                  </pic:blipFill>
                  <pic:spPr bwMode="auto">
                    <a:xfrm>
                      <a:off x="0" y="0"/>
                      <a:ext cx="2712463" cy="1828800"/>
                    </a:xfrm>
                    <a:prstGeom prst="rect">
                      <a:avLst/>
                    </a:prstGeom>
                    <a:noFill/>
                    <a:ln w="9525">
                      <a:noFill/>
                      <a:headEnd/>
                      <a:tailEnd/>
                    </a:ln>
                  </pic:spPr>
                </pic:pic>
              </a:graphicData>
            </a:graphic>
          </wp:inline>
        </w:drawing>
      </w:r>
    </w:p>
    <w:p w14:paraId="55466DF8" w14:textId="77777777" w:rsidR="00DF797A" w:rsidRPr="00B853A3" w:rsidRDefault="00DF797A" w:rsidP="00DF797A">
      <w:pPr>
        <w:pStyle w:val="ImageCaption"/>
        <w:spacing w:after="0" w:line="360" w:lineRule="auto"/>
        <w:jc w:val="both"/>
      </w:pPr>
    </w:p>
    <w:p w14:paraId="09F5AB53" w14:textId="77777777" w:rsidR="00DF797A" w:rsidRPr="00B853A3" w:rsidRDefault="00DF797A" w:rsidP="00DF797A">
      <w:pPr>
        <w:numPr>
          <w:ilvl w:val="0"/>
          <w:numId w:val="24"/>
        </w:numPr>
      </w:pPr>
      <w:r w:rsidRPr="00B853A3">
        <w:t xml:space="preserve">Saldrá un mensaje pidiéndote un nombre para la conexión. Llámala, por ejemplo, </w:t>
      </w:r>
      <w:r w:rsidRPr="00B853A3">
        <w:rPr>
          <w:rStyle w:val="VerbatimChar"/>
        </w:rPr>
        <w:t>play-with-docker</w:t>
      </w:r>
      <w:r w:rsidRPr="00B853A3">
        <w:t xml:space="preserve"> y luego edítala en el fichero de tipo </w:t>
      </w:r>
      <w:r w:rsidRPr="00B853A3">
        <w:rPr>
          <w:sz w:val="22"/>
        </w:rPr>
        <w:t>jsonc</w:t>
      </w:r>
      <w:r w:rsidRPr="00B853A3">
        <w:t xml:space="preserve"> (</w:t>
      </w:r>
      <w:hyperlink r:id="rId28" w:history="1">
        <w:r w:rsidRPr="00B853A3">
          <w:rPr>
            <w:rStyle w:val="Hipervnculo"/>
          </w:rPr>
          <w:t>https://komkom.github.io/</w:t>
        </w:r>
      </w:hyperlink>
      <w:r w:rsidRPr="00B853A3">
        <w:t xml:space="preserve">)que se te muestra. Configura los valores, prestando atención a tu usuario en Play with Docker y el </w:t>
      </w:r>
      <w:r w:rsidRPr="00B853A3">
        <w:rPr>
          <w:i/>
        </w:rPr>
        <w:t>path</w:t>
      </w:r>
      <w:r w:rsidRPr="00B853A3">
        <w:t xml:space="preserve"> completo al fichero </w:t>
      </w:r>
      <w:r w:rsidRPr="00B853A3">
        <w:rPr>
          <w:rStyle w:val="VerbatimChar"/>
        </w:rPr>
        <w:t>ppk</w:t>
      </w:r>
      <w:r w:rsidRPr="00B853A3">
        <w:t xml:space="preserve"> (del que hablaremos a continuación). Si usas barras invertidas ("") para el caso de Windows, acuérdate de escaparlas ("\"). En versiones relativamente modernas de Windows, puedes usar la barra directa ("/") que ya no es necesario escapar. </w:t>
      </w:r>
      <w:r w:rsidRPr="00B853A3">
        <w:rPr>
          <w:b/>
        </w:rPr>
        <w:lastRenderedPageBreak/>
        <w:t>Importante</w:t>
      </w:r>
      <w:r w:rsidRPr="00B853A3">
        <w:t>: te aconsejamos que crees una carpeta de trabajo (</w:t>
      </w:r>
      <w:r w:rsidRPr="00B853A3">
        <w:rPr>
          <w:rStyle w:val="VerbatimChar"/>
        </w:rPr>
        <w:t>CarpetaTrabajo</w:t>
      </w:r>
      <w:r w:rsidRPr="00B853A3">
        <w:t xml:space="preserve">) y operes siempre desde ella. A continuación tienes un ejemplo de segmento JSON de configuración de conexión, que finalmente debería aparecer integrado como parte del código JSON en la configuración de VS Code (fichero </w:t>
      </w:r>
      <w:r w:rsidRPr="00B853A3">
        <w:rPr>
          <w:rStyle w:val="VerbatimChar"/>
        </w:rPr>
        <w:t>settings.json</w:t>
      </w:r>
      <w:r w:rsidRPr="00B853A3">
        <w:t xml:space="preserve">). Cuando le des a grabar, seguramente, la extensión SSH FS te preguntará si quieres abrir ya la conexión. </w:t>
      </w:r>
    </w:p>
    <w:p w14:paraId="30BA35AB" w14:textId="77777777" w:rsidR="00DF797A" w:rsidRPr="00B853A3" w:rsidRDefault="00DF797A" w:rsidP="00DF797A">
      <w:pPr>
        <w:ind w:left="480"/>
      </w:pPr>
    </w:p>
    <w:p w14:paraId="72A9A288" w14:textId="77777777" w:rsidR="00DF797A" w:rsidRPr="00B853A3" w:rsidRDefault="00DF797A" w:rsidP="00DF797A">
      <w:pPr>
        <w:pStyle w:val="SourceCode"/>
        <w:shd w:val="pct10" w:color="auto" w:fill="auto"/>
        <w:wordWrap/>
        <w:spacing w:after="0" w:line="360" w:lineRule="auto"/>
        <w:ind w:left="284"/>
        <w:jc w:val="both"/>
      </w:pPr>
      <w:r w:rsidRPr="00B853A3">
        <w:rPr>
          <w:rStyle w:val="ErrorTok"/>
        </w:rPr>
        <w:t>"sshfs.configs":</w:t>
      </w:r>
      <w:r w:rsidRPr="00B853A3">
        <w:rPr>
          <w:rStyle w:val="NormalTok"/>
        </w:rPr>
        <w:t xml:space="preserve"> </w:t>
      </w:r>
      <w:r w:rsidRPr="00B853A3">
        <w:rPr>
          <w:rStyle w:val="OtherTok"/>
        </w:rPr>
        <w:t>[</w:t>
      </w:r>
      <w:r w:rsidRPr="00B853A3">
        <w:rPr>
          <w:rStyle w:val="FunctionTok"/>
        </w:rPr>
        <w:t>{</w:t>
      </w:r>
    </w:p>
    <w:p w14:paraId="70CD2B32" w14:textId="77777777" w:rsidR="00DF797A" w:rsidRPr="00B853A3" w:rsidRDefault="00DF797A" w:rsidP="00DF797A">
      <w:pPr>
        <w:pStyle w:val="SourceCode"/>
        <w:shd w:val="pct10" w:color="auto" w:fill="auto"/>
        <w:wordWrap/>
        <w:spacing w:after="0" w:line="360" w:lineRule="auto"/>
        <w:ind w:left="284" w:firstLine="480"/>
        <w:jc w:val="both"/>
      </w:pPr>
      <w:r w:rsidRPr="00B853A3">
        <w:rPr>
          <w:rStyle w:val="DataTypeTok"/>
        </w:rPr>
        <w:t>"label"</w:t>
      </w:r>
      <w:r w:rsidRPr="00B853A3">
        <w:rPr>
          <w:rStyle w:val="FunctionTok"/>
        </w:rPr>
        <w:t>:</w:t>
      </w:r>
      <w:r w:rsidRPr="00B853A3">
        <w:rPr>
          <w:rStyle w:val="NormalTok"/>
        </w:rPr>
        <w:t xml:space="preserve"> </w:t>
      </w:r>
      <w:r w:rsidRPr="00B853A3">
        <w:rPr>
          <w:rStyle w:val="StringTok"/>
        </w:rPr>
        <w:t>"Play with Docker"</w:t>
      </w:r>
      <w:r w:rsidRPr="00B853A3">
        <w:rPr>
          <w:rStyle w:val="FunctionTok"/>
        </w:rPr>
        <w:t>,</w:t>
      </w:r>
    </w:p>
    <w:p w14:paraId="09FF1DAB" w14:textId="77777777" w:rsidR="00DF797A" w:rsidRPr="00B853A3" w:rsidRDefault="00DF797A" w:rsidP="00DF797A">
      <w:pPr>
        <w:pStyle w:val="SourceCode"/>
        <w:shd w:val="pct10" w:color="auto" w:fill="auto"/>
        <w:wordWrap/>
        <w:spacing w:after="0" w:line="360" w:lineRule="auto"/>
        <w:ind w:left="284" w:firstLine="480"/>
        <w:jc w:val="both"/>
      </w:pPr>
      <w:r w:rsidRPr="00B853A3">
        <w:rPr>
          <w:rStyle w:val="DataTypeTok"/>
        </w:rPr>
        <w:t>"root"</w:t>
      </w:r>
      <w:r w:rsidRPr="00B853A3">
        <w:rPr>
          <w:rStyle w:val="FunctionTok"/>
        </w:rPr>
        <w:t>:</w:t>
      </w:r>
      <w:r w:rsidRPr="00B853A3">
        <w:rPr>
          <w:rStyle w:val="NormalTok"/>
        </w:rPr>
        <w:t xml:space="preserve"> </w:t>
      </w:r>
      <w:r w:rsidRPr="00B853A3">
        <w:rPr>
          <w:rStyle w:val="StringTok"/>
        </w:rPr>
        <w:t>"/root"</w:t>
      </w:r>
      <w:r w:rsidRPr="00B853A3">
        <w:rPr>
          <w:rStyle w:val="FunctionTok"/>
        </w:rPr>
        <w:t>,</w:t>
      </w:r>
    </w:p>
    <w:p w14:paraId="1B21F061" w14:textId="77777777" w:rsidR="00DF797A" w:rsidRPr="00B853A3" w:rsidRDefault="00DF797A" w:rsidP="00DF797A">
      <w:pPr>
        <w:pStyle w:val="SourceCode"/>
        <w:shd w:val="pct10" w:color="auto" w:fill="auto"/>
        <w:wordWrap/>
        <w:spacing w:after="0" w:line="360" w:lineRule="auto"/>
        <w:ind w:left="284" w:firstLine="480"/>
        <w:jc w:val="both"/>
      </w:pPr>
      <w:r w:rsidRPr="00B853A3">
        <w:rPr>
          <w:rStyle w:val="DataTypeTok"/>
        </w:rPr>
        <w:t>"host"</w:t>
      </w:r>
      <w:r w:rsidRPr="00B853A3">
        <w:rPr>
          <w:rStyle w:val="FunctionTok"/>
        </w:rPr>
        <w:t>:</w:t>
      </w:r>
      <w:r w:rsidRPr="00B853A3">
        <w:rPr>
          <w:rStyle w:val="NormalTok"/>
        </w:rPr>
        <w:t xml:space="preserve"> </w:t>
      </w:r>
      <w:r w:rsidRPr="00B853A3">
        <w:rPr>
          <w:rStyle w:val="StringTok"/>
        </w:rPr>
        <w:t>"direct.labs.play-with-docker.com"</w:t>
      </w:r>
      <w:r w:rsidRPr="00B853A3">
        <w:rPr>
          <w:rStyle w:val="FunctionTok"/>
        </w:rPr>
        <w:t>,</w:t>
      </w:r>
    </w:p>
    <w:p w14:paraId="000F891E" w14:textId="77777777" w:rsidR="00DF797A" w:rsidRPr="00B853A3" w:rsidRDefault="00DF797A" w:rsidP="00DF797A">
      <w:pPr>
        <w:pStyle w:val="SourceCode"/>
        <w:shd w:val="pct10" w:color="auto" w:fill="auto"/>
        <w:wordWrap/>
        <w:spacing w:after="0" w:line="360" w:lineRule="auto"/>
        <w:ind w:left="284" w:firstLine="480"/>
        <w:jc w:val="both"/>
      </w:pPr>
      <w:r w:rsidRPr="00B853A3">
        <w:rPr>
          <w:rStyle w:val="DataTypeTok"/>
        </w:rPr>
        <w:t>"port"</w:t>
      </w:r>
      <w:r w:rsidRPr="00B853A3">
        <w:rPr>
          <w:rStyle w:val="FunctionTok"/>
        </w:rPr>
        <w:t>:</w:t>
      </w:r>
      <w:r w:rsidRPr="00B853A3">
        <w:rPr>
          <w:rStyle w:val="NormalTok"/>
        </w:rPr>
        <w:t xml:space="preserve"> </w:t>
      </w:r>
      <w:r w:rsidRPr="00B853A3">
        <w:rPr>
          <w:rStyle w:val="DecValTok"/>
        </w:rPr>
        <w:t>22</w:t>
      </w:r>
      <w:r w:rsidRPr="00B853A3">
        <w:rPr>
          <w:rStyle w:val="FunctionTok"/>
        </w:rPr>
        <w:t>,</w:t>
      </w:r>
    </w:p>
    <w:p w14:paraId="6F0BE923" w14:textId="77777777" w:rsidR="00DF797A" w:rsidRPr="00B853A3" w:rsidRDefault="00DF797A" w:rsidP="00DF797A">
      <w:pPr>
        <w:pStyle w:val="SourceCode"/>
        <w:shd w:val="pct10" w:color="auto" w:fill="auto"/>
        <w:wordWrap/>
        <w:spacing w:after="0" w:line="360" w:lineRule="auto"/>
        <w:ind w:left="284" w:firstLine="480"/>
        <w:jc w:val="both"/>
      </w:pPr>
      <w:r w:rsidRPr="00B853A3">
        <w:rPr>
          <w:rStyle w:val="DataTypeTok"/>
        </w:rPr>
        <w:t>"username"</w:t>
      </w:r>
      <w:r w:rsidRPr="00B853A3">
        <w:rPr>
          <w:rStyle w:val="FunctionTok"/>
        </w:rPr>
        <w:t>:</w:t>
      </w:r>
      <w:r w:rsidRPr="00B853A3">
        <w:rPr>
          <w:rStyle w:val="NormalTok"/>
        </w:rPr>
        <w:t xml:space="preserve"> </w:t>
      </w:r>
      <w:r w:rsidRPr="00B853A3">
        <w:rPr>
          <w:rStyle w:val="StringTok"/>
        </w:rPr>
        <w:t>"usuariopwd"</w:t>
      </w:r>
      <w:r w:rsidRPr="00B853A3">
        <w:rPr>
          <w:rStyle w:val="FunctionTok"/>
        </w:rPr>
        <w:t>,</w:t>
      </w:r>
    </w:p>
    <w:p w14:paraId="36FBC81F" w14:textId="77777777" w:rsidR="00DF797A" w:rsidRPr="00B853A3" w:rsidRDefault="00DF797A" w:rsidP="00DF797A">
      <w:pPr>
        <w:pStyle w:val="SourceCode"/>
        <w:shd w:val="pct10" w:color="auto" w:fill="auto"/>
        <w:wordWrap/>
        <w:spacing w:after="0" w:line="360" w:lineRule="auto"/>
        <w:ind w:left="284" w:firstLine="480"/>
        <w:jc w:val="both"/>
      </w:pPr>
      <w:r w:rsidRPr="00B853A3">
        <w:rPr>
          <w:rStyle w:val="DataTypeTok"/>
        </w:rPr>
        <w:t>"privateKeyPath"</w:t>
      </w:r>
      <w:r w:rsidRPr="00B853A3">
        <w:rPr>
          <w:rStyle w:val="FunctionTok"/>
        </w:rPr>
        <w:t>:</w:t>
      </w:r>
      <w:r w:rsidRPr="00B853A3">
        <w:rPr>
          <w:rStyle w:val="NormalTok"/>
        </w:rPr>
        <w:t xml:space="preserve"> </w:t>
      </w:r>
      <w:r w:rsidRPr="00B853A3">
        <w:rPr>
          <w:rStyle w:val="StringTok"/>
        </w:rPr>
        <w:t>"/path/a/CarpetaTrabajo/geant4lab.ppk"</w:t>
      </w:r>
      <w:r w:rsidRPr="00B853A3">
        <w:rPr>
          <w:rStyle w:val="FunctionTok"/>
        </w:rPr>
        <w:t>,</w:t>
      </w:r>
    </w:p>
    <w:p w14:paraId="74391DCF" w14:textId="77777777" w:rsidR="00DF797A" w:rsidRPr="00B853A3" w:rsidRDefault="00DF797A" w:rsidP="00DF797A">
      <w:pPr>
        <w:pStyle w:val="SourceCode"/>
        <w:shd w:val="pct10" w:color="auto" w:fill="auto"/>
        <w:wordWrap/>
        <w:spacing w:after="0" w:line="360" w:lineRule="auto"/>
        <w:ind w:left="284" w:firstLine="480"/>
        <w:jc w:val="both"/>
      </w:pPr>
      <w:r w:rsidRPr="00B853A3">
        <w:rPr>
          <w:rStyle w:val="DataTypeTok"/>
        </w:rPr>
        <w:t>"name"</w:t>
      </w:r>
      <w:r w:rsidRPr="00B853A3">
        <w:rPr>
          <w:rStyle w:val="FunctionTok"/>
        </w:rPr>
        <w:t>:</w:t>
      </w:r>
      <w:r w:rsidRPr="00B853A3">
        <w:rPr>
          <w:rStyle w:val="NormalTok"/>
        </w:rPr>
        <w:t xml:space="preserve"> </w:t>
      </w:r>
      <w:r w:rsidRPr="00B853A3">
        <w:rPr>
          <w:rStyle w:val="StringTok"/>
        </w:rPr>
        <w:t>"play-with-docker"</w:t>
      </w:r>
    </w:p>
    <w:p w14:paraId="4E397227" w14:textId="77777777" w:rsidR="00DF797A" w:rsidRPr="00B853A3" w:rsidRDefault="00DF797A" w:rsidP="00DF797A">
      <w:pPr>
        <w:pStyle w:val="SourceCode"/>
        <w:shd w:val="pct10" w:color="auto" w:fill="auto"/>
        <w:wordWrap/>
        <w:spacing w:after="0" w:line="360" w:lineRule="auto"/>
        <w:ind w:left="284" w:firstLine="480"/>
        <w:jc w:val="both"/>
        <w:rPr>
          <w:rStyle w:val="OtherTok"/>
        </w:rPr>
      </w:pPr>
      <w:r w:rsidRPr="00B853A3">
        <w:rPr>
          <w:rStyle w:val="FunctionTok"/>
        </w:rPr>
        <w:t>}</w:t>
      </w:r>
      <w:r w:rsidRPr="00B853A3">
        <w:rPr>
          <w:rStyle w:val="OtherTok"/>
        </w:rPr>
        <w:t>]</w:t>
      </w:r>
    </w:p>
    <w:p w14:paraId="0CDD2800" w14:textId="77777777" w:rsidR="00DF797A" w:rsidRPr="00B853A3" w:rsidRDefault="00DF797A" w:rsidP="00DF797A">
      <w:pPr>
        <w:pStyle w:val="SourceCode"/>
        <w:wordWrap/>
        <w:spacing w:after="0" w:line="360" w:lineRule="auto"/>
        <w:ind w:firstLine="480"/>
        <w:jc w:val="both"/>
      </w:pPr>
    </w:p>
    <w:p w14:paraId="1B5435B5" w14:textId="77777777" w:rsidR="00DF797A" w:rsidRPr="00B853A3" w:rsidRDefault="00DF797A" w:rsidP="00DF797A">
      <w:pPr>
        <w:numPr>
          <w:ilvl w:val="0"/>
          <w:numId w:val="24"/>
        </w:numPr>
        <w:tabs>
          <w:tab w:val="clear" w:pos="0"/>
        </w:tabs>
        <w:ind w:left="284" w:hanging="284"/>
      </w:pPr>
      <w:r w:rsidRPr="00B853A3">
        <w:t xml:space="preserve">La ruta al fichero </w:t>
      </w:r>
      <w:r w:rsidRPr="00B853A3">
        <w:rPr>
          <w:rStyle w:val="VerbatimChar"/>
        </w:rPr>
        <w:t>ppk</w:t>
      </w:r>
      <w:r w:rsidRPr="00B853A3">
        <w:t xml:space="preserve"> no es más que un fichero de texto con este contenido. Grábalo en la </w:t>
      </w:r>
      <w:r w:rsidRPr="00B853A3">
        <w:rPr>
          <w:rStyle w:val="VerbatimChar"/>
        </w:rPr>
        <w:t>CarpetaTrabajo</w:t>
      </w:r>
      <w:r w:rsidRPr="00B853A3">
        <w:t xml:space="preserve"> como </w:t>
      </w:r>
      <w:r w:rsidRPr="00B853A3">
        <w:rPr>
          <w:rStyle w:val="VerbatimChar"/>
        </w:rPr>
        <w:t>geant4lab.ppk</w:t>
      </w:r>
      <w:r w:rsidRPr="00B853A3">
        <w:t xml:space="preserve"> (¡no cambies nada!). </w:t>
      </w:r>
      <w:r w:rsidRPr="00B853A3">
        <w:rPr>
          <w:b/>
        </w:rPr>
        <w:t>Preguntas</w:t>
      </w:r>
      <w:r w:rsidRPr="00B853A3">
        <w:t xml:space="preserve">: ¿qué es un fichero </w:t>
      </w:r>
      <w:r w:rsidRPr="00B853A3">
        <w:rPr>
          <w:rStyle w:val="VerbatimChar"/>
        </w:rPr>
        <w:t>ppk</w:t>
      </w:r>
      <w:r w:rsidRPr="00B853A3">
        <w:t>?, ¿qué es una clave RSA público/privada?</w:t>
      </w:r>
    </w:p>
    <w:p w14:paraId="089D32F4" w14:textId="77777777" w:rsidR="00DF797A" w:rsidRPr="00B853A3" w:rsidRDefault="00DF797A" w:rsidP="00DF797A">
      <w:pPr>
        <w:ind w:left="284"/>
      </w:pPr>
    </w:p>
    <w:p w14:paraId="11B87816"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PuTTY-User-Key-File-2: ssh-rsa</w:t>
      </w:r>
    </w:p>
    <w:p w14:paraId="6CE3955E"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Encryption: none</w:t>
      </w:r>
    </w:p>
    <w:p w14:paraId="71E62BE2"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 xml:space="preserve">Comment: </w:t>
      </w:r>
      <w:hyperlink r:id="rId29" w:history="1">
        <w:r w:rsidRPr="00B853A3">
          <w:rPr>
            <w:rStyle w:val="Hipervnculo"/>
            <w:rFonts w:ascii="Consolas" w:hAnsi="Consolas"/>
          </w:rPr>
          <w:t>pammac@PammacMBP.local</w:t>
        </w:r>
      </w:hyperlink>
    </w:p>
    <w:p w14:paraId="262E7D4E"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Public-Lines: 6</w:t>
      </w:r>
    </w:p>
    <w:p w14:paraId="6089EB15"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AAAAB3NzaC1yc2EAAAADAQABAAABAQC2yczxCkLs37pQCiar4BhwjXL5hZC8uOIF</w:t>
      </w:r>
      <w:r w:rsidRPr="00B853A3">
        <w:br/>
      </w:r>
      <w:r w:rsidRPr="00B853A3">
        <w:rPr>
          <w:rStyle w:val="VerbatimChar"/>
        </w:rPr>
        <w:t>MimWeBtEGfbK9ZAQx3/LE2kNXdRK1BvgM7caPGtGaPJLSwJ4HpvVSq+Rby/TYjys</w:t>
      </w:r>
      <w:r w:rsidRPr="00B853A3">
        <w:br/>
      </w:r>
      <w:r w:rsidRPr="00B853A3">
        <w:rPr>
          <w:rStyle w:val="VerbatimChar"/>
        </w:rPr>
        <w:t>0SCBT5t6h8MD8Lc5otibz/T9FUmp5tUPkOvI5gc6B31fph9esL5+cc4dJU7fqO4k</w:t>
      </w:r>
      <w:r w:rsidRPr="00B853A3">
        <w:br/>
      </w:r>
      <w:r w:rsidRPr="00B853A3">
        <w:rPr>
          <w:rStyle w:val="VerbatimChar"/>
        </w:rPr>
        <w:t>wAM07dQI3n7VFJrcgA+BVRYfTZZOhfEsMJN2fm0pvif3W3RRYdf9eor01ft9IAzS</w:t>
      </w:r>
      <w:r w:rsidRPr="00B853A3">
        <w:br/>
      </w:r>
      <w:r w:rsidRPr="00B853A3">
        <w:rPr>
          <w:rStyle w:val="VerbatimChar"/>
        </w:rPr>
        <w:t>QleMIkT4Io48oBbYQMRWu9NDe9W6rYMeBTvinL3zv5es1GGXue4Md9KDmojwFbpo</w:t>
      </w:r>
      <w:r w:rsidRPr="00B853A3">
        <w:br/>
      </w:r>
      <w:r w:rsidRPr="00B853A3">
        <w:rPr>
          <w:rStyle w:val="VerbatimChar"/>
        </w:rPr>
        <w:t>gMXB0zd7nc5se1bqHe/CeUnBmwuPx3xscdXAeaiBxanMXoDlgC8L</w:t>
      </w:r>
      <w:r w:rsidRPr="00B853A3">
        <w:br/>
      </w:r>
      <w:r w:rsidRPr="00B853A3">
        <w:rPr>
          <w:rStyle w:val="VerbatimChar"/>
        </w:rPr>
        <w:t>Private-Lines: 14</w:t>
      </w:r>
    </w:p>
    <w:p w14:paraId="260C64FD"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lastRenderedPageBreak/>
        <w:t>AAABAQClt17uSPdT+aHYXtugh5KguBy8y7Lk5llDjK7XlBxkKYXti6QJElVxry9W</w:t>
      </w:r>
    </w:p>
    <w:p w14:paraId="448B0804"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xvJoxNRg94HRb2VyeELysBaVAGsXfJafq8YYRr/rjc2CbsHu3JaZQ+tZfaIT4P2j</w:t>
      </w:r>
    </w:p>
    <w:p w14:paraId="24BF4D95"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VWFrf7M6YZDimmmC2rd3uAxItMR/rn3HPsO7UlRVTR+bJONPBaBPLZUyKLVnCVeh</w:t>
      </w:r>
    </w:p>
    <w:p w14:paraId="5A101595"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QRLm4g6XjvPgHHfJ9DIp61pTLl7UPGl58gVrylDuzdqFWl6Y4J4TJ6LTlPgKQlWA</w:t>
      </w:r>
    </w:p>
    <w:p w14:paraId="3618E7C5"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mJdyu9SWHCSNVyIpTB/OFnzXif4nrfI3wEzvOhdqxhgqOjcLbIRzCX+gjrYurepd</w:t>
      </w:r>
    </w:p>
    <w:p w14:paraId="748046F5"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7CiXDGQTevN5Xs/dTaRUslUOfA/BAAAAgQDf6O9M1RBtManYoan3rIKMhtlFbp9j</w:t>
      </w:r>
    </w:p>
    <w:p w14:paraId="782F0F66"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0SS06pxnFuAORTavUWz0Gf+QeojoJ5bBRwK6/GewTTCUWA9emQcEVFr4j7+l/PLt</w:t>
      </w:r>
    </w:p>
    <w:p w14:paraId="406EB98F"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AuaKXFtHJBVEq9OKbOl3fjJdHaeAohQkq3VRGNa7D4rGQJ5+xZ+UqoUJvCfj+rXV</w:t>
      </w:r>
    </w:p>
    <w:p w14:paraId="72D18660"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jOpyprBMjO3rxwAAAIEA0Pwl+a9Xv7+p3gA9DpZ6s12fOflS69AnlMS3lo8FhOil</w:t>
      </w:r>
    </w:p>
    <w:p w14:paraId="6B1D1280"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NTIG979vgJyq0Ivr+cSjFkbHfUdeCXZFMCnlUvQlxOcywQuzeDdYEJ0jm6Y/m+Sa</w:t>
      </w:r>
    </w:p>
    <w:p w14:paraId="555B9BA1"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7q+48PounZ/tsobVF/WKn3PqJ8nUhT1zapfJqdOf4SlqoBjk1wGNNJYfokN4up0A</w:t>
      </w:r>
    </w:p>
    <w:p w14:paraId="366E5551"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AACBAMU13cdg+DSG4i/Up+XT+ts3W4j1dUW8kWXVEIzwX0jCJLye/SkCMMOYROik</w:t>
      </w:r>
    </w:p>
    <w:p w14:paraId="41CBD87F"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1qZtzKuBxch+BynnbT99ekHqWQzpa/ChrVGzJk4taDwdPr5NkkI4CsxUSImx9CZ7</w:t>
      </w:r>
    </w:p>
    <w:p w14:paraId="443D5255" w14:textId="77777777" w:rsidR="00DF797A" w:rsidRPr="00B853A3" w:rsidRDefault="00DF797A" w:rsidP="00DF797A">
      <w:pPr>
        <w:pStyle w:val="SourceCode"/>
        <w:shd w:val="pct10" w:color="auto" w:fill="auto"/>
        <w:wordWrap/>
        <w:spacing w:after="0" w:line="360" w:lineRule="auto"/>
        <w:ind w:left="284"/>
        <w:jc w:val="both"/>
      </w:pPr>
      <w:r w:rsidRPr="00B853A3">
        <w:rPr>
          <w:rStyle w:val="VerbatimChar"/>
        </w:rPr>
        <w:t>6I+YwVCualZqleZq/gPtygtfkuJQEkDuDRDB81GFW+V5Ci1U</w:t>
      </w:r>
    </w:p>
    <w:p w14:paraId="7F8C6AAE" w14:textId="77777777" w:rsidR="00DF797A" w:rsidRPr="00B853A3" w:rsidRDefault="00DF797A" w:rsidP="00DF797A">
      <w:pPr>
        <w:pStyle w:val="SourceCode"/>
        <w:shd w:val="pct10" w:color="auto" w:fill="auto"/>
        <w:wordWrap/>
        <w:spacing w:after="0" w:line="360" w:lineRule="auto"/>
        <w:ind w:left="284"/>
        <w:jc w:val="both"/>
        <w:rPr>
          <w:rStyle w:val="VerbatimChar"/>
        </w:rPr>
      </w:pPr>
      <w:r w:rsidRPr="00B853A3">
        <w:rPr>
          <w:rStyle w:val="VerbatimChar"/>
        </w:rPr>
        <w:t>Private-MAC: d390627f9caec35e756050f47a01d5948e832d65</w:t>
      </w:r>
    </w:p>
    <w:p w14:paraId="48E59351" w14:textId="77777777" w:rsidR="00DF797A" w:rsidRPr="00B853A3" w:rsidRDefault="00DF797A" w:rsidP="00DF797A">
      <w:pPr>
        <w:pStyle w:val="SourceCode"/>
        <w:wordWrap/>
        <w:spacing w:after="0" w:line="360" w:lineRule="auto"/>
        <w:jc w:val="both"/>
      </w:pPr>
    </w:p>
    <w:p w14:paraId="2A5158E1" w14:textId="77777777" w:rsidR="00DF797A" w:rsidRPr="00B853A3" w:rsidRDefault="00DF797A" w:rsidP="00DF797A">
      <w:pPr>
        <w:numPr>
          <w:ilvl w:val="0"/>
          <w:numId w:val="24"/>
        </w:numPr>
        <w:tabs>
          <w:tab w:val="clear" w:pos="0"/>
        </w:tabs>
        <w:ind w:left="284" w:hanging="284"/>
      </w:pPr>
      <w:r w:rsidRPr="00B853A3">
        <w:t xml:space="preserve">Si no has abierto todavía la conexión SSH FS a Play with Docker, en la sección </w:t>
      </w:r>
      <w:r w:rsidRPr="00B853A3">
        <w:rPr>
          <w:b/>
          <w:i/>
        </w:rPr>
        <w:t>SSH FILE SYSTEMS</w:t>
      </w:r>
      <w:r w:rsidRPr="00B853A3">
        <w:t xml:space="preserve"> deberías ver un ítem llamado </w:t>
      </w:r>
      <w:r w:rsidRPr="00B853A3">
        <w:rPr>
          <w:b/>
        </w:rPr>
        <w:t>Play with Docker</w:t>
      </w:r>
      <w:r w:rsidRPr="00B853A3">
        <w:t xml:space="preserve"> (o el nombre al que hayas puesto en la configuración de la conexión en el campo </w:t>
      </w:r>
      <w:r w:rsidRPr="00B853A3">
        <w:rPr>
          <w:rStyle w:val="VerbatimChar"/>
        </w:rPr>
        <w:t>label</w:t>
      </w:r>
      <w:r w:rsidRPr="00B853A3">
        <w:t xml:space="preserve">). Haz click con el botón derecho y se abrirá un menú desplegable. Selecciona </w:t>
      </w:r>
      <w:r w:rsidRPr="00B853A3">
        <w:rPr>
          <w:b/>
          <w:i/>
        </w:rPr>
        <w:t>Connect as Workspace folder</w:t>
      </w:r>
      <w:r w:rsidRPr="00B853A3">
        <w:t>.</w:t>
      </w:r>
    </w:p>
    <w:p w14:paraId="0DCB6A09" w14:textId="77777777" w:rsidR="00DF797A" w:rsidRPr="00B853A3" w:rsidRDefault="00DF797A" w:rsidP="00DF797A">
      <w:pPr>
        <w:ind w:left="284"/>
      </w:pPr>
    </w:p>
    <w:p w14:paraId="4FAF9AE2" w14:textId="77777777" w:rsidR="00DF797A" w:rsidRPr="00B853A3" w:rsidRDefault="00DF797A" w:rsidP="00DF797A">
      <w:pPr>
        <w:pStyle w:val="CaptionedFigure"/>
        <w:spacing w:after="0" w:line="360" w:lineRule="auto"/>
        <w:jc w:val="center"/>
      </w:pPr>
      <w:r w:rsidRPr="00B853A3">
        <w:rPr>
          <w:noProof/>
          <w:lang w:val="es-ES" w:eastAsia="es-ES"/>
        </w:rPr>
        <w:drawing>
          <wp:inline distT="0" distB="0" distL="0" distR="0" wp14:anchorId="05E6E9CC" wp14:editId="06A3DE4D">
            <wp:extent cx="2612571" cy="131396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w.profoundlogic.com/docs/download/attachments/41910383/Right click on connection to open it.png?version=1&amp;modificationDate=1540515090000&amp;api=v2"/>
                    <pic:cNvPicPr>
                      <a:picLocks noChangeAspect="1" noChangeArrowheads="1"/>
                    </pic:cNvPicPr>
                  </pic:nvPicPr>
                  <pic:blipFill>
                    <a:blip r:embed="rId30"/>
                    <a:stretch>
                      <a:fillRect/>
                    </a:stretch>
                  </pic:blipFill>
                  <pic:spPr bwMode="auto">
                    <a:xfrm>
                      <a:off x="0" y="0"/>
                      <a:ext cx="2612571" cy="1313969"/>
                    </a:xfrm>
                    <a:prstGeom prst="rect">
                      <a:avLst/>
                    </a:prstGeom>
                    <a:noFill/>
                    <a:ln w="9525">
                      <a:noFill/>
                      <a:headEnd/>
                      <a:tailEnd/>
                    </a:ln>
                  </pic:spPr>
                </pic:pic>
              </a:graphicData>
            </a:graphic>
          </wp:inline>
        </w:drawing>
      </w:r>
    </w:p>
    <w:p w14:paraId="1ED5B21C" w14:textId="77777777" w:rsidR="00DF797A" w:rsidRPr="00B853A3" w:rsidRDefault="00DF797A" w:rsidP="00DF797A">
      <w:pPr>
        <w:pStyle w:val="ImageCaption"/>
        <w:spacing w:after="0" w:line="360" w:lineRule="auto"/>
        <w:jc w:val="both"/>
      </w:pPr>
    </w:p>
    <w:p w14:paraId="071EA621" w14:textId="77777777" w:rsidR="00DF797A" w:rsidRPr="00B853A3" w:rsidRDefault="00DF797A" w:rsidP="00DF797A">
      <w:pPr>
        <w:numPr>
          <w:ilvl w:val="0"/>
          <w:numId w:val="24"/>
        </w:numPr>
        <w:tabs>
          <w:tab w:val="clear" w:pos="0"/>
        </w:tabs>
        <w:ind w:left="284" w:hanging="284"/>
      </w:pPr>
      <w:r w:rsidRPr="00B853A3">
        <w:t>Si todo está bien configurado, verás que el símbolo de conexión (</w:t>
      </w:r>
      <w:r w:rsidRPr="00B853A3">
        <w:rPr>
          <w:rFonts w:ascii="Segoe UI Emoji" w:hAnsi="Segoe UI Emoji" w:cs="Segoe UI Emoji"/>
        </w:rPr>
        <w:t>⚪</w:t>
      </w:r>
      <w:r w:rsidRPr="00B853A3">
        <w:t xml:space="preserve">) cambia a color verde y que la vista en </w:t>
      </w:r>
      <w:r w:rsidRPr="00B853A3">
        <w:rPr>
          <w:rFonts w:cs="Calibri"/>
        </w:rPr>
        <w:t>á</w:t>
      </w:r>
      <w:r w:rsidRPr="00B853A3">
        <w:t xml:space="preserve">rbol de </w:t>
      </w:r>
      <w:r w:rsidRPr="00B853A3">
        <w:rPr>
          <w:i/>
        </w:rPr>
        <w:t>Workspace</w:t>
      </w:r>
      <w:r w:rsidRPr="00B853A3">
        <w:t xml:space="preserve"> se puebla con los contenidos de </w:t>
      </w:r>
      <w:r w:rsidRPr="00B853A3">
        <w:lastRenderedPageBreak/>
        <w:t xml:space="preserve">la carpeta </w:t>
      </w:r>
      <w:r w:rsidRPr="00B853A3">
        <w:rPr>
          <w:rStyle w:val="VerbatimChar"/>
        </w:rPr>
        <w:t>/root</w:t>
      </w:r>
      <w:r w:rsidRPr="00B853A3">
        <w:t xml:space="preserve"> de la instancia de Play with Docker. Es como si pudiéramos ver la carpeta de nuestra máquina en red en la propia ventana de VS Code. </w:t>
      </w:r>
    </w:p>
    <w:p w14:paraId="3DD7FE2E" w14:textId="77777777" w:rsidR="00DF797A" w:rsidRPr="00B853A3" w:rsidRDefault="00DF797A" w:rsidP="00DF797A">
      <w:pPr>
        <w:ind w:left="284"/>
      </w:pPr>
    </w:p>
    <w:p w14:paraId="223EFB69" w14:textId="77777777" w:rsidR="00DF797A" w:rsidRPr="00B853A3" w:rsidRDefault="00DF797A" w:rsidP="00DF797A">
      <w:pPr>
        <w:pStyle w:val="CuadroCmoestudiaryReferencias"/>
        <w:ind w:left="284"/>
      </w:pPr>
      <w:r w:rsidRPr="00B853A3">
        <w:t xml:space="preserve">¡Ojo! Play with Docker resetea la conexión SSH cada cierto tiempo (aunque el indicador en VS Code esté en verde). Por ello, si ves que no responde el visor de archivos de VS Code (no se actualiza), selecciona la opción </w:t>
      </w:r>
      <w:r w:rsidRPr="00B853A3">
        <w:rPr>
          <w:b/>
          <w:i/>
        </w:rPr>
        <w:t>Reconnect Workspace folder</w:t>
      </w:r>
      <w:r w:rsidRPr="00B853A3">
        <w:t xml:space="preserve">. De hecho es posible que la propia extensión detecte la caída de la conexión y te muestre un mensaje del tipo </w:t>
      </w:r>
      <w:r w:rsidRPr="00B853A3">
        <w:rPr>
          <w:i/>
        </w:rPr>
        <w:t>SSH FS Play with Docker disconnected</w:t>
      </w:r>
      <w:r w:rsidRPr="00B853A3">
        <w:t xml:space="preserve">. </w:t>
      </w:r>
    </w:p>
    <w:p w14:paraId="653FB6AC" w14:textId="77777777" w:rsidR="00DF797A" w:rsidRPr="00B853A3" w:rsidRDefault="00DF797A" w:rsidP="00DF797A"/>
    <w:p w14:paraId="584FC1EB" w14:textId="77777777" w:rsidR="00DF797A" w:rsidRPr="00B853A3" w:rsidRDefault="00DF797A" w:rsidP="00DF797A">
      <w:pPr>
        <w:numPr>
          <w:ilvl w:val="0"/>
          <w:numId w:val="24"/>
        </w:numPr>
        <w:tabs>
          <w:tab w:val="clear" w:pos="0"/>
        </w:tabs>
        <w:ind w:left="284" w:hanging="284"/>
      </w:pPr>
      <w:r w:rsidRPr="00B853A3">
        <w:t xml:space="preserve">Para trabajar con comodidad, añade al </w:t>
      </w:r>
      <w:r w:rsidRPr="00B853A3">
        <w:rPr>
          <w:i/>
        </w:rPr>
        <w:t>Workspace</w:t>
      </w:r>
      <w:r w:rsidRPr="00B853A3">
        <w:t xml:space="preserve"> el directorio de trabajo donde se encuentren el fichero </w:t>
      </w:r>
      <w:r w:rsidRPr="00B853A3">
        <w:rPr>
          <w:rStyle w:val="VerbatimChar"/>
        </w:rPr>
        <w:t>ppk</w:t>
      </w:r>
      <w:r w:rsidRPr="00B853A3">
        <w:t xml:space="preserve"> o (</w:t>
      </w:r>
      <w:r w:rsidRPr="00B853A3">
        <w:rPr>
          <w:rStyle w:val="VerbatimChar"/>
        </w:rPr>
        <w:t>File</w:t>
      </w:r>
      <w:r w:rsidRPr="00B853A3">
        <w:t xml:space="preserve"> </w:t>
      </w:r>
      <w:r w:rsidRPr="00B853A3">
        <w:rPr>
          <w:rFonts w:ascii="Segoe UI Emoji" w:hAnsi="Segoe UI Emoji" w:cs="Segoe UI Emoji"/>
        </w:rPr>
        <w:t>➡️</w:t>
      </w:r>
      <w:r w:rsidRPr="00B853A3">
        <w:t xml:space="preserve"> </w:t>
      </w:r>
      <w:r w:rsidRPr="00B853A3">
        <w:rPr>
          <w:rStyle w:val="VerbatimChar"/>
        </w:rPr>
        <w:t>Add folder to Workspace</w:t>
      </w:r>
      <w:r w:rsidRPr="00B853A3">
        <w:t xml:space="preserve">). En este directorio será también donde se guarden los resultados de las simulaciones (ficheros </w:t>
      </w:r>
      <w:r w:rsidRPr="00B853A3">
        <w:rPr>
          <w:rStyle w:val="VerbatimChar"/>
        </w:rPr>
        <w:t>.wrl</w:t>
      </w:r>
      <w:r w:rsidRPr="00B853A3">
        <w:t xml:space="preserve"> que luego comentaremos).</w:t>
      </w:r>
    </w:p>
    <w:p w14:paraId="06CF419F" w14:textId="77777777" w:rsidR="00DF797A" w:rsidRPr="00B853A3" w:rsidRDefault="00DF797A" w:rsidP="00DF797A">
      <w:pPr>
        <w:ind w:left="284"/>
      </w:pPr>
    </w:p>
    <w:p w14:paraId="58151DCB" w14:textId="77777777" w:rsidR="00DF797A" w:rsidRPr="00B853A3" w:rsidRDefault="00DF797A" w:rsidP="00DF797A">
      <w:pPr>
        <w:pStyle w:val="CaptionedFigure"/>
        <w:spacing w:after="0" w:line="360" w:lineRule="auto"/>
        <w:ind w:left="284"/>
        <w:jc w:val="center"/>
      </w:pPr>
      <w:r w:rsidRPr="00B853A3">
        <w:rPr>
          <w:noProof/>
          <w:lang w:val="es-ES" w:eastAsia="es-ES"/>
        </w:rPr>
        <w:drawing>
          <wp:inline distT="0" distB="0" distL="0" distR="0" wp14:anchorId="5793E35F" wp14:editId="5F86A494">
            <wp:extent cx="5334000" cy="28003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blanche-toile.com/freestyle/wp-content/uploads/2018/10/settings-visual-studio-code-06.png"/>
                    <pic:cNvPicPr>
                      <a:picLocks noChangeAspect="1" noChangeArrowheads="1"/>
                    </pic:cNvPicPr>
                  </pic:nvPicPr>
                  <pic:blipFill>
                    <a:blip r:embed="rId31"/>
                    <a:stretch>
                      <a:fillRect/>
                    </a:stretch>
                  </pic:blipFill>
                  <pic:spPr bwMode="auto">
                    <a:xfrm>
                      <a:off x="0" y="0"/>
                      <a:ext cx="5334000" cy="2800350"/>
                    </a:xfrm>
                    <a:prstGeom prst="rect">
                      <a:avLst/>
                    </a:prstGeom>
                    <a:noFill/>
                    <a:ln w="9525">
                      <a:noFill/>
                      <a:headEnd/>
                      <a:tailEnd/>
                    </a:ln>
                  </pic:spPr>
                </pic:pic>
              </a:graphicData>
            </a:graphic>
          </wp:inline>
        </w:drawing>
      </w:r>
    </w:p>
    <w:p w14:paraId="3D24D4F4" w14:textId="77777777" w:rsidR="00DF797A" w:rsidRPr="00B853A3" w:rsidRDefault="00DF797A" w:rsidP="00DF797A">
      <w:pPr>
        <w:spacing w:after="160" w:line="259" w:lineRule="auto"/>
        <w:jc w:val="left"/>
        <w:rPr>
          <w:rFonts w:cs="UnitOT-Medi"/>
          <w:b/>
        </w:rPr>
      </w:pPr>
      <w:bookmarkStart w:id="5" w:name="header-n102"/>
    </w:p>
    <w:p w14:paraId="65D060D1" w14:textId="77777777" w:rsidR="004F3CAB" w:rsidRDefault="004F3CAB">
      <w:pPr>
        <w:spacing w:after="160" w:line="259" w:lineRule="auto"/>
        <w:jc w:val="left"/>
        <w:rPr>
          <w:rFonts w:cs="UnitOT-Medi"/>
          <w:b/>
        </w:rPr>
      </w:pPr>
      <w:r>
        <w:br w:type="page"/>
      </w:r>
    </w:p>
    <w:p w14:paraId="490A772C" w14:textId="53F12975" w:rsidR="00DF797A" w:rsidRPr="00B853A3" w:rsidRDefault="00DF797A" w:rsidP="00DF797A">
      <w:pPr>
        <w:pStyle w:val="TtuloApartado3"/>
      </w:pPr>
      <w:r w:rsidRPr="00B853A3">
        <w:lastRenderedPageBreak/>
        <w:t>Descarga de la imagen Docker del laboratorio</w:t>
      </w:r>
      <w:bookmarkEnd w:id="5"/>
    </w:p>
    <w:p w14:paraId="318AA75B" w14:textId="77777777" w:rsidR="00DF797A" w:rsidRPr="00B853A3" w:rsidRDefault="00DF797A" w:rsidP="00DF797A">
      <w:pPr>
        <w:pStyle w:val="FirstParagraph"/>
        <w:spacing w:before="0" w:after="0" w:line="360" w:lineRule="auto"/>
        <w:jc w:val="both"/>
      </w:pPr>
    </w:p>
    <w:p w14:paraId="2F4315C4" w14:textId="77777777" w:rsidR="00DF797A" w:rsidRPr="00B853A3" w:rsidRDefault="00DF797A" w:rsidP="00DF797A">
      <w:pPr>
        <w:pStyle w:val="FirstParagraph"/>
        <w:spacing w:before="0" w:after="0" w:line="360" w:lineRule="auto"/>
        <w:jc w:val="both"/>
      </w:pPr>
      <w:r w:rsidRPr="00B853A3">
        <w:t xml:space="preserve">Lo primero que tenemos que hacer es descargarnos la imagen de la pila de contenedores que conforman una imagen con todo lo necesario para ejecutar Geant4. Esta imagen </w:t>
      </w:r>
      <w:r w:rsidRPr="00B853A3">
        <w:rPr>
          <w:rFonts w:ascii="Calibri" w:hAnsi="Calibri"/>
          <w:sz w:val="22"/>
        </w:rPr>
        <w:t xml:space="preserve">se encuentra ya en el Docker </w:t>
      </w:r>
      <w:r w:rsidRPr="00B853A3">
        <w:rPr>
          <w:rFonts w:ascii="Calibri" w:hAnsi="Calibri"/>
          <w:i/>
          <w:sz w:val="22"/>
        </w:rPr>
        <w:t>Hub</w:t>
      </w:r>
      <w:r w:rsidRPr="00B853A3">
        <w:rPr>
          <w:rStyle w:val="Hipervnculo"/>
          <w:u w:val="none"/>
        </w:rPr>
        <w:t xml:space="preserve"> (</w:t>
      </w:r>
      <w:hyperlink r:id="rId32" w:history="1">
        <w:r w:rsidRPr="00B853A3">
          <w:rPr>
            <w:rStyle w:val="Hipervnculo"/>
          </w:rPr>
          <w:t>https://hub.docker.com/</w:t>
        </w:r>
      </w:hyperlink>
      <w:r w:rsidRPr="00B853A3">
        <w:t xml:space="preserve">). </w:t>
      </w:r>
      <w:r w:rsidRPr="00B853A3">
        <w:rPr>
          <w:b/>
        </w:rPr>
        <w:t>Preguntas</w:t>
      </w:r>
      <w:r w:rsidRPr="00B853A3">
        <w:t xml:space="preserve">: ¿qué es el </w:t>
      </w:r>
      <w:r w:rsidRPr="00B853A3">
        <w:rPr>
          <w:rFonts w:ascii="Calibri" w:hAnsi="Calibri"/>
          <w:i/>
          <w:sz w:val="22"/>
        </w:rPr>
        <w:t>Hub</w:t>
      </w:r>
      <w:r w:rsidRPr="00B853A3">
        <w:t xml:space="preserve"> de Docker?, ¿cuál es la diferencia entre una imagen y un contenedor?</w:t>
      </w:r>
    </w:p>
    <w:p w14:paraId="3BA6D386" w14:textId="77777777" w:rsidR="00DF797A" w:rsidRPr="00B853A3" w:rsidRDefault="00DF797A" w:rsidP="00DF797A">
      <w:pPr>
        <w:pStyle w:val="Textoindependiente"/>
      </w:pPr>
    </w:p>
    <w:p w14:paraId="0A0D94EC" w14:textId="77777777" w:rsidR="00DF797A" w:rsidRPr="00B853A3" w:rsidRDefault="00DF797A" w:rsidP="00DF797A">
      <w:pPr>
        <w:pStyle w:val="Textoindependiente"/>
        <w:spacing w:before="0" w:after="0" w:line="360" w:lineRule="auto"/>
        <w:jc w:val="both"/>
      </w:pPr>
      <w:r w:rsidRPr="00B853A3">
        <w:t xml:space="preserve">Para enviar esta orden ejecutaremos un comando remoto por SSH. Estos comandos remotos los invocaremos directamente desde el terminal integrado de VS Code. Nunca salimos de VS Code si no es para visualizar el resultado de las simulaciones. </w:t>
      </w:r>
    </w:p>
    <w:p w14:paraId="4616E206" w14:textId="77777777" w:rsidR="00DF797A" w:rsidRPr="00B853A3" w:rsidRDefault="00DF797A" w:rsidP="00DF797A">
      <w:pPr>
        <w:pStyle w:val="Textoindependiente"/>
        <w:spacing w:before="0" w:after="0" w:line="360" w:lineRule="auto"/>
        <w:jc w:val="both"/>
      </w:pPr>
    </w:p>
    <w:p w14:paraId="76E9D42C" w14:textId="77777777" w:rsidR="00DF797A" w:rsidRPr="00B853A3" w:rsidRDefault="00DF797A" w:rsidP="00DF797A">
      <w:pPr>
        <w:pStyle w:val="CaptionedFigure"/>
        <w:spacing w:after="0" w:line="360" w:lineRule="auto"/>
        <w:jc w:val="center"/>
      </w:pPr>
      <w:r w:rsidRPr="00B853A3">
        <w:rPr>
          <w:noProof/>
          <w:lang w:val="es-ES" w:eastAsia="es-ES"/>
        </w:rPr>
        <w:drawing>
          <wp:inline distT="0" distB="0" distL="0" distR="0" wp14:anchorId="4B649F47" wp14:editId="6E3F34A4">
            <wp:extent cx="2407766" cy="1364707"/>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s://www.cs.auckland.ac.nz/~paul/C/Mac/020_vscode_integrated_terminal.png"/>
                    <pic:cNvPicPr>
                      <a:picLocks noChangeAspect="1" noChangeArrowheads="1"/>
                    </pic:cNvPicPr>
                  </pic:nvPicPr>
                  <pic:blipFill>
                    <a:blip r:embed="rId33"/>
                    <a:stretch>
                      <a:fillRect/>
                    </a:stretch>
                  </pic:blipFill>
                  <pic:spPr bwMode="auto">
                    <a:xfrm>
                      <a:off x="0" y="0"/>
                      <a:ext cx="2407766" cy="1364707"/>
                    </a:xfrm>
                    <a:prstGeom prst="rect">
                      <a:avLst/>
                    </a:prstGeom>
                    <a:noFill/>
                    <a:ln w="9525">
                      <a:noFill/>
                      <a:headEnd/>
                      <a:tailEnd/>
                    </a:ln>
                  </pic:spPr>
                </pic:pic>
              </a:graphicData>
            </a:graphic>
          </wp:inline>
        </w:drawing>
      </w:r>
    </w:p>
    <w:p w14:paraId="037D8D94" w14:textId="77777777" w:rsidR="00DF797A" w:rsidRPr="00B853A3" w:rsidRDefault="00DF797A" w:rsidP="00DF797A">
      <w:pPr>
        <w:pStyle w:val="ImageCaption"/>
        <w:spacing w:after="0" w:line="360" w:lineRule="auto"/>
        <w:jc w:val="both"/>
      </w:pPr>
    </w:p>
    <w:p w14:paraId="02AD2855" w14:textId="77777777" w:rsidR="00DF797A" w:rsidRPr="00B853A3" w:rsidRDefault="00DF797A" w:rsidP="00DF797A">
      <w:pPr>
        <w:numPr>
          <w:ilvl w:val="0"/>
          <w:numId w:val="24"/>
        </w:numPr>
        <w:tabs>
          <w:tab w:val="clear" w:pos="0"/>
        </w:tabs>
        <w:ind w:left="284" w:hanging="284"/>
      </w:pPr>
      <w:r w:rsidRPr="00B853A3">
        <w:t xml:space="preserve">En el caso de macOS, primero graba el contenido de esta cadena de texto en un fichero llamado </w:t>
      </w:r>
      <w:r w:rsidRPr="00B853A3">
        <w:rPr>
          <w:rStyle w:val="VerbatimChar"/>
        </w:rPr>
        <w:t>geant4lab.key</w:t>
      </w:r>
      <w:r w:rsidRPr="00B853A3">
        <w:t xml:space="preserve"> en la </w:t>
      </w:r>
      <w:r w:rsidRPr="00B853A3">
        <w:rPr>
          <w:rStyle w:val="VerbatimChar"/>
        </w:rPr>
        <w:t>CarpetaTrabajo</w:t>
      </w:r>
      <w:r w:rsidRPr="00B853A3">
        <w:t xml:space="preserve"> y dale permisos como se indica </w:t>
      </w:r>
      <w:r w:rsidRPr="00B853A3">
        <w:rPr>
          <w:sz w:val="22"/>
        </w:rPr>
        <w:t>aquí</w:t>
      </w:r>
      <w:r w:rsidRPr="00B853A3">
        <w:rPr>
          <w:rStyle w:val="Hipervnculo"/>
        </w:rPr>
        <w:t xml:space="preserve"> (</w:t>
      </w:r>
      <w:hyperlink r:id="rId34" w:history="1">
        <w:r w:rsidRPr="00B853A3">
          <w:rPr>
            <w:rStyle w:val="Hipervnculo"/>
          </w:rPr>
          <w:t>https://stackoverflow.com/questions/9270734/ssh-permissions-are-too-open-error</w:t>
        </w:r>
      </w:hyperlink>
      <w:r w:rsidRPr="00B853A3">
        <w:t xml:space="preserve">). </w:t>
      </w:r>
      <w:r w:rsidRPr="00B853A3">
        <w:rPr>
          <w:b/>
        </w:rPr>
        <w:t>Pregunta</w:t>
      </w:r>
      <w:r w:rsidRPr="00B853A3">
        <w:t xml:space="preserve">: ¿qué representa este fichero y cómo se relaciona con un </w:t>
      </w:r>
      <w:r w:rsidRPr="00B853A3">
        <w:rPr>
          <w:rStyle w:val="VerbatimChar"/>
        </w:rPr>
        <w:t>ppk</w:t>
      </w:r>
      <w:r w:rsidRPr="00B853A3">
        <w:t>?</w:t>
      </w:r>
    </w:p>
    <w:p w14:paraId="47F0F5E2" w14:textId="77777777" w:rsidR="00DF797A" w:rsidRPr="00B853A3" w:rsidRDefault="00DF797A" w:rsidP="00DF797A">
      <w:pPr>
        <w:ind w:left="284"/>
      </w:pPr>
    </w:p>
    <w:p w14:paraId="0215B101"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BEGIN OPENSSH PRIVATE KEY-----</w:t>
      </w:r>
    </w:p>
    <w:p w14:paraId="15342BF0"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b3BlbnNzaC1rZXktdjEAAAAABG5vbmUAAAAEbm9uZQAAAAAAAAABAAABFwAAAAdzc2gtcn</w:t>
      </w:r>
    </w:p>
    <w:p w14:paraId="0D864EFD"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NhAAAAAwEAAQAAAQEAtsnM8QpC7N+6UAomq+AYcI1y+YWQvLjiBTIplngbRBn2yvWQEMd/</w:t>
      </w:r>
    </w:p>
    <w:p w14:paraId="7490FE3F"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yxNpDV3UStQb4DO3GjxrRmjyS0sCeB6b1UqvkW8v02I8rNEggU+beofDA/C3OaLYm8/0/R</w:t>
      </w:r>
    </w:p>
    <w:p w14:paraId="7976BBE2"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lastRenderedPageBreak/>
        <w:t>VJqebVD5DryOYHOgd9X6YfXrC+fnHOHSVO36juJMADNO3UCN5+1RSa3IAPgVUWH02WToXx</w:t>
      </w:r>
    </w:p>
    <w:p w14:paraId="5B12B6D3"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LDCTdn5tKb4n91t0UWHX/XqK9NX7fSAM0kJXjCJE+CKOPKAW2EDEVrvTQ3vVuq2DHgU74p</w:t>
      </w:r>
    </w:p>
    <w:p w14:paraId="77FCA1E1"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y987+XrNRhl7nuDHfSg5qI8BW6aIDFwdM3e53ObHtW6h3vwnlJwZsLj8d8bHHVwHmogcWp</w:t>
      </w:r>
    </w:p>
    <w:p w14:paraId="31DB1DCA"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zF6A5YAvCwAAA9D1Nbub9TW7mwAAAAdzc2gtcnNhAAABAQC2yczxCkLs37pQCiar4BhwjX</w:t>
      </w:r>
    </w:p>
    <w:p w14:paraId="3E129B56"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L5hZC8uOIFMimWeBtEGfbK9ZAQx3/LE2kNXdRK1BvgM7caPGtGaPJLSwJ4HpvVSq+Rby/T</w:t>
      </w:r>
    </w:p>
    <w:p w14:paraId="6ADDFA9F"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Yjys0SCBT5t6h8MD8Lc5otibz/T9FUmp5tUPkOvI5gc6B31fph9esL5+cc4dJU7fqO4kwA</w:t>
      </w:r>
    </w:p>
    <w:p w14:paraId="60E4916F"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M07dQI3n7VFJrcgA+BVRYfTZZOhfEsMJN2fm0pvif3W3RRYdf9eor01ft9IAzSQleMIkT4</w:t>
      </w:r>
    </w:p>
    <w:p w14:paraId="3BAC29EA"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Io48oBbYQMRWu9NDe9W6rYMeBTvinL3zv5es1GGXue4Md9KDmojwFbpogMXB0zd7nc5se1</w:t>
      </w:r>
    </w:p>
    <w:p w14:paraId="56D0C0A3"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bqHe/CeUnBmwuPx3xscdXAeaiBxanMXoDlgC8LAAAAAwEAAQAAAQEApbde7kj3U/mh2F7b</w:t>
      </w:r>
    </w:p>
    <w:p w14:paraId="217B03C2"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oIeSoLgcvMuy5OZZQ4yu15QcZCmF7YukCRJVca8vVsbyaMTUYPeB0W9lcnhC8rAWlQBrF3</w:t>
      </w:r>
    </w:p>
    <w:p w14:paraId="074BFB74"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yWn6vGGEa/643Ngm7B7tyWmUPrWX2iE+D9o1Vha3+zOmGQ4pppgtq3d7gMSLTEf659xz7D</w:t>
      </w:r>
    </w:p>
    <w:p w14:paraId="08FA39AE"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u1JUVU0fmyTjTwWgTy2VMii1ZwlXoUES5uIOl47z4Bx3yfQyKetaUy5e1DxpefIFa8pQ7s</w:t>
      </w:r>
    </w:p>
    <w:p w14:paraId="028385F5"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3ahVpemOCeEyei05T4CkJVgJiXcrvUlhwkjVciKUwfzhZ814n+J63yN8BM7zoXasYYKjo3</w:t>
      </w:r>
    </w:p>
    <w:p w14:paraId="0AB6AEE5"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C2yEcwl/oI62Lq3qXewolwxkE3rzeV7P3U2kVLJVDnwPwQAAAIEAxTXdx2D4NIbiL9Sn5d</w:t>
      </w:r>
    </w:p>
    <w:p w14:paraId="1D604516"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P62zdbiPV1RbyRZdUQjPBfSMIkvJ79KQIww5hE6KTWpm3Mq4HFyH4HKedtP316QepZDOlr</w:t>
      </w:r>
    </w:p>
    <w:p w14:paraId="114728D0"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8KGtUbMmTi1oPB0+vk2SQjgKzFRIibH0Jnvoj5jBUK5qVmqV5mr+A+3KC1+S4lASQO4NEM</w:t>
      </w:r>
    </w:p>
    <w:p w14:paraId="71F57742"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HzUYVb5XkKLVQAAACBAN/o70zVEG0xqdihqfesgoyG2UVun2PRJLTqnGcW4A5FNq9RbPQZ</w:t>
      </w:r>
    </w:p>
    <w:p w14:paraId="70ED104E"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5B6iOgnlsFHArr8Z7BNMJRYD16ZBwRUWviPv6X88u0C5opcW0ckFUSr04ps6Xd+Ml0dp4</w:t>
      </w:r>
    </w:p>
    <w:p w14:paraId="5197632A"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CiFCSrdVEY1rsPisZAnn7Fn5SqhQm8J+P6tdWM6nKmsEyM7evHAAAAgQDQ/CX5r1e/v6ne</w:t>
      </w:r>
    </w:p>
    <w:p w14:paraId="37C43293"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AD0OlnqzXZ85+VLr0CeUxLeWjwWE6KU1Mgb3v2+AnKrQi+v5xKMWRsd9R14JdkUwKeVS9C</w:t>
      </w:r>
    </w:p>
    <w:p w14:paraId="7CD515F4"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XE5zLBC7N4N1gQnSObpj+b5Jrur7jw+i6dn+2yhtUX9Yqfc+onydSFPXNql8mp05/hKWqg</w:t>
      </w:r>
    </w:p>
    <w:p w14:paraId="15B828B4"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GOTXAY00lh+iQ3i6nQAAABZwYW1tYWNAUGFtbWFjTUJQLmxvY2FsAQID</w:t>
      </w:r>
    </w:p>
    <w:p w14:paraId="54FE4CFE" w14:textId="77777777" w:rsidR="00DF797A" w:rsidRPr="00B853A3" w:rsidRDefault="00DF797A" w:rsidP="00DF797A">
      <w:pPr>
        <w:shd w:val="clear" w:color="auto" w:fill="E5E7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jc w:val="left"/>
        <w:rPr>
          <w:rFonts w:ascii="Consolas" w:hAnsi="Consolas" w:cs="Courier New"/>
          <w:sz w:val="22"/>
          <w:szCs w:val="22"/>
        </w:rPr>
      </w:pPr>
      <w:r w:rsidRPr="00B853A3">
        <w:rPr>
          <w:rFonts w:ascii="Consolas" w:hAnsi="Consolas" w:cs="Courier New"/>
          <w:sz w:val="22"/>
          <w:szCs w:val="22"/>
        </w:rPr>
        <w:t>-----END OPENSSH PRIVATE KEY-----</w:t>
      </w:r>
    </w:p>
    <w:p w14:paraId="3ADC90AE" w14:textId="77777777" w:rsidR="00DF797A" w:rsidRPr="00B853A3" w:rsidRDefault="00DF797A" w:rsidP="00DF797A">
      <w:pPr>
        <w:ind w:left="480"/>
      </w:pPr>
    </w:p>
    <w:p w14:paraId="3AA725F9" w14:textId="77777777" w:rsidR="00DF797A" w:rsidRPr="00B853A3" w:rsidRDefault="00DF797A" w:rsidP="00DF797A">
      <w:pPr>
        <w:numPr>
          <w:ilvl w:val="0"/>
          <w:numId w:val="24"/>
        </w:numPr>
      </w:pPr>
      <w:r w:rsidRPr="00B853A3">
        <w:t>Ahora ya podemos enviar la orden mediante conexión SSH, que en el caso de macOS será:</w:t>
      </w:r>
    </w:p>
    <w:p w14:paraId="3968953A" w14:textId="77777777" w:rsidR="00DF797A" w:rsidRPr="00B853A3" w:rsidRDefault="00DF797A" w:rsidP="00DF797A">
      <w:pPr>
        <w:pStyle w:val="SourceCode"/>
        <w:shd w:val="pct10" w:color="auto" w:fill="auto"/>
        <w:wordWrap/>
        <w:spacing w:after="0" w:line="360" w:lineRule="auto"/>
        <w:ind w:left="284"/>
        <w:jc w:val="both"/>
        <w:rPr>
          <w:rStyle w:val="VerbatimChar"/>
          <w:sz w:val="20"/>
          <w:szCs w:val="20"/>
        </w:rPr>
      </w:pPr>
      <w:r w:rsidRPr="00B853A3">
        <w:rPr>
          <w:rStyle w:val="VerbatimChar"/>
          <w:sz w:val="20"/>
          <w:szCs w:val="20"/>
        </w:rPr>
        <w:lastRenderedPageBreak/>
        <w:t xml:space="preserve">ssh usuariopwd@direct.labs.play-with-docker.com -i geant4lab.key </w:t>
      </w:r>
      <w:r w:rsidRPr="00B853A3">
        <w:rPr>
          <w:rStyle w:val="VerbatimChar"/>
          <w:color w:val="C00000"/>
          <w:sz w:val="20"/>
          <w:szCs w:val="20"/>
        </w:rPr>
        <w:t>"/usr/local/bin/docker pull pammacdotnet/geant4lab"</w:t>
      </w:r>
    </w:p>
    <w:p w14:paraId="7C31AEC1" w14:textId="77777777" w:rsidR="00DF797A" w:rsidRPr="00B853A3" w:rsidRDefault="00DF797A" w:rsidP="00DF797A">
      <w:pPr>
        <w:pStyle w:val="SourceCode"/>
        <w:wordWrap/>
        <w:spacing w:after="0" w:line="360" w:lineRule="auto"/>
        <w:jc w:val="both"/>
      </w:pPr>
    </w:p>
    <w:p w14:paraId="190A1668" w14:textId="77777777" w:rsidR="00DF797A" w:rsidRPr="00B853A3" w:rsidRDefault="00DF797A" w:rsidP="00DF797A">
      <w:pPr>
        <w:numPr>
          <w:ilvl w:val="0"/>
          <w:numId w:val="24"/>
        </w:numPr>
      </w:pPr>
      <w:r w:rsidRPr="00B853A3">
        <w:t xml:space="preserve">En el caso de Windows, asegúrate de añadir previamente el directorio donde ha quedado Putty instalado (donde se encuentren los programas </w:t>
      </w:r>
      <w:r w:rsidRPr="00B853A3">
        <w:rPr>
          <w:rStyle w:val="VerbatimChar"/>
        </w:rPr>
        <w:t>putty.exe</w:t>
      </w:r>
      <w:r w:rsidRPr="00B853A3">
        <w:t xml:space="preserve"> y </w:t>
      </w:r>
      <w:r w:rsidRPr="00B853A3">
        <w:rPr>
          <w:rStyle w:val="VerbatimChar"/>
        </w:rPr>
        <w:t>plink.exe</w:t>
      </w:r>
      <w:r w:rsidRPr="00B853A3">
        <w:t xml:space="preserve">) a la variable </w:t>
      </w:r>
      <w:r w:rsidRPr="00B853A3">
        <w:rPr>
          <w:rStyle w:val="VerbatimChar"/>
        </w:rPr>
        <w:t>path</w:t>
      </w:r>
      <w:r w:rsidRPr="00B853A3">
        <w:t xml:space="preserve"> de la configuración de VS Code:</w:t>
      </w:r>
    </w:p>
    <w:p w14:paraId="330A43A9" w14:textId="77777777" w:rsidR="00DF797A" w:rsidRPr="00B853A3" w:rsidRDefault="00DF797A" w:rsidP="00DF797A">
      <w:pPr>
        <w:ind w:left="480"/>
        <w:rPr>
          <w:bCs/>
        </w:rPr>
      </w:pPr>
    </w:p>
    <w:p w14:paraId="2BD286DC" w14:textId="77777777" w:rsidR="00DF797A" w:rsidRPr="00B853A3" w:rsidRDefault="00DF797A" w:rsidP="00DF797A">
      <w:pPr>
        <w:pStyle w:val="SourceCode"/>
        <w:shd w:val="pct10" w:color="auto" w:fill="auto"/>
        <w:wordWrap/>
        <w:spacing w:after="0" w:line="360" w:lineRule="auto"/>
        <w:ind w:left="284"/>
        <w:jc w:val="both"/>
        <w:rPr>
          <w:sz w:val="20"/>
          <w:szCs w:val="20"/>
        </w:rPr>
      </w:pPr>
      <w:r w:rsidRPr="00B853A3">
        <w:rPr>
          <w:rStyle w:val="ErrorTok"/>
          <w:bCs/>
          <w:color w:val="C00000"/>
          <w:sz w:val="20"/>
          <w:szCs w:val="20"/>
        </w:rPr>
        <w:t>"terminal.integrated.env.windows</w:t>
      </w:r>
      <w:r w:rsidRPr="00B853A3">
        <w:rPr>
          <w:rStyle w:val="ErrorTok"/>
          <w:bCs/>
          <w:sz w:val="20"/>
          <w:szCs w:val="20"/>
        </w:rPr>
        <w:t>":</w:t>
      </w:r>
      <w:r w:rsidRPr="00B853A3">
        <w:rPr>
          <w:rStyle w:val="NormalTok"/>
          <w:sz w:val="20"/>
          <w:szCs w:val="20"/>
        </w:rPr>
        <w:t xml:space="preserve"> </w:t>
      </w:r>
      <w:r w:rsidRPr="00B853A3">
        <w:rPr>
          <w:rStyle w:val="FunctionTok"/>
          <w:sz w:val="20"/>
          <w:szCs w:val="20"/>
        </w:rPr>
        <w:t>{</w:t>
      </w:r>
    </w:p>
    <w:p w14:paraId="468C5EF1" w14:textId="77777777" w:rsidR="00DF797A" w:rsidRPr="00B853A3" w:rsidRDefault="00DF797A" w:rsidP="00DF797A">
      <w:pPr>
        <w:pStyle w:val="SourceCode"/>
        <w:shd w:val="pct10" w:color="auto" w:fill="auto"/>
        <w:wordWrap/>
        <w:spacing w:after="0" w:line="360" w:lineRule="auto"/>
        <w:ind w:left="284"/>
        <w:jc w:val="both"/>
        <w:rPr>
          <w:sz w:val="20"/>
          <w:szCs w:val="20"/>
        </w:rPr>
      </w:pPr>
      <w:r w:rsidRPr="00B853A3">
        <w:rPr>
          <w:rStyle w:val="NormalTok"/>
          <w:sz w:val="20"/>
          <w:szCs w:val="20"/>
        </w:rPr>
        <w:t xml:space="preserve">    </w:t>
      </w:r>
      <w:r w:rsidRPr="00B853A3">
        <w:rPr>
          <w:rStyle w:val="DataTypeTok"/>
          <w:sz w:val="20"/>
          <w:szCs w:val="20"/>
        </w:rPr>
        <w:t>"path"</w:t>
      </w:r>
      <w:r w:rsidRPr="00B853A3">
        <w:rPr>
          <w:rStyle w:val="FunctionTok"/>
          <w:sz w:val="20"/>
          <w:szCs w:val="20"/>
        </w:rPr>
        <w:t>:</w:t>
      </w:r>
      <w:r w:rsidRPr="00B853A3">
        <w:rPr>
          <w:rStyle w:val="NormalTok"/>
          <w:sz w:val="20"/>
          <w:szCs w:val="20"/>
        </w:rPr>
        <w:t xml:space="preserve"> </w:t>
      </w:r>
      <w:r w:rsidRPr="00B853A3">
        <w:rPr>
          <w:rStyle w:val="StringTok"/>
        </w:rPr>
        <w:t>"%path%;C:/path/a/carpeta/de/plink-y-putty"</w:t>
      </w:r>
    </w:p>
    <w:p w14:paraId="12232629" w14:textId="77777777" w:rsidR="00DF797A" w:rsidRPr="00B853A3" w:rsidRDefault="00DF797A" w:rsidP="00DF797A">
      <w:pPr>
        <w:pStyle w:val="SourceCode"/>
        <w:shd w:val="pct10" w:color="auto" w:fill="auto"/>
        <w:wordWrap/>
        <w:spacing w:after="0" w:line="360" w:lineRule="auto"/>
        <w:ind w:left="284"/>
        <w:jc w:val="both"/>
        <w:rPr>
          <w:sz w:val="20"/>
          <w:szCs w:val="20"/>
        </w:rPr>
      </w:pPr>
      <w:r w:rsidRPr="00B853A3">
        <w:rPr>
          <w:rStyle w:val="FunctionTok"/>
          <w:sz w:val="20"/>
          <w:szCs w:val="20"/>
        </w:rPr>
        <w:t>}</w:t>
      </w:r>
    </w:p>
    <w:p w14:paraId="697BA7DE" w14:textId="77777777" w:rsidR="00DF797A" w:rsidRPr="00B853A3" w:rsidRDefault="00DF797A" w:rsidP="00DF797A">
      <w:pPr>
        <w:ind w:left="480"/>
      </w:pPr>
    </w:p>
    <w:p w14:paraId="47E3D999" w14:textId="77777777" w:rsidR="00DF797A" w:rsidRPr="00B853A3" w:rsidRDefault="00DF797A" w:rsidP="00DF797A">
      <w:pPr>
        <w:numPr>
          <w:ilvl w:val="0"/>
          <w:numId w:val="24"/>
        </w:numPr>
        <w:tabs>
          <w:tab w:val="clear" w:pos="0"/>
        </w:tabs>
        <w:ind w:left="284" w:hanging="284"/>
      </w:pPr>
      <w:r w:rsidRPr="00B853A3">
        <w:t>Ahora ya puedes ejecutar el mismo comando desde el terminal integrado de VS Code para Windows.</w:t>
      </w:r>
    </w:p>
    <w:p w14:paraId="0B1F9648" w14:textId="77777777" w:rsidR="00DF797A" w:rsidRPr="00B853A3" w:rsidRDefault="00DF797A" w:rsidP="00DF797A">
      <w:pPr>
        <w:ind w:left="284"/>
      </w:pPr>
    </w:p>
    <w:p w14:paraId="55D4F783" w14:textId="77777777" w:rsidR="00DF797A" w:rsidRPr="00B853A3" w:rsidRDefault="00DF797A" w:rsidP="00DF797A">
      <w:pPr>
        <w:pStyle w:val="SourceCode"/>
        <w:shd w:val="pct10" w:color="auto" w:fill="auto"/>
        <w:wordWrap/>
        <w:spacing w:after="0" w:line="360" w:lineRule="auto"/>
        <w:ind w:left="284"/>
        <w:jc w:val="both"/>
        <w:rPr>
          <w:rStyle w:val="StringTok"/>
          <w:color w:val="C00000"/>
        </w:rPr>
      </w:pPr>
      <w:r w:rsidRPr="00B853A3">
        <w:rPr>
          <w:rStyle w:val="NormalTok"/>
        </w:rPr>
        <w:t>plink.</w:t>
      </w:r>
      <w:r w:rsidRPr="00B853A3">
        <w:rPr>
          <w:rStyle w:val="FunctionTok"/>
        </w:rPr>
        <w:t>exe</w:t>
      </w:r>
      <w:r w:rsidRPr="00B853A3">
        <w:rPr>
          <w:rStyle w:val="NormalTok"/>
        </w:rPr>
        <w:t xml:space="preserve"> -ssh -l usuariopwd direct.</w:t>
      </w:r>
      <w:r w:rsidRPr="00B853A3">
        <w:rPr>
          <w:rStyle w:val="FunctionTok"/>
        </w:rPr>
        <w:t>labs</w:t>
      </w:r>
      <w:r w:rsidRPr="00B853A3">
        <w:rPr>
          <w:rStyle w:val="NormalTok"/>
        </w:rPr>
        <w:t>.</w:t>
      </w:r>
      <w:r w:rsidRPr="00B853A3">
        <w:rPr>
          <w:rStyle w:val="FunctionTok"/>
        </w:rPr>
        <w:t>play</w:t>
      </w:r>
      <w:r w:rsidRPr="00B853A3">
        <w:rPr>
          <w:rStyle w:val="NormalTok"/>
        </w:rPr>
        <w:t>-with-docker.</w:t>
      </w:r>
      <w:r w:rsidRPr="00B853A3">
        <w:rPr>
          <w:rStyle w:val="FunctionTok"/>
        </w:rPr>
        <w:t>com</w:t>
      </w:r>
      <w:r w:rsidRPr="00B853A3">
        <w:rPr>
          <w:rStyle w:val="NormalTok"/>
        </w:rPr>
        <w:t xml:space="preserve"> -i geant4lab.</w:t>
      </w:r>
      <w:r w:rsidRPr="00B853A3">
        <w:rPr>
          <w:rStyle w:val="FunctionTok"/>
        </w:rPr>
        <w:t>ppk</w:t>
      </w:r>
      <w:r w:rsidRPr="00B853A3">
        <w:rPr>
          <w:rStyle w:val="NormalTok"/>
        </w:rPr>
        <w:t xml:space="preserve"> </w:t>
      </w:r>
      <w:r w:rsidRPr="00B853A3">
        <w:rPr>
          <w:rStyle w:val="StringTok"/>
          <w:color w:val="C00000"/>
        </w:rPr>
        <w:t>"/usr/local/bin/docker pull</w:t>
      </w:r>
    </w:p>
    <w:p w14:paraId="66282EA2" w14:textId="77777777" w:rsidR="00DF797A" w:rsidRPr="00B853A3" w:rsidRDefault="00DF797A" w:rsidP="00DF797A">
      <w:pPr>
        <w:pStyle w:val="SourceCode"/>
        <w:shd w:val="pct10" w:color="auto" w:fill="auto"/>
        <w:wordWrap/>
        <w:spacing w:after="0" w:line="360" w:lineRule="auto"/>
        <w:ind w:left="284"/>
        <w:jc w:val="both"/>
        <w:rPr>
          <w:rStyle w:val="StringTok"/>
          <w:color w:val="C00000"/>
        </w:rPr>
      </w:pPr>
      <w:r w:rsidRPr="00B853A3">
        <w:rPr>
          <w:rStyle w:val="StringTok"/>
          <w:color w:val="C00000"/>
        </w:rPr>
        <w:t>pammacdotnet/geant4lab"</w:t>
      </w:r>
    </w:p>
    <w:p w14:paraId="2E91F916" w14:textId="77777777" w:rsidR="00DF797A" w:rsidRPr="00B853A3" w:rsidRDefault="00DF797A" w:rsidP="00DF797A">
      <w:pPr>
        <w:pStyle w:val="SourceCode"/>
        <w:wordWrap/>
        <w:spacing w:after="0" w:line="360" w:lineRule="auto"/>
        <w:jc w:val="both"/>
        <w:rPr>
          <w:rStyle w:val="StringTok"/>
        </w:rPr>
      </w:pPr>
    </w:p>
    <w:p w14:paraId="310D7A9D" w14:textId="77777777" w:rsidR="00DF797A" w:rsidRPr="00B853A3" w:rsidRDefault="00DF797A" w:rsidP="00DF797A">
      <w:pPr>
        <w:numPr>
          <w:ilvl w:val="0"/>
          <w:numId w:val="24"/>
        </w:numPr>
        <w:tabs>
          <w:tab w:val="clear" w:pos="0"/>
        </w:tabs>
        <w:ind w:left="284" w:hanging="284"/>
      </w:pPr>
      <w:r w:rsidRPr="00B853A3">
        <w:t xml:space="preserve">Este comando Docker lo que hace es descargarse la imagen </w:t>
      </w:r>
      <w:r w:rsidRPr="00B853A3">
        <w:rPr>
          <w:rStyle w:val="VerbatimChar"/>
        </w:rPr>
        <w:t>geant4lab</w:t>
      </w:r>
      <w:r w:rsidRPr="00B853A3">
        <w:t xml:space="preserve"> del usuario </w:t>
      </w:r>
      <w:r w:rsidRPr="00B853A3">
        <w:rPr>
          <w:rStyle w:val="VerbatimChar"/>
        </w:rPr>
        <w:t>pammacdotnet</w:t>
      </w:r>
      <w:r w:rsidRPr="00B853A3">
        <w:t xml:space="preserve"> en el </w:t>
      </w:r>
      <w:r w:rsidRPr="00B853A3">
        <w:rPr>
          <w:i/>
        </w:rPr>
        <w:t>Hub</w:t>
      </w:r>
      <w:r w:rsidRPr="00B853A3">
        <w:t xml:space="preserve"> de Docker. La descarga se produce desde este </w:t>
      </w:r>
      <w:r w:rsidRPr="00B853A3">
        <w:rPr>
          <w:i/>
        </w:rPr>
        <w:t>Hub</w:t>
      </w:r>
      <w:r w:rsidRPr="00B853A3">
        <w:t xml:space="preserve"> al disco de la instancia en Play with Docker. </w:t>
      </w:r>
    </w:p>
    <w:p w14:paraId="6D25A6A9" w14:textId="77777777" w:rsidR="00DF797A" w:rsidRPr="00B853A3" w:rsidRDefault="00DF797A" w:rsidP="00DF797A">
      <w:pPr>
        <w:ind w:left="284"/>
      </w:pPr>
    </w:p>
    <w:p w14:paraId="58778220" w14:textId="77777777" w:rsidR="00DF797A" w:rsidRPr="00B853A3" w:rsidRDefault="00DF797A" w:rsidP="00DF797A">
      <w:pPr>
        <w:numPr>
          <w:ilvl w:val="0"/>
          <w:numId w:val="24"/>
        </w:numPr>
        <w:tabs>
          <w:tab w:val="clear" w:pos="0"/>
        </w:tabs>
        <w:ind w:left="284" w:hanging="284"/>
      </w:pPr>
      <w:r w:rsidRPr="00B853A3">
        <w:t xml:space="preserve">Crea un fichero </w:t>
      </w:r>
      <w:r w:rsidRPr="00B853A3">
        <w:rPr>
          <w:rStyle w:val="VerbatimChar"/>
        </w:rPr>
        <w:t>simulacion.py</w:t>
      </w:r>
      <w:r w:rsidRPr="00B853A3">
        <w:t xml:space="preserve"> en el </w:t>
      </w:r>
      <w:r w:rsidRPr="00B853A3">
        <w:rPr>
          <w:i/>
        </w:rPr>
        <w:t>Workspace</w:t>
      </w:r>
      <w:r w:rsidRPr="00B853A3">
        <w:t xml:space="preserve"> remoto (que has accedido/montado por SSH FS) y puéblalo con el código siguiente. Si VS Code te pide que selecciones un intérprete Python, puedes ignorarlo, ya que no vamos a trabajar con un Python local, sino con un intérprete remoto que, a su vez, reside en un contenedor Docker. Cuando grabes este fichero, se grabará en el </w:t>
      </w:r>
      <w:r w:rsidRPr="00B853A3">
        <w:rPr>
          <w:i/>
        </w:rPr>
        <w:t>disco duro remoto</w:t>
      </w:r>
      <w:r w:rsidRPr="00B853A3">
        <w:t xml:space="preserve">. </w:t>
      </w:r>
    </w:p>
    <w:p w14:paraId="7BC7F2A4"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usr/bin/env python</w:t>
      </w:r>
    </w:p>
    <w:p w14:paraId="40B488CC"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 coding: utf-8 -*-</w:t>
      </w:r>
    </w:p>
    <w:p w14:paraId="68F0C077"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keyword"/>
          <w:color w:val="770088"/>
        </w:rPr>
        <w:t>import</w:t>
      </w:r>
      <w:r w:rsidRPr="00B853A3">
        <w:rPr>
          <w:rFonts w:ascii="Consolas" w:hAnsi="Consolas"/>
          <w:color w:val="333333"/>
        </w:rPr>
        <w:t xml:space="preserve"> </w:t>
      </w:r>
      <w:r w:rsidRPr="00B853A3">
        <w:rPr>
          <w:rStyle w:val="cm-variable"/>
          <w:color w:val="000000"/>
        </w:rPr>
        <w:t>Geant4</w:t>
      </w:r>
    </w:p>
    <w:p w14:paraId="77148492"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keyword"/>
          <w:color w:val="770088"/>
        </w:rPr>
        <w:t>from</w:t>
      </w:r>
      <w:r w:rsidRPr="00B853A3">
        <w:rPr>
          <w:rFonts w:ascii="Consolas" w:hAnsi="Consolas"/>
          <w:color w:val="333333"/>
        </w:rPr>
        <w:t xml:space="preserve"> </w:t>
      </w:r>
      <w:r w:rsidRPr="00B853A3">
        <w:rPr>
          <w:rStyle w:val="cm-variable"/>
          <w:color w:val="000000"/>
        </w:rPr>
        <w:t>Geant4</w:t>
      </w:r>
      <w:r w:rsidRPr="00B853A3">
        <w:rPr>
          <w:rFonts w:ascii="Consolas" w:hAnsi="Consolas"/>
          <w:color w:val="333333"/>
        </w:rPr>
        <w:t xml:space="preserve"> </w:t>
      </w:r>
      <w:r w:rsidRPr="00B853A3">
        <w:rPr>
          <w:rStyle w:val="cm-keyword"/>
          <w:color w:val="770088"/>
        </w:rPr>
        <w:t>import</w:t>
      </w:r>
      <w:r w:rsidRPr="00B853A3">
        <w:rPr>
          <w:rFonts w:ascii="Consolas" w:hAnsi="Consolas"/>
          <w:color w:val="333333"/>
        </w:rPr>
        <w:t xml:space="preserve"> </w:t>
      </w:r>
      <w:r w:rsidRPr="00B853A3">
        <w:rPr>
          <w:rStyle w:val="cm-operator"/>
          <w:color w:val="981A1A"/>
        </w:rPr>
        <w:t>*</w:t>
      </w:r>
    </w:p>
    <w:p w14:paraId="692ED218"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keyword"/>
          <w:color w:val="770088"/>
        </w:rPr>
        <w:lastRenderedPageBreak/>
        <w:t>import</w:t>
      </w:r>
      <w:r w:rsidRPr="00B853A3">
        <w:rPr>
          <w:rFonts w:ascii="Consolas" w:hAnsi="Consolas"/>
          <w:color w:val="333333"/>
        </w:rPr>
        <w:t xml:space="preserve"> </w:t>
      </w:r>
      <w:r w:rsidRPr="00B853A3">
        <w:rPr>
          <w:rStyle w:val="cm-variable"/>
          <w:color w:val="000000"/>
        </w:rPr>
        <w:t>g4py</w:t>
      </w:r>
      <w:r w:rsidRPr="00B853A3">
        <w:rPr>
          <w:rFonts w:ascii="Consolas" w:hAnsi="Consolas"/>
          <w:color w:val="333333"/>
        </w:rPr>
        <w:t>.</w:t>
      </w:r>
      <w:r w:rsidRPr="00B853A3">
        <w:rPr>
          <w:rStyle w:val="cm-property"/>
          <w:color w:val="000000"/>
        </w:rPr>
        <w:t>NISTmaterials</w:t>
      </w:r>
    </w:p>
    <w:p w14:paraId="443EC2B4"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keyword"/>
          <w:color w:val="770088"/>
        </w:rPr>
        <w:t>import</w:t>
      </w:r>
      <w:r w:rsidRPr="00B853A3">
        <w:rPr>
          <w:rFonts w:ascii="Consolas" w:hAnsi="Consolas"/>
          <w:color w:val="333333"/>
        </w:rPr>
        <w:t xml:space="preserve"> </w:t>
      </w:r>
      <w:r w:rsidRPr="00B853A3">
        <w:rPr>
          <w:rStyle w:val="cm-variable"/>
          <w:color w:val="000000"/>
        </w:rPr>
        <w:t>g4py</w:t>
      </w:r>
      <w:r w:rsidRPr="00B853A3">
        <w:rPr>
          <w:rFonts w:ascii="Consolas" w:hAnsi="Consolas"/>
          <w:color w:val="333333"/>
        </w:rPr>
        <w:t>.</w:t>
      </w:r>
      <w:r w:rsidRPr="00B853A3">
        <w:rPr>
          <w:rStyle w:val="cm-property"/>
          <w:color w:val="000000"/>
        </w:rPr>
        <w:t>ezgeom</w:t>
      </w:r>
    </w:p>
    <w:p w14:paraId="36C04104"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keyword"/>
          <w:color w:val="770088"/>
        </w:rPr>
        <w:t>from</w:t>
      </w:r>
      <w:r w:rsidRPr="00B853A3">
        <w:rPr>
          <w:rFonts w:ascii="Consolas" w:hAnsi="Consolas"/>
          <w:color w:val="333333"/>
        </w:rPr>
        <w:t xml:space="preserve"> </w:t>
      </w:r>
      <w:r w:rsidRPr="00B853A3">
        <w:rPr>
          <w:rStyle w:val="cm-variable"/>
          <w:color w:val="000000"/>
        </w:rPr>
        <w:t>g4py</w:t>
      </w:r>
      <w:r w:rsidRPr="00B853A3">
        <w:rPr>
          <w:rFonts w:ascii="Consolas" w:hAnsi="Consolas"/>
          <w:color w:val="333333"/>
        </w:rPr>
        <w:t>.</w:t>
      </w:r>
      <w:r w:rsidRPr="00B853A3">
        <w:rPr>
          <w:rStyle w:val="cm-property"/>
          <w:color w:val="000000"/>
        </w:rPr>
        <w:t>ezgeom</w:t>
      </w:r>
      <w:r w:rsidRPr="00B853A3">
        <w:rPr>
          <w:rFonts w:ascii="Consolas" w:hAnsi="Consolas"/>
          <w:color w:val="333333"/>
        </w:rPr>
        <w:t xml:space="preserve"> </w:t>
      </w:r>
      <w:r w:rsidRPr="00B853A3">
        <w:rPr>
          <w:rStyle w:val="cm-keyword"/>
          <w:color w:val="770088"/>
        </w:rPr>
        <w:t>import</w:t>
      </w:r>
      <w:r w:rsidRPr="00B853A3">
        <w:rPr>
          <w:rFonts w:ascii="Consolas" w:hAnsi="Consolas"/>
          <w:color w:val="333333"/>
        </w:rPr>
        <w:t xml:space="preserve"> </w:t>
      </w:r>
      <w:r w:rsidRPr="00B853A3">
        <w:rPr>
          <w:rStyle w:val="cm-variable"/>
          <w:color w:val="000000"/>
        </w:rPr>
        <w:t>G4EzVolume</w:t>
      </w:r>
    </w:p>
    <w:p w14:paraId="088B1730"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keyword"/>
          <w:color w:val="770088"/>
        </w:rPr>
        <w:t>import</w:t>
      </w:r>
      <w:r w:rsidRPr="00B853A3">
        <w:rPr>
          <w:rFonts w:ascii="Consolas" w:hAnsi="Consolas"/>
          <w:color w:val="333333"/>
        </w:rPr>
        <w:t xml:space="preserve"> </w:t>
      </w:r>
      <w:r w:rsidRPr="00B853A3">
        <w:rPr>
          <w:rStyle w:val="cm-variable"/>
          <w:color w:val="000000"/>
        </w:rPr>
        <w:t>g4py</w:t>
      </w:r>
      <w:r w:rsidRPr="00B853A3">
        <w:rPr>
          <w:rFonts w:ascii="Consolas" w:hAnsi="Consolas"/>
          <w:color w:val="333333"/>
        </w:rPr>
        <w:t>.</w:t>
      </w:r>
      <w:r w:rsidRPr="00B853A3">
        <w:rPr>
          <w:rStyle w:val="cm-property"/>
          <w:color w:val="000000"/>
        </w:rPr>
        <w:t>EMSTDpl</w:t>
      </w:r>
    </w:p>
    <w:p w14:paraId="5B055305"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keyword"/>
          <w:color w:val="770088"/>
        </w:rPr>
        <w:t>import</w:t>
      </w:r>
      <w:r w:rsidRPr="00B853A3">
        <w:rPr>
          <w:rFonts w:ascii="Consolas" w:hAnsi="Consolas"/>
          <w:color w:val="333333"/>
        </w:rPr>
        <w:t xml:space="preserve"> </w:t>
      </w:r>
      <w:r w:rsidRPr="00B853A3">
        <w:rPr>
          <w:rStyle w:val="cm-variable"/>
          <w:color w:val="000000"/>
        </w:rPr>
        <w:t>g4py</w:t>
      </w:r>
      <w:r w:rsidRPr="00B853A3">
        <w:rPr>
          <w:rFonts w:ascii="Consolas" w:hAnsi="Consolas"/>
          <w:color w:val="333333"/>
        </w:rPr>
        <w:t>.</w:t>
      </w:r>
      <w:r w:rsidRPr="00B853A3">
        <w:rPr>
          <w:rStyle w:val="cm-property"/>
          <w:color w:val="000000"/>
        </w:rPr>
        <w:t>ParticleGun</w:t>
      </w:r>
    </w:p>
    <w:p w14:paraId="764EC4B3"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keyword"/>
          <w:color w:val="770088"/>
        </w:rPr>
        <w:t>import</w:t>
      </w:r>
      <w:r w:rsidRPr="00B853A3">
        <w:rPr>
          <w:rFonts w:ascii="Consolas" w:hAnsi="Consolas"/>
          <w:color w:val="333333"/>
        </w:rPr>
        <w:t xml:space="preserve"> </w:t>
      </w:r>
      <w:r w:rsidRPr="00B853A3">
        <w:rPr>
          <w:rStyle w:val="cm-variable"/>
          <w:color w:val="000000"/>
        </w:rPr>
        <w:t>g4py</w:t>
      </w:r>
      <w:r w:rsidRPr="00B853A3">
        <w:rPr>
          <w:rFonts w:ascii="Consolas" w:hAnsi="Consolas"/>
          <w:color w:val="333333"/>
        </w:rPr>
        <w:t>.</w:t>
      </w:r>
      <w:r w:rsidRPr="00B853A3">
        <w:rPr>
          <w:rStyle w:val="cm-property"/>
          <w:color w:val="000000"/>
        </w:rPr>
        <w:t>MedicalBeam</w:t>
      </w:r>
    </w:p>
    <w:p w14:paraId="46DCF7B8"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keyword"/>
          <w:color w:val="770088"/>
        </w:rPr>
        <w:t>import</w:t>
      </w:r>
      <w:r w:rsidRPr="00B853A3">
        <w:rPr>
          <w:rFonts w:ascii="Consolas" w:hAnsi="Consolas"/>
          <w:color w:val="333333"/>
        </w:rPr>
        <w:t xml:space="preserve"> </w:t>
      </w:r>
      <w:r w:rsidRPr="00B853A3">
        <w:rPr>
          <w:rStyle w:val="cm-variable"/>
          <w:color w:val="000000"/>
        </w:rPr>
        <w:t>os</w:t>
      </w:r>
      <w:r w:rsidRPr="00B853A3">
        <w:rPr>
          <w:rFonts w:ascii="Consolas" w:hAnsi="Consolas"/>
          <w:color w:val="333333"/>
        </w:rPr>
        <w:t>.</w:t>
      </w:r>
      <w:r w:rsidRPr="00B853A3">
        <w:rPr>
          <w:rStyle w:val="cm-property"/>
          <w:color w:val="000000"/>
        </w:rPr>
        <w:t>path</w:t>
      </w:r>
    </w:p>
    <w:p w14:paraId="26182EE1"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Tipo de render: "surface" o "wireframe"</w:t>
      </w:r>
    </w:p>
    <w:p w14:paraId="08CB29D6"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tipo_de_render</w:t>
      </w:r>
      <w:r w:rsidRPr="00B853A3">
        <w:rPr>
          <w:rFonts w:ascii="Consolas" w:hAnsi="Consolas"/>
          <w:color w:val="333333"/>
        </w:rPr>
        <w:t xml:space="preserve"> = </w:t>
      </w:r>
      <w:r w:rsidRPr="00B853A3">
        <w:rPr>
          <w:rStyle w:val="cm-string"/>
          <w:rFonts w:eastAsiaTheme="majorEastAsia"/>
          <w:color w:val="AA1111"/>
        </w:rPr>
        <w:t>"wireframe"</w:t>
      </w:r>
    </w:p>
    <w:p w14:paraId="75109DC7"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Tipo de partículas: gamma, e+ ó e-</w:t>
      </w:r>
    </w:p>
    <w:p w14:paraId="1981CD7D"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tipo_de_particulas</w:t>
      </w:r>
      <w:r w:rsidRPr="00B853A3">
        <w:rPr>
          <w:rFonts w:ascii="Consolas" w:hAnsi="Consolas"/>
          <w:color w:val="333333"/>
        </w:rPr>
        <w:t xml:space="preserve"> = </w:t>
      </w:r>
      <w:r w:rsidRPr="00B853A3">
        <w:rPr>
          <w:rStyle w:val="cm-string"/>
          <w:rFonts w:eastAsiaTheme="majorEastAsia"/>
          <w:color w:val="AA1111"/>
        </w:rPr>
        <w:t>"e-"</w:t>
      </w:r>
    </w:p>
    <w:p w14:paraId="23B4E0FF"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Número de partículas en el haz</w:t>
      </w:r>
    </w:p>
    <w:p w14:paraId="6D284D08"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numero_de_particulas</w:t>
      </w:r>
      <w:r w:rsidRPr="00B853A3">
        <w:rPr>
          <w:rFonts w:ascii="Consolas" w:hAnsi="Consolas"/>
          <w:color w:val="333333"/>
        </w:rPr>
        <w:t xml:space="preserve"> = </w:t>
      </w:r>
      <w:r w:rsidRPr="00B853A3">
        <w:rPr>
          <w:rStyle w:val="cm-number"/>
          <w:color w:val="116644"/>
        </w:rPr>
        <w:t>20</w:t>
      </w:r>
    </w:p>
    <w:p w14:paraId="3E20272A"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Energía de las particulas (en MeV)</w:t>
      </w:r>
    </w:p>
    <w:p w14:paraId="728B4874"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energia_de_las_particulas</w:t>
      </w:r>
      <w:r w:rsidRPr="00B853A3">
        <w:rPr>
          <w:rFonts w:ascii="Consolas" w:hAnsi="Consolas"/>
          <w:color w:val="333333"/>
        </w:rPr>
        <w:t xml:space="preserve"> = </w:t>
      </w:r>
      <w:r w:rsidRPr="00B853A3">
        <w:rPr>
          <w:rStyle w:val="cm-number"/>
          <w:color w:val="116644"/>
        </w:rPr>
        <w:t>100</w:t>
      </w:r>
    </w:p>
    <w:p w14:paraId="64676DF1"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Grosor del fantoma (en cm)</w:t>
      </w:r>
    </w:p>
    <w:p w14:paraId="6EF1B4A7"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rosor_del_fantoma</w:t>
      </w:r>
      <w:r w:rsidRPr="00B853A3">
        <w:rPr>
          <w:rFonts w:ascii="Consolas" w:hAnsi="Consolas"/>
          <w:color w:val="333333"/>
        </w:rPr>
        <w:t xml:space="preserve"> = </w:t>
      </w:r>
      <w:r w:rsidRPr="00B853A3">
        <w:rPr>
          <w:rStyle w:val="cm-number"/>
          <w:color w:val="116644"/>
        </w:rPr>
        <w:t>20</w:t>
      </w:r>
    </w:p>
    <w:p w14:paraId="49AC5F68"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Material del fantoma</w:t>
      </w:r>
    </w:p>
    <w:p w14:paraId="74D4F29E"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La lista de materiales la tienes en el enunciado</w:t>
      </w:r>
    </w:p>
    <w:p w14:paraId="286C8F6F"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http://geant4.cern.ch/geant4/UserDocumentation/UsersGuides/ForApplicationDeveloper/BackupVersions/V9.4/html/apas09.html</w:t>
      </w:r>
    </w:p>
    <w:p w14:paraId="67C76EDD"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Aquí tienes algunos: G4_Al, G4_Si, G4_Ar, G4_Cu, G4_Fe, G4_Ge, G4_Ag, G4_W, G4_Au, G4_Pb, G4_AIR, G4_Galactic, G4_WATER H_2O, G4_CESIUM_IODIDE, G4_SODIUM_IODIDE, G4_PLASTIC_SC_VINYLTOLUENE, G4_MYLAR</w:t>
      </w:r>
    </w:p>
    <w:p w14:paraId="68F4F072"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material_del_fantoma</w:t>
      </w:r>
      <w:r w:rsidRPr="00B853A3">
        <w:rPr>
          <w:rFonts w:ascii="Consolas" w:hAnsi="Consolas"/>
          <w:color w:val="333333"/>
        </w:rPr>
        <w:t xml:space="preserve"> = </w:t>
      </w:r>
      <w:r w:rsidRPr="00B853A3">
        <w:rPr>
          <w:rStyle w:val="cm-string"/>
          <w:rFonts w:eastAsiaTheme="majorEastAsia"/>
          <w:color w:val="AA1111"/>
        </w:rPr>
        <w:t>"G4_WATER"</w:t>
      </w:r>
    </w:p>
    <w:p w14:paraId="17B92F4A"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Colores de las trazas para que las puedas seguir en el diagrama 3D</w:t>
      </w:r>
    </w:p>
    <w:p w14:paraId="3657F69C"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color_electrones</w:t>
      </w:r>
      <w:r w:rsidRPr="00B853A3">
        <w:rPr>
          <w:rFonts w:ascii="Consolas" w:hAnsi="Consolas"/>
          <w:color w:val="333333"/>
        </w:rPr>
        <w:t xml:space="preserve"> = </w:t>
      </w:r>
      <w:r w:rsidRPr="00B853A3">
        <w:rPr>
          <w:rStyle w:val="cm-string"/>
          <w:rFonts w:eastAsiaTheme="majorEastAsia"/>
          <w:color w:val="AA1111"/>
        </w:rPr>
        <w:t>"yellow"</w:t>
      </w:r>
    </w:p>
    <w:p w14:paraId="679C9882"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color_positrones</w:t>
      </w:r>
      <w:r w:rsidRPr="00B853A3">
        <w:rPr>
          <w:rFonts w:ascii="Consolas" w:hAnsi="Consolas"/>
          <w:color w:val="333333"/>
        </w:rPr>
        <w:t xml:space="preserve"> = </w:t>
      </w:r>
      <w:r w:rsidRPr="00B853A3">
        <w:rPr>
          <w:rStyle w:val="cm-string"/>
          <w:rFonts w:eastAsiaTheme="majorEastAsia"/>
          <w:color w:val="AA1111"/>
        </w:rPr>
        <w:t>"green"</w:t>
      </w:r>
    </w:p>
    <w:p w14:paraId="7D93AB42"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color_fotones</w:t>
      </w:r>
      <w:r w:rsidRPr="00B853A3">
        <w:rPr>
          <w:rFonts w:ascii="Consolas" w:hAnsi="Consolas"/>
          <w:color w:val="333333"/>
        </w:rPr>
        <w:t xml:space="preserve"> = </w:t>
      </w:r>
      <w:r w:rsidRPr="00B853A3">
        <w:rPr>
          <w:rStyle w:val="cm-string"/>
          <w:rFonts w:eastAsiaTheme="majorEastAsia"/>
          <w:color w:val="AA1111"/>
        </w:rPr>
        <w:t>"white"</w:t>
      </w:r>
    </w:p>
    <w:p w14:paraId="251E02BB"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color_protones</w:t>
      </w:r>
      <w:r w:rsidRPr="00B853A3">
        <w:rPr>
          <w:rFonts w:ascii="Consolas" w:hAnsi="Consolas"/>
          <w:color w:val="333333"/>
        </w:rPr>
        <w:t xml:space="preserve"> = </w:t>
      </w:r>
      <w:r w:rsidRPr="00B853A3">
        <w:rPr>
          <w:rStyle w:val="cm-string"/>
          <w:rFonts w:eastAsiaTheme="majorEastAsia"/>
          <w:color w:val="AA1111"/>
        </w:rPr>
        <w:t>"blue"</w:t>
      </w:r>
    </w:p>
    <w:p w14:paraId="0B5B8E3D"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rand_engine</w:t>
      </w:r>
      <w:r w:rsidRPr="00B853A3">
        <w:rPr>
          <w:rFonts w:ascii="Consolas" w:hAnsi="Consolas"/>
          <w:color w:val="333333"/>
        </w:rPr>
        <w:t xml:space="preserve"> = </w:t>
      </w:r>
      <w:r w:rsidRPr="00B853A3">
        <w:rPr>
          <w:rStyle w:val="cm-variable"/>
          <w:color w:val="000000"/>
        </w:rPr>
        <w:t>Ranlux64Engine</w:t>
      </w:r>
      <w:r w:rsidRPr="00B853A3">
        <w:rPr>
          <w:rFonts w:ascii="Consolas" w:hAnsi="Consolas"/>
          <w:color w:val="333333"/>
        </w:rPr>
        <w:t>()</w:t>
      </w:r>
    </w:p>
    <w:p w14:paraId="526C6684"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HepRandom</w:t>
      </w:r>
      <w:r w:rsidRPr="00B853A3">
        <w:rPr>
          <w:rFonts w:ascii="Consolas" w:hAnsi="Consolas"/>
          <w:color w:val="333333"/>
        </w:rPr>
        <w:t>.</w:t>
      </w:r>
      <w:r w:rsidRPr="00B853A3">
        <w:rPr>
          <w:rStyle w:val="cm-property"/>
          <w:color w:val="000000"/>
        </w:rPr>
        <w:t>setTheEngine</w:t>
      </w:r>
      <w:r w:rsidRPr="00B853A3">
        <w:rPr>
          <w:rFonts w:ascii="Consolas" w:hAnsi="Consolas"/>
          <w:color w:val="333333"/>
        </w:rPr>
        <w:t>(</w:t>
      </w:r>
      <w:r w:rsidRPr="00B853A3">
        <w:rPr>
          <w:rStyle w:val="cm-variable"/>
          <w:color w:val="000000"/>
        </w:rPr>
        <w:t>rand_engine</w:t>
      </w:r>
      <w:r w:rsidRPr="00B853A3">
        <w:rPr>
          <w:rFonts w:ascii="Consolas" w:hAnsi="Consolas"/>
          <w:color w:val="333333"/>
        </w:rPr>
        <w:t>)</w:t>
      </w:r>
    </w:p>
    <w:p w14:paraId="23A5C42D"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HepRandom</w:t>
      </w:r>
      <w:r w:rsidRPr="00B853A3">
        <w:rPr>
          <w:rFonts w:ascii="Consolas" w:hAnsi="Consolas"/>
          <w:color w:val="333333"/>
        </w:rPr>
        <w:t>.</w:t>
      </w:r>
      <w:r w:rsidRPr="00B853A3">
        <w:rPr>
          <w:rStyle w:val="cm-property"/>
          <w:color w:val="000000"/>
        </w:rPr>
        <w:t>setTheSeed</w:t>
      </w:r>
      <w:r w:rsidRPr="00B853A3">
        <w:rPr>
          <w:rFonts w:ascii="Consolas" w:hAnsi="Consolas"/>
          <w:color w:val="333333"/>
        </w:rPr>
        <w:t>(</w:t>
      </w:r>
      <w:r w:rsidRPr="00B853A3">
        <w:rPr>
          <w:rStyle w:val="cm-number"/>
          <w:color w:val="116644"/>
        </w:rPr>
        <w:t>20050830L</w:t>
      </w:r>
      <w:r w:rsidRPr="00B853A3">
        <w:rPr>
          <w:rFonts w:ascii="Consolas" w:hAnsi="Consolas"/>
          <w:color w:val="333333"/>
        </w:rPr>
        <w:t>)</w:t>
      </w:r>
    </w:p>
    <w:p w14:paraId="2963AD3E"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4py</w:t>
      </w:r>
      <w:r w:rsidRPr="00B853A3">
        <w:rPr>
          <w:rFonts w:ascii="Consolas" w:hAnsi="Consolas"/>
          <w:color w:val="333333"/>
        </w:rPr>
        <w:t>.</w:t>
      </w:r>
      <w:r w:rsidRPr="00B853A3">
        <w:rPr>
          <w:rStyle w:val="cm-property"/>
          <w:color w:val="000000"/>
        </w:rPr>
        <w:t>NISTmaterials</w:t>
      </w:r>
      <w:r w:rsidRPr="00B853A3">
        <w:rPr>
          <w:rFonts w:ascii="Consolas" w:hAnsi="Consolas"/>
          <w:color w:val="333333"/>
        </w:rPr>
        <w:t>.</w:t>
      </w:r>
      <w:r w:rsidRPr="00B853A3">
        <w:rPr>
          <w:rStyle w:val="cm-property"/>
          <w:color w:val="000000"/>
        </w:rPr>
        <w:t>Construct</w:t>
      </w:r>
      <w:r w:rsidRPr="00B853A3">
        <w:rPr>
          <w:rFonts w:ascii="Consolas" w:hAnsi="Consolas"/>
          <w:color w:val="333333"/>
        </w:rPr>
        <w:t>()</w:t>
      </w:r>
    </w:p>
    <w:p w14:paraId="6FF9F485"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lastRenderedPageBreak/>
        <w:t>g4py</w:t>
      </w:r>
      <w:r w:rsidRPr="00B853A3">
        <w:rPr>
          <w:rFonts w:ascii="Consolas" w:hAnsi="Consolas"/>
          <w:color w:val="333333"/>
        </w:rPr>
        <w:t>.</w:t>
      </w:r>
      <w:r w:rsidRPr="00B853A3">
        <w:rPr>
          <w:rStyle w:val="cm-property"/>
          <w:color w:val="000000"/>
        </w:rPr>
        <w:t>ezgeom</w:t>
      </w:r>
      <w:r w:rsidRPr="00B853A3">
        <w:rPr>
          <w:rFonts w:ascii="Consolas" w:hAnsi="Consolas"/>
          <w:color w:val="333333"/>
        </w:rPr>
        <w:t>.</w:t>
      </w:r>
      <w:r w:rsidRPr="00B853A3">
        <w:rPr>
          <w:rStyle w:val="cm-property"/>
          <w:color w:val="000000"/>
        </w:rPr>
        <w:t>Construct</w:t>
      </w:r>
      <w:r w:rsidRPr="00B853A3">
        <w:rPr>
          <w:rFonts w:ascii="Consolas" w:hAnsi="Consolas"/>
          <w:color w:val="333333"/>
        </w:rPr>
        <w:t>()</w:t>
      </w:r>
    </w:p>
    <w:p w14:paraId="632679B7"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4py</w:t>
      </w:r>
      <w:r w:rsidRPr="00B853A3">
        <w:rPr>
          <w:rFonts w:ascii="Consolas" w:hAnsi="Consolas"/>
          <w:color w:val="333333"/>
        </w:rPr>
        <w:t>.</w:t>
      </w:r>
      <w:r w:rsidRPr="00B853A3">
        <w:rPr>
          <w:rStyle w:val="cm-property"/>
          <w:color w:val="000000"/>
        </w:rPr>
        <w:t>EMSTDpl</w:t>
      </w:r>
      <w:r w:rsidRPr="00B853A3">
        <w:rPr>
          <w:rFonts w:ascii="Consolas" w:hAnsi="Consolas"/>
          <w:color w:val="333333"/>
        </w:rPr>
        <w:t>.</w:t>
      </w:r>
      <w:r w:rsidRPr="00B853A3">
        <w:rPr>
          <w:rStyle w:val="cm-property"/>
          <w:color w:val="000000"/>
        </w:rPr>
        <w:t>Construct</w:t>
      </w:r>
      <w:r w:rsidRPr="00B853A3">
        <w:rPr>
          <w:rFonts w:ascii="Consolas" w:hAnsi="Consolas"/>
          <w:color w:val="333333"/>
        </w:rPr>
        <w:t>()</w:t>
      </w:r>
    </w:p>
    <w:p w14:paraId="561854CB"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4py</w:t>
      </w:r>
      <w:r w:rsidRPr="00B853A3">
        <w:rPr>
          <w:rFonts w:ascii="Consolas" w:hAnsi="Consolas"/>
          <w:color w:val="333333"/>
        </w:rPr>
        <w:t>.</w:t>
      </w:r>
      <w:r w:rsidRPr="00B853A3">
        <w:rPr>
          <w:rStyle w:val="cm-property"/>
          <w:color w:val="000000"/>
        </w:rPr>
        <w:t>ParticleGun</w:t>
      </w:r>
      <w:r w:rsidRPr="00B853A3">
        <w:rPr>
          <w:rFonts w:ascii="Consolas" w:hAnsi="Consolas"/>
          <w:color w:val="333333"/>
        </w:rPr>
        <w:t>.</w:t>
      </w:r>
      <w:r w:rsidRPr="00B853A3">
        <w:rPr>
          <w:rStyle w:val="cm-property"/>
          <w:color w:val="000000"/>
        </w:rPr>
        <w:t>Construct</w:t>
      </w:r>
      <w:r w:rsidRPr="00B853A3">
        <w:rPr>
          <w:rFonts w:ascii="Consolas" w:hAnsi="Consolas"/>
          <w:color w:val="333333"/>
        </w:rPr>
        <w:t>()</w:t>
      </w:r>
    </w:p>
    <w:p w14:paraId="7E79DE7D"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El espacio hasta llegar al fantoma, supongamos que es aire, pero también</w:t>
      </w:r>
    </w:p>
    <w:p w14:paraId="24594D16"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puedes simular que es el vacío intergaláctico con "G4_Galactic"</w:t>
      </w:r>
    </w:p>
    <w:p w14:paraId="10EEF938"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air</w:t>
      </w:r>
      <w:r w:rsidRPr="00B853A3">
        <w:rPr>
          <w:rFonts w:ascii="Consolas" w:hAnsi="Consolas"/>
          <w:color w:val="333333"/>
        </w:rPr>
        <w:t xml:space="preserve"> = </w:t>
      </w:r>
      <w:r w:rsidRPr="00B853A3">
        <w:rPr>
          <w:rStyle w:val="cm-variable"/>
          <w:color w:val="000000"/>
        </w:rPr>
        <w:t>G4Material</w:t>
      </w:r>
      <w:r w:rsidRPr="00B853A3">
        <w:rPr>
          <w:rFonts w:ascii="Consolas" w:hAnsi="Consolas"/>
          <w:color w:val="333333"/>
        </w:rPr>
        <w:t>.</w:t>
      </w:r>
      <w:r w:rsidRPr="00B853A3">
        <w:rPr>
          <w:rStyle w:val="cm-property"/>
          <w:color w:val="000000"/>
        </w:rPr>
        <w:t>GetMaterial</w:t>
      </w:r>
      <w:r w:rsidRPr="00B853A3">
        <w:rPr>
          <w:rFonts w:ascii="Consolas" w:hAnsi="Consolas"/>
          <w:color w:val="333333"/>
        </w:rPr>
        <w:t>(</w:t>
      </w:r>
      <w:r w:rsidRPr="00B853A3">
        <w:rPr>
          <w:rStyle w:val="cm-string"/>
          <w:rFonts w:eastAsiaTheme="majorEastAsia"/>
          <w:color w:val="AA1111"/>
        </w:rPr>
        <w:t>"G4_AIR"</w:t>
      </w:r>
      <w:r w:rsidRPr="00B853A3">
        <w:rPr>
          <w:rFonts w:ascii="Consolas" w:hAnsi="Consolas"/>
          <w:color w:val="333333"/>
        </w:rPr>
        <w:t>)</w:t>
      </w:r>
    </w:p>
    <w:p w14:paraId="3ADBA3F9"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4py</w:t>
      </w:r>
      <w:r w:rsidRPr="00B853A3">
        <w:rPr>
          <w:rFonts w:ascii="Consolas" w:hAnsi="Consolas"/>
          <w:color w:val="333333"/>
        </w:rPr>
        <w:t>.</w:t>
      </w:r>
      <w:r w:rsidRPr="00B853A3">
        <w:rPr>
          <w:rStyle w:val="cm-property"/>
          <w:color w:val="000000"/>
        </w:rPr>
        <w:t>ezgeom</w:t>
      </w:r>
      <w:r w:rsidRPr="00B853A3">
        <w:rPr>
          <w:rFonts w:ascii="Consolas" w:hAnsi="Consolas"/>
          <w:color w:val="333333"/>
        </w:rPr>
        <w:t>.</w:t>
      </w:r>
      <w:r w:rsidRPr="00B853A3">
        <w:rPr>
          <w:rStyle w:val="cm-property"/>
          <w:color w:val="000000"/>
        </w:rPr>
        <w:t>SetWorldMaterial</w:t>
      </w:r>
      <w:r w:rsidRPr="00B853A3">
        <w:rPr>
          <w:rFonts w:ascii="Consolas" w:hAnsi="Consolas"/>
          <w:color w:val="333333"/>
        </w:rPr>
        <w:t>(</w:t>
      </w:r>
      <w:r w:rsidRPr="00B853A3">
        <w:rPr>
          <w:rStyle w:val="cm-variable"/>
          <w:color w:val="000000"/>
        </w:rPr>
        <w:t>air</w:t>
      </w:r>
      <w:r w:rsidRPr="00B853A3">
        <w:rPr>
          <w:rFonts w:ascii="Consolas" w:hAnsi="Consolas"/>
          <w:color w:val="333333"/>
        </w:rPr>
        <w:t>)</w:t>
      </w:r>
    </w:p>
    <w:p w14:paraId="172E5E01"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4py</w:t>
      </w:r>
      <w:r w:rsidRPr="00B853A3">
        <w:rPr>
          <w:rFonts w:ascii="Consolas" w:hAnsi="Consolas"/>
          <w:color w:val="333333"/>
        </w:rPr>
        <w:t>.</w:t>
      </w:r>
      <w:r w:rsidRPr="00B853A3">
        <w:rPr>
          <w:rStyle w:val="cm-property"/>
          <w:color w:val="000000"/>
        </w:rPr>
        <w:t>ezgeom</w:t>
      </w:r>
      <w:r w:rsidRPr="00B853A3">
        <w:rPr>
          <w:rFonts w:ascii="Consolas" w:hAnsi="Consolas"/>
          <w:color w:val="333333"/>
        </w:rPr>
        <w:t>.</w:t>
      </w:r>
      <w:r w:rsidRPr="00B853A3">
        <w:rPr>
          <w:rStyle w:val="cm-property"/>
          <w:color w:val="000000"/>
        </w:rPr>
        <w:t>ResizeWorld</w:t>
      </w:r>
      <w:r w:rsidRPr="00B853A3">
        <w:rPr>
          <w:rFonts w:ascii="Consolas" w:hAnsi="Consolas"/>
          <w:color w:val="333333"/>
        </w:rPr>
        <w:t>(</w:t>
      </w:r>
      <w:r w:rsidRPr="00B853A3">
        <w:rPr>
          <w:rStyle w:val="cm-number"/>
          <w:color w:val="116644"/>
        </w:rPr>
        <w:t>120.</w:t>
      </w:r>
      <w:r w:rsidRPr="00B853A3">
        <w:rPr>
          <w:rStyle w:val="cm-operator"/>
          <w:color w:val="981A1A"/>
        </w:rPr>
        <w:t>*</w:t>
      </w:r>
      <w:r w:rsidRPr="00B853A3">
        <w:rPr>
          <w:rStyle w:val="cm-variable"/>
          <w:color w:val="000000"/>
        </w:rPr>
        <w:t>cm</w:t>
      </w:r>
      <w:r w:rsidRPr="00B853A3">
        <w:rPr>
          <w:rFonts w:ascii="Consolas" w:hAnsi="Consolas"/>
          <w:color w:val="333333"/>
        </w:rPr>
        <w:t xml:space="preserve">, </w:t>
      </w:r>
      <w:r w:rsidRPr="00B853A3">
        <w:rPr>
          <w:rStyle w:val="cm-number"/>
          <w:color w:val="116644"/>
        </w:rPr>
        <w:t>120.</w:t>
      </w:r>
      <w:r w:rsidRPr="00B853A3">
        <w:rPr>
          <w:rStyle w:val="cm-operator"/>
          <w:color w:val="981A1A"/>
        </w:rPr>
        <w:t>*</w:t>
      </w:r>
      <w:r w:rsidRPr="00B853A3">
        <w:rPr>
          <w:rStyle w:val="cm-variable"/>
          <w:color w:val="000000"/>
        </w:rPr>
        <w:t>cm</w:t>
      </w:r>
      <w:r w:rsidRPr="00B853A3">
        <w:rPr>
          <w:rFonts w:ascii="Consolas" w:hAnsi="Consolas"/>
          <w:color w:val="333333"/>
        </w:rPr>
        <w:t xml:space="preserve">, </w:t>
      </w:r>
      <w:r w:rsidRPr="00B853A3">
        <w:rPr>
          <w:rStyle w:val="cm-number"/>
          <w:color w:val="116644"/>
        </w:rPr>
        <w:t>400.</w:t>
      </w:r>
      <w:r w:rsidRPr="00B853A3">
        <w:rPr>
          <w:rStyle w:val="cm-operator"/>
          <w:color w:val="981A1A"/>
        </w:rPr>
        <w:t>*</w:t>
      </w:r>
      <w:r w:rsidRPr="00B853A3">
        <w:rPr>
          <w:rStyle w:val="cm-variable"/>
          <w:color w:val="000000"/>
        </w:rPr>
        <w:t>cm</w:t>
      </w:r>
      <w:r w:rsidRPr="00B853A3">
        <w:rPr>
          <w:rFonts w:ascii="Consolas" w:hAnsi="Consolas"/>
          <w:color w:val="333333"/>
        </w:rPr>
        <w:t>)</w:t>
      </w:r>
    </w:p>
    <w:p w14:paraId="68D8F7F8"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Definimos un fantoma y lo situamos en la escena</w:t>
      </w:r>
    </w:p>
    <w:p w14:paraId="66ADDA5B"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phantom_material</w:t>
      </w:r>
      <w:r w:rsidRPr="00B853A3">
        <w:rPr>
          <w:rFonts w:ascii="Consolas" w:hAnsi="Consolas"/>
          <w:color w:val="333333"/>
        </w:rPr>
        <w:t xml:space="preserve"> = </w:t>
      </w:r>
      <w:r w:rsidRPr="00B853A3">
        <w:rPr>
          <w:rStyle w:val="cm-variable"/>
          <w:color w:val="000000"/>
        </w:rPr>
        <w:t>G4Material</w:t>
      </w:r>
      <w:r w:rsidRPr="00B853A3">
        <w:rPr>
          <w:rFonts w:ascii="Consolas" w:hAnsi="Consolas"/>
          <w:color w:val="333333"/>
        </w:rPr>
        <w:t>.</w:t>
      </w:r>
      <w:r w:rsidRPr="00B853A3">
        <w:rPr>
          <w:rStyle w:val="cm-property"/>
          <w:color w:val="000000"/>
        </w:rPr>
        <w:t>GetMaterial</w:t>
      </w:r>
      <w:r w:rsidRPr="00B853A3">
        <w:rPr>
          <w:rFonts w:ascii="Consolas" w:hAnsi="Consolas"/>
          <w:color w:val="333333"/>
        </w:rPr>
        <w:t>(</w:t>
      </w:r>
      <w:r w:rsidRPr="00B853A3">
        <w:rPr>
          <w:rStyle w:val="cm-variable"/>
          <w:color w:val="000000"/>
        </w:rPr>
        <w:t>material_del_fantoma</w:t>
      </w:r>
      <w:r w:rsidRPr="00B853A3">
        <w:rPr>
          <w:rFonts w:ascii="Consolas" w:hAnsi="Consolas"/>
          <w:color w:val="333333"/>
        </w:rPr>
        <w:t>)</w:t>
      </w:r>
    </w:p>
    <w:p w14:paraId="369EB92A"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phantom</w:t>
      </w:r>
      <w:r w:rsidRPr="00B853A3">
        <w:rPr>
          <w:rFonts w:ascii="Consolas" w:hAnsi="Consolas"/>
          <w:color w:val="333333"/>
        </w:rPr>
        <w:t xml:space="preserve"> = </w:t>
      </w:r>
      <w:r w:rsidRPr="00B853A3">
        <w:rPr>
          <w:rStyle w:val="cm-variable"/>
          <w:color w:val="000000"/>
        </w:rPr>
        <w:t>G4EzVolume</w:t>
      </w:r>
      <w:r w:rsidRPr="00B853A3">
        <w:rPr>
          <w:rFonts w:ascii="Consolas" w:hAnsi="Consolas"/>
          <w:color w:val="333333"/>
        </w:rPr>
        <w:t>(</w:t>
      </w:r>
      <w:r w:rsidRPr="00B853A3">
        <w:rPr>
          <w:rStyle w:val="cm-string"/>
          <w:rFonts w:eastAsiaTheme="majorEastAsia"/>
          <w:color w:val="AA1111"/>
        </w:rPr>
        <w:t>"PhantomBox"</w:t>
      </w:r>
      <w:r w:rsidRPr="00B853A3">
        <w:rPr>
          <w:rFonts w:ascii="Consolas" w:hAnsi="Consolas"/>
          <w:color w:val="333333"/>
        </w:rPr>
        <w:t>)</w:t>
      </w:r>
    </w:p>
    <w:p w14:paraId="02324D83"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phantom_zwidth</w:t>
      </w:r>
      <w:r w:rsidRPr="00B853A3">
        <w:rPr>
          <w:rFonts w:ascii="Consolas" w:hAnsi="Consolas"/>
          <w:color w:val="333333"/>
        </w:rPr>
        <w:t xml:space="preserve"> = </w:t>
      </w:r>
      <w:r w:rsidRPr="00B853A3">
        <w:rPr>
          <w:rStyle w:val="cm-variable"/>
          <w:color w:val="000000"/>
        </w:rPr>
        <w:t>grosor_del_fantoma</w:t>
      </w:r>
      <w:r w:rsidRPr="00B853A3">
        <w:rPr>
          <w:rStyle w:val="cm-operator"/>
          <w:color w:val="981A1A"/>
        </w:rPr>
        <w:t>*</w:t>
      </w:r>
      <w:r w:rsidRPr="00B853A3">
        <w:rPr>
          <w:rStyle w:val="cm-variable"/>
          <w:color w:val="000000"/>
        </w:rPr>
        <w:t>cm</w:t>
      </w:r>
    </w:p>
    <w:p w14:paraId="5ED4587B"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phantom_zlocation</w:t>
      </w:r>
      <w:r w:rsidRPr="00B853A3">
        <w:rPr>
          <w:rFonts w:ascii="Consolas" w:hAnsi="Consolas"/>
          <w:color w:val="333333"/>
        </w:rPr>
        <w:t xml:space="preserve"> = </w:t>
      </w:r>
      <w:r w:rsidRPr="00B853A3">
        <w:rPr>
          <w:rStyle w:val="cm-number"/>
          <w:color w:val="116644"/>
        </w:rPr>
        <w:t>100.</w:t>
      </w:r>
      <w:r w:rsidRPr="00B853A3">
        <w:rPr>
          <w:rStyle w:val="cm-operator"/>
          <w:color w:val="981A1A"/>
        </w:rPr>
        <w:t>*</w:t>
      </w:r>
      <w:r w:rsidRPr="00B853A3">
        <w:rPr>
          <w:rStyle w:val="cm-variable"/>
          <w:color w:val="000000"/>
        </w:rPr>
        <w:t>cm</w:t>
      </w:r>
    </w:p>
    <w:p w14:paraId="135341E0"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phantom</w:t>
      </w:r>
      <w:r w:rsidRPr="00B853A3">
        <w:rPr>
          <w:rFonts w:ascii="Consolas" w:hAnsi="Consolas"/>
          <w:color w:val="333333"/>
        </w:rPr>
        <w:t>.</w:t>
      </w:r>
      <w:r w:rsidRPr="00B853A3">
        <w:rPr>
          <w:rStyle w:val="cm-property"/>
          <w:color w:val="000000"/>
        </w:rPr>
        <w:t>CreateBoxVolume</w:t>
      </w:r>
      <w:r w:rsidRPr="00B853A3">
        <w:rPr>
          <w:rFonts w:ascii="Consolas" w:hAnsi="Consolas"/>
          <w:color w:val="333333"/>
        </w:rPr>
        <w:t>(</w:t>
      </w:r>
      <w:r w:rsidRPr="00B853A3">
        <w:rPr>
          <w:rStyle w:val="cm-variable"/>
          <w:color w:val="000000"/>
        </w:rPr>
        <w:t>phantom_material</w:t>
      </w:r>
      <w:r w:rsidRPr="00B853A3">
        <w:rPr>
          <w:rFonts w:ascii="Consolas" w:hAnsi="Consolas"/>
          <w:color w:val="333333"/>
        </w:rPr>
        <w:t xml:space="preserve">, </w:t>
      </w:r>
      <w:r w:rsidRPr="00B853A3">
        <w:rPr>
          <w:rStyle w:val="cm-number"/>
          <w:color w:val="116644"/>
        </w:rPr>
        <w:t>100.0</w:t>
      </w:r>
      <w:r w:rsidRPr="00B853A3">
        <w:rPr>
          <w:rFonts w:ascii="Consolas" w:hAnsi="Consolas"/>
          <w:color w:val="333333"/>
        </w:rPr>
        <w:t xml:space="preserve"> </w:t>
      </w:r>
      <w:r w:rsidRPr="00B853A3">
        <w:rPr>
          <w:rStyle w:val="cm-operator"/>
          <w:color w:val="981A1A"/>
        </w:rPr>
        <w:t>*</w:t>
      </w:r>
      <w:r w:rsidRPr="00B853A3">
        <w:rPr>
          <w:rFonts w:ascii="Consolas" w:hAnsi="Consolas"/>
          <w:color w:val="333333"/>
        </w:rPr>
        <w:t xml:space="preserve"> </w:t>
      </w:r>
      <w:r w:rsidRPr="00B853A3">
        <w:rPr>
          <w:rStyle w:val="cm-variable"/>
          <w:color w:val="000000"/>
        </w:rPr>
        <w:t>cm</w:t>
      </w:r>
      <w:r w:rsidRPr="00B853A3">
        <w:rPr>
          <w:rFonts w:ascii="Consolas" w:hAnsi="Consolas"/>
          <w:color w:val="333333"/>
        </w:rPr>
        <w:t xml:space="preserve">, </w:t>
      </w:r>
      <w:r w:rsidRPr="00B853A3">
        <w:rPr>
          <w:rStyle w:val="cm-number"/>
          <w:color w:val="116644"/>
        </w:rPr>
        <w:t>100.0</w:t>
      </w:r>
      <w:r w:rsidRPr="00B853A3">
        <w:rPr>
          <w:rFonts w:ascii="Consolas" w:hAnsi="Consolas"/>
          <w:color w:val="333333"/>
        </w:rPr>
        <w:t xml:space="preserve"> </w:t>
      </w:r>
      <w:r w:rsidRPr="00B853A3">
        <w:rPr>
          <w:rStyle w:val="cm-operator"/>
          <w:color w:val="981A1A"/>
        </w:rPr>
        <w:t>*</w:t>
      </w:r>
      <w:r w:rsidRPr="00B853A3">
        <w:rPr>
          <w:rFonts w:ascii="Consolas" w:hAnsi="Consolas"/>
          <w:color w:val="333333"/>
        </w:rPr>
        <w:t xml:space="preserve"> </w:t>
      </w:r>
      <w:r w:rsidRPr="00B853A3">
        <w:rPr>
          <w:rStyle w:val="cm-variable"/>
          <w:color w:val="000000"/>
        </w:rPr>
        <w:t>cm</w:t>
      </w:r>
      <w:r w:rsidRPr="00B853A3">
        <w:rPr>
          <w:rFonts w:ascii="Consolas" w:hAnsi="Consolas"/>
          <w:color w:val="333333"/>
        </w:rPr>
        <w:t xml:space="preserve">, </w:t>
      </w:r>
      <w:r w:rsidRPr="00B853A3">
        <w:rPr>
          <w:rStyle w:val="cm-variable"/>
          <w:color w:val="000000"/>
        </w:rPr>
        <w:t>phantom_zwidth</w:t>
      </w:r>
      <w:r w:rsidRPr="00B853A3">
        <w:rPr>
          <w:rFonts w:ascii="Consolas" w:hAnsi="Consolas"/>
          <w:color w:val="333333"/>
        </w:rPr>
        <w:t>)</w:t>
      </w:r>
    </w:p>
    <w:p w14:paraId="7C12FB06"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phantom</w:t>
      </w:r>
      <w:r w:rsidRPr="00B853A3">
        <w:rPr>
          <w:rFonts w:ascii="Consolas" w:hAnsi="Consolas"/>
          <w:color w:val="333333"/>
        </w:rPr>
        <w:t>.</w:t>
      </w:r>
      <w:r w:rsidRPr="00B853A3">
        <w:rPr>
          <w:rStyle w:val="cm-property"/>
          <w:color w:val="000000"/>
        </w:rPr>
        <w:t>SetColor</w:t>
      </w:r>
      <w:r w:rsidRPr="00B853A3">
        <w:rPr>
          <w:rFonts w:ascii="Consolas" w:hAnsi="Consolas"/>
          <w:color w:val="333333"/>
        </w:rPr>
        <w:t>(</w:t>
      </w:r>
      <w:r w:rsidRPr="00B853A3">
        <w:rPr>
          <w:rStyle w:val="cm-number"/>
          <w:color w:val="116644"/>
        </w:rPr>
        <w:t>0.</w:t>
      </w:r>
      <w:r w:rsidRPr="00B853A3">
        <w:rPr>
          <w:rFonts w:ascii="Consolas" w:hAnsi="Consolas"/>
          <w:color w:val="333333"/>
        </w:rPr>
        <w:t xml:space="preserve">, </w:t>
      </w:r>
      <w:r w:rsidRPr="00B853A3">
        <w:rPr>
          <w:rStyle w:val="cm-number"/>
          <w:color w:val="116644"/>
        </w:rPr>
        <w:t>0.9</w:t>
      </w:r>
      <w:r w:rsidRPr="00B853A3">
        <w:rPr>
          <w:rFonts w:ascii="Consolas" w:hAnsi="Consolas"/>
          <w:color w:val="333333"/>
        </w:rPr>
        <w:t xml:space="preserve">, </w:t>
      </w:r>
      <w:r w:rsidRPr="00B853A3">
        <w:rPr>
          <w:rStyle w:val="cm-number"/>
          <w:color w:val="116644"/>
        </w:rPr>
        <w:t>1.0</w:t>
      </w:r>
      <w:r w:rsidRPr="00B853A3">
        <w:rPr>
          <w:rFonts w:ascii="Consolas" w:hAnsi="Consolas"/>
          <w:color w:val="333333"/>
        </w:rPr>
        <w:t>)</w:t>
      </w:r>
    </w:p>
    <w:p w14:paraId="7F350E69"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phantom_box_pv</w:t>
      </w:r>
      <w:r w:rsidRPr="00B853A3">
        <w:rPr>
          <w:rFonts w:ascii="Consolas" w:hAnsi="Consolas"/>
          <w:color w:val="333333"/>
        </w:rPr>
        <w:t xml:space="preserve"> = </w:t>
      </w:r>
      <w:r w:rsidRPr="00B853A3">
        <w:rPr>
          <w:rStyle w:val="cm-variable"/>
          <w:color w:val="000000"/>
        </w:rPr>
        <w:t>phantom</w:t>
      </w:r>
      <w:r w:rsidRPr="00B853A3">
        <w:rPr>
          <w:rFonts w:ascii="Consolas" w:hAnsi="Consolas"/>
          <w:color w:val="333333"/>
        </w:rPr>
        <w:t>.</w:t>
      </w:r>
      <w:r w:rsidRPr="00B853A3">
        <w:rPr>
          <w:rStyle w:val="cm-property"/>
          <w:color w:val="000000"/>
        </w:rPr>
        <w:t>PlaceIt</w:t>
      </w:r>
      <w:r w:rsidRPr="00B853A3">
        <w:rPr>
          <w:rFonts w:ascii="Consolas" w:hAnsi="Consolas"/>
          <w:color w:val="333333"/>
        </w:rPr>
        <w:t>(</w:t>
      </w:r>
      <w:r w:rsidRPr="00B853A3">
        <w:rPr>
          <w:rStyle w:val="cm-variable"/>
          <w:color w:val="000000"/>
        </w:rPr>
        <w:t>G4ThreeVector</w:t>
      </w:r>
      <w:r w:rsidRPr="00B853A3">
        <w:rPr>
          <w:rFonts w:ascii="Consolas" w:hAnsi="Consolas"/>
          <w:color w:val="333333"/>
        </w:rPr>
        <w:t>(</w:t>
      </w:r>
      <w:r w:rsidRPr="00B853A3">
        <w:rPr>
          <w:rStyle w:val="cm-number"/>
          <w:color w:val="116644"/>
        </w:rPr>
        <w:t>0.</w:t>
      </w:r>
      <w:r w:rsidRPr="00B853A3">
        <w:rPr>
          <w:rStyle w:val="cm-operator"/>
          <w:color w:val="981A1A"/>
        </w:rPr>
        <w:t>*</w:t>
      </w:r>
      <w:r w:rsidRPr="00B853A3">
        <w:rPr>
          <w:rStyle w:val="cm-variable"/>
          <w:color w:val="000000"/>
        </w:rPr>
        <w:t>cm</w:t>
      </w:r>
      <w:r w:rsidRPr="00B853A3">
        <w:rPr>
          <w:rFonts w:ascii="Consolas" w:hAnsi="Consolas"/>
          <w:color w:val="333333"/>
        </w:rPr>
        <w:t xml:space="preserve">, </w:t>
      </w:r>
      <w:r w:rsidRPr="00B853A3">
        <w:rPr>
          <w:rStyle w:val="cm-number"/>
          <w:color w:val="116644"/>
        </w:rPr>
        <w:t>0.</w:t>
      </w:r>
      <w:r w:rsidRPr="00B853A3">
        <w:rPr>
          <w:rStyle w:val="cm-operator"/>
          <w:color w:val="981A1A"/>
        </w:rPr>
        <w:t>*</w:t>
      </w:r>
      <w:r w:rsidRPr="00B853A3">
        <w:rPr>
          <w:rStyle w:val="cm-variable"/>
          <w:color w:val="000000"/>
        </w:rPr>
        <w:t>cm</w:t>
      </w:r>
      <w:r w:rsidRPr="00B853A3">
        <w:rPr>
          <w:rFonts w:ascii="Consolas" w:hAnsi="Consolas"/>
          <w:color w:val="333333"/>
        </w:rPr>
        <w:t xml:space="preserve">, </w:t>
      </w:r>
      <w:r w:rsidRPr="00B853A3">
        <w:rPr>
          <w:rStyle w:val="cm-variable"/>
          <w:color w:val="000000"/>
        </w:rPr>
        <w:t>phantom_zlocation</w:t>
      </w:r>
      <w:r w:rsidRPr="00B853A3">
        <w:rPr>
          <w:rFonts w:ascii="Consolas" w:hAnsi="Consolas"/>
          <w:color w:val="333333"/>
        </w:rPr>
        <w:t>))</w:t>
      </w:r>
    </w:p>
    <w:p w14:paraId="3176CE74"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Creamos un haz de partículas y lo dirigimos contra el fantoma</w:t>
      </w:r>
    </w:p>
    <w:p w14:paraId="35DAF8CE"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beam</w:t>
      </w:r>
      <w:r w:rsidRPr="00B853A3">
        <w:rPr>
          <w:rFonts w:ascii="Consolas" w:hAnsi="Consolas"/>
          <w:color w:val="333333"/>
        </w:rPr>
        <w:t xml:space="preserve"> = </w:t>
      </w:r>
      <w:r w:rsidRPr="00B853A3">
        <w:rPr>
          <w:rStyle w:val="cm-variable"/>
          <w:color w:val="000000"/>
        </w:rPr>
        <w:t>g4py</w:t>
      </w:r>
      <w:r w:rsidRPr="00B853A3">
        <w:rPr>
          <w:rFonts w:ascii="Consolas" w:hAnsi="Consolas"/>
          <w:color w:val="333333"/>
        </w:rPr>
        <w:t>.</w:t>
      </w:r>
      <w:r w:rsidRPr="00B853A3">
        <w:rPr>
          <w:rStyle w:val="cm-property"/>
          <w:color w:val="000000"/>
        </w:rPr>
        <w:t>MedicalBeam</w:t>
      </w:r>
      <w:r w:rsidRPr="00B853A3">
        <w:rPr>
          <w:rFonts w:ascii="Consolas" w:hAnsi="Consolas"/>
          <w:color w:val="333333"/>
        </w:rPr>
        <w:t>.</w:t>
      </w:r>
      <w:r w:rsidRPr="00B853A3">
        <w:rPr>
          <w:rStyle w:val="cm-property"/>
          <w:color w:val="000000"/>
        </w:rPr>
        <w:t>Construct</w:t>
      </w:r>
      <w:r w:rsidRPr="00B853A3">
        <w:rPr>
          <w:rFonts w:ascii="Consolas" w:hAnsi="Consolas"/>
          <w:color w:val="333333"/>
        </w:rPr>
        <w:t>()</w:t>
      </w:r>
    </w:p>
    <w:p w14:paraId="2C87C74F"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beam</w:t>
      </w:r>
      <w:r w:rsidRPr="00B853A3">
        <w:rPr>
          <w:rFonts w:ascii="Consolas" w:hAnsi="Consolas"/>
          <w:color w:val="333333"/>
        </w:rPr>
        <w:t>.</w:t>
      </w:r>
      <w:r w:rsidRPr="00B853A3">
        <w:rPr>
          <w:rStyle w:val="cm-property"/>
          <w:color w:val="000000"/>
        </w:rPr>
        <w:t>particle</w:t>
      </w:r>
      <w:r w:rsidRPr="00B853A3">
        <w:rPr>
          <w:rFonts w:ascii="Consolas" w:hAnsi="Consolas"/>
          <w:color w:val="333333"/>
        </w:rPr>
        <w:t xml:space="preserve"> = </w:t>
      </w:r>
      <w:r w:rsidRPr="00B853A3">
        <w:rPr>
          <w:rStyle w:val="cm-variable"/>
          <w:color w:val="000000"/>
        </w:rPr>
        <w:t>tipo_de_particulas</w:t>
      </w:r>
    </w:p>
    <w:p w14:paraId="6FF5FEAF"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beam</w:t>
      </w:r>
      <w:r w:rsidRPr="00B853A3">
        <w:rPr>
          <w:rFonts w:ascii="Consolas" w:hAnsi="Consolas"/>
          <w:color w:val="333333"/>
        </w:rPr>
        <w:t>.</w:t>
      </w:r>
      <w:r w:rsidRPr="00B853A3">
        <w:rPr>
          <w:rStyle w:val="cm-property"/>
          <w:color w:val="000000"/>
        </w:rPr>
        <w:t>kineticE</w:t>
      </w:r>
      <w:r w:rsidRPr="00B853A3">
        <w:rPr>
          <w:rFonts w:ascii="Consolas" w:hAnsi="Consolas"/>
          <w:color w:val="333333"/>
        </w:rPr>
        <w:t xml:space="preserve"> = </w:t>
      </w:r>
      <w:r w:rsidRPr="00B853A3">
        <w:rPr>
          <w:rStyle w:val="cm-variable"/>
          <w:color w:val="000000"/>
        </w:rPr>
        <w:t>energia_de_las_particulas</w:t>
      </w:r>
      <w:r w:rsidRPr="00B853A3">
        <w:rPr>
          <w:rStyle w:val="cm-operator"/>
          <w:color w:val="981A1A"/>
        </w:rPr>
        <w:t>*</w:t>
      </w:r>
      <w:r w:rsidRPr="00B853A3">
        <w:rPr>
          <w:rStyle w:val="cm-variable"/>
          <w:color w:val="000000"/>
        </w:rPr>
        <w:t>MeV</w:t>
      </w:r>
    </w:p>
    <w:p w14:paraId="4B38695F"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beam</w:t>
      </w:r>
      <w:r w:rsidRPr="00B853A3">
        <w:rPr>
          <w:rFonts w:ascii="Consolas" w:hAnsi="Consolas"/>
          <w:color w:val="333333"/>
        </w:rPr>
        <w:t>.</w:t>
      </w:r>
      <w:r w:rsidRPr="00B853A3">
        <w:rPr>
          <w:rStyle w:val="cm-property"/>
          <w:color w:val="000000"/>
        </w:rPr>
        <w:t>sourcePosition</w:t>
      </w:r>
      <w:r w:rsidRPr="00B853A3">
        <w:rPr>
          <w:rFonts w:ascii="Consolas" w:hAnsi="Consolas"/>
          <w:color w:val="333333"/>
        </w:rPr>
        <w:t xml:space="preserve"> = </w:t>
      </w:r>
      <w:r w:rsidRPr="00B853A3">
        <w:rPr>
          <w:rStyle w:val="cm-variable"/>
          <w:color w:val="000000"/>
        </w:rPr>
        <w:t>G4ThreeVector</w:t>
      </w:r>
      <w:r w:rsidRPr="00B853A3">
        <w:rPr>
          <w:rFonts w:ascii="Consolas" w:hAnsi="Consolas"/>
          <w:color w:val="333333"/>
        </w:rPr>
        <w:t>(</w:t>
      </w:r>
      <w:r w:rsidRPr="00B853A3">
        <w:rPr>
          <w:rStyle w:val="cm-number"/>
          <w:color w:val="116644"/>
        </w:rPr>
        <w:t>0.</w:t>
      </w:r>
      <w:r w:rsidRPr="00B853A3">
        <w:rPr>
          <w:rStyle w:val="cm-operator"/>
          <w:color w:val="981A1A"/>
        </w:rPr>
        <w:t>*</w:t>
      </w:r>
      <w:r w:rsidRPr="00B853A3">
        <w:rPr>
          <w:rStyle w:val="cm-variable"/>
          <w:color w:val="000000"/>
        </w:rPr>
        <w:t>cm</w:t>
      </w:r>
      <w:r w:rsidRPr="00B853A3">
        <w:rPr>
          <w:rFonts w:ascii="Consolas" w:hAnsi="Consolas"/>
          <w:color w:val="333333"/>
        </w:rPr>
        <w:t xml:space="preserve">, </w:t>
      </w:r>
      <w:r w:rsidRPr="00B853A3">
        <w:rPr>
          <w:rStyle w:val="cm-number"/>
          <w:color w:val="116644"/>
        </w:rPr>
        <w:t>0.</w:t>
      </w:r>
      <w:r w:rsidRPr="00B853A3">
        <w:rPr>
          <w:rStyle w:val="cm-operator"/>
          <w:color w:val="981A1A"/>
        </w:rPr>
        <w:t>*</w:t>
      </w:r>
      <w:r w:rsidRPr="00B853A3">
        <w:rPr>
          <w:rStyle w:val="cm-variable"/>
          <w:color w:val="000000"/>
        </w:rPr>
        <w:t>cm</w:t>
      </w:r>
      <w:r w:rsidRPr="00B853A3">
        <w:rPr>
          <w:rFonts w:ascii="Consolas" w:hAnsi="Consolas"/>
          <w:color w:val="333333"/>
        </w:rPr>
        <w:t xml:space="preserve">, </w:t>
      </w:r>
      <w:r w:rsidRPr="00B853A3">
        <w:rPr>
          <w:rStyle w:val="cm-operator"/>
          <w:color w:val="981A1A"/>
        </w:rPr>
        <w:t>-</w:t>
      </w:r>
      <w:r w:rsidRPr="00B853A3">
        <w:rPr>
          <w:rStyle w:val="cm-number"/>
          <w:color w:val="116644"/>
        </w:rPr>
        <w:t>90.</w:t>
      </w:r>
      <w:r w:rsidRPr="00B853A3">
        <w:rPr>
          <w:rStyle w:val="cm-operator"/>
          <w:color w:val="981A1A"/>
        </w:rPr>
        <w:t>*</w:t>
      </w:r>
      <w:r w:rsidRPr="00B853A3">
        <w:rPr>
          <w:rStyle w:val="cm-variable"/>
          <w:color w:val="000000"/>
        </w:rPr>
        <w:t>cm</w:t>
      </w:r>
      <w:r w:rsidRPr="00B853A3">
        <w:rPr>
          <w:rFonts w:ascii="Consolas" w:hAnsi="Consolas"/>
          <w:color w:val="333333"/>
        </w:rPr>
        <w:t>)</w:t>
      </w:r>
    </w:p>
    <w:p w14:paraId="4E2F4DA2"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beam</w:t>
      </w:r>
      <w:r w:rsidRPr="00B853A3">
        <w:rPr>
          <w:rFonts w:ascii="Consolas" w:hAnsi="Consolas"/>
          <w:color w:val="333333"/>
        </w:rPr>
        <w:t>.</w:t>
      </w:r>
      <w:r w:rsidRPr="00B853A3">
        <w:rPr>
          <w:rStyle w:val="cm-property"/>
          <w:color w:val="000000"/>
        </w:rPr>
        <w:t>fieldXY</w:t>
      </w:r>
      <w:r w:rsidRPr="00B853A3">
        <w:rPr>
          <w:rFonts w:ascii="Consolas" w:hAnsi="Consolas"/>
          <w:color w:val="333333"/>
        </w:rPr>
        <w:t xml:space="preserve"> = [</w:t>
      </w:r>
      <w:r w:rsidRPr="00B853A3">
        <w:rPr>
          <w:rStyle w:val="cm-number"/>
          <w:color w:val="116644"/>
        </w:rPr>
        <w:t>120.</w:t>
      </w:r>
      <w:r w:rsidRPr="00B853A3">
        <w:rPr>
          <w:rStyle w:val="cm-operator"/>
          <w:color w:val="981A1A"/>
        </w:rPr>
        <w:t>*</w:t>
      </w:r>
      <w:r w:rsidRPr="00B853A3">
        <w:rPr>
          <w:rStyle w:val="cm-variable"/>
          <w:color w:val="000000"/>
        </w:rPr>
        <w:t>cm</w:t>
      </w:r>
      <w:r w:rsidRPr="00B853A3">
        <w:rPr>
          <w:rFonts w:ascii="Consolas" w:hAnsi="Consolas"/>
          <w:color w:val="333333"/>
        </w:rPr>
        <w:t xml:space="preserve">, </w:t>
      </w:r>
      <w:r w:rsidRPr="00B853A3">
        <w:rPr>
          <w:rStyle w:val="cm-number"/>
          <w:color w:val="116644"/>
        </w:rPr>
        <w:t>120.</w:t>
      </w:r>
      <w:r w:rsidRPr="00B853A3">
        <w:rPr>
          <w:rStyle w:val="cm-operator"/>
          <w:color w:val="981A1A"/>
        </w:rPr>
        <w:t>*</w:t>
      </w:r>
      <w:r w:rsidRPr="00B853A3">
        <w:rPr>
          <w:rStyle w:val="cm-variable"/>
          <w:color w:val="000000"/>
        </w:rPr>
        <w:t>cm</w:t>
      </w:r>
      <w:r w:rsidRPr="00B853A3">
        <w:rPr>
          <w:rFonts w:ascii="Consolas" w:hAnsi="Consolas"/>
          <w:color w:val="333333"/>
        </w:rPr>
        <w:t>]</w:t>
      </w:r>
    </w:p>
    <w:p w14:paraId="07C21DD1"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beam</w:t>
      </w:r>
      <w:r w:rsidRPr="00B853A3">
        <w:rPr>
          <w:rFonts w:ascii="Consolas" w:hAnsi="Consolas"/>
          <w:color w:val="333333"/>
        </w:rPr>
        <w:t>.</w:t>
      </w:r>
      <w:r w:rsidRPr="00B853A3">
        <w:rPr>
          <w:rStyle w:val="cm-property"/>
          <w:color w:val="000000"/>
        </w:rPr>
        <w:t>SSD</w:t>
      </w:r>
      <w:r w:rsidRPr="00B853A3">
        <w:rPr>
          <w:rFonts w:ascii="Consolas" w:hAnsi="Consolas"/>
          <w:color w:val="333333"/>
        </w:rPr>
        <w:t xml:space="preserve"> = </w:t>
      </w:r>
      <w:r w:rsidRPr="00B853A3">
        <w:rPr>
          <w:rStyle w:val="cm-number"/>
          <w:color w:val="116644"/>
        </w:rPr>
        <w:t>190.</w:t>
      </w:r>
      <w:r w:rsidRPr="00B853A3">
        <w:rPr>
          <w:rStyle w:val="cm-operator"/>
          <w:color w:val="981A1A"/>
        </w:rPr>
        <w:t>*</w:t>
      </w:r>
      <w:r w:rsidRPr="00B853A3">
        <w:rPr>
          <w:rStyle w:val="cm-variable"/>
          <w:color w:val="000000"/>
        </w:rPr>
        <w:t>cm</w:t>
      </w:r>
    </w:p>
    <w:p w14:paraId="3CFE85DC"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http://geant4.slac.stanford.edu/Presentations/vis/G4VisCommands.pdf</w:t>
      </w:r>
    </w:p>
    <w:p w14:paraId="0B6225D6"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http://geant4.slac.stanford.edu/Presentations/vis/G4VisAdvanced.pdf</w:t>
      </w:r>
    </w:p>
    <w:p w14:paraId="4F523F35"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comment"/>
          <w:color w:val="AA5500"/>
        </w:rPr>
        <w:t># Los siguientes comandos son para generar la escena en un fichero VRML</w:t>
      </w:r>
    </w:p>
    <w:p w14:paraId="214FC480"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run/initialize"</w:t>
      </w:r>
      <w:r w:rsidRPr="00B853A3">
        <w:rPr>
          <w:rFonts w:ascii="Consolas" w:hAnsi="Consolas"/>
          <w:color w:val="333333"/>
        </w:rPr>
        <w:t>)</w:t>
      </w:r>
    </w:p>
    <w:p w14:paraId="0C3219BA"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viewer/flush"</w:t>
      </w:r>
      <w:r w:rsidRPr="00B853A3">
        <w:rPr>
          <w:rFonts w:ascii="Consolas" w:hAnsi="Consolas"/>
          <w:color w:val="333333"/>
        </w:rPr>
        <w:t>)</w:t>
      </w:r>
    </w:p>
    <w:p w14:paraId="7911A306"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lastRenderedPageBreak/>
        <w:t>gApplyUICommand</w:t>
      </w:r>
      <w:r w:rsidRPr="00B853A3">
        <w:rPr>
          <w:rFonts w:ascii="Consolas" w:hAnsi="Consolas"/>
          <w:color w:val="333333"/>
        </w:rPr>
        <w:t>(</w:t>
      </w:r>
      <w:r w:rsidRPr="00B853A3">
        <w:rPr>
          <w:rStyle w:val="cm-string"/>
          <w:rFonts w:eastAsiaTheme="majorEastAsia"/>
          <w:color w:val="AA1111"/>
        </w:rPr>
        <w:t>"/vis/open VRML2FILE"</w:t>
      </w:r>
      <w:r w:rsidRPr="00B853A3">
        <w:rPr>
          <w:rFonts w:ascii="Consolas" w:hAnsi="Consolas"/>
          <w:color w:val="333333"/>
        </w:rPr>
        <w:t>)</w:t>
      </w:r>
    </w:p>
    <w:p w14:paraId="34A80EB2"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viewer/refresh"</w:t>
      </w:r>
      <w:r w:rsidRPr="00B853A3">
        <w:rPr>
          <w:rFonts w:ascii="Consolas" w:hAnsi="Consolas"/>
          <w:color w:val="333333"/>
        </w:rPr>
        <w:t>)</w:t>
      </w:r>
    </w:p>
    <w:p w14:paraId="2E48A3B3"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scene/create"</w:t>
      </w:r>
      <w:r w:rsidRPr="00B853A3">
        <w:rPr>
          <w:rFonts w:ascii="Consolas" w:hAnsi="Consolas"/>
          <w:color w:val="333333"/>
        </w:rPr>
        <w:t>)</w:t>
      </w:r>
    </w:p>
    <w:p w14:paraId="33BCC61F"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scene/add/volume"</w:t>
      </w:r>
      <w:r w:rsidRPr="00B853A3">
        <w:rPr>
          <w:rFonts w:ascii="Consolas" w:hAnsi="Consolas"/>
          <w:color w:val="333333"/>
        </w:rPr>
        <w:t>)</w:t>
      </w:r>
    </w:p>
    <w:p w14:paraId="6C0960A9"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drawVolume"</w:t>
      </w:r>
      <w:r w:rsidRPr="00B853A3">
        <w:rPr>
          <w:rFonts w:ascii="Consolas" w:hAnsi="Consolas"/>
          <w:color w:val="333333"/>
        </w:rPr>
        <w:t>)</w:t>
      </w:r>
    </w:p>
    <w:p w14:paraId="3ECE2596"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modeling/trajectories/create/drawByParticleID"</w:t>
      </w:r>
      <w:r w:rsidRPr="00B853A3">
        <w:rPr>
          <w:rFonts w:ascii="Consolas" w:hAnsi="Consolas"/>
          <w:color w:val="333333"/>
        </w:rPr>
        <w:t>)</w:t>
      </w:r>
    </w:p>
    <w:p w14:paraId="0584BE71"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modeling/trajectories/drawByParticleID-0/set gamma "</w:t>
      </w:r>
      <w:r w:rsidRPr="00B853A3">
        <w:rPr>
          <w:rFonts w:ascii="Consolas" w:hAnsi="Consolas"/>
          <w:color w:val="333333"/>
        </w:rPr>
        <w:t xml:space="preserve"> </w:t>
      </w:r>
      <w:r w:rsidRPr="00B853A3">
        <w:rPr>
          <w:rStyle w:val="cm-operator"/>
          <w:color w:val="981A1A"/>
        </w:rPr>
        <w:t>+</w:t>
      </w:r>
      <w:r w:rsidRPr="00B853A3">
        <w:rPr>
          <w:rFonts w:ascii="Consolas" w:hAnsi="Consolas"/>
          <w:color w:val="333333"/>
        </w:rPr>
        <w:t xml:space="preserve"> </w:t>
      </w:r>
      <w:r w:rsidRPr="00B853A3">
        <w:rPr>
          <w:rStyle w:val="cm-variable"/>
          <w:color w:val="000000"/>
        </w:rPr>
        <w:t>color_fotones</w:t>
      </w:r>
      <w:r w:rsidRPr="00B853A3">
        <w:rPr>
          <w:rFonts w:ascii="Consolas" w:hAnsi="Consolas"/>
          <w:color w:val="333333"/>
        </w:rPr>
        <w:t>)</w:t>
      </w:r>
    </w:p>
    <w:p w14:paraId="508AAB73"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modeling/trajectories/drawByParticleID-0/set proton "</w:t>
      </w:r>
      <w:r w:rsidRPr="00B853A3">
        <w:rPr>
          <w:rFonts w:ascii="Consolas" w:hAnsi="Consolas"/>
          <w:color w:val="333333"/>
        </w:rPr>
        <w:t xml:space="preserve"> </w:t>
      </w:r>
      <w:r w:rsidRPr="00B853A3">
        <w:rPr>
          <w:rStyle w:val="cm-operator"/>
          <w:color w:val="981A1A"/>
        </w:rPr>
        <w:t>+</w:t>
      </w:r>
      <w:r w:rsidRPr="00B853A3">
        <w:rPr>
          <w:rFonts w:ascii="Consolas" w:hAnsi="Consolas"/>
          <w:color w:val="333333"/>
        </w:rPr>
        <w:t xml:space="preserve"> </w:t>
      </w:r>
      <w:r w:rsidRPr="00B853A3">
        <w:rPr>
          <w:rStyle w:val="cm-variable"/>
          <w:color w:val="000000"/>
        </w:rPr>
        <w:t>color_protones</w:t>
      </w:r>
      <w:r w:rsidRPr="00B853A3">
        <w:rPr>
          <w:rFonts w:ascii="Consolas" w:hAnsi="Consolas"/>
          <w:color w:val="333333"/>
        </w:rPr>
        <w:t>)</w:t>
      </w:r>
    </w:p>
    <w:p w14:paraId="72E02FAB"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modeling/trajectories/drawByParticleID-0/set e- "</w:t>
      </w:r>
      <w:r w:rsidRPr="00B853A3">
        <w:rPr>
          <w:rFonts w:ascii="Consolas" w:hAnsi="Consolas"/>
          <w:color w:val="333333"/>
        </w:rPr>
        <w:t xml:space="preserve"> </w:t>
      </w:r>
      <w:r w:rsidRPr="00B853A3">
        <w:rPr>
          <w:rStyle w:val="cm-operator"/>
          <w:color w:val="981A1A"/>
        </w:rPr>
        <w:t>+</w:t>
      </w:r>
      <w:r w:rsidRPr="00B853A3">
        <w:rPr>
          <w:rFonts w:ascii="Consolas" w:hAnsi="Consolas"/>
          <w:color w:val="333333"/>
        </w:rPr>
        <w:t xml:space="preserve"> </w:t>
      </w:r>
      <w:r w:rsidRPr="00B853A3">
        <w:rPr>
          <w:rStyle w:val="cm-variable"/>
          <w:color w:val="000000"/>
        </w:rPr>
        <w:t>color_electrones</w:t>
      </w:r>
      <w:r w:rsidRPr="00B853A3">
        <w:rPr>
          <w:rFonts w:ascii="Consolas" w:hAnsi="Consolas"/>
          <w:color w:val="333333"/>
        </w:rPr>
        <w:t>)</w:t>
      </w:r>
    </w:p>
    <w:p w14:paraId="1D91AB9C"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modeling/trajectories/drawByParticleID-0/set e+ "</w:t>
      </w:r>
      <w:r w:rsidRPr="00B853A3">
        <w:rPr>
          <w:rFonts w:ascii="Consolas" w:hAnsi="Consolas"/>
          <w:color w:val="333333"/>
        </w:rPr>
        <w:t xml:space="preserve"> </w:t>
      </w:r>
      <w:r w:rsidRPr="00B853A3">
        <w:rPr>
          <w:rStyle w:val="cm-operator"/>
          <w:color w:val="981A1A"/>
        </w:rPr>
        <w:t>+</w:t>
      </w:r>
      <w:r w:rsidRPr="00B853A3">
        <w:rPr>
          <w:rFonts w:ascii="Consolas" w:hAnsi="Consolas"/>
          <w:color w:val="333333"/>
        </w:rPr>
        <w:t xml:space="preserve"> </w:t>
      </w:r>
      <w:r w:rsidRPr="00B853A3">
        <w:rPr>
          <w:rStyle w:val="cm-variable"/>
          <w:color w:val="000000"/>
        </w:rPr>
        <w:t>color_positrones</w:t>
      </w:r>
      <w:r w:rsidRPr="00B853A3">
        <w:rPr>
          <w:rFonts w:ascii="Consolas" w:hAnsi="Consolas"/>
          <w:color w:val="333333"/>
        </w:rPr>
        <w:t>)</w:t>
      </w:r>
    </w:p>
    <w:p w14:paraId="78713624"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sceneHandler/attach"</w:t>
      </w:r>
      <w:r w:rsidRPr="00B853A3">
        <w:rPr>
          <w:rFonts w:ascii="Consolas" w:hAnsi="Consolas"/>
          <w:color w:val="333333"/>
        </w:rPr>
        <w:t>)</w:t>
      </w:r>
    </w:p>
    <w:p w14:paraId="2A37054E"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viewer/set/style "</w:t>
      </w:r>
      <w:r w:rsidRPr="00B853A3">
        <w:rPr>
          <w:rFonts w:ascii="Consolas" w:hAnsi="Consolas"/>
          <w:color w:val="333333"/>
        </w:rPr>
        <w:t xml:space="preserve"> </w:t>
      </w:r>
      <w:r w:rsidRPr="00B853A3">
        <w:rPr>
          <w:rStyle w:val="cm-operator"/>
          <w:color w:val="981A1A"/>
        </w:rPr>
        <w:t>+</w:t>
      </w:r>
      <w:r w:rsidRPr="00B853A3">
        <w:rPr>
          <w:rFonts w:ascii="Consolas" w:hAnsi="Consolas"/>
          <w:color w:val="333333"/>
        </w:rPr>
        <w:t xml:space="preserve"> </w:t>
      </w:r>
      <w:r w:rsidRPr="00B853A3">
        <w:rPr>
          <w:rStyle w:val="cm-variable"/>
          <w:color w:val="000000"/>
        </w:rPr>
        <w:t>tipo_de_render</w:t>
      </w:r>
      <w:r w:rsidRPr="00B853A3">
        <w:rPr>
          <w:rFonts w:ascii="Consolas" w:hAnsi="Consolas"/>
          <w:color w:val="333333"/>
        </w:rPr>
        <w:t>)</w:t>
      </w:r>
    </w:p>
    <w:p w14:paraId="1BD34F7D"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viewer/set/viewpointThetaPhi 70. 10."</w:t>
      </w:r>
      <w:r w:rsidRPr="00B853A3">
        <w:rPr>
          <w:rFonts w:ascii="Consolas" w:hAnsi="Consolas"/>
          <w:color w:val="333333"/>
        </w:rPr>
        <w:t>)</w:t>
      </w:r>
    </w:p>
    <w:p w14:paraId="149D3333"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viewer/zoom 1."</w:t>
      </w:r>
      <w:r w:rsidRPr="00B853A3">
        <w:rPr>
          <w:rFonts w:ascii="Consolas" w:hAnsi="Consolas"/>
          <w:color w:val="333333"/>
        </w:rPr>
        <w:t>)</w:t>
      </w:r>
    </w:p>
    <w:p w14:paraId="6DC1D543"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tracking/storeTrajectory 1"</w:t>
      </w:r>
      <w:r w:rsidRPr="00B853A3">
        <w:rPr>
          <w:rFonts w:ascii="Consolas" w:hAnsi="Consolas"/>
          <w:color w:val="333333"/>
        </w:rPr>
        <w:t>)</w:t>
      </w:r>
    </w:p>
    <w:p w14:paraId="401F4BD9"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scene/add/trajectories"</w:t>
      </w:r>
      <w:r w:rsidRPr="00B853A3">
        <w:rPr>
          <w:rFonts w:ascii="Consolas" w:hAnsi="Consolas"/>
          <w:color w:val="333333"/>
        </w:rPr>
        <w:t>)</w:t>
      </w:r>
    </w:p>
    <w:p w14:paraId="0BAD9BE0"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scene/add/hits"</w:t>
      </w:r>
      <w:r w:rsidRPr="00B853A3">
        <w:rPr>
          <w:rFonts w:ascii="Consolas" w:hAnsi="Consolas"/>
          <w:color w:val="333333"/>
        </w:rPr>
        <w:t>)</w:t>
      </w:r>
    </w:p>
    <w:p w14:paraId="1E41A443"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scene/add/trajectories smooth"</w:t>
      </w:r>
      <w:r w:rsidRPr="00B853A3">
        <w:rPr>
          <w:rFonts w:ascii="Consolas" w:hAnsi="Consolas"/>
          <w:color w:val="333333"/>
        </w:rPr>
        <w:t>)</w:t>
      </w:r>
    </w:p>
    <w:p w14:paraId="5747678B"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ApplyUICommand</w:t>
      </w:r>
      <w:r w:rsidRPr="00B853A3">
        <w:rPr>
          <w:rFonts w:ascii="Consolas" w:hAnsi="Consolas"/>
          <w:color w:val="333333"/>
        </w:rPr>
        <w:t>(</w:t>
      </w:r>
      <w:r w:rsidRPr="00B853A3">
        <w:rPr>
          <w:rStyle w:val="cm-string"/>
          <w:rFonts w:eastAsiaTheme="majorEastAsia"/>
          <w:color w:val="AA1111"/>
        </w:rPr>
        <w:t>"/vis/scene/endOfEventAction accumulate"</w:t>
      </w:r>
      <w:r w:rsidRPr="00B853A3">
        <w:rPr>
          <w:rFonts w:ascii="Consolas" w:hAnsi="Consolas"/>
          <w:color w:val="333333"/>
        </w:rPr>
        <w:t>)</w:t>
      </w:r>
    </w:p>
    <w:p w14:paraId="695C2B17"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RunManager</w:t>
      </w:r>
      <w:r w:rsidRPr="00B853A3">
        <w:rPr>
          <w:rFonts w:ascii="Consolas" w:hAnsi="Consolas"/>
          <w:color w:val="333333"/>
        </w:rPr>
        <w:t>.</w:t>
      </w:r>
      <w:r w:rsidRPr="00B853A3">
        <w:rPr>
          <w:rStyle w:val="cm-property"/>
          <w:color w:val="000000"/>
        </w:rPr>
        <w:t>Initialize</w:t>
      </w:r>
      <w:r w:rsidRPr="00B853A3">
        <w:rPr>
          <w:rFonts w:ascii="Consolas" w:hAnsi="Consolas"/>
          <w:color w:val="333333"/>
        </w:rPr>
        <w:t>()</w:t>
      </w:r>
    </w:p>
    <w:p w14:paraId="0FEE0B44"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gRunManager</w:t>
      </w:r>
      <w:r w:rsidRPr="00B853A3">
        <w:rPr>
          <w:rFonts w:ascii="Consolas" w:hAnsi="Consolas"/>
          <w:color w:val="333333"/>
        </w:rPr>
        <w:t>.</w:t>
      </w:r>
      <w:r w:rsidRPr="00B853A3">
        <w:rPr>
          <w:rStyle w:val="cm-property"/>
          <w:color w:val="000000"/>
        </w:rPr>
        <w:t>BeamOn</w:t>
      </w:r>
      <w:r w:rsidRPr="00B853A3">
        <w:rPr>
          <w:rFonts w:ascii="Consolas" w:hAnsi="Consolas"/>
          <w:color w:val="333333"/>
        </w:rPr>
        <w:t>(</w:t>
      </w:r>
      <w:r w:rsidRPr="00B853A3">
        <w:rPr>
          <w:rStyle w:val="cm-variable"/>
          <w:color w:val="000000"/>
        </w:rPr>
        <w:t>numero_de_particulas</w:t>
      </w:r>
      <w:r w:rsidRPr="00B853A3">
        <w:rPr>
          <w:rFonts w:ascii="Consolas" w:hAnsi="Consolas"/>
          <w:color w:val="333333"/>
        </w:rPr>
        <w:t>)</w:t>
      </w:r>
    </w:p>
    <w:p w14:paraId="3A32F77C"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variable"/>
          <w:color w:val="000000"/>
        </w:rPr>
        <w:t>os</w:t>
      </w:r>
      <w:r w:rsidRPr="00B853A3">
        <w:rPr>
          <w:rFonts w:ascii="Consolas" w:hAnsi="Consolas"/>
          <w:color w:val="333333"/>
        </w:rPr>
        <w:t>.</w:t>
      </w:r>
      <w:r w:rsidRPr="00B853A3">
        <w:rPr>
          <w:rStyle w:val="cm-property"/>
          <w:color w:val="000000"/>
        </w:rPr>
        <w:t>rename</w:t>
      </w:r>
      <w:r w:rsidRPr="00B853A3">
        <w:rPr>
          <w:rFonts w:ascii="Consolas" w:hAnsi="Consolas"/>
          <w:color w:val="333333"/>
        </w:rPr>
        <w:t>(</w:t>
      </w:r>
      <w:r w:rsidRPr="00B853A3">
        <w:rPr>
          <w:rStyle w:val="cm-string"/>
          <w:rFonts w:eastAsiaTheme="majorEastAsia"/>
          <w:color w:val="AA1111"/>
        </w:rPr>
        <w:t>"g4_00.wrl"</w:t>
      </w:r>
      <w:r w:rsidRPr="00B853A3">
        <w:rPr>
          <w:rFonts w:ascii="Consolas" w:hAnsi="Consolas"/>
          <w:color w:val="333333"/>
        </w:rPr>
        <w:t xml:space="preserve">, </w:t>
      </w:r>
      <w:r w:rsidRPr="00B853A3">
        <w:rPr>
          <w:rStyle w:val="cm-string"/>
          <w:rFonts w:eastAsiaTheme="majorEastAsia"/>
          <w:color w:val="AA1111"/>
        </w:rPr>
        <w:t>"simulacion.wrl"</w:t>
      </w:r>
      <w:r w:rsidRPr="00B853A3">
        <w:rPr>
          <w:rFonts w:ascii="Consolas" w:hAnsi="Consolas"/>
          <w:color w:val="333333"/>
        </w:rPr>
        <w:t>)</w:t>
      </w:r>
    </w:p>
    <w:p w14:paraId="504D2A56" w14:textId="77777777" w:rsidR="00DF797A" w:rsidRPr="00B853A3" w:rsidRDefault="00DF797A" w:rsidP="00DF797A">
      <w:pPr>
        <w:pStyle w:val="FirstParagraph"/>
        <w:spacing w:before="0" w:after="0" w:line="360" w:lineRule="auto"/>
        <w:jc w:val="both"/>
      </w:pPr>
    </w:p>
    <w:p w14:paraId="3B5DFA5D" w14:textId="77777777" w:rsidR="00DF797A" w:rsidRPr="00B853A3" w:rsidRDefault="00DF797A" w:rsidP="00DF797A">
      <w:pPr>
        <w:pStyle w:val="FirstParagraph"/>
        <w:spacing w:before="0" w:after="0" w:line="360" w:lineRule="auto"/>
        <w:ind w:left="284"/>
        <w:jc w:val="both"/>
      </w:pPr>
      <w:r w:rsidRPr="00B853A3">
        <w:t>Este programa describe un experimento de física de partículas cuya representación es más o menos esta:</w:t>
      </w:r>
    </w:p>
    <w:p w14:paraId="1F5A8273" w14:textId="77777777" w:rsidR="00DF797A" w:rsidRPr="00B853A3" w:rsidRDefault="00DF797A" w:rsidP="00DF797A">
      <w:pPr>
        <w:pStyle w:val="Textoindependiente"/>
      </w:pPr>
    </w:p>
    <w:p w14:paraId="6E4B463F" w14:textId="77777777" w:rsidR="00DF797A" w:rsidRPr="00B853A3" w:rsidRDefault="00DF797A" w:rsidP="00DF797A">
      <w:pPr>
        <w:pStyle w:val="CaptionedFigure"/>
        <w:spacing w:after="0" w:line="360" w:lineRule="auto"/>
        <w:ind w:left="284"/>
        <w:jc w:val="center"/>
      </w:pPr>
      <w:r w:rsidRPr="00B853A3">
        <w:rPr>
          <w:noProof/>
          <w:lang w:val="es-ES" w:eastAsia="es-ES"/>
        </w:rPr>
        <w:lastRenderedPageBreak/>
        <w:drawing>
          <wp:inline distT="0" distB="0" distL="0" distR="0" wp14:anchorId="09D36D38" wp14:editId="0F11B7B7">
            <wp:extent cx="3600000" cy="1608000"/>
            <wp:effectExtent l="0" t="0" r="635"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bs.twimg.com/media/CYbab8dWAAA4CCi.png"/>
                    <pic:cNvPicPr>
                      <a:picLocks noChangeAspect="1" noChangeArrowheads="1"/>
                    </pic:cNvPicPr>
                  </pic:nvPicPr>
                  <pic:blipFill>
                    <a:blip r:embed="rId35"/>
                    <a:stretch>
                      <a:fillRect/>
                    </a:stretch>
                  </pic:blipFill>
                  <pic:spPr bwMode="auto">
                    <a:xfrm>
                      <a:off x="0" y="0"/>
                      <a:ext cx="3600000" cy="1608000"/>
                    </a:xfrm>
                    <a:prstGeom prst="rect">
                      <a:avLst/>
                    </a:prstGeom>
                    <a:noFill/>
                    <a:ln w="9525">
                      <a:noFill/>
                      <a:headEnd/>
                      <a:tailEnd/>
                    </a:ln>
                  </pic:spPr>
                </pic:pic>
              </a:graphicData>
            </a:graphic>
          </wp:inline>
        </w:drawing>
      </w:r>
    </w:p>
    <w:p w14:paraId="58D2E23C" w14:textId="77777777" w:rsidR="00DF797A" w:rsidRPr="00B853A3" w:rsidRDefault="00DF797A" w:rsidP="00DF797A">
      <w:pPr>
        <w:pStyle w:val="ImageCaption"/>
        <w:spacing w:after="0" w:line="360" w:lineRule="auto"/>
        <w:jc w:val="both"/>
      </w:pPr>
    </w:p>
    <w:p w14:paraId="2D3E01AC" w14:textId="77777777" w:rsidR="00DF797A" w:rsidRPr="00B853A3" w:rsidRDefault="00DF797A" w:rsidP="00DF797A">
      <w:pPr>
        <w:pStyle w:val="Textoindependiente"/>
        <w:spacing w:before="0" w:after="0" w:line="360" w:lineRule="auto"/>
        <w:ind w:left="284"/>
        <w:jc w:val="both"/>
      </w:pPr>
      <w:r w:rsidRPr="00B853A3">
        <w:t xml:space="preserve">Se trata de un </w:t>
      </w:r>
      <w:r w:rsidRPr="00B853A3">
        <w:rPr>
          <w:i/>
        </w:rPr>
        <w:t>universo</w:t>
      </w:r>
      <w:r w:rsidRPr="00B853A3">
        <w:t xml:space="preserve"> en forma de </w:t>
      </w:r>
      <w:r w:rsidRPr="00B853A3">
        <w:rPr>
          <w:i/>
        </w:rPr>
        <w:t>cuboide</w:t>
      </w:r>
      <w:r w:rsidRPr="00B853A3">
        <w:t xml:space="preserve"> donde las partículas subatómicas son aceleradas (por los medios que sean) y son proyectadas con forma </w:t>
      </w:r>
      <w:r w:rsidRPr="00B853A3">
        <w:rPr>
          <w:i/>
        </w:rPr>
        <w:t>cónica</w:t>
      </w:r>
      <w:r w:rsidRPr="00B853A3">
        <w:t xml:space="preserve"> contra un objetivo (un </w:t>
      </w:r>
      <w:r w:rsidRPr="00B853A3">
        <w:rPr>
          <w:i/>
        </w:rPr>
        <w:t>target</w:t>
      </w:r>
      <w:r w:rsidRPr="00B853A3">
        <w:t xml:space="preserve"> o </w:t>
      </w:r>
      <w:r w:rsidRPr="00B853A3">
        <w:rPr>
          <w:i/>
        </w:rPr>
        <w:t>fantoma</w:t>
      </w:r>
      <w:r w:rsidRPr="00B853A3">
        <w:t>) de un material que podemos variar a nuestro antojo en composición, tamaño y posición. Nosotros no nos preocupamos sobre cómo esas partículas han cobrado esa energía, sino solamente por cómo interaccionan con la materia.</w:t>
      </w:r>
    </w:p>
    <w:p w14:paraId="3ED2F036" w14:textId="77777777" w:rsidR="00DF797A" w:rsidRPr="00B853A3" w:rsidRDefault="00DF797A" w:rsidP="00DF797A">
      <w:pPr>
        <w:pStyle w:val="Textoindependiente"/>
        <w:spacing w:before="0" w:after="0" w:line="360" w:lineRule="auto"/>
        <w:ind w:left="284"/>
        <w:jc w:val="both"/>
      </w:pPr>
    </w:p>
    <w:p w14:paraId="3D562175" w14:textId="77777777" w:rsidR="00DF797A" w:rsidRPr="00B853A3" w:rsidRDefault="00DF797A" w:rsidP="00DF797A">
      <w:pPr>
        <w:pStyle w:val="Textoindependiente"/>
        <w:spacing w:before="0" w:after="0" w:line="360" w:lineRule="auto"/>
        <w:ind w:left="284"/>
        <w:jc w:val="both"/>
      </w:pPr>
      <w:r w:rsidRPr="00B853A3">
        <w:rPr>
          <w:b/>
        </w:rPr>
        <w:t>Preguntas</w:t>
      </w:r>
      <w:r w:rsidRPr="00B853A3">
        <w:t xml:space="preserve">: comenta las líneas más importantes del código anterior. Intenta extraer su significado por sus palabras. Si tienes dudas, pregunta en el foro. ¿En qué unidades viene descrita la energía de las partículas? Verifica que verdaderamente se corresponden con unidades de energía y expresa un par de ejemplos en Julios (unidad de energía en el S.I.). </w:t>
      </w:r>
    </w:p>
    <w:p w14:paraId="2C4E572D" w14:textId="77777777" w:rsidR="00DF797A" w:rsidRPr="00B853A3" w:rsidRDefault="00DF797A" w:rsidP="00DF797A">
      <w:pPr>
        <w:pStyle w:val="FirstParagraph"/>
        <w:spacing w:before="0" w:after="0" w:line="360" w:lineRule="auto"/>
        <w:jc w:val="both"/>
      </w:pPr>
    </w:p>
    <w:p w14:paraId="547332BC" w14:textId="77777777" w:rsidR="00DF797A" w:rsidRPr="00B853A3" w:rsidRDefault="00DF797A" w:rsidP="00DF797A">
      <w:pPr>
        <w:pStyle w:val="TtuloApartado3"/>
      </w:pPr>
      <w:bookmarkStart w:id="6" w:name="header-n133"/>
      <w:r w:rsidRPr="00B853A3">
        <w:t>Ejecución de la simulación</w:t>
      </w:r>
      <w:bookmarkEnd w:id="6"/>
    </w:p>
    <w:p w14:paraId="626E4AE2" w14:textId="77777777" w:rsidR="00DF797A" w:rsidRPr="00B853A3" w:rsidRDefault="00DF797A" w:rsidP="00DF797A">
      <w:pPr>
        <w:pStyle w:val="FirstParagraph"/>
        <w:spacing w:before="0" w:after="0" w:line="360" w:lineRule="auto"/>
        <w:jc w:val="both"/>
      </w:pPr>
    </w:p>
    <w:p w14:paraId="3C3BB238" w14:textId="77777777" w:rsidR="00DF797A" w:rsidRPr="00B853A3" w:rsidRDefault="00DF797A" w:rsidP="00DF797A">
      <w:pPr>
        <w:pStyle w:val="FirstParagraph"/>
        <w:spacing w:before="0" w:after="0" w:line="360" w:lineRule="auto"/>
        <w:jc w:val="both"/>
      </w:pPr>
      <w:r w:rsidRPr="00B853A3">
        <w:t>Ahora solo tenemos que lanzar el comando de ejecución de la simulación desde el terminal integrado de VS Code:</w:t>
      </w:r>
    </w:p>
    <w:p w14:paraId="5930DA52" w14:textId="77777777" w:rsidR="00DF797A" w:rsidRPr="00B853A3" w:rsidRDefault="00DF797A" w:rsidP="00DF797A">
      <w:pPr>
        <w:numPr>
          <w:ilvl w:val="0"/>
          <w:numId w:val="24"/>
        </w:numPr>
        <w:tabs>
          <w:tab w:val="clear" w:pos="0"/>
        </w:tabs>
        <w:ind w:left="284" w:hanging="284"/>
      </w:pPr>
      <w:r w:rsidRPr="00B853A3">
        <w:t>En el caso de macOS:</w:t>
      </w:r>
    </w:p>
    <w:p w14:paraId="42345CAC" w14:textId="77777777" w:rsidR="00DF797A" w:rsidRPr="00B853A3" w:rsidRDefault="00DF797A" w:rsidP="00DF797A">
      <w:pPr>
        <w:ind w:left="284"/>
      </w:pPr>
    </w:p>
    <w:p w14:paraId="6DD40700"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builtin"/>
          <w:rFonts w:ascii="Consolas" w:hAnsi="Consolas"/>
          <w:color w:val="3300AA"/>
        </w:rPr>
        <w:t>ssh</w:t>
      </w:r>
      <w:r w:rsidRPr="00B853A3">
        <w:rPr>
          <w:rFonts w:ascii="Consolas" w:hAnsi="Consolas"/>
          <w:color w:val="333333"/>
        </w:rPr>
        <w:t xml:space="preserve"> usuariopwd@direct.labs.play-with-docker.com </w:t>
      </w:r>
      <w:r w:rsidRPr="00B853A3">
        <w:rPr>
          <w:rStyle w:val="cm-attribute"/>
          <w:rFonts w:ascii="Consolas" w:hAnsi="Consolas"/>
          <w:color w:val="0000CC"/>
        </w:rPr>
        <w:t>-i</w:t>
      </w:r>
      <w:r w:rsidRPr="00B853A3">
        <w:rPr>
          <w:rFonts w:ascii="Consolas" w:hAnsi="Consolas"/>
          <w:color w:val="333333"/>
        </w:rPr>
        <w:t xml:space="preserve"> geant4lab.key </w:t>
      </w:r>
      <w:r w:rsidRPr="00B853A3">
        <w:rPr>
          <w:rStyle w:val="cm-string"/>
          <w:color w:val="AA1111"/>
        </w:rPr>
        <w:t>"/usr/local/bin/docker run -v /root:/root/Geant4Lab pammacdotnet/geant4lab"</w:t>
      </w:r>
    </w:p>
    <w:p w14:paraId="7A1D8701" w14:textId="77777777" w:rsidR="00DF797A" w:rsidRPr="00B853A3" w:rsidRDefault="00DF797A" w:rsidP="00DF797A">
      <w:pPr>
        <w:ind w:left="284"/>
      </w:pPr>
    </w:p>
    <w:p w14:paraId="59D122E1" w14:textId="77777777" w:rsidR="00DF797A" w:rsidRPr="00B853A3" w:rsidRDefault="00DF797A" w:rsidP="00DF797A">
      <w:pPr>
        <w:numPr>
          <w:ilvl w:val="0"/>
          <w:numId w:val="24"/>
        </w:numPr>
        <w:tabs>
          <w:tab w:val="clear" w:pos="0"/>
        </w:tabs>
        <w:ind w:left="284" w:hanging="284"/>
      </w:pPr>
      <w:r w:rsidRPr="00B853A3">
        <w:lastRenderedPageBreak/>
        <w:t>En el caso de Windows:</w:t>
      </w:r>
    </w:p>
    <w:p w14:paraId="4733F2C5" w14:textId="77777777" w:rsidR="00DF797A" w:rsidRPr="00B853A3" w:rsidRDefault="00DF797A" w:rsidP="00DF797A">
      <w:pPr>
        <w:pStyle w:val="SourceCode"/>
        <w:wordWrap/>
        <w:spacing w:after="0" w:line="360" w:lineRule="auto"/>
        <w:jc w:val="both"/>
        <w:rPr>
          <w:rStyle w:val="NormalTok"/>
          <w:rFonts w:asciiTheme="minorHAnsi" w:hAnsiTheme="minorHAnsi" w:cstheme="minorHAnsi"/>
          <w:sz w:val="24"/>
          <w:szCs w:val="24"/>
        </w:rPr>
      </w:pPr>
    </w:p>
    <w:p w14:paraId="2EF55206"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identifier"/>
          <w:rFonts w:ascii="Consolas" w:hAnsi="Consolas"/>
          <w:color w:val="333333"/>
        </w:rPr>
        <w:t>plink</w:t>
      </w:r>
      <w:r w:rsidRPr="00B853A3">
        <w:rPr>
          <w:rFonts w:ascii="Consolas" w:hAnsi="Consolas"/>
          <w:color w:val="333333"/>
        </w:rPr>
        <w:t xml:space="preserve"> </w:t>
      </w:r>
      <w:r w:rsidRPr="00B853A3">
        <w:rPr>
          <w:rStyle w:val="cm-operator"/>
          <w:color w:val="981A1A"/>
        </w:rPr>
        <w:t>-</w:t>
      </w:r>
      <w:r w:rsidRPr="00B853A3">
        <w:rPr>
          <w:rStyle w:val="cm-identifier"/>
          <w:rFonts w:ascii="Consolas" w:hAnsi="Consolas"/>
          <w:color w:val="333333"/>
        </w:rPr>
        <w:t>ssh</w:t>
      </w:r>
      <w:r w:rsidRPr="00B853A3">
        <w:rPr>
          <w:rFonts w:ascii="Consolas" w:hAnsi="Consolas"/>
          <w:color w:val="333333"/>
        </w:rPr>
        <w:t xml:space="preserve"> </w:t>
      </w:r>
      <w:r w:rsidRPr="00B853A3">
        <w:rPr>
          <w:rStyle w:val="cm-operator"/>
          <w:color w:val="981A1A"/>
        </w:rPr>
        <w:t>-</w:t>
      </w:r>
      <w:r w:rsidRPr="00B853A3">
        <w:rPr>
          <w:rStyle w:val="cm-identifier"/>
          <w:rFonts w:ascii="Consolas" w:hAnsi="Consolas"/>
          <w:color w:val="333333"/>
        </w:rPr>
        <w:t>l</w:t>
      </w:r>
      <w:r w:rsidRPr="00B853A3">
        <w:rPr>
          <w:rFonts w:ascii="Consolas" w:hAnsi="Consolas"/>
          <w:color w:val="333333"/>
        </w:rPr>
        <w:t xml:space="preserve"> </w:t>
      </w:r>
      <w:r w:rsidRPr="00B853A3">
        <w:rPr>
          <w:rStyle w:val="cm-identifier"/>
          <w:rFonts w:ascii="Consolas" w:hAnsi="Consolas"/>
          <w:color w:val="333333"/>
        </w:rPr>
        <w:t>usuariopwd</w:t>
      </w:r>
      <w:r w:rsidRPr="00B853A3">
        <w:rPr>
          <w:rFonts w:ascii="Consolas" w:hAnsi="Consolas"/>
          <w:color w:val="333333"/>
        </w:rPr>
        <w:t xml:space="preserve"> </w:t>
      </w:r>
      <w:r w:rsidRPr="00B853A3">
        <w:rPr>
          <w:rStyle w:val="cm-identifier"/>
          <w:rFonts w:ascii="Consolas" w:hAnsi="Consolas"/>
          <w:color w:val="333333"/>
        </w:rPr>
        <w:t>direct</w:t>
      </w:r>
      <w:r w:rsidRPr="00B853A3">
        <w:rPr>
          <w:rStyle w:val="cm-punctuation"/>
          <w:rFonts w:ascii="Consolas" w:hAnsi="Consolas"/>
          <w:color w:val="333333"/>
        </w:rPr>
        <w:t>.</w:t>
      </w:r>
      <w:r w:rsidRPr="00B853A3">
        <w:rPr>
          <w:rStyle w:val="cm-identifier"/>
          <w:rFonts w:ascii="Consolas" w:hAnsi="Consolas"/>
          <w:color w:val="333333"/>
        </w:rPr>
        <w:t>labs</w:t>
      </w:r>
      <w:r w:rsidRPr="00B853A3">
        <w:rPr>
          <w:rStyle w:val="cm-punctuation"/>
          <w:rFonts w:ascii="Consolas" w:hAnsi="Consolas"/>
          <w:color w:val="333333"/>
        </w:rPr>
        <w:t>.</w:t>
      </w:r>
      <w:r w:rsidRPr="00B853A3">
        <w:rPr>
          <w:rStyle w:val="cm-identifier"/>
          <w:rFonts w:ascii="Consolas" w:hAnsi="Consolas"/>
          <w:color w:val="333333"/>
        </w:rPr>
        <w:t>play-with-docker</w:t>
      </w:r>
      <w:r w:rsidRPr="00B853A3">
        <w:rPr>
          <w:rStyle w:val="cm-punctuation"/>
          <w:rFonts w:ascii="Consolas" w:hAnsi="Consolas"/>
          <w:color w:val="333333"/>
        </w:rPr>
        <w:t>.</w:t>
      </w:r>
      <w:r w:rsidRPr="00B853A3">
        <w:rPr>
          <w:rStyle w:val="cm-identifier"/>
          <w:rFonts w:ascii="Consolas" w:hAnsi="Consolas"/>
          <w:color w:val="333333"/>
        </w:rPr>
        <w:t>com</w:t>
      </w:r>
      <w:r w:rsidRPr="00B853A3">
        <w:rPr>
          <w:rFonts w:ascii="Consolas" w:hAnsi="Consolas"/>
          <w:color w:val="333333"/>
        </w:rPr>
        <w:t xml:space="preserve"> </w:t>
      </w:r>
      <w:r w:rsidRPr="00B853A3">
        <w:rPr>
          <w:rStyle w:val="cm-operator"/>
          <w:color w:val="981A1A"/>
        </w:rPr>
        <w:t>-</w:t>
      </w:r>
      <w:r w:rsidRPr="00B853A3">
        <w:rPr>
          <w:rStyle w:val="cm-identifier"/>
          <w:rFonts w:ascii="Consolas" w:hAnsi="Consolas"/>
          <w:color w:val="333333"/>
        </w:rPr>
        <w:t>i</w:t>
      </w:r>
      <w:r w:rsidRPr="00B853A3">
        <w:rPr>
          <w:rFonts w:ascii="Consolas" w:hAnsi="Consolas"/>
          <w:color w:val="333333"/>
        </w:rPr>
        <w:t xml:space="preserve"> </w:t>
      </w:r>
      <w:r w:rsidRPr="00B853A3">
        <w:rPr>
          <w:rStyle w:val="cm-identifier"/>
          <w:rFonts w:ascii="Consolas" w:hAnsi="Consolas"/>
          <w:color w:val="333333"/>
        </w:rPr>
        <w:t>geant4lab</w:t>
      </w:r>
      <w:r w:rsidRPr="00B853A3">
        <w:rPr>
          <w:rStyle w:val="cm-punctuation"/>
          <w:rFonts w:ascii="Consolas" w:hAnsi="Consolas"/>
          <w:color w:val="333333"/>
        </w:rPr>
        <w:t>.</w:t>
      </w:r>
      <w:r w:rsidRPr="00B853A3">
        <w:rPr>
          <w:rStyle w:val="cm-identifier"/>
          <w:rFonts w:ascii="Consolas" w:hAnsi="Consolas"/>
          <w:color w:val="333333"/>
        </w:rPr>
        <w:t>ppk</w:t>
      </w:r>
      <w:r w:rsidRPr="00B853A3">
        <w:rPr>
          <w:rFonts w:ascii="Consolas" w:hAnsi="Consolas"/>
          <w:color w:val="333333"/>
        </w:rPr>
        <w:t xml:space="preserve"> </w:t>
      </w:r>
      <w:r w:rsidRPr="00B853A3">
        <w:rPr>
          <w:rStyle w:val="cm-string"/>
          <w:color w:val="AA1111"/>
        </w:rPr>
        <w:t>"/usr/local/bin/docker run -v /root:/root/Geant4Lab pammacdotnet/geant4lab"</w:t>
      </w:r>
    </w:p>
    <w:p w14:paraId="14587D95" w14:textId="77777777" w:rsidR="00DF797A" w:rsidRPr="00B853A3" w:rsidRDefault="00DF797A" w:rsidP="00DF797A">
      <w:pPr>
        <w:pStyle w:val="SourceCode"/>
        <w:wordWrap/>
        <w:spacing w:after="0" w:line="360" w:lineRule="auto"/>
        <w:jc w:val="both"/>
      </w:pPr>
    </w:p>
    <w:p w14:paraId="21D688F5" w14:textId="77777777" w:rsidR="00DF797A" w:rsidRPr="00B853A3" w:rsidRDefault="00DF797A" w:rsidP="00DF797A">
      <w:pPr>
        <w:pStyle w:val="FirstParagraph"/>
        <w:spacing w:before="0" w:after="0" w:line="360" w:lineRule="auto"/>
        <w:jc w:val="both"/>
      </w:pPr>
      <w:r w:rsidRPr="00B853A3">
        <w:t xml:space="preserve">Deberías ver que aparece un nuevo fichero en el </w:t>
      </w:r>
      <w:r w:rsidRPr="00B853A3">
        <w:rPr>
          <w:i/>
        </w:rPr>
        <w:t>Workspace</w:t>
      </w:r>
      <w:r w:rsidRPr="00B853A3">
        <w:t xml:space="preserve">: </w:t>
      </w:r>
      <w:r w:rsidRPr="00B853A3">
        <w:rPr>
          <w:rStyle w:val="VerbatimChar"/>
        </w:rPr>
        <w:t>simulacion.wrl</w:t>
      </w:r>
      <w:r w:rsidRPr="00B853A3">
        <w:t>. Este fichero es un diagrama 3D que puedes ver. Si es necesario pulsa el icono de recarga (</w:t>
      </w:r>
      <w:r w:rsidRPr="00B853A3">
        <w:rPr>
          <w:rFonts w:ascii="Segoe UI Emoji" w:hAnsi="Segoe UI Emoji" w:cs="Segoe UI Emoji"/>
        </w:rPr>
        <w:t>↩</w:t>
      </w:r>
      <w:r w:rsidRPr="00B853A3">
        <w:t xml:space="preserve">️) en el </w:t>
      </w:r>
      <w:r w:rsidRPr="00B853A3">
        <w:rPr>
          <w:i/>
        </w:rPr>
        <w:t>Workspace</w:t>
      </w:r>
      <w:r w:rsidRPr="00B853A3">
        <w:t xml:space="preserve"> o como hemos comentado antes, </w:t>
      </w:r>
      <w:r w:rsidRPr="00B853A3">
        <w:rPr>
          <w:i/>
        </w:rPr>
        <w:t>reconecta</w:t>
      </w:r>
      <w:r w:rsidRPr="00B853A3">
        <w:t xml:space="preserve"> con la instancia de Play with Docker (botón derecho en la sección de </w:t>
      </w:r>
      <w:r w:rsidRPr="00B853A3">
        <w:rPr>
          <w:rStyle w:val="VerbatimChar"/>
        </w:rPr>
        <w:t>SSH FILE SYSTEMS</w:t>
      </w:r>
      <w:r w:rsidRPr="00B853A3">
        <w:t xml:space="preserve">). Este comando anterior crea un contenedor Docker que tiene </w:t>
      </w:r>
      <w:r w:rsidRPr="00B853A3">
        <w:rPr>
          <w:i/>
        </w:rPr>
        <w:t>mapeada</w:t>
      </w:r>
      <w:r w:rsidRPr="00B853A3">
        <w:t xml:space="preserve"> la carpeta interna </w:t>
      </w:r>
      <w:r w:rsidRPr="00B853A3">
        <w:rPr>
          <w:i/>
        </w:rPr>
        <w:t>/root/Geant4Lab</w:t>
      </w:r>
      <w:r w:rsidRPr="00B853A3">
        <w:t xml:space="preserve"> con el directorio home del usuario </w:t>
      </w:r>
      <w:r w:rsidRPr="00B853A3">
        <w:rPr>
          <w:i/>
        </w:rPr>
        <w:t>root</w:t>
      </w:r>
      <w:r w:rsidRPr="00B853A3">
        <w:t xml:space="preserve"> en la instancia Play with Docker. El contenedor tiene como cometido ejecutar un único proceso (que no es otro que un intérprete Python que interpreta las instrucciones de </w:t>
      </w:r>
      <w:r w:rsidRPr="00B853A3">
        <w:rPr>
          <w:rStyle w:val="VerbatimChar"/>
        </w:rPr>
        <w:t>simulacion.py</w:t>
      </w:r>
      <w:r w:rsidRPr="00B853A3">
        <w:t xml:space="preserve">). Como las dos carpetas están enlazadas tanto para lectura como escritura, el fichero </w:t>
      </w:r>
      <w:r w:rsidRPr="00B853A3">
        <w:rPr>
          <w:rStyle w:val="VerbatimChar"/>
        </w:rPr>
        <w:t>simulacion.wrl</w:t>
      </w:r>
      <w:r w:rsidRPr="00B853A3">
        <w:t xml:space="preserve"> estará disponible en </w:t>
      </w:r>
      <w:r w:rsidRPr="00B853A3">
        <w:rPr>
          <w:rStyle w:val="VerbatimChar"/>
        </w:rPr>
        <w:t>/root</w:t>
      </w:r>
      <w:r w:rsidRPr="00B853A3">
        <w:t xml:space="preserve"> de la instancia Play with Docker. </w:t>
      </w:r>
    </w:p>
    <w:p w14:paraId="3E50F1F3" w14:textId="77777777" w:rsidR="00DF797A" w:rsidRPr="00B853A3" w:rsidRDefault="00DF797A" w:rsidP="00DF797A">
      <w:pPr>
        <w:pStyle w:val="Textoindependiente"/>
        <w:spacing w:before="0" w:after="0" w:line="360" w:lineRule="auto"/>
      </w:pPr>
    </w:p>
    <w:p w14:paraId="425ED40A" w14:textId="77777777" w:rsidR="00DF797A" w:rsidRPr="00B853A3" w:rsidRDefault="00DF797A" w:rsidP="00DF797A">
      <w:pPr>
        <w:pStyle w:val="Textoindependiente"/>
        <w:spacing w:before="0" w:after="0" w:line="360" w:lineRule="auto"/>
        <w:jc w:val="both"/>
      </w:pPr>
      <w:r w:rsidRPr="00B853A3">
        <w:t xml:space="preserve">También puedes comprobar en cualquier momento que se ha generado correctamente ese fichero accediendo mediante la web de Play with Docker o, nuevamente, mediante consola/SSH interactiva a la máquina de Play with Docker. En ambos casos, el comando </w:t>
      </w:r>
      <w:r w:rsidRPr="00B853A3">
        <w:rPr>
          <w:rStyle w:val="VerbatimChar"/>
        </w:rPr>
        <w:t>ls</w:t>
      </w:r>
      <w:r w:rsidRPr="00B853A3">
        <w:t xml:space="preserve"> te listará los ficheros de la carpeta </w:t>
      </w:r>
      <w:r w:rsidRPr="00B853A3">
        <w:rPr>
          <w:i/>
        </w:rPr>
        <w:t>home</w:t>
      </w:r>
      <w:r w:rsidRPr="00B853A3">
        <w:t xml:space="preserve"> (</w:t>
      </w:r>
      <w:r w:rsidRPr="00B853A3">
        <w:rPr>
          <w:rStyle w:val="VerbatimChar"/>
        </w:rPr>
        <w:t>/root</w:t>
      </w:r>
      <w:r w:rsidRPr="00B853A3">
        <w:t>) del usuario por defecto (</w:t>
      </w:r>
      <w:r w:rsidRPr="00B853A3">
        <w:rPr>
          <w:rStyle w:val="VerbatimChar"/>
        </w:rPr>
        <w:t>root</w:t>
      </w:r>
      <w:r w:rsidRPr="00B853A3">
        <w:t>)</w:t>
      </w:r>
    </w:p>
    <w:p w14:paraId="4AF95887" w14:textId="77777777" w:rsidR="00DF797A" w:rsidRPr="00B853A3" w:rsidRDefault="00DF797A" w:rsidP="00DF797A">
      <w:pPr>
        <w:pStyle w:val="Textoindependiente"/>
        <w:spacing w:before="0" w:after="0" w:line="360" w:lineRule="auto"/>
        <w:jc w:val="both"/>
      </w:pPr>
    </w:p>
    <w:p w14:paraId="5AC6052A" w14:textId="77777777" w:rsidR="00DF797A" w:rsidRPr="00B853A3" w:rsidRDefault="00DF797A" w:rsidP="00DF797A">
      <w:pPr>
        <w:numPr>
          <w:ilvl w:val="0"/>
          <w:numId w:val="24"/>
        </w:numPr>
        <w:tabs>
          <w:tab w:val="clear" w:pos="0"/>
        </w:tabs>
        <w:ind w:left="284" w:hanging="284"/>
      </w:pPr>
      <w:r w:rsidRPr="00B853A3">
        <w:t>En el caso de macOS:</w:t>
      </w:r>
    </w:p>
    <w:p w14:paraId="79C0F917" w14:textId="77777777" w:rsidR="00DF797A" w:rsidRPr="00B853A3" w:rsidRDefault="00DF797A" w:rsidP="00DF797A">
      <w:pPr>
        <w:ind w:left="480"/>
      </w:pPr>
    </w:p>
    <w:p w14:paraId="7B20E994" w14:textId="77777777" w:rsidR="00DF797A" w:rsidRPr="00B853A3" w:rsidRDefault="00DF797A" w:rsidP="00DF797A">
      <w:pPr>
        <w:pStyle w:val="HTMLconformatoprevio"/>
        <w:shd w:val="clear" w:color="auto" w:fill="E5E7EA"/>
        <w:spacing w:line="360" w:lineRule="auto"/>
        <w:ind w:left="284"/>
        <w:rPr>
          <w:rFonts w:ascii="Consolas" w:hAnsi="Consolas"/>
          <w:color w:val="333333"/>
        </w:rPr>
      </w:pPr>
      <w:r w:rsidRPr="00B853A3">
        <w:rPr>
          <w:rStyle w:val="cm-builtin"/>
          <w:rFonts w:ascii="Consolas" w:hAnsi="Consolas"/>
          <w:color w:val="3300AA"/>
        </w:rPr>
        <w:t>ssh</w:t>
      </w:r>
      <w:r w:rsidRPr="00B853A3">
        <w:rPr>
          <w:rFonts w:ascii="Consolas" w:hAnsi="Consolas"/>
          <w:color w:val="333333"/>
        </w:rPr>
        <w:t xml:space="preserve"> usuariopwd@direct.labs.play-with-docker.com </w:t>
      </w:r>
      <w:r w:rsidRPr="00B853A3">
        <w:rPr>
          <w:rStyle w:val="cm-attribute"/>
          <w:rFonts w:ascii="Consolas" w:hAnsi="Consolas"/>
          <w:color w:val="0000CC"/>
        </w:rPr>
        <w:t>-i</w:t>
      </w:r>
      <w:r w:rsidRPr="00B853A3">
        <w:rPr>
          <w:rFonts w:ascii="Consolas" w:hAnsi="Consolas"/>
          <w:color w:val="333333"/>
        </w:rPr>
        <w:t xml:space="preserve"> geant4lab.key</w:t>
      </w:r>
    </w:p>
    <w:p w14:paraId="38ADC748" w14:textId="77777777" w:rsidR="00DF797A" w:rsidRPr="00B853A3" w:rsidRDefault="00DF797A" w:rsidP="00DF797A">
      <w:pPr>
        <w:spacing w:after="160" w:line="259" w:lineRule="auto"/>
        <w:jc w:val="left"/>
      </w:pPr>
    </w:p>
    <w:p w14:paraId="7DC2DA03" w14:textId="77777777" w:rsidR="00DF797A" w:rsidRPr="00B853A3" w:rsidRDefault="00DF797A" w:rsidP="00DF797A">
      <w:pPr>
        <w:numPr>
          <w:ilvl w:val="0"/>
          <w:numId w:val="24"/>
        </w:numPr>
        <w:tabs>
          <w:tab w:val="clear" w:pos="0"/>
        </w:tabs>
        <w:ind w:left="284" w:hanging="284"/>
      </w:pPr>
      <w:r w:rsidRPr="00B853A3">
        <w:t>En el caso de Windows:</w:t>
      </w:r>
    </w:p>
    <w:p w14:paraId="3732A285" w14:textId="77777777" w:rsidR="00DF797A" w:rsidRPr="00B853A3" w:rsidRDefault="00DF797A" w:rsidP="00DF797A">
      <w:pPr>
        <w:pStyle w:val="SourceCode"/>
        <w:wordWrap/>
        <w:spacing w:after="0" w:line="360" w:lineRule="auto"/>
        <w:jc w:val="both"/>
        <w:rPr>
          <w:rStyle w:val="NormalTok"/>
        </w:rPr>
      </w:pPr>
    </w:p>
    <w:p w14:paraId="2C91A4DB" w14:textId="77777777" w:rsidR="00DF797A" w:rsidRPr="00B853A3" w:rsidRDefault="00DF797A" w:rsidP="00DF797A">
      <w:pPr>
        <w:pStyle w:val="SourceCode"/>
        <w:shd w:val="pct10" w:color="auto" w:fill="auto"/>
        <w:wordWrap/>
        <w:spacing w:after="0" w:line="360" w:lineRule="auto"/>
        <w:jc w:val="both"/>
        <w:rPr>
          <w:sz w:val="20"/>
          <w:szCs w:val="20"/>
        </w:rPr>
      </w:pPr>
      <w:r w:rsidRPr="00B853A3">
        <w:rPr>
          <w:rStyle w:val="NormalTok"/>
          <w:sz w:val="20"/>
          <w:szCs w:val="20"/>
        </w:rPr>
        <w:lastRenderedPageBreak/>
        <w:t>putty.</w:t>
      </w:r>
      <w:r w:rsidRPr="00B853A3">
        <w:rPr>
          <w:rStyle w:val="FunctionTok"/>
          <w:sz w:val="20"/>
          <w:szCs w:val="20"/>
        </w:rPr>
        <w:t>exe</w:t>
      </w:r>
      <w:r w:rsidRPr="00B853A3">
        <w:rPr>
          <w:rStyle w:val="NormalTok"/>
          <w:sz w:val="20"/>
          <w:szCs w:val="20"/>
        </w:rPr>
        <w:t xml:space="preserve"> -ssh -l usuariopwd direct.</w:t>
      </w:r>
      <w:r w:rsidRPr="00B853A3">
        <w:rPr>
          <w:rStyle w:val="FunctionTok"/>
          <w:sz w:val="20"/>
          <w:szCs w:val="20"/>
        </w:rPr>
        <w:t>labs</w:t>
      </w:r>
      <w:r w:rsidRPr="00B853A3">
        <w:rPr>
          <w:rStyle w:val="NormalTok"/>
          <w:sz w:val="20"/>
          <w:szCs w:val="20"/>
        </w:rPr>
        <w:t>.</w:t>
      </w:r>
      <w:r w:rsidRPr="00B853A3">
        <w:rPr>
          <w:rStyle w:val="FunctionTok"/>
          <w:sz w:val="20"/>
          <w:szCs w:val="20"/>
        </w:rPr>
        <w:t>play</w:t>
      </w:r>
      <w:r w:rsidRPr="00B853A3">
        <w:rPr>
          <w:rStyle w:val="NormalTok"/>
          <w:sz w:val="20"/>
          <w:szCs w:val="20"/>
        </w:rPr>
        <w:t>-with-docker.</w:t>
      </w:r>
      <w:r w:rsidRPr="00B853A3">
        <w:rPr>
          <w:rStyle w:val="FunctionTok"/>
          <w:sz w:val="20"/>
          <w:szCs w:val="20"/>
        </w:rPr>
        <w:t>com</w:t>
      </w:r>
      <w:r w:rsidRPr="00B853A3">
        <w:rPr>
          <w:rStyle w:val="NormalTok"/>
          <w:sz w:val="20"/>
          <w:szCs w:val="20"/>
        </w:rPr>
        <w:t xml:space="preserve"> -i geant4lab.</w:t>
      </w:r>
      <w:r w:rsidRPr="00B853A3">
        <w:rPr>
          <w:rStyle w:val="FunctionTok"/>
          <w:sz w:val="20"/>
          <w:szCs w:val="20"/>
        </w:rPr>
        <w:t>ppk</w:t>
      </w:r>
    </w:p>
    <w:p w14:paraId="6A6E258C" w14:textId="77777777" w:rsidR="00DF797A" w:rsidRPr="00B853A3" w:rsidRDefault="00DF797A" w:rsidP="00DF797A">
      <w:pPr>
        <w:pStyle w:val="FirstParagraph"/>
        <w:spacing w:before="0" w:after="0" w:line="360" w:lineRule="auto"/>
        <w:jc w:val="both"/>
      </w:pPr>
    </w:p>
    <w:p w14:paraId="1EA34A59" w14:textId="77777777" w:rsidR="00DF797A" w:rsidRPr="00B853A3" w:rsidRDefault="00DF797A" w:rsidP="00DF797A">
      <w:pPr>
        <w:pStyle w:val="TtuloApartado3"/>
      </w:pPr>
      <w:bookmarkStart w:id="7" w:name="header-n155"/>
      <w:r w:rsidRPr="00B853A3">
        <w:t>Visualización de la simulación</w:t>
      </w:r>
      <w:bookmarkEnd w:id="7"/>
    </w:p>
    <w:p w14:paraId="7967EDAE" w14:textId="77777777" w:rsidR="00DF797A" w:rsidRPr="00B853A3" w:rsidRDefault="00DF797A" w:rsidP="00DF797A">
      <w:pPr>
        <w:pStyle w:val="FirstParagraph"/>
        <w:spacing w:before="0" w:after="0" w:line="360" w:lineRule="auto"/>
        <w:jc w:val="both"/>
      </w:pPr>
    </w:p>
    <w:p w14:paraId="231612A4" w14:textId="77777777" w:rsidR="00DF797A" w:rsidRPr="00B853A3" w:rsidRDefault="00DF797A" w:rsidP="00DF797A">
      <w:pPr>
        <w:pStyle w:val="FirstParagraph"/>
        <w:spacing w:before="0" w:after="0" w:line="360" w:lineRule="auto"/>
        <w:jc w:val="both"/>
      </w:pPr>
      <w:r w:rsidRPr="00B853A3">
        <w:t xml:space="preserve">Una vez que ya tenemos la simulación, solo tenemos que visualizarla con Instant Player (o Paraview). Para ello, tenemos que </w:t>
      </w:r>
      <w:r w:rsidRPr="00B853A3">
        <w:rPr>
          <w:i/>
        </w:rPr>
        <w:t>traer</w:t>
      </w:r>
      <w:r w:rsidRPr="00B853A3">
        <w:t xml:space="preserve"> (o mejor expresado, </w:t>
      </w:r>
      <w:r w:rsidRPr="00B853A3">
        <w:rPr>
          <w:i/>
        </w:rPr>
        <w:t>descargar</w:t>
      </w:r>
      <w:r w:rsidRPr="00B853A3">
        <w:t xml:space="preserve">). Lo podemos lograr gracias a lo comandos </w:t>
      </w:r>
      <w:r w:rsidRPr="00B853A3">
        <w:rPr>
          <w:rStyle w:val="VerbatimChar"/>
        </w:rPr>
        <w:t>scp</w:t>
      </w:r>
      <w:r w:rsidRPr="00B853A3">
        <w:t xml:space="preserve"> y </w:t>
      </w:r>
      <w:r w:rsidRPr="00B853A3">
        <w:rPr>
          <w:rStyle w:val="VerbatimChar"/>
        </w:rPr>
        <w:t>pscp</w:t>
      </w:r>
      <w:r w:rsidRPr="00B853A3">
        <w:t>:</w:t>
      </w:r>
    </w:p>
    <w:p w14:paraId="20D5DCBF" w14:textId="77777777" w:rsidR="00DF797A" w:rsidRPr="00B853A3" w:rsidRDefault="00DF797A" w:rsidP="00DF797A">
      <w:pPr>
        <w:pStyle w:val="Textoindependiente"/>
      </w:pPr>
    </w:p>
    <w:p w14:paraId="47824395" w14:textId="77777777" w:rsidR="00DF797A" w:rsidRPr="00B853A3" w:rsidRDefault="00DF797A" w:rsidP="00DF797A">
      <w:pPr>
        <w:pStyle w:val="Textoindependiente"/>
        <w:spacing w:before="0" w:after="0" w:line="360" w:lineRule="auto"/>
        <w:jc w:val="both"/>
      </w:pPr>
      <w:r w:rsidRPr="00B853A3">
        <w:t>En el caso de macOS:</w:t>
      </w:r>
    </w:p>
    <w:p w14:paraId="6B678DCF" w14:textId="77777777" w:rsidR="00DF797A" w:rsidRPr="00B853A3" w:rsidRDefault="00DF797A" w:rsidP="00DF797A">
      <w:pPr>
        <w:pStyle w:val="Textoindependiente"/>
        <w:spacing w:before="0" w:after="0" w:line="360" w:lineRule="auto"/>
        <w:jc w:val="both"/>
      </w:pPr>
    </w:p>
    <w:p w14:paraId="7EB82080" w14:textId="77777777" w:rsidR="00DF797A" w:rsidRPr="00B853A3" w:rsidRDefault="00DF797A" w:rsidP="00DF797A">
      <w:pPr>
        <w:pStyle w:val="SourceCode"/>
        <w:shd w:val="pct10" w:color="auto" w:fill="auto"/>
        <w:wordWrap/>
        <w:spacing w:after="0" w:line="360" w:lineRule="auto"/>
        <w:jc w:val="both"/>
        <w:rPr>
          <w:rStyle w:val="VerbatimChar"/>
          <w:sz w:val="20"/>
          <w:szCs w:val="20"/>
        </w:rPr>
      </w:pPr>
      <w:r w:rsidRPr="00B853A3">
        <w:rPr>
          <w:rStyle w:val="VerbatimChar"/>
          <w:sz w:val="20"/>
          <w:szCs w:val="20"/>
        </w:rPr>
        <w:t>scp -i geant4lab.key usuariopwd@direct.labs.play-with-docker.com:/root/simulacion.wrl simulacion.wrl</w:t>
      </w:r>
    </w:p>
    <w:p w14:paraId="78C3DAB0" w14:textId="77777777" w:rsidR="00DF797A" w:rsidRPr="00B853A3" w:rsidRDefault="00DF797A" w:rsidP="00DF797A">
      <w:pPr>
        <w:pStyle w:val="SourceCode"/>
        <w:wordWrap/>
        <w:spacing w:after="0" w:line="360" w:lineRule="auto"/>
        <w:jc w:val="both"/>
      </w:pPr>
    </w:p>
    <w:p w14:paraId="0CA98C73" w14:textId="77777777" w:rsidR="00DF797A" w:rsidRPr="00B853A3" w:rsidRDefault="00DF797A" w:rsidP="00DF797A">
      <w:pPr>
        <w:pStyle w:val="FirstParagraph"/>
        <w:spacing w:before="0" w:after="0" w:line="360" w:lineRule="auto"/>
        <w:jc w:val="both"/>
      </w:pPr>
      <w:r w:rsidRPr="00B853A3">
        <w:t xml:space="preserve">En el caso de Windows, usamos </w:t>
      </w:r>
      <w:r w:rsidRPr="00B853A3">
        <w:rPr>
          <w:rStyle w:val="VerbatimChar"/>
        </w:rPr>
        <w:t>pscp.ex</w:t>
      </w:r>
      <w:r w:rsidRPr="00B853A3">
        <w:t xml:space="preserve">e, que viene con el paquete Putty. </w:t>
      </w:r>
    </w:p>
    <w:p w14:paraId="5F7DCAA7" w14:textId="77777777" w:rsidR="00DF797A" w:rsidRPr="00B853A3" w:rsidRDefault="00DF797A" w:rsidP="00DF797A">
      <w:pPr>
        <w:pStyle w:val="Textoindependiente"/>
      </w:pPr>
    </w:p>
    <w:p w14:paraId="77D44F51" w14:textId="77777777" w:rsidR="00DF797A" w:rsidRPr="00B853A3" w:rsidRDefault="00DF797A" w:rsidP="00DF797A">
      <w:pPr>
        <w:pStyle w:val="SourceCode"/>
        <w:shd w:val="pct10" w:color="auto" w:fill="auto"/>
        <w:wordWrap/>
        <w:spacing w:after="0" w:line="360" w:lineRule="auto"/>
        <w:jc w:val="both"/>
        <w:rPr>
          <w:rStyle w:val="FunctionTok"/>
          <w:sz w:val="20"/>
          <w:szCs w:val="20"/>
        </w:rPr>
      </w:pPr>
      <w:r w:rsidRPr="00B853A3">
        <w:rPr>
          <w:rStyle w:val="NormalTok"/>
          <w:sz w:val="20"/>
          <w:szCs w:val="20"/>
        </w:rPr>
        <w:t>pscp.</w:t>
      </w:r>
      <w:r w:rsidRPr="00B853A3">
        <w:rPr>
          <w:rStyle w:val="FunctionTok"/>
          <w:sz w:val="20"/>
          <w:szCs w:val="20"/>
        </w:rPr>
        <w:t>exe</w:t>
      </w:r>
      <w:r w:rsidRPr="00B853A3">
        <w:rPr>
          <w:rStyle w:val="NormalTok"/>
          <w:sz w:val="20"/>
          <w:szCs w:val="20"/>
        </w:rPr>
        <w:t xml:space="preserve"> -i geant4lab.</w:t>
      </w:r>
      <w:r w:rsidRPr="00B853A3">
        <w:rPr>
          <w:rStyle w:val="FunctionTok"/>
          <w:sz w:val="20"/>
          <w:szCs w:val="20"/>
        </w:rPr>
        <w:t>ppk</w:t>
      </w:r>
      <w:r w:rsidRPr="00B853A3">
        <w:rPr>
          <w:rStyle w:val="NormalTok"/>
          <w:sz w:val="20"/>
          <w:szCs w:val="20"/>
        </w:rPr>
        <w:t xml:space="preserve"> usuariopwd@direct.</w:t>
      </w:r>
      <w:r w:rsidRPr="00B853A3">
        <w:rPr>
          <w:rStyle w:val="FunctionTok"/>
          <w:sz w:val="20"/>
          <w:szCs w:val="20"/>
        </w:rPr>
        <w:t>labs</w:t>
      </w:r>
      <w:r w:rsidRPr="00B853A3">
        <w:rPr>
          <w:rStyle w:val="NormalTok"/>
          <w:sz w:val="20"/>
          <w:szCs w:val="20"/>
        </w:rPr>
        <w:t>.</w:t>
      </w:r>
      <w:r w:rsidRPr="00B853A3">
        <w:rPr>
          <w:rStyle w:val="FunctionTok"/>
          <w:sz w:val="20"/>
          <w:szCs w:val="20"/>
        </w:rPr>
        <w:t>play</w:t>
      </w:r>
      <w:r w:rsidRPr="00B853A3">
        <w:rPr>
          <w:rStyle w:val="NormalTok"/>
          <w:sz w:val="20"/>
          <w:szCs w:val="20"/>
        </w:rPr>
        <w:t>-with-docker.</w:t>
      </w:r>
      <w:r w:rsidRPr="00B853A3">
        <w:rPr>
          <w:rStyle w:val="FunctionTok"/>
          <w:sz w:val="20"/>
          <w:szCs w:val="20"/>
        </w:rPr>
        <w:t>com</w:t>
      </w:r>
      <w:r w:rsidRPr="00B853A3">
        <w:rPr>
          <w:rStyle w:val="NormalTok"/>
          <w:sz w:val="20"/>
          <w:szCs w:val="20"/>
        </w:rPr>
        <w:t>:/root/simulacion.</w:t>
      </w:r>
      <w:r w:rsidRPr="00B853A3">
        <w:rPr>
          <w:rStyle w:val="FunctionTok"/>
          <w:sz w:val="20"/>
          <w:szCs w:val="20"/>
        </w:rPr>
        <w:t>wrl</w:t>
      </w:r>
      <w:r w:rsidRPr="00B853A3">
        <w:rPr>
          <w:rStyle w:val="NormalTok"/>
          <w:sz w:val="20"/>
          <w:szCs w:val="20"/>
        </w:rPr>
        <w:t xml:space="preserve"> simulacion.</w:t>
      </w:r>
      <w:r w:rsidRPr="00B853A3">
        <w:rPr>
          <w:rStyle w:val="FunctionTok"/>
          <w:sz w:val="20"/>
          <w:szCs w:val="20"/>
        </w:rPr>
        <w:t>wrl</w:t>
      </w:r>
    </w:p>
    <w:p w14:paraId="26F3D0C9" w14:textId="77777777" w:rsidR="00DF797A" w:rsidRPr="00B853A3" w:rsidRDefault="00DF797A" w:rsidP="00DF797A">
      <w:pPr>
        <w:pStyle w:val="SourceCode"/>
        <w:wordWrap/>
        <w:spacing w:after="0" w:line="360" w:lineRule="auto"/>
        <w:jc w:val="both"/>
      </w:pPr>
    </w:p>
    <w:p w14:paraId="729D7A52" w14:textId="77777777" w:rsidR="00DF797A" w:rsidRPr="00B853A3" w:rsidRDefault="00DF797A" w:rsidP="00DF797A">
      <w:pPr>
        <w:pStyle w:val="FirstParagraph"/>
        <w:spacing w:before="0" w:after="0" w:line="360" w:lineRule="auto"/>
        <w:jc w:val="both"/>
      </w:pPr>
      <w:r w:rsidRPr="00B853A3">
        <w:t>Una vez descargada, abrimos el fichero con Instant Player o, si ya está el fichero abierto, puedes simplemente recargarlo (</w:t>
      </w:r>
      <w:r w:rsidRPr="00B853A3">
        <w:rPr>
          <w:rStyle w:val="VerbatimChar"/>
        </w:rPr>
        <w:t>File</w:t>
      </w:r>
      <w:r w:rsidRPr="00B853A3">
        <w:t xml:space="preserve"> </w:t>
      </w:r>
      <w:r w:rsidRPr="00B853A3">
        <w:rPr>
          <w:rFonts w:ascii="Segoe UI Emoji" w:hAnsi="Segoe UI Emoji" w:cs="Segoe UI Emoji"/>
        </w:rPr>
        <w:t>➡</w:t>
      </w:r>
      <w:r w:rsidRPr="00B853A3">
        <w:t xml:space="preserve">️ </w:t>
      </w:r>
      <w:r w:rsidRPr="00B853A3">
        <w:rPr>
          <w:rStyle w:val="VerbatimChar"/>
        </w:rPr>
        <w:t>Reload</w:t>
      </w:r>
      <w:r w:rsidRPr="00B853A3">
        <w:t xml:space="preserve">). Lo que vemos en el visualizador son trazas de partículas, es decir, solo vemos partículas que estén en movimiento. Las partículas o materia </w:t>
      </w:r>
      <w:r w:rsidRPr="00B853A3">
        <w:rPr>
          <w:i/>
        </w:rPr>
        <w:t>paradas</w:t>
      </w:r>
      <w:r w:rsidRPr="00B853A3">
        <w:t xml:space="preserve">, no se muestran. </w:t>
      </w:r>
    </w:p>
    <w:p w14:paraId="1E6A8AAF" w14:textId="77777777" w:rsidR="00DF797A" w:rsidRPr="00B853A3" w:rsidRDefault="00DF797A" w:rsidP="00DF797A">
      <w:pPr>
        <w:pStyle w:val="Textoindependiente"/>
      </w:pPr>
    </w:p>
    <w:p w14:paraId="78572ED1" w14:textId="77777777" w:rsidR="00DF797A" w:rsidRPr="00B853A3" w:rsidRDefault="00DF797A" w:rsidP="00DF797A">
      <w:pPr>
        <w:pStyle w:val="Textoindependiente"/>
        <w:spacing w:before="0" w:after="0" w:line="360" w:lineRule="auto"/>
        <w:jc w:val="both"/>
      </w:pPr>
      <w:r w:rsidRPr="00B853A3">
        <w:t xml:space="preserve">Por último: también sería posible visualizar los ficheros </w:t>
      </w:r>
      <w:r w:rsidRPr="00B853A3">
        <w:rPr>
          <w:rStyle w:val="VerbatimChar"/>
        </w:rPr>
        <w:t>wrl</w:t>
      </w:r>
      <w:r w:rsidRPr="00B853A3">
        <w:t xml:space="preserve"> con </w:t>
      </w:r>
      <w:r w:rsidRPr="00B853A3">
        <w:rPr>
          <w:rFonts w:ascii="Calibri" w:hAnsi="Calibri"/>
          <w:sz w:val="22"/>
        </w:rPr>
        <w:t>Blender</w:t>
      </w:r>
      <w:r w:rsidRPr="00B853A3">
        <w:rPr>
          <w:rStyle w:val="Hipervnculo"/>
        </w:rPr>
        <w:t xml:space="preserve"> </w:t>
      </w:r>
      <w:hyperlink r:id="rId36" w:history="1">
        <w:r w:rsidRPr="00B853A3">
          <w:rPr>
            <w:rStyle w:val="Hipervnculo"/>
          </w:rPr>
          <w:t>https://www.blender.org/</w:t>
        </w:r>
      </w:hyperlink>
      <w:r w:rsidRPr="00B853A3">
        <w:t>:</w:t>
      </w:r>
    </w:p>
    <w:p w14:paraId="43AC008F" w14:textId="77777777" w:rsidR="00DF797A" w:rsidRPr="00B853A3" w:rsidRDefault="00DF797A" w:rsidP="00DF797A">
      <w:pPr>
        <w:pStyle w:val="CaptionedFigure"/>
        <w:spacing w:after="0" w:line="360" w:lineRule="auto"/>
        <w:jc w:val="center"/>
      </w:pPr>
      <w:r w:rsidRPr="00B853A3">
        <w:rPr>
          <w:noProof/>
          <w:lang w:val="es-ES" w:eastAsia="es-ES"/>
        </w:rPr>
        <w:lastRenderedPageBreak/>
        <w:drawing>
          <wp:inline distT="0" distB="0" distL="0" distR="0" wp14:anchorId="35C1AE10" wp14:editId="623F79B2">
            <wp:extent cx="4320000" cy="2556000"/>
            <wp:effectExtent l="0" t="0" r="4445"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bs.twimg.com/media/C1L1wrCXEAAjm6Q.jpg"/>
                    <pic:cNvPicPr>
                      <a:picLocks noChangeAspect="1" noChangeArrowheads="1"/>
                    </pic:cNvPicPr>
                  </pic:nvPicPr>
                  <pic:blipFill>
                    <a:blip r:embed="rId37"/>
                    <a:stretch>
                      <a:fillRect/>
                    </a:stretch>
                  </pic:blipFill>
                  <pic:spPr bwMode="auto">
                    <a:xfrm>
                      <a:off x="0" y="0"/>
                      <a:ext cx="4320000" cy="2556000"/>
                    </a:xfrm>
                    <a:prstGeom prst="rect">
                      <a:avLst/>
                    </a:prstGeom>
                    <a:noFill/>
                    <a:ln w="9525">
                      <a:noFill/>
                      <a:headEnd/>
                      <a:tailEnd/>
                    </a:ln>
                  </pic:spPr>
                </pic:pic>
              </a:graphicData>
            </a:graphic>
          </wp:inline>
        </w:drawing>
      </w:r>
    </w:p>
    <w:p w14:paraId="389E58DF" w14:textId="77777777" w:rsidR="00DF797A" w:rsidRPr="00B853A3" w:rsidRDefault="00DF797A" w:rsidP="00DF797A"/>
    <w:p w14:paraId="2DC44492" w14:textId="77777777" w:rsidR="00DF797A" w:rsidRPr="00B853A3" w:rsidRDefault="00DF797A" w:rsidP="00DF797A">
      <w:pPr>
        <w:pStyle w:val="TtuloApartado2"/>
      </w:pPr>
      <w:bookmarkStart w:id="8" w:name="header-n166"/>
      <w:r w:rsidRPr="00B853A3">
        <w:t>Entregable del laboratorio</w:t>
      </w:r>
      <w:bookmarkEnd w:id="8"/>
    </w:p>
    <w:p w14:paraId="5D875B8C" w14:textId="77777777" w:rsidR="00DF797A" w:rsidRPr="00B853A3" w:rsidRDefault="00DF797A" w:rsidP="00DF797A">
      <w:pPr>
        <w:pStyle w:val="FirstParagraph"/>
        <w:spacing w:before="0" w:after="0" w:line="360" w:lineRule="auto"/>
        <w:jc w:val="both"/>
      </w:pPr>
    </w:p>
    <w:p w14:paraId="2CCFE0C7" w14:textId="77777777" w:rsidR="00DF797A" w:rsidRPr="00B853A3" w:rsidRDefault="00DF797A" w:rsidP="00DF797A">
      <w:pPr>
        <w:pStyle w:val="FirstParagraph"/>
        <w:spacing w:before="0" w:after="0" w:line="360" w:lineRule="auto"/>
        <w:jc w:val="both"/>
      </w:pPr>
      <w:r w:rsidRPr="00B853A3">
        <w:t xml:space="preserve">Se pide un informe técnico personal, elegante y bien presentado de todas las tareas necesarias para la ejecución de la actividad. Es decir, reproducid en vuestro escenario todos los pasos realizados y que más o menos imiten a los que ya vienen descritos en este documento (instalación de </w:t>
      </w:r>
      <w:r w:rsidRPr="00B853A3">
        <w:rPr>
          <w:i/>
        </w:rPr>
        <w:t>software</w:t>
      </w:r>
      <w:r w:rsidRPr="00B853A3">
        <w:t>, configuración, accesos remotos, etc.).</w:t>
      </w:r>
    </w:p>
    <w:p w14:paraId="3DEF00BE" w14:textId="77777777" w:rsidR="00DF797A" w:rsidRPr="00B853A3" w:rsidRDefault="00DF797A" w:rsidP="00DF797A">
      <w:pPr>
        <w:pStyle w:val="Textoindependiente"/>
      </w:pPr>
    </w:p>
    <w:p w14:paraId="14FC59AF" w14:textId="77777777" w:rsidR="00DF797A" w:rsidRPr="00B853A3" w:rsidRDefault="00DF797A" w:rsidP="00DF797A">
      <w:pPr>
        <w:pStyle w:val="Textoindependiente"/>
        <w:spacing w:before="0" w:after="0" w:line="360" w:lineRule="auto"/>
        <w:jc w:val="both"/>
      </w:pPr>
      <w:r w:rsidRPr="00B853A3">
        <w:t>Contestad a todas las preguntas intermedias que se proponen.</w:t>
      </w:r>
    </w:p>
    <w:p w14:paraId="30094E31" w14:textId="77777777" w:rsidR="00DF797A" w:rsidRPr="00B853A3" w:rsidRDefault="00DF797A" w:rsidP="00DF797A">
      <w:pPr>
        <w:pStyle w:val="Textoindependiente"/>
        <w:spacing w:before="0" w:after="0" w:line="360" w:lineRule="auto"/>
        <w:jc w:val="both"/>
      </w:pPr>
    </w:p>
    <w:p w14:paraId="70096971" w14:textId="77777777" w:rsidR="00DF797A" w:rsidRPr="00B853A3" w:rsidRDefault="00DF797A" w:rsidP="00DF797A">
      <w:pPr>
        <w:pStyle w:val="Textoindependiente"/>
        <w:spacing w:before="0" w:after="0" w:line="360" w:lineRule="auto"/>
        <w:jc w:val="both"/>
      </w:pPr>
      <w:r w:rsidRPr="00B853A3">
        <w:t xml:space="preserve">Buscad e identificad todos los tipos de interacciones de partículas con la materia posibles, modificando para ello todos los parámetros de la simulación. Comenta claramente el </w:t>
      </w:r>
      <w:r w:rsidRPr="00B853A3">
        <w:rPr>
          <w:i/>
        </w:rPr>
        <w:t>setup</w:t>
      </w:r>
      <w:r w:rsidRPr="00B853A3">
        <w:t xml:space="preserve"> experimental definido en cada caso (energía de las partículas, si se trata de fotones, electrones o positrones, posición del haz, tipo de fantoma, material del mismo, etc.). Ejemplifica cada interacción con una captura de pantalla bien explicada del fenómeno físico que se pueda apreciar. A continuación tienes un resumen de las interacciones más básicas a estas energías. </w:t>
      </w:r>
    </w:p>
    <w:p w14:paraId="341F045F" w14:textId="77777777" w:rsidR="00DF797A" w:rsidRPr="00B853A3" w:rsidRDefault="00DF797A" w:rsidP="00DF797A">
      <w:pPr>
        <w:pStyle w:val="Textoindependiente"/>
        <w:spacing w:before="0" w:after="0" w:line="360" w:lineRule="auto"/>
        <w:jc w:val="both"/>
      </w:pPr>
      <w:r w:rsidRPr="00B853A3">
        <w:t xml:space="preserve">El documento final debe tener formato PDF o HTML </w:t>
      </w:r>
      <w:r w:rsidRPr="00B853A3">
        <w:rPr>
          <w:i/>
        </w:rPr>
        <w:t>inline</w:t>
      </w:r>
      <w:r w:rsidRPr="00B853A3">
        <w:t xml:space="preserve"> (todos los recursos incrustados en </w:t>
      </w:r>
      <w:r w:rsidRPr="00B853A3">
        <w:rPr>
          <w:b/>
        </w:rPr>
        <w:t>único fichero</w:t>
      </w:r>
      <w:r w:rsidRPr="00B853A3">
        <w:t xml:space="preserve">). Para generar el HTML </w:t>
      </w:r>
      <w:r w:rsidRPr="00B853A3">
        <w:rPr>
          <w:i/>
        </w:rPr>
        <w:t>inline</w:t>
      </w:r>
      <w:r w:rsidRPr="00B853A3">
        <w:t xml:space="preserve"> puedes exportar primero </w:t>
      </w:r>
      <w:r w:rsidRPr="00B853A3">
        <w:lastRenderedPageBreak/>
        <w:t xml:space="preserve">a HTML desde Typora (esto creará un fichero HTML y un subdirectorio con todas las imágenes que hayas incluido en tu fichero original </w:t>
      </w:r>
      <w:r w:rsidRPr="00B853A3">
        <w:rPr>
          <w:i/>
        </w:rPr>
        <w:t>Markdown</w:t>
      </w:r>
      <w:r w:rsidRPr="00B853A3">
        <w:t xml:space="preserve">) y luego condensar todos los recursos en un único documento. Para llevar a cabo esta labor de </w:t>
      </w:r>
      <w:r w:rsidRPr="00B853A3">
        <w:rPr>
          <w:i/>
        </w:rPr>
        <w:t>condensación</w:t>
      </w:r>
      <w:r w:rsidRPr="00B853A3">
        <w:t xml:space="preserve"> tienes a tu disposición varias herramientas basadas en Node.js/npm. La mejor es </w:t>
      </w:r>
      <w:r w:rsidRPr="00B853A3">
        <w:rPr>
          <w:rFonts w:ascii="Calibri" w:hAnsi="Calibri"/>
          <w:i/>
          <w:sz w:val="22"/>
        </w:rPr>
        <w:t>inline assets</w:t>
      </w:r>
      <w:r w:rsidRPr="00B853A3">
        <w:rPr>
          <w:rStyle w:val="Hipervnculo"/>
          <w:i/>
        </w:rPr>
        <w:t xml:space="preserve"> </w:t>
      </w:r>
      <w:hyperlink r:id="rId38" w:history="1">
        <w:r w:rsidRPr="00B853A3">
          <w:rPr>
            <w:rStyle w:val="Hipervnculo"/>
          </w:rPr>
          <w:t>https://www.npmjs.com/package/inline-assets</w:t>
        </w:r>
      </w:hyperlink>
      <w:r w:rsidRPr="00B853A3">
        <w:t xml:space="preserve">, con la que podrás fusionar todos los recursos de una web en un único documento HTML de la siguiente manera: </w:t>
      </w:r>
    </w:p>
    <w:p w14:paraId="24F76EC7" w14:textId="77777777" w:rsidR="00DF797A" w:rsidRPr="00B853A3" w:rsidRDefault="00DF797A" w:rsidP="00DF797A">
      <w:pPr>
        <w:pStyle w:val="Textoindependiente"/>
        <w:spacing w:before="0" w:after="0" w:line="360" w:lineRule="auto"/>
        <w:jc w:val="both"/>
      </w:pPr>
    </w:p>
    <w:p w14:paraId="43619FF6" w14:textId="77777777" w:rsidR="00DF797A" w:rsidRPr="00B853A3" w:rsidRDefault="00DF797A" w:rsidP="00DF797A">
      <w:pPr>
        <w:pStyle w:val="SourceCode"/>
        <w:shd w:val="pct10" w:color="auto" w:fill="auto"/>
        <w:wordWrap/>
        <w:spacing w:after="0" w:line="360" w:lineRule="auto"/>
        <w:jc w:val="both"/>
        <w:rPr>
          <w:rStyle w:val="VerbatimChar"/>
          <w:sz w:val="20"/>
          <w:szCs w:val="20"/>
        </w:rPr>
      </w:pPr>
      <w:r w:rsidRPr="00B853A3">
        <w:rPr>
          <w:rStyle w:val="VerbatimChar"/>
          <w:sz w:val="20"/>
          <w:szCs w:val="20"/>
        </w:rPr>
        <w:t>inline-assets laboratorio_geant4.html</w:t>
      </w:r>
    </w:p>
    <w:p w14:paraId="134267C7" w14:textId="77777777" w:rsidR="00DF797A" w:rsidRPr="00B853A3" w:rsidRDefault="00DF797A" w:rsidP="00DF797A">
      <w:pPr>
        <w:pStyle w:val="SourceCode"/>
        <w:shd w:val="pct10" w:color="auto" w:fill="auto"/>
        <w:wordWrap/>
        <w:spacing w:after="0" w:line="360" w:lineRule="auto"/>
        <w:jc w:val="both"/>
        <w:rPr>
          <w:sz w:val="20"/>
          <w:szCs w:val="20"/>
        </w:rPr>
      </w:pPr>
      <w:r w:rsidRPr="00B853A3">
        <w:rPr>
          <w:rStyle w:val="VerbatimChar"/>
          <w:sz w:val="20"/>
          <w:szCs w:val="20"/>
        </w:rPr>
        <w:t>laboratorio_geant4_inline.html</w:t>
      </w:r>
    </w:p>
    <w:p w14:paraId="7593F4BD" w14:textId="77777777" w:rsidR="00DF797A" w:rsidRPr="00B853A3" w:rsidRDefault="00DF797A" w:rsidP="00DF797A">
      <w:pPr>
        <w:pStyle w:val="FirstParagraph"/>
        <w:spacing w:before="0" w:after="0" w:line="360" w:lineRule="auto"/>
        <w:jc w:val="both"/>
      </w:pPr>
    </w:p>
    <w:p w14:paraId="4820E062" w14:textId="77777777" w:rsidR="00DF797A" w:rsidRPr="00B853A3" w:rsidRDefault="00DF797A" w:rsidP="00DF797A">
      <w:pPr>
        <w:spacing w:after="160" w:line="259" w:lineRule="auto"/>
        <w:jc w:val="left"/>
        <w:rPr>
          <w:color w:val="0098CD"/>
          <w:sz w:val="28"/>
          <w:szCs w:val="26"/>
        </w:rPr>
      </w:pPr>
      <w:bookmarkStart w:id="9" w:name="header-n174"/>
      <w:r w:rsidRPr="00B853A3">
        <w:br w:type="page"/>
      </w:r>
    </w:p>
    <w:p w14:paraId="304CF4D5" w14:textId="77777777" w:rsidR="00DF797A" w:rsidRPr="00B853A3" w:rsidRDefault="00DF797A" w:rsidP="00DF797A">
      <w:pPr>
        <w:pStyle w:val="TtuloApartado2"/>
      </w:pPr>
      <w:r w:rsidRPr="00B853A3">
        <w:lastRenderedPageBreak/>
        <w:t>Anexo: interacciones de partículas con la materia</w:t>
      </w:r>
      <w:bookmarkEnd w:id="9"/>
    </w:p>
    <w:p w14:paraId="13595211" w14:textId="77777777" w:rsidR="00DF797A" w:rsidRPr="00B853A3" w:rsidRDefault="00DF797A" w:rsidP="00DF797A">
      <w:pPr>
        <w:pStyle w:val="FirstParagraph"/>
        <w:spacing w:before="0" w:after="0" w:line="360" w:lineRule="auto"/>
        <w:jc w:val="both"/>
      </w:pPr>
    </w:p>
    <w:p w14:paraId="64AE22FA" w14:textId="77777777" w:rsidR="00DF797A" w:rsidRPr="00B853A3" w:rsidRDefault="00DF797A" w:rsidP="00DF797A">
      <w:pPr>
        <w:pStyle w:val="FirstParagraph"/>
        <w:spacing w:before="0" w:after="0" w:line="360" w:lineRule="auto"/>
        <w:jc w:val="both"/>
      </w:pPr>
      <w:r w:rsidRPr="00B853A3">
        <w:t>Vamos a describir las más habituales.</w:t>
      </w:r>
    </w:p>
    <w:p w14:paraId="0780B1A2" w14:textId="77777777" w:rsidR="00DF797A" w:rsidRPr="00B853A3" w:rsidRDefault="00DF797A" w:rsidP="00DF797A">
      <w:pPr>
        <w:pStyle w:val="Textoindependiente"/>
      </w:pPr>
    </w:p>
    <w:p w14:paraId="6F2B3B09" w14:textId="77777777" w:rsidR="00DF797A" w:rsidRPr="00B853A3" w:rsidRDefault="00DF797A" w:rsidP="00DF797A">
      <w:pPr>
        <w:pStyle w:val="TtuloApartado3"/>
      </w:pPr>
      <w:bookmarkStart w:id="10" w:name="header-n176"/>
      <w:r w:rsidRPr="00B853A3">
        <w:t>Efecto fotoeléctrico</w:t>
      </w:r>
      <w:bookmarkEnd w:id="10"/>
    </w:p>
    <w:p w14:paraId="6884C865" w14:textId="77777777" w:rsidR="00DF797A" w:rsidRPr="00B853A3" w:rsidRDefault="00DF797A" w:rsidP="00DF797A">
      <w:pPr>
        <w:pStyle w:val="FirstParagraph"/>
        <w:spacing w:before="0" w:after="0" w:line="360" w:lineRule="auto"/>
        <w:jc w:val="both"/>
      </w:pPr>
    </w:p>
    <w:p w14:paraId="4908BBE8" w14:textId="77777777" w:rsidR="00DF797A" w:rsidRPr="00B853A3" w:rsidRDefault="00DF797A" w:rsidP="00DF797A">
      <w:pPr>
        <w:pStyle w:val="FirstParagraph"/>
        <w:spacing w:before="0" w:after="0" w:line="360" w:lineRule="auto"/>
        <w:jc w:val="both"/>
      </w:pPr>
      <w:r w:rsidRPr="00B853A3">
        <w:t xml:space="preserve">El efecto fotoeléctrico se produce cuando tiene lugar una interacción entre un fotón (partícula incidente) y un átomo. La consecuencia de una interacción fotoeléctrica es la emisión de electrones (fotoelectrones), debido a la absorción total de la energía del fotón por el electrón ligado. El fotón es absorbido completamente y </w:t>
      </w:r>
      <w:r w:rsidRPr="00B853A3">
        <w:rPr>
          <w:i/>
        </w:rPr>
        <w:t>desaparece</w:t>
      </w:r>
      <w:r w:rsidRPr="00B853A3">
        <w:t xml:space="preserve"> de la escena. </w:t>
      </w:r>
    </w:p>
    <w:p w14:paraId="6F1D9EBA" w14:textId="77777777" w:rsidR="00DF797A" w:rsidRPr="00B853A3" w:rsidRDefault="00DF797A" w:rsidP="00DF797A">
      <w:pPr>
        <w:pStyle w:val="CaptionedFigure"/>
        <w:spacing w:after="0" w:line="360" w:lineRule="auto"/>
        <w:jc w:val="both"/>
      </w:pPr>
      <w:r w:rsidRPr="00B853A3">
        <w:rPr>
          <w:noProof/>
          <w:lang w:val="es-ES" w:eastAsia="es-ES"/>
        </w:rPr>
        <w:drawing>
          <wp:inline distT="0" distB="0" distL="0" distR="0" wp14:anchorId="382C925B" wp14:editId="20F78E18">
            <wp:extent cx="5334000" cy="229948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pammachome.files.wordpress.com/2018/12/fe.jpg"/>
                    <pic:cNvPicPr>
                      <a:picLocks noChangeAspect="1" noChangeArrowheads="1"/>
                    </pic:cNvPicPr>
                  </pic:nvPicPr>
                  <pic:blipFill>
                    <a:blip r:embed="rId39"/>
                    <a:stretch>
                      <a:fillRect/>
                    </a:stretch>
                  </pic:blipFill>
                  <pic:spPr bwMode="auto">
                    <a:xfrm>
                      <a:off x="0" y="0"/>
                      <a:ext cx="5334000" cy="2299486"/>
                    </a:xfrm>
                    <a:prstGeom prst="rect">
                      <a:avLst/>
                    </a:prstGeom>
                    <a:noFill/>
                    <a:ln w="9525">
                      <a:noFill/>
                      <a:headEnd/>
                      <a:tailEnd/>
                    </a:ln>
                  </pic:spPr>
                </pic:pic>
              </a:graphicData>
            </a:graphic>
          </wp:inline>
        </w:drawing>
      </w:r>
    </w:p>
    <w:p w14:paraId="5E5F318A" w14:textId="77777777" w:rsidR="00DF797A" w:rsidRPr="00B853A3" w:rsidRDefault="00DF797A" w:rsidP="00DF797A">
      <w:pPr>
        <w:pStyle w:val="Textoindependiente"/>
        <w:spacing w:before="0" w:after="0" w:line="360" w:lineRule="auto"/>
        <w:jc w:val="both"/>
      </w:pPr>
    </w:p>
    <w:p w14:paraId="04FC7199" w14:textId="77777777" w:rsidR="00DF797A" w:rsidRPr="00B853A3" w:rsidRDefault="00DF797A" w:rsidP="00DF797A">
      <w:pPr>
        <w:pStyle w:val="TtuloApartado3"/>
      </w:pPr>
      <w:bookmarkStart w:id="11" w:name="header-n180"/>
      <w:r w:rsidRPr="00B853A3">
        <w:t>Efecto Compton</w:t>
      </w:r>
      <w:bookmarkEnd w:id="11"/>
    </w:p>
    <w:p w14:paraId="639EB4B9" w14:textId="77777777" w:rsidR="00DF797A" w:rsidRPr="00B853A3" w:rsidRDefault="00DF797A" w:rsidP="00DF797A">
      <w:pPr>
        <w:pStyle w:val="FirstParagraph"/>
        <w:spacing w:before="0" w:after="0" w:line="360" w:lineRule="auto"/>
        <w:jc w:val="both"/>
      </w:pPr>
    </w:p>
    <w:p w14:paraId="5A881B9C" w14:textId="77777777" w:rsidR="00DF797A" w:rsidRPr="00B853A3" w:rsidRDefault="00DF797A" w:rsidP="00DF797A">
      <w:pPr>
        <w:pStyle w:val="FirstParagraph"/>
        <w:spacing w:before="0" w:after="0" w:line="360" w:lineRule="auto"/>
        <w:jc w:val="both"/>
      </w:pPr>
      <w:r w:rsidRPr="00B853A3">
        <w:t xml:space="preserve">El efecto Compton tiene lugar en la interacción de un fotón (partícula incidente) y un electrón poco ligado al átomo. Se produce entonces una colisión </w:t>
      </w:r>
      <w:r w:rsidRPr="00B853A3">
        <w:rPr>
          <w:i/>
        </w:rPr>
        <w:t>casi elástica</w:t>
      </w:r>
      <w:r w:rsidRPr="00B853A3">
        <w:t xml:space="preserve">. Al colisionar el fotón con el electrón este es desviado, y el fotón original también. Puede asemejarse a un </w:t>
      </w:r>
      <w:r w:rsidRPr="00B853A3">
        <w:rPr>
          <w:i/>
        </w:rPr>
        <w:t>choque de bolas de billar</w:t>
      </w:r>
      <w:r w:rsidRPr="00B853A3">
        <w:t xml:space="preserve">. A veces si la energía del fotón incidente es muy justa, el electrón (o electrones, en el caso de una colisión múltiple) desviado apenas avanza (su traza es muy pequeña, casi imperceptible) y da la sensación de que </w:t>
      </w:r>
      <w:r w:rsidRPr="00B853A3">
        <w:lastRenderedPageBreak/>
        <w:t xml:space="preserve">el fotón (que, recordamos, no es más que luz) está </w:t>
      </w:r>
      <w:r w:rsidRPr="00B853A3">
        <w:rPr>
          <w:i/>
        </w:rPr>
        <w:t>zigzagueando</w:t>
      </w:r>
      <w:r w:rsidRPr="00B853A3">
        <w:t xml:space="preserve">. </w:t>
      </w:r>
      <w:r w:rsidRPr="00B853A3">
        <w:rPr>
          <w:b/>
        </w:rPr>
        <w:t>Pregunta</w:t>
      </w:r>
      <w:r w:rsidRPr="00B853A3">
        <w:t xml:space="preserve">: ¿cuánto tiempo puede estar </w:t>
      </w:r>
      <w:r w:rsidRPr="00B853A3">
        <w:rPr>
          <w:i/>
        </w:rPr>
        <w:t>serpenteando</w:t>
      </w:r>
      <w:r w:rsidRPr="00B853A3">
        <w:t xml:space="preserve"> un fotón que </w:t>
      </w:r>
      <w:r w:rsidRPr="00B853A3">
        <w:rPr>
          <w:i/>
        </w:rPr>
        <w:t>nace</w:t>
      </w:r>
      <w:r w:rsidRPr="00B853A3">
        <w:t xml:space="preserve"> en el centro del Sol hasta llegar a la retina de cualquiera de tus ojos?</w:t>
      </w:r>
    </w:p>
    <w:p w14:paraId="329819EC" w14:textId="77777777" w:rsidR="00DF797A" w:rsidRPr="00B853A3" w:rsidRDefault="00DF797A" w:rsidP="00DF797A">
      <w:pPr>
        <w:pStyle w:val="Textoindependiente"/>
      </w:pPr>
    </w:p>
    <w:p w14:paraId="10273BF1" w14:textId="77777777" w:rsidR="00DF797A" w:rsidRPr="00B853A3" w:rsidRDefault="00DF797A" w:rsidP="00DF797A">
      <w:pPr>
        <w:pStyle w:val="CaptionedFigure"/>
        <w:spacing w:after="0" w:line="360" w:lineRule="auto"/>
        <w:jc w:val="both"/>
      </w:pPr>
      <w:r w:rsidRPr="00B853A3">
        <w:rPr>
          <w:noProof/>
          <w:lang w:val="es-ES" w:eastAsia="es-ES"/>
        </w:rPr>
        <w:drawing>
          <wp:inline distT="0" distB="0" distL="0" distR="0" wp14:anchorId="5412EACF" wp14:editId="74C6FAF6">
            <wp:extent cx="5334000" cy="2385863"/>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ttps://pammachome.files.wordpress.com/2018/12/compton.jpg"/>
                    <pic:cNvPicPr>
                      <a:picLocks noChangeAspect="1" noChangeArrowheads="1"/>
                    </pic:cNvPicPr>
                  </pic:nvPicPr>
                  <pic:blipFill>
                    <a:blip r:embed="rId40"/>
                    <a:stretch>
                      <a:fillRect/>
                    </a:stretch>
                  </pic:blipFill>
                  <pic:spPr bwMode="auto">
                    <a:xfrm>
                      <a:off x="0" y="0"/>
                      <a:ext cx="5334000" cy="2385863"/>
                    </a:xfrm>
                    <a:prstGeom prst="rect">
                      <a:avLst/>
                    </a:prstGeom>
                    <a:noFill/>
                    <a:ln w="9525">
                      <a:noFill/>
                      <a:headEnd/>
                      <a:tailEnd/>
                    </a:ln>
                  </pic:spPr>
                </pic:pic>
              </a:graphicData>
            </a:graphic>
          </wp:inline>
        </w:drawing>
      </w:r>
    </w:p>
    <w:p w14:paraId="4C3351C9" w14:textId="77777777" w:rsidR="00DF797A" w:rsidRPr="00B853A3" w:rsidRDefault="00DF797A" w:rsidP="00DF797A">
      <w:pPr>
        <w:pStyle w:val="Textoindependiente"/>
        <w:spacing w:before="0" w:after="0" w:line="360" w:lineRule="auto"/>
        <w:jc w:val="both"/>
      </w:pPr>
    </w:p>
    <w:p w14:paraId="67D55F90" w14:textId="77777777" w:rsidR="00DF797A" w:rsidRPr="00B853A3" w:rsidRDefault="00DF797A" w:rsidP="00DF797A">
      <w:pPr>
        <w:pStyle w:val="TtuloApartado3"/>
      </w:pPr>
      <w:bookmarkStart w:id="12" w:name="header-n184"/>
      <w:r w:rsidRPr="00B853A3">
        <w:t>Producción de pares</w:t>
      </w:r>
      <w:bookmarkEnd w:id="12"/>
    </w:p>
    <w:p w14:paraId="7FC00574" w14:textId="77777777" w:rsidR="00DF797A" w:rsidRPr="00B853A3" w:rsidRDefault="00DF797A" w:rsidP="00DF797A">
      <w:pPr>
        <w:pStyle w:val="FirstParagraph"/>
        <w:spacing w:before="0" w:after="0" w:line="360" w:lineRule="auto"/>
        <w:jc w:val="both"/>
      </w:pPr>
    </w:p>
    <w:p w14:paraId="049E33CC" w14:textId="77777777" w:rsidR="00DF797A" w:rsidRPr="00B853A3" w:rsidRDefault="00DF797A" w:rsidP="00DF797A">
      <w:pPr>
        <w:pStyle w:val="FirstParagraph"/>
        <w:spacing w:before="0" w:after="0" w:line="360" w:lineRule="auto"/>
        <w:jc w:val="both"/>
      </w:pPr>
      <w:r w:rsidRPr="00B853A3">
        <w:t xml:space="preserve">El efecto de creación de pares tiene lugar con fotones de alta energía (&gt; 1.1 MeV), y representa un </w:t>
      </w:r>
      <w:r w:rsidRPr="00B853A3">
        <w:rPr>
          <w:b/>
        </w:rPr>
        <w:t>proceso de materialización de energía</w:t>
      </w:r>
      <w:r w:rsidRPr="00B853A3">
        <w:t xml:space="preserve"> en el sentido de la mecánica relativista. El fenómeno que tiene lugar es la desaparición del fotón en el campo del núcleo, y la creación en su lugar de un par positrón-electrón (materia y antimateria). </w:t>
      </w:r>
      <w:r w:rsidRPr="00B853A3">
        <w:rPr>
          <w:b/>
        </w:rPr>
        <w:t>Pregunta</w:t>
      </w:r>
      <w:r w:rsidRPr="00B853A3">
        <w:t>: ¿qué es un positrón?, ¿quién postuló su existencia teórica y cuándo y cómo se descubrió experimentalmente?</w:t>
      </w:r>
    </w:p>
    <w:p w14:paraId="4435C7F1" w14:textId="77777777" w:rsidR="00DF797A" w:rsidRPr="00B853A3" w:rsidRDefault="00DF797A" w:rsidP="00DF797A">
      <w:pPr>
        <w:pStyle w:val="CaptionedFigure"/>
        <w:spacing w:after="0" w:line="360" w:lineRule="auto"/>
        <w:jc w:val="both"/>
      </w:pPr>
      <w:r w:rsidRPr="00B853A3">
        <w:rPr>
          <w:noProof/>
          <w:lang w:val="es-ES" w:eastAsia="es-ES"/>
        </w:rPr>
        <w:lastRenderedPageBreak/>
        <w:drawing>
          <wp:inline distT="0" distB="0" distL="0" distR="0" wp14:anchorId="1096A190" wp14:editId="7DC0BDE4">
            <wp:extent cx="5334000" cy="233398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ttps://pammachome.files.wordpress.com/2018/12/pair.jpg"/>
                    <pic:cNvPicPr>
                      <a:picLocks noChangeAspect="1" noChangeArrowheads="1"/>
                    </pic:cNvPicPr>
                  </pic:nvPicPr>
                  <pic:blipFill>
                    <a:blip r:embed="rId41"/>
                    <a:stretch>
                      <a:fillRect/>
                    </a:stretch>
                  </pic:blipFill>
                  <pic:spPr bwMode="auto">
                    <a:xfrm>
                      <a:off x="0" y="0"/>
                      <a:ext cx="5334000" cy="2333980"/>
                    </a:xfrm>
                    <a:prstGeom prst="rect">
                      <a:avLst/>
                    </a:prstGeom>
                    <a:noFill/>
                    <a:ln w="9525">
                      <a:noFill/>
                      <a:headEnd/>
                      <a:tailEnd/>
                    </a:ln>
                  </pic:spPr>
                </pic:pic>
              </a:graphicData>
            </a:graphic>
          </wp:inline>
        </w:drawing>
      </w:r>
    </w:p>
    <w:p w14:paraId="5E44302E" w14:textId="77777777" w:rsidR="00DF797A" w:rsidRPr="00B853A3" w:rsidRDefault="00DF797A" w:rsidP="00DF797A">
      <w:pPr>
        <w:pStyle w:val="ImageCaption"/>
        <w:spacing w:after="0" w:line="360" w:lineRule="auto"/>
        <w:jc w:val="both"/>
      </w:pPr>
    </w:p>
    <w:p w14:paraId="78F9476C" w14:textId="77777777" w:rsidR="00DF797A" w:rsidRPr="00B853A3" w:rsidRDefault="00DF797A" w:rsidP="00DF797A">
      <w:pPr>
        <w:pStyle w:val="CaptionedFigure"/>
        <w:spacing w:after="0" w:line="360" w:lineRule="auto"/>
        <w:jc w:val="center"/>
      </w:pPr>
      <w:r w:rsidRPr="00B853A3">
        <w:rPr>
          <w:noProof/>
          <w:lang w:val="es-ES" w:eastAsia="es-ES"/>
        </w:rPr>
        <w:drawing>
          <wp:inline distT="0" distB="0" distL="0" distR="0" wp14:anchorId="6641D6F3" wp14:editId="06E023B0">
            <wp:extent cx="4320000" cy="2523600"/>
            <wp:effectExtent l="0" t="0" r="4445"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bs.twimg.com/media/DUpWfBBWAAA4OQa.jpg"/>
                    <pic:cNvPicPr>
                      <a:picLocks noChangeAspect="1" noChangeArrowheads="1"/>
                    </pic:cNvPicPr>
                  </pic:nvPicPr>
                  <pic:blipFill>
                    <a:blip r:embed="rId42"/>
                    <a:stretch>
                      <a:fillRect/>
                    </a:stretch>
                  </pic:blipFill>
                  <pic:spPr bwMode="auto">
                    <a:xfrm>
                      <a:off x="0" y="0"/>
                      <a:ext cx="4320000" cy="2523600"/>
                    </a:xfrm>
                    <a:prstGeom prst="rect">
                      <a:avLst/>
                    </a:prstGeom>
                    <a:noFill/>
                    <a:ln w="9525">
                      <a:noFill/>
                      <a:headEnd/>
                      <a:tailEnd/>
                    </a:ln>
                  </pic:spPr>
                </pic:pic>
              </a:graphicData>
            </a:graphic>
          </wp:inline>
        </w:drawing>
      </w:r>
    </w:p>
    <w:p w14:paraId="0E35FDF6" w14:textId="77777777" w:rsidR="00DF797A" w:rsidRPr="00B853A3" w:rsidRDefault="00DF797A" w:rsidP="00DF797A">
      <w:pPr>
        <w:pStyle w:val="Textoindependiente"/>
        <w:spacing w:before="0" w:after="0" w:line="360" w:lineRule="auto"/>
        <w:jc w:val="both"/>
      </w:pPr>
    </w:p>
    <w:p w14:paraId="485C866E" w14:textId="77777777" w:rsidR="00DF797A" w:rsidRPr="00B853A3" w:rsidRDefault="00DF797A" w:rsidP="00DF797A">
      <w:pPr>
        <w:pStyle w:val="TtuloApartado3"/>
      </w:pPr>
      <w:bookmarkStart w:id="13" w:name="header-n189"/>
      <w:r w:rsidRPr="00B853A3">
        <w:t>Ionización</w:t>
      </w:r>
      <w:bookmarkEnd w:id="13"/>
    </w:p>
    <w:p w14:paraId="209E0F6B" w14:textId="77777777" w:rsidR="00DF797A" w:rsidRPr="00B853A3" w:rsidRDefault="00DF797A" w:rsidP="00DF797A">
      <w:pPr>
        <w:pStyle w:val="FirstParagraph"/>
        <w:spacing w:before="0" w:after="0" w:line="360" w:lineRule="auto"/>
        <w:jc w:val="both"/>
      </w:pPr>
    </w:p>
    <w:p w14:paraId="6AC22D19" w14:textId="77777777" w:rsidR="00DF797A" w:rsidRPr="00B853A3" w:rsidRDefault="00DF797A" w:rsidP="00DF797A">
      <w:pPr>
        <w:pStyle w:val="FirstParagraph"/>
        <w:spacing w:before="0" w:after="0" w:line="360" w:lineRule="auto"/>
        <w:jc w:val="both"/>
      </w:pPr>
      <w:r w:rsidRPr="00B853A3">
        <w:t xml:space="preserve">Si en los choques de una partícula cargada con los electrones atómicos, la energía transferida es superior a la energía de enlace del electrón que </w:t>
      </w:r>
      <w:r w:rsidRPr="00B853A3">
        <w:rPr>
          <w:i/>
        </w:rPr>
        <w:t>recibe el impacto</w:t>
      </w:r>
      <w:r w:rsidRPr="00B853A3">
        <w:t xml:space="preserve">, este abandona el átomo y en consecuencia se crea un ion positivo. El electrón expulsado puede a continuación zigzaguear hasta ser capturado por un átomo del entorno (la traza deja de verse porque, como hemos comentado, el electrón se </w:t>
      </w:r>
      <w:r w:rsidRPr="00B853A3">
        <w:rPr>
          <w:i/>
        </w:rPr>
        <w:t>para</w:t>
      </w:r>
      <w:r w:rsidRPr="00B853A3">
        <w:t xml:space="preserve">). </w:t>
      </w:r>
    </w:p>
    <w:p w14:paraId="3648FEE2" w14:textId="77777777" w:rsidR="00DF797A" w:rsidRPr="00B853A3" w:rsidRDefault="00DF797A" w:rsidP="00DF797A">
      <w:pPr>
        <w:pStyle w:val="CaptionedFigure"/>
        <w:spacing w:after="0" w:line="360" w:lineRule="auto"/>
        <w:jc w:val="both"/>
      </w:pPr>
      <w:r w:rsidRPr="00B853A3">
        <w:rPr>
          <w:noProof/>
          <w:lang w:val="es-ES" w:eastAsia="es-ES"/>
        </w:rPr>
        <w:lastRenderedPageBreak/>
        <w:drawing>
          <wp:inline distT="0" distB="0" distL="0" distR="0" wp14:anchorId="5FC5D0A1" wp14:editId="42E1AB72">
            <wp:extent cx="5334000" cy="231354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ttps://pammachome.files.wordpress.com/2018/12/ionization.jpg"/>
                    <pic:cNvPicPr>
                      <a:picLocks noChangeAspect="1" noChangeArrowheads="1"/>
                    </pic:cNvPicPr>
                  </pic:nvPicPr>
                  <pic:blipFill>
                    <a:blip r:embed="rId43"/>
                    <a:stretch>
                      <a:fillRect/>
                    </a:stretch>
                  </pic:blipFill>
                  <pic:spPr bwMode="auto">
                    <a:xfrm>
                      <a:off x="0" y="0"/>
                      <a:ext cx="5334000" cy="2313542"/>
                    </a:xfrm>
                    <a:prstGeom prst="rect">
                      <a:avLst/>
                    </a:prstGeom>
                    <a:noFill/>
                    <a:ln w="9525">
                      <a:noFill/>
                      <a:headEnd/>
                      <a:tailEnd/>
                    </a:ln>
                  </pic:spPr>
                </pic:pic>
              </a:graphicData>
            </a:graphic>
          </wp:inline>
        </w:drawing>
      </w:r>
    </w:p>
    <w:p w14:paraId="29670609" w14:textId="77777777" w:rsidR="00DF797A" w:rsidRPr="00B853A3" w:rsidRDefault="00DF797A" w:rsidP="00DF797A">
      <w:pPr>
        <w:pStyle w:val="Textoindependiente"/>
        <w:spacing w:before="0" w:after="0" w:line="360" w:lineRule="auto"/>
        <w:jc w:val="both"/>
      </w:pPr>
    </w:p>
    <w:p w14:paraId="705F4A41" w14:textId="77777777" w:rsidR="00DF797A" w:rsidRPr="00B853A3" w:rsidRDefault="00DF797A" w:rsidP="00DF797A">
      <w:pPr>
        <w:pStyle w:val="TtuloApartado3"/>
      </w:pPr>
      <w:bookmarkStart w:id="14" w:name="header-n193"/>
      <w:r w:rsidRPr="00B853A3">
        <w:t>Bremsstrahlung</w:t>
      </w:r>
      <w:bookmarkEnd w:id="14"/>
    </w:p>
    <w:p w14:paraId="12B0884B" w14:textId="77777777" w:rsidR="00DF797A" w:rsidRPr="00B853A3" w:rsidRDefault="00DF797A" w:rsidP="00DF797A">
      <w:pPr>
        <w:pStyle w:val="FirstParagraph"/>
        <w:spacing w:before="0" w:after="0" w:line="360" w:lineRule="auto"/>
        <w:jc w:val="both"/>
      </w:pPr>
    </w:p>
    <w:p w14:paraId="19694F49" w14:textId="77777777" w:rsidR="00DF797A" w:rsidRPr="00B853A3" w:rsidRDefault="00DF797A" w:rsidP="00DF797A">
      <w:pPr>
        <w:pStyle w:val="FirstParagraph"/>
        <w:spacing w:before="0" w:after="0" w:line="360" w:lineRule="auto"/>
        <w:jc w:val="both"/>
      </w:pPr>
      <w:r w:rsidRPr="00B853A3">
        <w:t>Cuando una partícula incidente con masa y carga eléctrica interacciona con un núcleo atómico, puede sufrir una variación súbita de su velocidad, emite radiación electromagnética (un fotón).</w:t>
      </w:r>
    </w:p>
    <w:p w14:paraId="7813532C" w14:textId="77777777" w:rsidR="00DF797A" w:rsidRPr="00B853A3" w:rsidRDefault="00DF797A" w:rsidP="00DF797A">
      <w:pPr>
        <w:pStyle w:val="Textoindependiente"/>
      </w:pPr>
    </w:p>
    <w:p w14:paraId="186AACE8" w14:textId="77777777" w:rsidR="00DF797A" w:rsidRPr="00B853A3" w:rsidRDefault="00DF797A" w:rsidP="00DF797A">
      <w:pPr>
        <w:pStyle w:val="CaptionedFigure"/>
        <w:spacing w:after="0" w:line="360" w:lineRule="auto"/>
        <w:jc w:val="both"/>
      </w:pPr>
      <w:r w:rsidRPr="00B853A3">
        <w:rPr>
          <w:noProof/>
          <w:lang w:val="es-ES" w:eastAsia="es-ES"/>
        </w:rPr>
        <w:drawing>
          <wp:inline distT="0" distB="0" distL="0" distR="0" wp14:anchorId="667B1106" wp14:editId="1A490081">
            <wp:extent cx="5334000" cy="2286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s://pammachome.files.wordpress.com/2018/12/bremsstrahlung.jpg"/>
                    <pic:cNvPicPr>
                      <a:picLocks noChangeAspect="1" noChangeArrowheads="1"/>
                    </pic:cNvPicPr>
                  </pic:nvPicPr>
                  <pic:blipFill>
                    <a:blip r:embed="rId44"/>
                    <a:stretch>
                      <a:fillRect/>
                    </a:stretch>
                  </pic:blipFill>
                  <pic:spPr bwMode="auto">
                    <a:xfrm>
                      <a:off x="0" y="0"/>
                      <a:ext cx="5334000" cy="2286000"/>
                    </a:xfrm>
                    <a:prstGeom prst="rect">
                      <a:avLst/>
                    </a:prstGeom>
                    <a:noFill/>
                    <a:ln w="9525">
                      <a:noFill/>
                      <a:headEnd/>
                      <a:tailEnd/>
                    </a:ln>
                  </pic:spPr>
                </pic:pic>
              </a:graphicData>
            </a:graphic>
          </wp:inline>
        </w:drawing>
      </w:r>
    </w:p>
    <w:p w14:paraId="4F7805BD" w14:textId="77777777" w:rsidR="00DF797A" w:rsidRPr="00B853A3" w:rsidRDefault="00DF797A" w:rsidP="00DF797A">
      <w:pPr>
        <w:spacing w:after="160" w:line="259" w:lineRule="auto"/>
        <w:jc w:val="left"/>
        <w:rPr>
          <w:rFonts w:cs="UnitOT-Medi"/>
          <w:b/>
        </w:rPr>
      </w:pPr>
      <w:bookmarkStart w:id="15" w:name="header-n197"/>
    </w:p>
    <w:p w14:paraId="4A810C1C" w14:textId="77777777" w:rsidR="00DF797A" w:rsidRPr="00B853A3" w:rsidRDefault="00DF797A" w:rsidP="00DF797A">
      <w:pPr>
        <w:pStyle w:val="TtuloApartado3"/>
      </w:pPr>
      <w:r w:rsidRPr="00B853A3">
        <w:t>Aniquilación de pares</w:t>
      </w:r>
      <w:bookmarkEnd w:id="15"/>
    </w:p>
    <w:p w14:paraId="53BA6FF4" w14:textId="77777777" w:rsidR="00DF797A" w:rsidRPr="00B853A3" w:rsidRDefault="00DF797A" w:rsidP="00DF797A">
      <w:pPr>
        <w:pStyle w:val="FirstParagraph"/>
        <w:spacing w:before="0" w:after="0" w:line="360" w:lineRule="auto"/>
        <w:jc w:val="both"/>
      </w:pPr>
    </w:p>
    <w:p w14:paraId="3265BF0E" w14:textId="77777777" w:rsidR="00DF797A" w:rsidRPr="00B853A3" w:rsidRDefault="00DF797A" w:rsidP="00DF797A">
      <w:pPr>
        <w:pStyle w:val="FirstParagraph"/>
        <w:spacing w:before="0" w:after="0" w:line="360" w:lineRule="auto"/>
        <w:jc w:val="both"/>
      </w:pPr>
      <w:r w:rsidRPr="00B853A3">
        <w:t xml:space="preserve">Si un positrón y un electrón se encuentran, se </w:t>
      </w:r>
      <w:r w:rsidRPr="00B853A3">
        <w:rPr>
          <w:i/>
        </w:rPr>
        <w:t>aniquilan</w:t>
      </w:r>
      <w:r w:rsidRPr="00B853A3">
        <w:t xml:space="preserve"> creando dos fotones que son emitidos en direcciones opuestas. </w:t>
      </w:r>
      <w:r w:rsidRPr="00B853A3">
        <w:rPr>
          <w:b/>
        </w:rPr>
        <w:t>Pregunta</w:t>
      </w:r>
      <w:r w:rsidRPr="00B853A3">
        <w:t xml:space="preserve">: ¿qué relación tiene la modalidad </w:t>
      </w:r>
      <w:r w:rsidRPr="00B853A3">
        <w:lastRenderedPageBreak/>
        <w:t xml:space="preserve">radiológica PET con la aniquilación de pares electrón-positrón?, ¿cómo se </w:t>
      </w:r>
      <w:r w:rsidRPr="00B853A3">
        <w:rPr>
          <w:i/>
        </w:rPr>
        <w:t>trasladan</w:t>
      </w:r>
      <w:r w:rsidRPr="00B853A3">
        <w:t xml:space="preserve"> positrones hasta el interior de las células cancerígenas?</w:t>
      </w:r>
    </w:p>
    <w:p w14:paraId="045F46A5" w14:textId="77777777" w:rsidR="00DF797A" w:rsidRPr="00B853A3" w:rsidRDefault="00DF797A" w:rsidP="00DF797A">
      <w:pPr>
        <w:pStyle w:val="Textoindependiente"/>
      </w:pPr>
    </w:p>
    <w:p w14:paraId="5625D127" w14:textId="77777777" w:rsidR="00DF797A" w:rsidRPr="00B853A3" w:rsidRDefault="00DF797A" w:rsidP="00DF797A">
      <w:pPr>
        <w:pStyle w:val="CaptionedFigure"/>
        <w:spacing w:after="0" w:line="360" w:lineRule="auto"/>
        <w:jc w:val="center"/>
      </w:pPr>
      <w:r w:rsidRPr="00B853A3">
        <w:rPr>
          <w:noProof/>
          <w:lang w:val="es-ES" w:eastAsia="es-ES"/>
        </w:rPr>
        <w:drawing>
          <wp:inline distT="0" distB="0" distL="0" distR="0" wp14:anchorId="7DA508DC" wp14:editId="3F51E25F">
            <wp:extent cx="4320000" cy="2635200"/>
            <wp:effectExtent l="0" t="0" r="4445" b="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ammachome.files.wordpress.com/2018/12/aniquilacion.jpg"/>
                    <pic:cNvPicPr>
                      <a:picLocks noChangeAspect="1" noChangeArrowheads="1"/>
                    </pic:cNvPicPr>
                  </pic:nvPicPr>
                  <pic:blipFill>
                    <a:blip r:embed="rId45"/>
                    <a:stretch>
                      <a:fillRect/>
                    </a:stretch>
                  </pic:blipFill>
                  <pic:spPr bwMode="auto">
                    <a:xfrm>
                      <a:off x="0" y="0"/>
                      <a:ext cx="4320000" cy="2635200"/>
                    </a:xfrm>
                    <a:prstGeom prst="rect">
                      <a:avLst/>
                    </a:prstGeom>
                    <a:noFill/>
                    <a:ln w="9525">
                      <a:noFill/>
                      <a:headEnd/>
                      <a:tailEnd/>
                    </a:ln>
                  </pic:spPr>
                </pic:pic>
              </a:graphicData>
            </a:graphic>
          </wp:inline>
        </w:drawing>
      </w:r>
    </w:p>
    <w:p w14:paraId="03D59B44" w14:textId="77777777" w:rsidR="00DF797A" w:rsidRPr="00B853A3" w:rsidRDefault="00DF797A" w:rsidP="00DF797A">
      <w:pPr>
        <w:pStyle w:val="ImageCaption"/>
        <w:spacing w:after="0" w:line="360" w:lineRule="auto"/>
        <w:jc w:val="both"/>
      </w:pPr>
    </w:p>
    <w:p w14:paraId="34B227DE" w14:textId="77777777" w:rsidR="00DF797A" w:rsidRPr="00B853A3" w:rsidRDefault="00DF797A" w:rsidP="00DF797A">
      <w:pPr>
        <w:pStyle w:val="TtuloApartado2"/>
      </w:pPr>
      <w:r w:rsidRPr="00B853A3">
        <w:t>Rúbrica</w:t>
      </w:r>
    </w:p>
    <w:p w14:paraId="31B030EA" w14:textId="77777777" w:rsidR="00DF797A" w:rsidRPr="00B853A3" w:rsidRDefault="00DF797A" w:rsidP="00DF797A"/>
    <w:p w14:paraId="4F513C80" w14:textId="77777777" w:rsidR="00DF797A" w:rsidRPr="00B853A3" w:rsidRDefault="00DF797A" w:rsidP="00DF797A">
      <w:pPr>
        <w:numPr>
          <w:ilvl w:val="0"/>
          <w:numId w:val="24"/>
        </w:numPr>
        <w:rPr>
          <w:lang w:val="en-US"/>
        </w:rPr>
      </w:pPr>
      <w:r w:rsidRPr="00B853A3">
        <w:rPr>
          <w:lang w:val="en-US"/>
        </w:rPr>
        <w:t xml:space="preserve">Se valorarán ejemplos gráficos de cada interacción propuesta en el anexo, (peso 40%). </w:t>
      </w:r>
    </w:p>
    <w:p w14:paraId="7A8ADCE1" w14:textId="77777777" w:rsidR="00DF797A" w:rsidRPr="00B853A3" w:rsidRDefault="00DF797A" w:rsidP="00DF797A">
      <w:pPr>
        <w:numPr>
          <w:ilvl w:val="0"/>
          <w:numId w:val="24"/>
        </w:numPr>
        <w:rPr>
          <w:lang w:val="en-US"/>
        </w:rPr>
      </w:pPr>
      <w:r w:rsidRPr="00B853A3">
        <w:rPr>
          <w:lang w:val="en-US"/>
        </w:rPr>
        <w:t xml:space="preserve">Se valorará una correcta descripción de la implementación técnica, (peso 30%). </w:t>
      </w:r>
    </w:p>
    <w:p w14:paraId="3C489089" w14:textId="77777777" w:rsidR="00DF797A" w:rsidRPr="00B853A3" w:rsidRDefault="00DF797A" w:rsidP="00DF797A">
      <w:pPr>
        <w:numPr>
          <w:ilvl w:val="0"/>
          <w:numId w:val="24"/>
        </w:numPr>
        <w:rPr>
          <w:lang w:val="en-US"/>
        </w:rPr>
      </w:pPr>
      <w:r w:rsidRPr="00B853A3">
        <w:rPr>
          <w:lang w:val="en-US"/>
        </w:rPr>
        <w:t xml:space="preserve">Se responden a todas las cuestiones planteadas a lo largo del enunciado, (peso 30%). </w:t>
      </w:r>
    </w:p>
    <w:p w14:paraId="46DDA7B8" w14:textId="77777777" w:rsidR="00DF797A" w:rsidRPr="00B853A3" w:rsidRDefault="00DF797A" w:rsidP="00DF797A"/>
    <w:p w14:paraId="4078106A" w14:textId="77777777" w:rsidR="00DF797A" w:rsidRPr="00B853A3" w:rsidRDefault="00DF797A" w:rsidP="00DF797A">
      <w:pPr>
        <w:pStyle w:val="TtuloApartado3"/>
        <w:rPr>
          <w:b w:val="0"/>
          <w:bCs/>
        </w:rPr>
      </w:pPr>
      <w:r w:rsidRPr="00B853A3">
        <w:t>Extensión</w:t>
      </w:r>
      <w:r w:rsidRPr="00B853A3">
        <w:rPr>
          <w:b w:val="0"/>
          <w:bCs/>
        </w:rPr>
        <w:t xml:space="preserve"> máxima de la actividad: 5 páginas como mínimo.</w:t>
      </w:r>
    </w:p>
    <w:bookmarkEnd w:id="1"/>
    <w:p w14:paraId="40147787" w14:textId="77777777" w:rsidR="007F6844" w:rsidRPr="007F6844" w:rsidRDefault="007F6844" w:rsidP="000B4505"/>
    <w:sectPr w:rsidR="007F6844" w:rsidRPr="007F6844" w:rsidSect="00086720">
      <w:headerReference w:type="even" r:id="rId46"/>
      <w:headerReference w:type="default" r:id="rId47"/>
      <w:footerReference w:type="even" r:id="rId48"/>
      <w:footerReference w:type="default" r:id="rId49"/>
      <w:headerReference w:type="first" r:id="rId50"/>
      <w:footerReference w:type="first" r:id="rId51"/>
      <w:pgSz w:w="11906" w:h="16838" w:code="9"/>
      <w:pgMar w:top="1418" w:right="1843" w:bottom="1418" w:left="1843" w:header="113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D0B75" w14:textId="77777777" w:rsidR="007E0681" w:rsidRDefault="007E0681" w:rsidP="00C50246">
      <w:pPr>
        <w:spacing w:line="240" w:lineRule="auto"/>
      </w:pPr>
      <w:r>
        <w:separator/>
      </w:r>
    </w:p>
  </w:endnote>
  <w:endnote w:type="continuationSeparator" w:id="0">
    <w:p w14:paraId="41FC0EE1" w14:textId="77777777" w:rsidR="007E0681" w:rsidRDefault="007E0681" w:rsidP="00C502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tOT">
    <w:altName w:val="Calibri"/>
    <w:panose1 w:val="00000000000000000000"/>
    <w:charset w:val="00"/>
    <w:family w:val="swiss"/>
    <w:notTrueType/>
    <w:pitch w:val="variable"/>
    <w:sig w:usb0="800000EF" w:usb1="5000207B" w:usb2="00000028" w:usb3="00000000" w:csb0="00000001" w:csb1="00000000"/>
  </w:font>
  <w:font w:name="UnitOT-Bold">
    <w:panose1 w:val="00000000000000000000"/>
    <w:charset w:val="00"/>
    <w:family w:val="swiss"/>
    <w:notTrueType/>
    <w:pitch w:val="variable"/>
    <w:sig w:usb0="800000EF" w:usb1="5000207B" w:usb2="00000028"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UnitOT-Light">
    <w:altName w:val="Calibri"/>
    <w:panose1 w:val="00000000000000000000"/>
    <w:charset w:val="00"/>
    <w:family w:val="swiss"/>
    <w:notTrueType/>
    <w:pitch w:val="variable"/>
    <w:sig w:usb0="800000EF" w:usb1="5000207B" w:usb2="00000028" w:usb3="00000000" w:csb0="00000001" w:csb1="00000000"/>
  </w:font>
  <w:font w:name="Arial">
    <w:panose1 w:val="020B0604020202020204"/>
    <w:charset w:val="00"/>
    <w:family w:val="swiss"/>
    <w:pitch w:val="variable"/>
    <w:sig w:usb0="E0002EFF" w:usb1="C000785B" w:usb2="00000009" w:usb3="00000000" w:csb0="000001FF" w:csb1="00000000"/>
  </w:font>
  <w:font w:name="UnitOT-Medi">
    <w:altName w:val="Arial"/>
    <w:panose1 w:val="00000000000000000000"/>
    <w:charset w:val="00"/>
    <w:family w:val="swiss"/>
    <w:notTrueType/>
    <w:pitch w:val="variable"/>
    <w:sig w:usb0="800000EF" w:usb1="5000207B" w:usb2="00000028"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F969A" w14:textId="77777777" w:rsidR="000F296F" w:rsidRDefault="000F296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0471E" w14:textId="77777777" w:rsidR="003A55EB" w:rsidRPr="004172DF" w:rsidRDefault="003A55EB" w:rsidP="00086720">
    <w:pPr>
      <w:pStyle w:val="PiedepginaAsignatura"/>
      <w:ind w:firstLine="0"/>
      <w:jc w:val="both"/>
    </w:pPr>
    <w:r w:rsidRPr="00277FAF">
      <w:rPr>
        <w:noProof/>
      </w:rPr>
      <mc:AlternateContent>
        <mc:Choice Requires="wps">
          <w:drawing>
            <wp:anchor distT="0" distB="0" distL="114300" distR="252095" simplePos="0" relativeHeight="251701248" behindDoc="1" locked="0" layoutInCell="1" allowOverlap="0" wp14:anchorId="6C782947" wp14:editId="58D46807">
              <wp:simplePos x="0" y="0"/>
              <wp:positionH relativeFrom="rightMargin">
                <wp:posOffset>142875</wp:posOffset>
              </wp:positionH>
              <wp:positionV relativeFrom="page">
                <wp:posOffset>10072417</wp:posOffset>
              </wp:positionV>
              <wp:extent cx="251460" cy="612000"/>
              <wp:effectExtent l="0" t="0" r="0" b="0"/>
              <wp:wrapTight wrapText="bothSides">
                <wp:wrapPolygon edited="0">
                  <wp:start x="0" y="0"/>
                  <wp:lineTo x="0" y="20860"/>
                  <wp:lineTo x="19636" y="20860"/>
                  <wp:lineTo x="19636" y="0"/>
                  <wp:lineTo x="0" y="0"/>
                </wp:wrapPolygon>
              </wp:wrapTight>
              <wp:docPr id="65" name="Rectángulo 65"/>
              <wp:cNvGraphicFramePr/>
              <a:graphic xmlns:a="http://schemas.openxmlformats.org/drawingml/2006/main">
                <a:graphicData uri="http://schemas.microsoft.com/office/word/2010/wordprocessingShape">
                  <wps:wsp>
                    <wps:cNvSpPr/>
                    <wps:spPr>
                      <a:xfrm>
                        <a:off x="0" y="0"/>
                        <a:ext cx="251460" cy="612000"/>
                      </a:xfrm>
                      <a:prstGeom prst="rect">
                        <a:avLst/>
                      </a:prstGeom>
                      <a:solidFill>
                        <a:srgbClr val="0098C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A4B141" w14:textId="77777777" w:rsidR="003A55EB" w:rsidRPr="001D0341" w:rsidRDefault="003A55EB" w:rsidP="00656B43">
                          <w:pPr>
                            <w:jc w:val="center"/>
                            <w:rPr>
                              <w:rFonts w:cs="UnitOT-Light"/>
                              <w:color w:val="FFFFFF" w:themeColor="background1"/>
                              <w:sz w:val="20"/>
                              <w:szCs w:val="20"/>
                            </w:rPr>
                          </w:pPr>
                          <w:r w:rsidRPr="001D0341">
                            <w:rPr>
                              <w:rFonts w:cs="UnitOT-Light"/>
                              <w:color w:val="FFFFFF" w:themeColor="background1"/>
                              <w:sz w:val="20"/>
                              <w:szCs w:val="20"/>
                            </w:rPr>
                            <w:fldChar w:fldCharType="begin"/>
                          </w:r>
                          <w:r w:rsidRPr="001D0341">
                            <w:rPr>
                              <w:rFonts w:cs="UnitOT-Light"/>
                              <w:color w:val="FFFFFF" w:themeColor="background1"/>
                              <w:sz w:val="20"/>
                              <w:szCs w:val="20"/>
                            </w:rPr>
                            <w:instrText>PAGE   \* MERGEFORMAT</w:instrText>
                          </w:r>
                          <w:r w:rsidRPr="001D0341">
                            <w:rPr>
                              <w:rFonts w:cs="UnitOT-Light"/>
                              <w:color w:val="FFFFFF" w:themeColor="background1"/>
                              <w:sz w:val="20"/>
                              <w:szCs w:val="20"/>
                            </w:rPr>
                            <w:fldChar w:fldCharType="separate"/>
                          </w:r>
                          <w:r>
                            <w:rPr>
                              <w:rFonts w:cs="UnitOT-Light"/>
                              <w:noProof/>
                              <w:color w:val="FFFFFF" w:themeColor="background1"/>
                              <w:sz w:val="20"/>
                              <w:szCs w:val="20"/>
                            </w:rPr>
                            <w:t>3</w:t>
                          </w:r>
                          <w:r w:rsidRPr="001D0341">
                            <w:rPr>
                              <w:rFonts w:cs="UnitOT-Light"/>
                              <w:color w:val="FFFFFF" w:themeColor="background1"/>
                              <w:sz w:val="20"/>
                              <w:szCs w:val="20"/>
                            </w:rPr>
                            <w:fldChar w:fldCharType="end"/>
                          </w:r>
                        </w:p>
                      </w:txbxContent>
                    </wps:txbx>
                    <wps:bodyPr rot="0" spcFirstLastPara="0" vertOverflow="overflow" horzOverflow="overflow" vert="horz" wrap="square" lIns="0" tIns="14400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782947" id="Rectángulo 65" o:spid="_x0000_s1026" style="position:absolute;left:0;text-align:left;margin-left:11.25pt;margin-top:793.1pt;width:19.8pt;height:48.2pt;z-index:-251615232;visibility:visible;mso-wrap-style:square;mso-width-percent:0;mso-height-percent:0;mso-wrap-distance-left:9pt;mso-wrap-distance-top:0;mso-wrap-distance-right:19.85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" o:allowoverlap="f" fillcolor="#0098cd" stroked="f" strokeweight="1pt">
              <v:textbox inset="0,4mm,0">
                <w:txbxContent>
                  <w:p w14:paraId="3EA4B141" w14:textId="77777777" w:rsidR="003A55EB" w:rsidRPr="001D0341" w:rsidRDefault="003A55EB" w:rsidP="00656B43">
                    <w:pPr>
                      <w:jc w:val="center"/>
                      <w:rPr>
                        <w:rFonts w:cs="UnitOT-Light"/>
                        <w:color w:val="FFFFFF" w:themeColor="background1"/>
                        <w:sz w:val="20"/>
                        <w:szCs w:val="20"/>
                      </w:rPr>
                    </w:pPr>
                    <w:r w:rsidRPr="001D0341">
                      <w:rPr>
                        <w:rFonts w:cs="UnitOT-Light"/>
                        <w:color w:val="FFFFFF" w:themeColor="background1"/>
                        <w:sz w:val="20"/>
                        <w:szCs w:val="20"/>
                      </w:rPr>
                      <w:fldChar w:fldCharType="begin"/>
                    </w:r>
                    <w:r w:rsidRPr="001D0341">
                      <w:rPr>
                        <w:rFonts w:cs="UnitOT-Light"/>
                        <w:color w:val="FFFFFF" w:themeColor="background1"/>
                        <w:sz w:val="20"/>
                        <w:szCs w:val="20"/>
                      </w:rPr>
                      <w:instrText>PAGE   \* MERGEFORMAT</w:instrText>
                    </w:r>
                    <w:r w:rsidRPr="001D0341">
                      <w:rPr>
                        <w:rFonts w:cs="UnitOT-Light"/>
                        <w:color w:val="FFFFFF" w:themeColor="background1"/>
                        <w:sz w:val="20"/>
                        <w:szCs w:val="20"/>
                      </w:rPr>
                      <w:fldChar w:fldCharType="separate"/>
                    </w:r>
                    <w:r>
                      <w:rPr>
                        <w:rFonts w:cs="UnitOT-Light"/>
                        <w:noProof/>
                        <w:color w:val="FFFFFF" w:themeColor="background1"/>
                        <w:sz w:val="20"/>
                        <w:szCs w:val="20"/>
                      </w:rPr>
                      <w:t>3</w:t>
                    </w:r>
                    <w:r w:rsidRPr="001D0341">
                      <w:rPr>
                        <w:rFonts w:cs="UnitOT-Light"/>
                        <w:color w:val="FFFFFF" w:themeColor="background1"/>
                        <w:sz w:val="20"/>
                        <w:szCs w:val="20"/>
                      </w:rPr>
                      <w:fldChar w:fldCharType="end"/>
                    </w:r>
                  </w:p>
                </w:txbxContent>
              </v:textbox>
              <w10:wrap type="tight" anchorx="margin" anchory="page"/>
            </v:rect>
          </w:pict>
        </mc:Fallback>
      </mc:AlternateContent>
    </w:r>
    <w:r w:rsidRPr="00B96994">
      <w:rPr>
        <w:noProof/>
      </w:rPr>
      <mc:AlternateContent>
        <mc:Choice Requires="wps">
          <w:drawing>
            <wp:anchor distT="0" distB="0" distL="114300" distR="114300" simplePos="0" relativeHeight="251750400" behindDoc="0" locked="1" layoutInCell="1" allowOverlap="1" wp14:anchorId="67A7A949" wp14:editId="26164012">
              <wp:simplePos x="0" y="0"/>
              <wp:positionH relativeFrom="column">
                <wp:posOffset>-2213610</wp:posOffset>
              </wp:positionH>
              <wp:positionV relativeFrom="page">
                <wp:posOffset>9321165</wp:posOffset>
              </wp:positionV>
              <wp:extent cx="2400935" cy="322580"/>
              <wp:effectExtent l="10478" t="8572" r="9842" b="9843"/>
              <wp:wrapNone/>
              <wp:docPr id="21" name="Cuadro de texto 21"/>
              <wp:cNvGraphicFramePr/>
              <a:graphic xmlns:a="http://schemas.openxmlformats.org/drawingml/2006/main">
                <a:graphicData uri="http://schemas.microsoft.com/office/word/2010/wordprocessingShape">
                  <wps:wsp>
                    <wps:cNvSpPr txBox="1"/>
                    <wps:spPr>
                      <a:xfrm rot="16200000">
                        <a:off x="0" y="0"/>
                        <a:ext cx="2400935" cy="3225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E9E59E" w14:textId="77777777" w:rsidR="003A55EB" w:rsidRPr="00525591" w:rsidRDefault="003A55EB" w:rsidP="00D901FA">
                          <w:pPr>
                            <w:pStyle w:val="PiedepginaUNIRc"/>
                            <w:ind w:right="180"/>
                          </w:pPr>
                          <w:r w:rsidRPr="00525591">
                            <w:t>© Universidad Internacional de La Rioja (UNIR)</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A7A949" id="_x0000_t202" coordsize="21600,21600" o:spt="202" path="m,l,21600r21600,l21600,xe">
              <v:stroke joinstyle="miter"/>
              <v:path gradientshapeok="t" o:connecttype="rect"/>
            </v:shapetype>
            <v:shape id="Cuadro de texto 21" o:spid="_x0000_s1027" type="#_x0000_t202" style="position:absolute;left:0;text-align:left;margin-left:-174.3pt;margin-top:733.95pt;width:189.05pt;height:25.4pt;rotation:-90;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" filled="f" stroked="f" strokeweight=".5pt">
              <v:textbox inset="0,0,0,0">
                <w:txbxContent>
                  <w:p w14:paraId="21E9E59E" w14:textId="77777777" w:rsidR="003A55EB" w:rsidRPr="00525591" w:rsidRDefault="003A55EB" w:rsidP="00D901FA">
                    <w:pPr>
                      <w:pStyle w:val="PiedepginaUNIRc"/>
                      <w:ind w:right="180"/>
                    </w:pPr>
                    <w:r w:rsidRPr="00525591">
                      <w:t>© Universidad Internacional de La Rioja (UNIR)</w:t>
                    </w:r>
                  </w:p>
                </w:txbxContent>
              </v:textbox>
              <w10:wrap anchory="page"/>
              <w10:anchorlock/>
            </v:shape>
          </w:pict>
        </mc:Fallback>
      </mc:AlternateContent>
    </w:r>
  </w:p>
  <w:p w14:paraId="7F953C89" w14:textId="53869228" w:rsidR="003A55EB" w:rsidRPr="00656B43" w:rsidRDefault="003A55EB" w:rsidP="00B96994">
    <w:pPr>
      <w:pStyle w:val="PiedepginaSecciones"/>
      <w:rPr>
        <w:color w:val="777777"/>
      </w:rPr>
    </w:pPr>
    <w:r>
      <w:t>Tema 8. Actividad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E6D04" w14:textId="77777777" w:rsidR="000F296F" w:rsidRDefault="000F296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C4B52" w14:textId="77777777" w:rsidR="007E0681" w:rsidRDefault="007E0681" w:rsidP="00C50246">
      <w:pPr>
        <w:spacing w:line="240" w:lineRule="auto"/>
      </w:pPr>
      <w:r>
        <w:separator/>
      </w:r>
    </w:p>
  </w:footnote>
  <w:footnote w:type="continuationSeparator" w:id="0">
    <w:p w14:paraId="26E0B9BE" w14:textId="77777777" w:rsidR="007E0681" w:rsidRDefault="007E0681" w:rsidP="00C502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2065F" w14:textId="77777777" w:rsidR="000F296F" w:rsidRDefault="000F296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UNIR30"/>
      <w:tblW w:w="0" w:type="auto"/>
      <w:tblCellMar>
        <w:top w:w="11" w:type="dxa"/>
        <w:bottom w:w="11" w:type="dxa"/>
      </w:tblCellMar>
      <w:tblLook w:val="04A0" w:firstRow="1" w:lastRow="0" w:firstColumn="1" w:lastColumn="0" w:noHBand="0" w:noVBand="1"/>
    </w:tblPr>
    <w:tblGrid>
      <w:gridCol w:w="2552"/>
      <w:gridCol w:w="3827"/>
      <w:gridCol w:w="1831"/>
    </w:tblGrid>
    <w:tr w:rsidR="003A55EB" w:rsidRPr="00472B27" w14:paraId="716074B6" w14:textId="77777777" w:rsidTr="00A00AA5">
      <w:trPr>
        <w:cnfStyle w:val="100000000000" w:firstRow="1" w:lastRow="0" w:firstColumn="0" w:lastColumn="0" w:oddVBand="0" w:evenVBand="0" w:oddHBand="0" w:evenHBand="0" w:firstRowFirstColumn="0" w:firstRowLastColumn="0" w:lastRowFirstColumn="0" w:lastRowLastColumn="0"/>
        <w:trHeight w:val="283"/>
      </w:trPr>
      <w:tc>
        <w:tcPr>
          <w:tcW w:w="2552" w:type="dxa"/>
        </w:tcPr>
        <w:p w14:paraId="48981616" w14:textId="77777777" w:rsidR="003A55EB" w:rsidRPr="00472B27" w:rsidRDefault="003A55EB" w:rsidP="00A90972">
          <w:pPr>
            <w:pStyle w:val="Encabezado"/>
            <w:jc w:val="center"/>
            <w:rPr>
              <w:rFonts w:cs="UnitOT-Medi"/>
              <w:color w:val="0098CD"/>
              <w:sz w:val="22"/>
              <w:szCs w:val="22"/>
            </w:rPr>
          </w:pPr>
          <w:r w:rsidRPr="00472B27">
            <w:rPr>
              <w:rFonts w:cs="UnitOT-Medi"/>
              <w:color w:val="0098CD"/>
              <w:sz w:val="22"/>
              <w:szCs w:val="22"/>
            </w:rPr>
            <w:t>Asignatura</w:t>
          </w:r>
        </w:p>
      </w:tc>
      <w:tc>
        <w:tcPr>
          <w:tcW w:w="3827" w:type="dxa"/>
        </w:tcPr>
        <w:p w14:paraId="0D9433DF" w14:textId="77777777" w:rsidR="003A55EB" w:rsidRPr="00472B27" w:rsidRDefault="003A55EB" w:rsidP="00A90972">
          <w:pPr>
            <w:pStyle w:val="Encabezado"/>
            <w:jc w:val="center"/>
            <w:rPr>
              <w:rFonts w:cs="UnitOT-Medi"/>
              <w:color w:val="0098CD"/>
              <w:sz w:val="22"/>
              <w:szCs w:val="22"/>
            </w:rPr>
          </w:pPr>
          <w:r w:rsidRPr="00472B27">
            <w:rPr>
              <w:rFonts w:cs="UnitOT-Medi"/>
              <w:color w:val="0098CD"/>
              <w:sz w:val="22"/>
              <w:szCs w:val="22"/>
            </w:rPr>
            <w:t>Datos del alumno</w:t>
          </w:r>
        </w:p>
      </w:tc>
      <w:tc>
        <w:tcPr>
          <w:tcW w:w="1831" w:type="dxa"/>
        </w:tcPr>
        <w:p w14:paraId="09969861" w14:textId="77777777" w:rsidR="003A55EB" w:rsidRPr="00472B27" w:rsidRDefault="003A55EB" w:rsidP="00A90972">
          <w:pPr>
            <w:pStyle w:val="Encabezado"/>
            <w:jc w:val="center"/>
            <w:rPr>
              <w:rFonts w:cs="UnitOT-Medi"/>
              <w:color w:val="0098CD"/>
              <w:sz w:val="22"/>
              <w:szCs w:val="22"/>
            </w:rPr>
          </w:pPr>
          <w:r w:rsidRPr="00472B27">
            <w:rPr>
              <w:rFonts w:cs="UnitOT-Medi"/>
              <w:color w:val="0098CD"/>
              <w:sz w:val="22"/>
              <w:szCs w:val="22"/>
            </w:rPr>
            <w:t>Fecha</w:t>
          </w:r>
        </w:p>
      </w:tc>
    </w:tr>
    <w:tr w:rsidR="003A55EB" w:rsidRPr="00472B27" w14:paraId="75F60CE1" w14:textId="77777777" w:rsidTr="00A00AA5">
      <w:trPr>
        <w:trHeight w:val="342"/>
      </w:trPr>
      <w:tc>
        <w:tcPr>
          <w:tcW w:w="2552" w:type="dxa"/>
          <w:vMerge w:val="restart"/>
        </w:tcPr>
        <w:p w14:paraId="1C6A6228" w14:textId="7544FBAA" w:rsidR="003A55EB" w:rsidRPr="00472B27" w:rsidRDefault="003A55EB" w:rsidP="00C65063">
          <w:pPr>
            <w:pStyle w:val="Textocajaactividades"/>
          </w:pPr>
          <w:r>
            <w:rPr>
              <w:noProof/>
            </w:rPr>
            <w:t xml:space="preserve">Fundamentos Físicos de la </w:t>
          </w:r>
          <w:r w:rsidR="000F296F">
            <w:rPr>
              <w:noProof/>
            </w:rPr>
            <w:t>Informática</w:t>
          </w:r>
          <w:bookmarkStart w:id="16" w:name="_GoBack"/>
          <w:bookmarkEnd w:id="16"/>
        </w:p>
      </w:tc>
      <w:tc>
        <w:tcPr>
          <w:tcW w:w="3827" w:type="dxa"/>
        </w:tcPr>
        <w:p w14:paraId="38444BB5" w14:textId="77777777" w:rsidR="003A55EB" w:rsidRPr="00472B27" w:rsidRDefault="003A55EB" w:rsidP="00A90972">
          <w:pPr>
            <w:pStyle w:val="Encabezado"/>
            <w:rPr>
              <w:sz w:val="22"/>
              <w:szCs w:val="22"/>
            </w:rPr>
          </w:pPr>
          <w:r w:rsidRPr="00472B27">
            <w:rPr>
              <w:sz w:val="22"/>
              <w:szCs w:val="22"/>
            </w:rPr>
            <w:t xml:space="preserve">Apellidos: </w:t>
          </w:r>
        </w:p>
      </w:tc>
      <w:tc>
        <w:tcPr>
          <w:tcW w:w="1831" w:type="dxa"/>
          <w:vMerge w:val="restart"/>
        </w:tcPr>
        <w:p w14:paraId="2F193AEB" w14:textId="77777777" w:rsidR="003A55EB" w:rsidRPr="00472B27" w:rsidRDefault="003A55EB" w:rsidP="009C1CA9">
          <w:pPr>
            <w:pStyle w:val="Encabezado"/>
            <w:jc w:val="center"/>
            <w:rPr>
              <w:rFonts w:asciiTheme="minorHAnsi" w:hAnsiTheme="minorHAnsi"/>
            </w:rPr>
          </w:pPr>
        </w:p>
      </w:tc>
    </w:tr>
    <w:tr w:rsidR="003A55EB" w14:paraId="50F9F3B1" w14:textId="77777777" w:rsidTr="00A00AA5">
      <w:trPr>
        <w:trHeight w:val="342"/>
      </w:trPr>
      <w:tc>
        <w:tcPr>
          <w:tcW w:w="2552" w:type="dxa"/>
          <w:vMerge/>
        </w:tcPr>
        <w:p w14:paraId="7B5906D3" w14:textId="77777777" w:rsidR="003A55EB" w:rsidRDefault="003A55EB" w:rsidP="00A90972">
          <w:pPr>
            <w:pStyle w:val="Encabezado"/>
          </w:pPr>
        </w:p>
      </w:tc>
      <w:tc>
        <w:tcPr>
          <w:tcW w:w="3827" w:type="dxa"/>
        </w:tcPr>
        <w:p w14:paraId="2167CCDB" w14:textId="77777777" w:rsidR="003A55EB" w:rsidRPr="00472B27" w:rsidRDefault="003A55EB" w:rsidP="00A90972">
          <w:pPr>
            <w:pStyle w:val="Encabezado"/>
            <w:rPr>
              <w:sz w:val="22"/>
              <w:szCs w:val="22"/>
            </w:rPr>
          </w:pPr>
          <w:r w:rsidRPr="00472B27">
            <w:rPr>
              <w:sz w:val="22"/>
              <w:szCs w:val="22"/>
            </w:rPr>
            <w:t>Nombre:</w:t>
          </w:r>
        </w:p>
      </w:tc>
      <w:tc>
        <w:tcPr>
          <w:tcW w:w="1831" w:type="dxa"/>
          <w:vMerge/>
        </w:tcPr>
        <w:p w14:paraId="262ABF4F" w14:textId="77777777" w:rsidR="003A55EB" w:rsidRDefault="003A55EB" w:rsidP="00A90972">
          <w:pPr>
            <w:pStyle w:val="Encabezado"/>
          </w:pPr>
        </w:p>
      </w:tc>
    </w:tr>
  </w:tbl>
  <w:p w14:paraId="2006BDC5" w14:textId="77777777" w:rsidR="003A55EB" w:rsidRDefault="003A55EB">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D43AF" w14:textId="77777777" w:rsidR="000F296F" w:rsidRDefault="000F296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9B2D386"/>
    <w:lvl w:ilvl="0">
      <w:start w:val="1"/>
      <w:numFmt w:val="bullet"/>
      <w:lvlText w:val=""/>
      <w:lvlJc w:val="left"/>
      <w:pPr>
        <w:tabs>
          <w:tab w:val="num" w:pos="0"/>
        </w:tabs>
        <w:ind w:left="480" w:hanging="480"/>
      </w:pPr>
      <w:rPr>
        <w:rFonts w:ascii="Symbol" w:hAnsi="Symbol" w:hint="default"/>
        <w:color w:val="00B0F0"/>
        <w:sz w:val="18"/>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B5CBC"/>
    <w:multiLevelType w:val="multilevel"/>
    <w:tmpl w:val="AD367704"/>
    <w:lvl w:ilvl="0">
      <w:start w:val="1"/>
      <w:numFmt w:val="bullet"/>
      <w:lvlText w:val=""/>
      <w:lvlJc w:val="left"/>
      <w:pPr>
        <w:tabs>
          <w:tab w:val="num" w:pos="0"/>
        </w:tabs>
        <w:ind w:left="480" w:hanging="480"/>
      </w:pPr>
      <w:rPr>
        <w:rFonts w:ascii="Symbol" w:hAnsi="Symbol" w:hint="default"/>
        <w:color w:val="00B0F0"/>
        <w:sz w:val="18"/>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1391C4A"/>
    <w:multiLevelType w:val="multilevel"/>
    <w:tmpl w:val="047688DE"/>
    <w:lvl w:ilvl="0">
      <w:start w:val="1"/>
      <w:numFmt w:val="bullet"/>
      <w:lvlText w:val=""/>
      <w:lvlJc w:val="left"/>
      <w:pPr>
        <w:tabs>
          <w:tab w:val="num" w:pos="0"/>
        </w:tabs>
        <w:ind w:left="480" w:hanging="480"/>
      </w:pPr>
      <w:rPr>
        <w:rFonts w:ascii="Symbol" w:hAnsi="Symbol" w:hint="default"/>
        <w:color w:val="00B0F0"/>
        <w:sz w:val="18"/>
      </w:r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1815DD9"/>
    <w:multiLevelType w:val="multilevel"/>
    <w:tmpl w:val="508ED01C"/>
    <w:lvl w:ilvl="0">
      <w:start w:val="1"/>
      <w:numFmt w:val="bullet"/>
      <w:lvlText w:val=""/>
      <w:lvlJc w:val="left"/>
      <w:pPr>
        <w:tabs>
          <w:tab w:val="num" w:pos="0"/>
        </w:tabs>
        <w:ind w:left="480" w:hanging="480"/>
      </w:pPr>
      <w:rPr>
        <w:rFonts w:ascii="Symbol" w:hAnsi="Symbol" w:hint="default"/>
        <w:color w:val="00B0F0"/>
        <w:sz w:val="18"/>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89450AA"/>
    <w:multiLevelType w:val="multilevel"/>
    <w:tmpl w:val="B37C3B20"/>
    <w:styleLink w:val="VietasUNIR"/>
    <w:lvl w:ilvl="0">
      <w:start w:val="1"/>
      <w:numFmt w:val="bullet"/>
      <w:lvlText w:val=""/>
      <w:lvlJc w:val="left"/>
      <w:pPr>
        <w:ind w:left="284" w:hanging="284"/>
      </w:pPr>
      <w:rPr>
        <w:rFonts w:ascii="Wingdings 3" w:hAnsi="Wingdings 3" w:hint="default"/>
        <w:color w:val="0098CD"/>
        <w:sz w:val="18"/>
      </w:rPr>
    </w:lvl>
    <w:lvl w:ilvl="1">
      <w:start w:val="1"/>
      <w:numFmt w:val="bullet"/>
      <w:lvlText w:val="•"/>
      <w:lvlJc w:val="left"/>
      <w:pPr>
        <w:ind w:left="567" w:hanging="283"/>
      </w:pPr>
      <w:rPr>
        <w:rFonts w:ascii="Calibri" w:hAnsi="Calibri" w:hint="default"/>
        <w:color w:val="0098CD"/>
        <w:sz w:val="22"/>
      </w:rPr>
    </w:lvl>
    <w:lvl w:ilvl="2">
      <w:start w:val="1"/>
      <w:numFmt w:val="bullet"/>
      <w:lvlText w:val=""/>
      <w:lvlJc w:val="left"/>
      <w:pPr>
        <w:ind w:left="851" w:hanging="284"/>
      </w:pPr>
      <w:rPr>
        <w:rFonts w:ascii="Wingdings" w:hAnsi="Wingdings" w:hint="default"/>
        <w:color w:val="0098CD"/>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08F01339"/>
    <w:multiLevelType w:val="multilevel"/>
    <w:tmpl w:val="B0E0186E"/>
    <w:numStyleLink w:val="NmeracinTest"/>
  </w:abstractNum>
  <w:abstractNum w:abstractNumId="6" w15:restartNumberingAfterBreak="0">
    <w:nsid w:val="10414F3C"/>
    <w:multiLevelType w:val="multilevel"/>
    <w:tmpl w:val="B0E0186E"/>
    <w:numStyleLink w:val="NmeracinTest"/>
  </w:abstractNum>
  <w:abstractNum w:abstractNumId="7" w15:restartNumberingAfterBreak="0">
    <w:nsid w:val="104B4F28"/>
    <w:multiLevelType w:val="multilevel"/>
    <w:tmpl w:val="B37C3B20"/>
    <w:numStyleLink w:val="VietasUNIR"/>
  </w:abstractNum>
  <w:abstractNum w:abstractNumId="8" w15:restartNumberingAfterBreak="0">
    <w:nsid w:val="14BA4506"/>
    <w:multiLevelType w:val="hybridMultilevel"/>
    <w:tmpl w:val="5BC02EEA"/>
    <w:lvl w:ilvl="0" w:tplc="0BD400D2">
      <w:start w:val="1"/>
      <w:numFmt w:val="decimal"/>
      <w:lvlText w:val="%1."/>
      <w:lvlJc w:val="left"/>
      <w:pPr>
        <w:ind w:left="720" w:hanging="360"/>
      </w:pPr>
      <w:rPr>
        <w:rFonts w:hint="default"/>
        <w:b/>
        <w:color w:val="5B9BD5" w:themeColor="accent1"/>
        <w:u w:val="no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5BA37EB"/>
    <w:multiLevelType w:val="multilevel"/>
    <w:tmpl w:val="B37C3B20"/>
    <w:numStyleLink w:val="VietasUNIR"/>
  </w:abstractNum>
  <w:abstractNum w:abstractNumId="10" w15:restartNumberingAfterBreak="0">
    <w:nsid w:val="17FF37D8"/>
    <w:multiLevelType w:val="multilevel"/>
    <w:tmpl w:val="B0E0186E"/>
    <w:numStyleLink w:val="NmeracinTest"/>
  </w:abstractNum>
  <w:abstractNum w:abstractNumId="11" w15:restartNumberingAfterBreak="0">
    <w:nsid w:val="19032AB4"/>
    <w:multiLevelType w:val="multilevel"/>
    <w:tmpl w:val="B37C3B20"/>
    <w:numStyleLink w:val="VietasUNIR"/>
  </w:abstractNum>
  <w:abstractNum w:abstractNumId="12" w15:restartNumberingAfterBreak="0">
    <w:nsid w:val="1E9A2782"/>
    <w:multiLevelType w:val="multilevel"/>
    <w:tmpl w:val="B37C3B20"/>
    <w:numStyleLink w:val="VietasUNIR"/>
  </w:abstractNum>
  <w:abstractNum w:abstractNumId="13" w15:restartNumberingAfterBreak="0">
    <w:nsid w:val="234953DC"/>
    <w:multiLevelType w:val="multilevel"/>
    <w:tmpl w:val="AC34D0C2"/>
    <w:lvl w:ilvl="0">
      <w:start w:val="1"/>
      <w:numFmt w:val="bullet"/>
      <w:lvlText w:val=""/>
      <w:lvlJc w:val="left"/>
      <w:pPr>
        <w:tabs>
          <w:tab w:val="num" w:pos="0"/>
        </w:tabs>
        <w:ind w:left="480" w:hanging="480"/>
      </w:pPr>
      <w:rPr>
        <w:rFonts w:ascii="Symbol" w:hAnsi="Symbol" w:hint="default"/>
        <w:color w:val="00B0F0"/>
        <w:sz w:val="18"/>
      </w:r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2853214C"/>
    <w:multiLevelType w:val="multilevel"/>
    <w:tmpl w:val="331C1F5A"/>
    <w:lvl w:ilvl="0">
      <w:start w:val="1"/>
      <w:numFmt w:val="bullet"/>
      <w:lvlText w:val="▸"/>
      <w:lvlJc w:val="left"/>
      <w:pPr>
        <w:tabs>
          <w:tab w:val="num" w:pos="0"/>
        </w:tabs>
        <w:ind w:left="480" w:hanging="480"/>
      </w:pPr>
      <w:rPr>
        <w:rFonts w:ascii="UnitOT" w:hAnsi="UnitOT" w:hint="default"/>
        <w:color w:val="00B0F0"/>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291D7785"/>
    <w:multiLevelType w:val="hybridMultilevel"/>
    <w:tmpl w:val="E0BE89F4"/>
    <w:lvl w:ilvl="0" w:tplc="0C0A0001">
      <w:start w:val="1"/>
      <w:numFmt w:val="bullet"/>
      <w:lvlText w:val=""/>
      <w:lvlJc w:val="left"/>
      <w:pPr>
        <w:ind w:left="1287" w:hanging="360"/>
      </w:pPr>
      <w:rPr>
        <w:rFonts w:ascii="Symbol" w:hAnsi="Symbol" w:hint="default"/>
      </w:rPr>
    </w:lvl>
    <w:lvl w:ilvl="1" w:tplc="0C0A0003" w:tentative="1">
      <w:start w:val="1"/>
      <w:numFmt w:val="bullet"/>
      <w:lvlText w:val="o"/>
      <w:lvlJc w:val="left"/>
      <w:pPr>
        <w:ind w:left="2007" w:hanging="360"/>
      </w:pPr>
      <w:rPr>
        <w:rFonts w:ascii="Courier New" w:hAnsi="Courier New" w:cs="Courier New" w:hint="default"/>
      </w:rPr>
    </w:lvl>
    <w:lvl w:ilvl="2" w:tplc="0C0A0005" w:tentative="1">
      <w:start w:val="1"/>
      <w:numFmt w:val="bullet"/>
      <w:lvlText w:val=""/>
      <w:lvlJc w:val="left"/>
      <w:pPr>
        <w:ind w:left="2727" w:hanging="360"/>
      </w:pPr>
      <w:rPr>
        <w:rFonts w:ascii="Wingdings" w:hAnsi="Wingdings" w:hint="default"/>
      </w:rPr>
    </w:lvl>
    <w:lvl w:ilvl="3" w:tplc="0C0A0001" w:tentative="1">
      <w:start w:val="1"/>
      <w:numFmt w:val="bullet"/>
      <w:lvlText w:val=""/>
      <w:lvlJc w:val="left"/>
      <w:pPr>
        <w:ind w:left="3447" w:hanging="360"/>
      </w:pPr>
      <w:rPr>
        <w:rFonts w:ascii="Symbol" w:hAnsi="Symbol" w:hint="default"/>
      </w:rPr>
    </w:lvl>
    <w:lvl w:ilvl="4" w:tplc="0C0A0003" w:tentative="1">
      <w:start w:val="1"/>
      <w:numFmt w:val="bullet"/>
      <w:lvlText w:val="o"/>
      <w:lvlJc w:val="left"/>
      <w:pPr>
        <w:ind w:left="4167" w:hanging="360"/>
      </w:pPr>
      <w:rPr>
        <w:rFonts w:ascii="Courier New" w:hAnsi="Courier New" w:cs="Courier New" w:hint="default"/>
      </w:rPr>
    </w:lvl>
    <w:lvl w:ilvl="5" w:tplc="0C0A0005" w:tentative="1">
      <w:start w:val="1"/>
      <w:numFmt w:val="bullet"/>
      <w:lvlText w:val=""/>
      <w:lvlJc w:val="left"/>
      <w:pPr>
        <w:ind w:left="4887" w:hanging="360"/>
      </w:pPr>
      <w:rPr>
        <w:rFonts w:ascii="Wingdings" w:hAnsi="Wingdings" w:hint="default"/>
      </w:rPr>
    </w:lvl>
    <w:lvl w:ilvl="6" w:tplc="0C0A0001" w:tentative="1">
      <w:start w:val="1"/>
      <w:numFmt w:val="bullet"/>
      <w:lvlText w:val=""/>
      <w:lvlJc w:val="left"/>
      <w:pPr>
        <w:ind w:left="5607" w:hanging="360"/>
      </w:pPr>
      <w:rPr>
        <w:rFonts w:ascii="Symbol" w:hAnsi="Symbol" w:hint="default"/>
      </w:rPr>
    </w:lvl>
    <w:lvl w:ilvl="7" w:tplc="0C0A0003" w:tentative="1">
      <w:start w:val="1"/>
      <w:numFmt w:val="bullet"/>
      <w:lvlText w:val="o"/>
      <w:lvlJc w:val="left"/>
      <w:pPr>
        <w:ind w:left="6327" w:hanging="360"/>
      </w:pPr>
      <w:rPr>
        <w:rFonts w:ascii="Courier New" w:hAnsi="Courier New" w:cs="Courier New" w:hint="default"/>
      </w:rPr>
    </w:lvl>
    <w:lvl w:ilvl="8" w:tplc="0C0A0005" w:tentative="1">
      <w:start w:val="1"/>
      <w:numFmt w:val="bullet"/>
      <w:lvlText w:val=""/>
      <w:lvlJc w:val="left"/>
      <w:pPr>
        <w:ind w:left="7047" w:hanging="360"/>
      </w:pPr>
      <w:rPr>
        <w:rFonts w:ascii="Wingdings" w:hAnsi="Wingdings" w:hint="default"/>
      </w:rPr>
    </w:lvl>
  </w:abstractNum>
  <w:abstractNum w:abstractNumId="16" w15:restartNumberingAfterBreak="0">
    <w:nsid w:val="2C1AE401"/>
    <w:multiLevelType w:val="multilevel"/>
    <w:tmpl w:val="63C01F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DD50359"/>
    <w:multiLevelType w:val="multilevel"/>
    <w:tmpl w:val="B37C3B20"/>
    <w:numStyleLink w:val="VietasUNIR"/>
  </w:abstractNum>
  <w:abstractNum w:abstractNumId="18" w15:restartNumberingAfterBreak="0">
    <w:nsid w:val="306A19DD"/>
    <w:multiLevelType w:val="multilevel"/>
    <w:tmpl w:val="FCB6914A"/>
    <w:numStyleLink w:val="VietasUNIRcombinada"/>
  </w:abstractNum>
  <w:abstractNum w:abstractNumId="19" w15:restartNumberingAfterBreak="0">
    <w:nsid w:val="31332F6B"/>
    <w:multiLevelType w:val="multilevel"/>
    <w:tmpl w:val="E1D4019A"/>
    <w:lvl w:ilvl="0">
      <w:start w:val="1"/>
      <w:numFmt w:val="bullet"/>
      <w:lvlText w:val=""/>
      <w:lvlJc w:val="left"/>
      <w:pPr>
        <w:ind w:left="284" w:hanging="284"/>
      </w:pPr>
      <w:rPr>
        <w:rFonts w:ascii="Wingdings 3" w:hAnsi="Wingdings 3" w:hint="default"/>
        <w:color w:val="008FBE"/>
        <w:sz w:val="18"/>
      </w:rPr>
    </w:lvl>
    <w:lvl w:ilvl="1">
      <w:start w:val="1"/>
      <w:numFmt w:val="bullet"/>
      <w:lvlText w:val="•"/>
      <w:lvlJc w:val="left"/>
      <w:pPr>
        <w:ind w:left="567" w:hanging="283"/>
      </w:pPr>
      <w:rPr>
        <w:rFonts w:ascii="UnitOT-Bold" w:hAnsi="UnitOT-Bold" w:hint="default"/>
        <w:color w:val="008FBE"/>
      </w:rPr>
    </w:lvl>
    <w:lvl w:ilvl="2">
      <w:start w:val="1"/>
      <w:numFmt w:val="bullet"/>
      <w:lvlText w:val=""/>
      <w:lvlJc w:val="left"/>
      <w:pPr>
        <w:ind w:left="851" w:hanging="284"/>
      </w:pPr>
      <w:rPr>
        <w:rFonts w:ascii="Wingdings" w:hAnsi="Wingdings" w:hint="default"/>
        <w:color w:val="008FBE"/>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0" w15:restartNumberingAfterBreak="0">
    <w:nsid w:val="314134D7"/>
    <w:multiLevelType w:val="multilevel"/>
    <w:tmpl w:val="B37C3B20"/>
    <w:numStyleLink w:val="VietasUNIR"/>
  </w:abstractNum>
  <w:abstractNum w:abstractNumId="21" w15:restartNumberingAfterBreak="0">
    <w:nsid w:val="31C63678"/>
    <w:multiLevelType w:val="multilevel"/>
    <w:tmpl w:val="B0E0186E"/>
    <w:numStyleLink w:val="NmeracinTest"/>
  </w:abstractNum>
  <w:abstractNum w:abstractNumId="22" w15:restartNumberingAfterBreak="0">
    <w:nsid w:val="374D34AD"/>
    <w:multiLevelType w:val="multilevel"/>
    <w:tmpl w:val="B37C3B20"/>
    <w:numStyleLink w:val="VietasUNIR"/>
  </w:abstractNum>
  <w:abstractNum w:abstractNumId="23" w15:restartNumberingAfterBreak="0">
    <w:nsid w:val="3798755D"/>
    <w:multiLevelType w:val="multilevel"/>
    <w:tmpl w:val="B37C3B20"/>
    <w:numStyleLink w:val="VietasUNIR"/>
  </w:abstractNum>
  <w:abstractNum w:abstractNumId="24" w15:restartNumberingAfterBreak="0">
    <w:nsid w:val="4BE26EC1"/>
    <w:multiLevelType w:val="multilevel"/>
    <w:tmpl w:val="FCB6914A"/>
    <w:numStyleLink w:val="VietasUNIRcombinada"/>
  </w:abstractNum>
  <w:abstractNum w:abstractNumId="25" w15:restartNumberingAfterBreak="0">
    <w:nsid w:val="4D255449"/>
    <w:multiLevelType w:val="multilevel"/>
    <w:tmpl w:val="B37C3B20"/>
    <w:numStyleLink w:val="VietasUNIR"/>
  </w:abstractNum>
  <w:abstractNum w:abstractNumId="26" w15:restartNumberingAfterBreak="0">
    <w:nsid w:val="4EC64E11"/>
    <w:multiLevelType w:val="hybridMultilevel"/>
    <w:tmpl w:val="3EEAF0D2"/>
    <w:lvl w:ilvl="0" w:tplc="4948BAE8">
      <w:start w:val="1"/>
      <w:numFmt w:val="bullet"/>
      <w:lvlText w:val=""/>
      <w:lvlJc w:val="left"/>
      <w:pPr>
        <w:ind w:left="720" w:hanging="360"/>
      </w:pPr>
      <w:rPr>
        <w:rFonts w:ascii="Symbol" w:hAnsi="Symbol" w:hint="default"/>
        <w:color w:val="00B0F0"/>
        <w:sz w:val="18"/>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5A97369"/>
    <w:multiLevelType w:val="multilevel"/>
    <w:tmpl w:val="B0E0186E"/>
    <w:styleLink w:val="NumeracinTest"/>
    <w:lvl w:ilvl="0">
      <w:start w:val="1"/>
      <w:numFmt w:val="decimal"/>
      <w:lvlText w:val="%1."/>
      <w:lvlJc w:val="center"/>
      <w:pPr>
        <w:ind w:left="284" w:hanging="284"/>
      </w:pPr>
      <w:rPr>
        <w:rFonts w:ascii="Calibri" w:hAnsi="Calibri" w:hint="default"/>
        <w:b/>
        <w:color w:val="0098CD"/>
        <w:sz w:val="24"/>
      </w:rPr>
    </w:lvl>
    <w:lvl w:ilvl="1">
      <w:start w:val="1"/>
      <w:numFmt w:val="upperLetter"/>
      <w:lvlText w:val="%2."/>
      <w:lvlJc w:val="left"/>
      <w:pPr>
        <w:ind w:left="567" w:hanging="283"/>
      </w:pPr>
      <w:rPr>
        <w:rFonts w:ascii="Calibri" w:hAnsi="Calibri" w:hint="default"/>
        <w:b w:val="0"/>
        <w:i w:val="0"/>
        <w:color w:val="333333"/>
        <w:sz w:val="24"/>
      </w:rPr>
    </w:lvl>
    <w:lvl w:ilvl="2">
      <w:start w:val="1"/>
      <w:numFmt w:val="lowerRoman"/>
      <w:lvlText w:val="%3."/>
      <w:lvlJc w:val="right"/>
      <w:pPr>
        <w:ind w:left="851" w:hanging="284"/>
      </w:pPr>
      <w:rPr>
        <w:rFonts w:ascii="Calibri" w:hAnsi="Calibri" w:hint="default"/>
        <w:b w:val="0"/>
        <w:i w:val="0"/>
        <w:color w:val="333333"/>
        <w:sz w:val="2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5C480E6B"/>
    <w:multiLevelType w:val="multilevel"/>
    <w:tmpl w:val="7F347E8C"/>
    <w:lvl w:ilvl="0">
      <w:start w:val="1"/>
      <w:numFmt w:val="bullet"/>
      <w:lvlText w:val="▸"/>
      <w:lvlJc w:val="left"/>
      <w:pPr>
        <w:tabs>
          <w:tab w:val="num" w:pos="0"/>
        </w:tabs>
        <w:ind w:left="480" w:hanging="480"/>
      </w:pPr>
      <w:rPr>
        <w:rFonts w:ascii="UnitOT" w:hAnsi="UnitOT" w:hint="default"/>
        <w:color w:val="00B0F0"/>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9" w15:restartNumberingAfterBreak="0">
    <w:nsid w:val="62440D96"/>
    <w:multiLevelType w:val="multilevel"/>
    <w:tmpl w:val="B0E0186E"/>
    <w:styleLink w:val="NmeracinTest"/>
    <w:lvl w:ilvl="0">
      <w:start w:val="1"/>
      <w:numFmt w:val="decimal"/>
      <w:lvlText w:val="%1."/>
      <w:lvlJc w:val="center"/>
      <w:pPr>
        <w:ind w:left="284" w:hanging="284"/>
      </w:pPr>
      <w:rPr>
        <w:rFonts w:ascii="Calibri" w:hAnsi="Calibri" w:hint="default"/>
        <w:b/>
        <w:color w:val="0098CD"/>
        <w:sz w:val="24"/>
      </w:rPr>
    </w:lvl>
    <w:lvl w:ilvl="1">
      <w:start w:val="1"/>
      <w:numFmt w:val="upperLetter"/>
      <w:lvlText w:val="%2."/>
      <w:lvlJc w:val="left"/>
      <w:pPr>
        <w:ind w:left="567" w:hanging="283"/>
      </w:pPr>
      <w:rPr>
        <w:rFonts w:ascii="Calibri" w:hAnsi="Calibri" w:hint="default"/>
        <w:b w:val="0"/>
        <w:i w:val="0"/>
        <w:color w:val="333333"/>
        <w:sz w:val="24"/>
      </w:rPr>
    </w:lvl>
    <w:lvl w:ilvl="2">
      <w:start w:val="1"/>
      <w:numFmt w:val="lowerRoman"/>
      <w:lvlText w:val="%3."/>
      <w:lvlJc w:val="right"/>
      <w:pPr>
        <w:ind w:left="851" w:hanging="284"/>
      </w:pPr>
      <w:rPr>
        <w:rFonts w:ascii="Calibri" w:hAnsi="Calibri" w:hint="default"/>
        <w:b w:val="0"/>
        <w:i w:val="0"/>
        <w:color w:val="333333"/>
        <w:sz w:val="2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4374BC5"/>
    <w:multiLevelType w:val="hybridMultilevel"/>
    <w:tmpl w:val="ECCC16A8"/>
    <w:lvl w:ilvl="0" w:tplc="4948BAE8">
      <w:start w:val="1"/>
      <w:numFmt w:val="bullet"/>
      <w:lvlText w:val=""/>
      <w:lvlJc w:val="left"/>
      <w:pPr>
        <w:ind w:left="720" w:hanging="360"/>
      </w:pPr>
      <w:rPr>
        <w:rFonts w:ascii="Symbol" w:hAnsi="Symbol" w:hint="default"/>
        <w:color w:val="00B0F0"/>
        <w:sz w:val="18"/>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8EB5908"/>
    <w:multiLevelType w:val="multilevel"/>
    <w:tmpl w:val="B37C3B20"/>
    <w:numStyleLink w:val="VietasUNIR"/>
  </w:abstractNum>
  <w:abstractNum w:abstractNumId="32" w15:restartNumberingAfterBreak="0">
    <w:nsid w:val="6A5D4437"/>
    <w:multiLevelType w:val="multilevel"/>
    <w:tmpl w:val="FCB6914A"/>
    <w:styleLink w:val="VietasUNIRcombinada"/>
    <w:lvl w:ilvl="0">
      <w:start w:val="1"/>
      <w:numFmt w:val="decimal"/>
      <w:lvlText w:val="%1."/>
      <w:lvlJc w:val="left"/>
      <w:pPr>
        <w:ind w:left="284" w:hanging="284"/>
      </w:pPr>
      <w:rPr>
        <w:rFonts w:ascii="Calibri" w:hAnsi="Calibri" w:hint="default"/>
        <w:b w:val="0"/>
        <w:i w:val="0"/>
        <w:color w:val="0098CD"/>
        <w:sz w:val="24"/>
      </w:rPr>
    </w:lvl>
    <w:lvl w:ilvl="1">
      <w:start w:val="1"/>
      <w:numFmt w:val="bullet"/>
      <w:lvlText w:val="•"/>
      <w:lvlJc w:val="left"/>
      <w:pPr>
        <w:ind w:left="709" w:hanging="283"/>
      </w:pPr>
      <w:rPr>
        <w:rFonts w:ascii="Calibri" w:hAnsi="Calibri" w:hint="default"/>
        <w:color w:val="0098CD"/>
        <w:sz w:val="22"/>
      </w:rPr>
    </w:lvl>
    <w:lvl w:ilvl="2">
      <w:start w:val="1"/>
      <w:numFmt w:val="bullet"/>
      <w:lvlText w:val=""/>
      <w:lvlJc w:val="left"/>
      <w:pPr>
        <w:ind w:left="1077" w:hanging="357"/>
      </w:pPr>
      <w:rPr>
        <w:rFonts w:ascii="Wingdings" w:hAnsi="Wingdings" w:hint="default"/>
        <w:color w:val="0098CD"/>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C542083"/>
    <w:multiLevelType w:val="multilevel"/>
    <w:tmpl w:val="B0E0186E"/>
    <w:numStyleLink w:val="NmeracinTest"/>
  </w:abstractNum>
  <w:abstractNum w:abstractNumId="34" w15:restartNumberingAfterBreak="0">
    <w:nsid w:val="773162E3"/>
    <w:multiLevelType w:val="hybridMultilevel"/>
    <w:tmpl w:val="B3E00D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5" w15:restartNumberingAfterBreak="0">
    <w:nsid w:val="796B5BD2"/>
    <w:multiLevelType w:val="multilevel"/>
    <w:tmpl w:val="9050B45A"/>
    <w:lvl w:ilvl="0">
      <w:start w:val="1"/>
      <w:numFmt w:val="bullet"/>
      <w:lvlText w:val="▸"/>
      <w:lvlJc w:val="left"/>
      <w:pPr>
        <w:tabs>
          <w:tab w:val="num" w:pos="0"/>
        </w:tabs>
        <w:ind w:left="480" w:hanging="480"/>
      </w:pPr>
      <w:rPr>
        <w:rFonts w:ascii="UnitOT" w:hAnsi="UnitOT" w:hint="default"/>
        <w:color w:val="00B0F0"/>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7D254355"/>
    <w:multiLevelType w:val="multilevel"/>
    <w:tmpl w:val="B37C3B20"/>
    <w:numStyleLink w:val="VietasUNIR"/>
  </w:abstractNum>
  <w:abstractNum w:abstractNumId="37" w15:restartNumberingAfterBreak="0">
    <w:nsid w:val="7FF07B1A"/>
    <w:multiLevelType w:val="multilevel"/>
    <w:tmpl w:val="F51E1A7A"/>
    <w:lvl w:ilvl="0">
      <w:start w:val="1"/>
      <w:numFmt w:val="bullet"/>
      <w:lvlText w:val=""/>
      <w:lvlJc w:val="left"/>
      <w:pPr>
        <w:ind w:left="284" w:hanging="284"/>
      </w:pPr>
      <w:rPr>
        <w:rFonts w:ascii="Symbol" w:hAnsi="Symbol" w:hint="default"/>
        <w:b/>
        <w:color w:val="0098CD"/>
        <w:sz w:val="24"/>
      </w:rPr>
    </w:lvl>
    <w:lvl w:ilvl="1">
      <w:start w:val="1"/>
      <w:numFmt w:val="upperLetter"/>
      <w:lvlText w:val="%2."/>
      <w:lvlJc w:val="left"/>
      <w:pPr>
        <w:ind w:left="567" w:hanging="283"/>
      </w:pPr>
      <w:rPr>
        <w:rFonts w:ascii="Calibri" w:hAnsi="Calibri" w:hint="default"/>
        <w:b w:val="0"/>
        <w:i w:val="0"/>
        <w:color w:val="333333"/>
        <w:sz w:val="22"/>
      </w:rPr>
    </w:lvl>
    <w:lvl w:ilvl="2">
      <w:start w:val="1"/>
      <w:numFmt w:val="lowerRoman"/>
      <w:lvlText w:val="%3."/>
      <w:lvlJc w:val="right"/>
      <w:pPr>
        <w:ind w:left="851" w:hanging="284"/>
      </w:pPr>
      <w:rPr>
        <w:rFonts w:ascii="Calibri" w:hAnsi="Calibri" w:hint="default"/>
        <w:b w:val="0"/>
        <w:i w:val="0"/>
        <w:color w:val="333333"/>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4"/>
  </w:num>
  <w:num w:numId="2">
    <w:abstractNumId w:val="22"/>
  </w:num>
  <w:num w:numId="3">
    <w:abstractNumId w:val="36"/>
  </w:num>
  <w:num w:numId="4">
    <w:abstractNumId w:val="23"/>
  </w:num>
  <w:num w:numId="5">
    <w:abstractNumId w:val="12"/>
  </w:num>
  <w:num w:numId="6">
    <w:abstractNumId w:val="7"/>
  </w:num>
  <w:num w:numId="7">
    <w:abstractNumId w:val="29"/>
  </w:num>
  <w:num w:numId="8">
    <w:abstractNumId w:val="11"/>
  </w:num>
  <w:num w:numId="9">
    <w:abstractNumId w:val="32"/>
  </w:num>
  <w:num w:numId="10">
    <w:abstractNumId w:val="5"/>
  </w:num>
  <w:num w:numId="11">
    <w:abstractNumId w:val="37"/>
  </w:num>
  <w:num w:numId="12">
    <w:abstractNumId w:val="6"/>
  </w:num>
  <w:num w:numId="13">
    <w:abstractNumId w:val="19"/>
  </w:num>
  <w:num w:numId="14">
    <w:abstractNumId w:val="21"/>
  </w:num>
  <w:num w:numId="15">
    <w:abstractNumId w:val="31"/>
  </w:num>
  <w:num w:numId="16">
    <w:abstractNumId w:val="25"/>
  </w:num>
  <w:num w:numId="17">
    <w:abstractNumId w:val="20"/>
  </w:num>
  <w:num w:numId="18">
    <w:abstractNumId w:val="33"/>
  </w:num>
  <w:num w:numId="19">
    <w:abstractNumId w:val="9"/>
  </w:num>
  <w:num w:numId="20">
    <w:abstractNumId w:val="18"/>
  </w:num>
  <w:num w:numId="21">
    <w:abstractNumId w:val="24"/>
  </w:num>
  <w:num w:numId="22">
    <w:abstractNumId w:val="17"/>
  </w:num>
  <w:num w:numId="23">
    <w:abstractNumId w:val="10"/>
  </w:num>
  <w:num w:numId="24">
    <w:abstractNumId w:val="0"/>
  </w:num>
  <w:num w:numId="25">
    <w:abstractNumId w:val="26"/>
  </w:num>
  <w:num w:numId="26">
    <w:abstractNumId w:val="3"/>
  </w:num>
  <w:num w:numId="27">
    <w:abstractNumId w:val="30"/>
  </w:num>
  <w:num w:numId="28">
    <w:abstractNumId w:val="1"/>
  </w:num>
  <w:num w:numId="29">
    <w:abstractNumId w:val="16"/>
  </w:num>
  <w:num w:numId="30">
    <w:abstractNumId w:val="13"/>
  </w:num>
  <w:num w:numId="31">
    <w:abstractNumId w:val="15"/>
  </w:num>
  <w:num w:numId="32">
    <w:abstractNumId w:val="2"/>
  </w:num>
  <w:num w:numId="33">
    <w:abstractNumId w:val="27"/>
  </w:num>
  <w:num w:numId="34">
    <w:abstractNumId w:val="8"/>
  </w:num>
  <w:num w:numId="35">
    <w:abstractNumId w:val="28"/>
  </w:num>
  <w:num w:numId="36">
    <w:abstractNumId w:val="14"/>
  </w:num>
  <w:num w:numId="37">
    <w:abstractNumId w:val="35"/>
  </w:num>
  <w:num w:numId="38">
    <w:abstractNumId w:val="3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3237"/>
    <w:rsid w:val="0000041C"/>
    <w:rsid w:val="00002FE1"/>
    <w:rsid w:val="00003083"/>
    <w:rsid w:val="00006EA2"/>
    <w:rsid w:val="00016003"/>
    <w:rsid w:val="00031C55"/>
    <w:rsid w:val="00033CC6"/>
    <w:rsid w:val="000458EE"/>
    <w:rsid w:val="00045C5A"/>
    <w:rsid w:val="0005157B"/>
    <w:rsid w:val="0005178B"/>
    <w:rsid w:val="00054229"/>
    <w:rsid w:val="00055C12"/>
    <w:rsid w:val="00056A2A"/>
    <w:rsid w:val="0005762B"/>
    <w:rsid w:val="0007276D"/>
    <w:rsid w:val="00076A78"/>
    <w:rsid w:val="00086720"/>
    <w:rsid w:val="00087952"/>
    <w:rsid w:val="0009320A"/>
    <w:rsid w:val="000967AE"/>
    <w:rsid w:val="000A331B"/>
    <w:rsid w:val="000A78DB"/>
    <w:rsid w:val="000B4505"/>
    <w:rsid w:val="000C0F35"/>
    <w:rsid w:val="000C4AAD"/>
    <w:rsid w:val="000C4BFF"/>
    <w:rsid w:val="000C4D94"/>
    <w:rsid w:val="000C68D7"/>
    <w:rsid w:val="000D11F0"/>
    <w:rsid w:val="000D5FB9"/>
    <w:rsid w:val="000D5FEE"/>
    <w:rsid w:val="000D6C9F"/>
    <w:rsid w:val="000D6CAE"/>
    <w:rsid w:val="000E156D"/>
    <w:rsid w:val="000E4EDE"/>
    <w:rsid w:val="000F0955"/>
    <w:rsid w:val="000F1443"/>
    <w:rsid w:val="000F296F"/>
    <w:rsid w:val="000F518E"/>
    <w:rsid w:val="000F5592"/>
    <w:rsid w:val="000F7E60"/>
    <w:rsid w:val="00112B38"/>
    <w:rsid w:val="00137CF9"/>
    <w:rsid w:val="00161226"/>
    <w:rsid w:val="00163FBB"/>
    <w:rsid w:val="001658DF"/>
    <w:rsid w:val="0018310A"/>
    <w:rsid w:val="001934FB"/>
    <w:rsid w:val="0019470A"/>
    <w:rsid w:val="00194B1F"/>
    <w:rsid w:val="00196EB1"/>
    <w:rsid w:val="001B37B6"/>
    <w:rsid w:val="001B64D3"/>
    <w:rsid w:val="001B7F82"/>
    <w:rsid w:val="001C1813"/>
    <w:rsid w:val="001D0997"/>
    <w:rsid w:val="001E38BB"/>
    <w:rsid w:val="001E6766"/>
    <w:rsid w:val="001E737A"/>
    <w:rsid w:val="001F017C"/>
    <w:rsid w:val="001F1229"/>
    <w:rsid w:val="001F163E"/>
    <w:rsid w:val="001F19FD"/>
    <w:rsid w:val="001F69FE"/>
    <w:rsid w:val="00200BEB"/>
    <w:rsid w:val="0020102E"/>
    <w:rsid w:val="002036CA"/>
    <w:rsid w:val="002039FC"/>
    <w:rsid w:val="0021511C"/>
    <w:rsid w:val="002244C2"/>
    <w:rsid w:val="00227368"/>
    <w:rsid w:val="00227800"/>
    <w:rsid w:val="00244B66"/>
    <w:rsid w:val="0024674E"/>
    <w:rsid w:val="00250A71"/>
    <w:rsid w:val="00253DA9"/>
    <w:rsid w:val="00260B21"/>
    <w:rsid w:val="002619F8"/>
    <w:rsid w:val="00265403"/>
    <w:rsid w:val="00273725"/>
    <w:rsid w:val="00277FAF"/>
    <w:rsid w:val="002845C6"/>
    <w:rsid w:val="002A6286"/>
    <w:rsid w:val="002B3A8C"/>
    <w:rsid w:val="002B4308"/>
    <w:rsid w:val="002B5D04"/>
    <w:rsid w:val="002C037B"/>
    <w:rsid w:val="002C34D9"/>
    <w:rsid w:val="002C467C"/>
    <w:rsid w:val="002C64FB"/>
    <w:rsid w:val="002D1703"/>
    <w:rsid w:val="002D3237"/>
    <w:rsid w:val="002E198B"/>
    <w:rsid w:val="002E6FCB"/>
    <w:rsid w:val="002E769A"/>
    <w:rsid w:val="00302FF8"/>
    <w:rsid w:val="003117D6"/>
    <w:rsid w:val="00320378"/>
    <w:rsid w:val="003224A0"/>
    <w:rsid w:val="00327C72"/>
    <w:rsid w:val="00330DE5"/>
    <w:rsid w:val="003369FB"/>
    <w:rsid w:val="00337F67"/>
    <w:rsid w:val="0034363F"/>
    <w:rsid w:val="00351EC2"/>
    <w:rsid w:val="00361683"/>
    <w:rsid w:val="00363DED"/>
    <w:rsid w:val="00371F52"/>
    <w:rsid w:val="00381714"/>
    <w:rsid w:val="00394A34"/>
    <w:rsid w:val="003A10AB"/>
    <w:rsid w:val="003A55EB"/>
    <w:rsid w:val="003C2275"/>
    <w:rsid w:val="003C4D34"/>
    <w:rsid w:val="003D0269"/>
    <w:rsid w:val="003D141E"/>
    <w:rsid w:val="003D16DC"/>
    <w:rsid w:val="003D5F24"/>
    <w:rsid w:val="003E2E18"/>
    <w:rsid w:val="003E6E97"/>
    <w:rsid w:val="0040391C"/>
    <w:rsid w:val="0041334B"/>
    <w:rsid w:val="00413379"/>
    <w:rsid w:val="00414382"/>
    <w:rsid w:val="004172DF"/>
    <w:rsid w:val="00446F8B"/>
    <w:rsid w:val="004476D3"/>
    <w:rsid w:val="004478AD"/>
    <w:rsid w:val="00455BA7"/>
    <w:rsid w:val="004567F9"/>
    <w:rsid w:val="00466671"/>
    <w:rsid w:val="00472B27"/>
    <w:rsid w:val="004752F9"/>
    <w:rsid w:val="004842AD"/>
    <w:rsid w:val="00486104"/>
    <w:rsid w:val="004A1A48"/>
    <w:rsid w:val="004B7249"/>
    <w:rsid w:val="004D4F93"/>
    <w:rsid w:val="004E1547"/>
    <w:rsid w:val="004E5487"/>
    <w:rsid w:val="004E7050"/>
    <w:rsid w:val="004F1492"/>
    <w:rsid w:val="004F3CAB"/>
    <w:rsid w:val="004F5D83"/>
    <w:rsid w:val="0050234E"/>
    <w:rsid w:val="00507E5B"/>
    <w:rsid w:val="005131BE"/>
    <w:rsid w:val="005139E1"/>
    <w:rsid w:val="00525591"/>
    <w:rsid w:val="005326C2"/>
    <w:rsid w:val="005366C0"/>
    <w:rsid w:val="005463ED"/>
    <w:rsid w:val="00551A69"/>
    <w:rsid w:val="00555B62"/>
    <w:rsid w:val="00575580"/>
    <w:rsid w:val="0058112D"/>
    <w:rsid w:val="005C1D3F"/>
    <w:rsid w:val="005E0B6D"/>
    <w:rsid w:val="005E6742"/>
    <w:rsid w:val="005E7B4C"/>
    <w:rsid w:val="005F240A"/>
    <w:rsid w:val="005F2851"/>
    <w:rsid w:val="00611689"/>
    <w:rsid w:val="00613DB8"/>
    <w:rsid w:val="00620388"/>
    <w:rsid w:val="006223FA"/>
    <w:rsid w:val="006227CB"/>
    <w:rsid w:val="006311BF"/>
    <w:rsid w:val="006467F9"/>
    <w:rsid w:val="0065243B"/>
    <w:rsid w:val="00656B43"/>
    <w:rsid w:val="006613F9"/>
    <w:rsid w:val="00664F67"/>
    <w:rsid w:val="0066551B"/>
    <w:rsid w:val="006825B0"/>
    <w:rsid w:val="006A210E"/>
    <w:rsid w:val="006B683F"/>
    <w:rsid w:val="006C52A0"/>
    <w:rsid w:val="006C7BB7"/>
    <w:rsid w:val="006D1870"/>
    <w:rsid w:val="006E3957"/>
    <w:rsid w:val="006F1F32"/>
    <w:rsid w:val="006F7317"/>
    <w:rsid w:val="006F79F1"/>
    <w:rsid w:val="00702914"/>
    <w:rsid w:val="00703B95"/>
    <w:rsid w:val="00710277"/>
    <w:rsid w:val="00711B4D"/>
    <w:rsid w:val="00712024"/>
    <w:rsid w:val="0072465C"/>
    <w:rsid w:val="00732FC1"/>
    <w:rsid w:val="0073726F"/>
    <w:rsid w:val="00744D29"/>
    <w:rsid w:val="00745244"/>
    <w:rsid w:val="00756CD6"/>
    <w:rsid w:val="007616AA"/>
    <w:rsid w:val="00790FC0"/>
    <w:rsid w:val="007A0245"/>
    <w:rsid w:val="007A34FD"/>
    <w:rsid w:val="007B15E7"/>
    <w:rsid w:val="007C0189"/>
    <w:rsid w:val="007C1E0E"/>
    <w:rsid w:val="007C2659"/>
    <w:rsid w:val="007D00F6"/>
    <w:rsid w:val="007D1B3E"/>
    <w:rsid w:val="007D1E15"/>
    <w:rsid w:val="007E0681"/>
    <w:rsid w:val="007E4840"/>
    <w:rsid w:val="007E5D27"/>
    <w:rsid w:val="007E7BC0"/>
    <w:rsid w:val="007F6844"/>
    <w:rsid w:val="007F691E"/>
    <w:rsid w:val="0080425D"/>
    <w:rsid w:val="00816222"/>
    <w:rsid w:val="00816578"/>
    <w:rsid w:val="00823702"/>
    <w:rsid w:val="00824C6E"/>
    <w:rsid w:val="00824D80"/>
    <w:rsid w:val="00824F89"/>
    <w:rsid w:val="00826A4C"/>
    <w:rsid w:val="0083178B"/>
    <w:rsid w:val="0083542E"/>
    <w:rsid w:val="0083582D"/>
    <w:rsid w:val="00845825"/>
    <w:rsid w:val="00845D5C"/>
    <w:rsid w:val="00866EC2"/>
    <w:rsid w:val="008745E4"/>
    <w:rsid w:val="008807AF"/>
    <w:rsid w:val="0088459B"/>
    <w:rsid w:val="00887348"/>
    <w:rsid w:val="008B16BB"/>
    <w:rsid w:val="008B6154"/>
    <w:rsid w:val="008C09DB"/>
    <w:rsid w:val="008D2E81"/>
    <w:rsid w:val="008E1670"/>
    <w:rsid w:val="008F0709"/>
    <w:rsid w:val="008F1E4C"/>
    <w:rsid w:val="00917348"/>
    <w:rsid w:val="00935FD2"/>
    <w:rsid w:val="009400C5"/>
    <w:rsid w:val="009434C7"/>
    <w:rsid w:val="009435B5"/>
    <w:rsid w:val="0095328C"/>
    <w:rsid w:val="009546DA"/>
    <w:rsid w:val="009563DF"/>
    <w:rsid w:val="00962EC2"/>
    <w:rsid w:val="0096481A"/>
    <w:rsid w:val="009663F9"/>
    <w:rsid w:val="00976D1B"/>
    <w:rsid w:val="0098228A"/>
    <w:rsid w:val="009848BD"/>
    <w:rsid w:val="00987B51"/>
    <w:rsid w:val="009959A6"/>
    <w:rsid w:val="009A1065"/>
    <w:rsid w:val="009A3C7C"/>
    <w:rsid w:val="009A4CF7"/>
    <w:rsid w:val="009B0764"/>
    <w:rsid w:val="009B61E5"/>
    <w:rsid w:val="009C1CA9"/>
    <w:rsid w:val="009C2BF3"/>
    <w:rsid w:val="009D10D7"/>
    <w:rsid w:val="009D6F1F"/>
    <w:rsid w:val="009E76FD"/>
    <w:rsid w:val="009F18E9"/>
    <w:rsid w:val="009F7B85"/>
    <w:rsid w:val="00A00AA5"/>
    <w:rsid w:val="00A17600"/>
    <w:rsid w:val="00A20F71"/>
    <w:rsid w:val="00A4557F"/>
    <w:rsid w:val="00A4761C"/>
    <w:rsid w:val="00A60E8D"/>
    <w:rsid w:val="00A67DBC"/>
    <w:rsid w:val="00A71D6D"/>
    <w:rsid w:val="00A76AA2"/>
    <w:rsid w:val="00A76D45"/>
    <w:rsid w:val="00A90972"/>
    <w:rsid w:val="00A9140C"/>
    <w:rsid w:val="00AB2DE2"/>
    <w:rsid w:val="00AD4F85"/>
    <w:rsid w:val="00B0196C"/>
    <w:rsid w:val="00B03326"/>
    <w:rsid w:val="00B04AF8"/>
    <w:rsid w:val="00B0793D"/>
    <w:rsid w:val="00B1656E"/>
    <w:rsid w:val="00B22F15"/>
    <w:rsid w:val="00B407F7"/>
    <w:rsid w:val="00B417CD"/>
    <w:rsid w:val="00B72D4C"/>
    <w:rsid w:val="00B8087F"/>
    <w:rsid w:val="00B814A5"/>
    <w:rsid w:val="00B86981"/>
    <w:rsid w:val="00B96994"/>
    <w:rsid w:val="00BA14FF"/>
    <w:rsid w:val="00BA172C"/>
    <w:rsid w:val="00BA17EF"/>
    <w:rsid w:val="00BA74C2"/>
    <w:rsid w:val="00BB1161"/>
    <w:rsid w:val="00BC2EB1"/>
    <w:rsid w:val="00BD2D2C"/>
    <w:rsid w:val="00BD70B3"/>
    <w:rsid w:val="00BE65ED"/>
    <w:rsid w:val="00BF4B49"/>
    <w:rsid w:val="00C006FD"/>
    <w:rsid w:val="00C01390"/>
    <w:rsid w:val="00C02629"/>
    <w:rsid w:val="00C16D13"/>
    <w:rsid w:val="00C26997"/>
    <w:rsid w:val="00C27904"/>
    <w:rsid w:val="00C346A9"/>
    <w:rsid w:val="00C34C2E"/>
    <w:rsid w:val="00C37777"/>
    <w:rsid w:val="00C446B8"/>
    <w:rsid w:val="00C4595C"/>
    <w:rsid w:val="00C50246"/>
    <w:rsid w:val="00C65063"/>
    <w:rsid w:val="00C67873"/>
    <w:rsid w:val="00C8543E"/>
    <w:rsid w:val="00C870D5"/>
    <w:rsid w:val="00C876E4"/>
    <w:rsid w:val="00C87CBD"/>
    <w:rsid w:val="00C92BE5"/>
    <w:rsid w:val="00C9773A"/>
    <w:rsid w:val="00CC22FD"/>
    <w:rsid w:val="00CC2DFB"/>
    <w:rsid w:val="00CD7181"/>
    <w:rsid w:val="00CF1CAE"/>
    <w:rsid w:val="00D05107"/>
    <w:rsid w:val="00D1089E"/>
    <w:rsid w:val="00D11930"/>
    <w:rsid w:val="00D11ECE"/>
    <w:rsid w:val="00D17377"/>
    <w:rsid w:val="00D21CDC"/>
    <w:rsid w:val="00D30434"/>
    <w:rsid w:val="00D33335"/>
    <w:rsid w:val="00D3349B"/>
    <w:rsid w:val="00D336EC"/>
    <w:rsid w:val="00D37422"/>
    <w:rsid w:val="00D40AEE"/>
    <w:rsid w:val="00D43024"/>
    <w:rsid w:val="00D44A38"/>
    <w:rsid w:val="00D511BC"/>
    <w:rsid w:val="00D522FB"/>
    <w:rsid w:val="00D723DB"/>
    <w:rsid w:val="00D74F0A"/>
    <w:rsid w:val="00D771BD"/>
    <w:rsid w:val="00D901FA"/>
    <w:rsid w:val="00D95965"/>
    <w:rsid w:val="00DA1A7B"/>
    <w:rsid w:val="00DA4A6D"/>
    <w:rsid w:val="00DA6FF8"/>
    <w:rsid w:val="00DB4BD9"/>
    <w:rsid w:val="00DB5335"/>
    <w:rsid w:val="00DC3808"/>
    <w:rsid w:val="00DD0B32"/>
    <w:rsid w:val="00DD2649"/>
    <w:rsid w:val="00DE4822"/>
    <w:rsid w:val="00DF0BC0"/>
    <w:rsid w:val="00DF784B"/>
    <w:rsid w:val="00DF797A"/>
    <w:rsid w:val="00E144E3"/>
    <w:rsid w:val="00E170B6"/>
    <w:rsid w:val="00E2314E"/>
    <w:rsid w:val="00E300D2"/>
    <w:rsid w:val="00E46BF3"/>
    <w:rsid w:val="00E560E4"/>
    <w:rsid w:val="00E62BDA"/>
    <w:rsid w:val="00E63F97"/>
    <w:rsid w:val="00E65011"/>
    <w:rsid w:val="00E7167D"/>
    <w:rsid w:val="00E745AB"/>
    <w:rsid w:val="00E761A0"/>
    <w:rsid w:val="00E7645E"/>
    <w:rsid w:val="00E76C3D"/>
    <w:rsid w:val="00E837EF"/>
    <w:rsid w:val="00E8698C"/>
    <w:rsid w:val="00E9509A"/>
    <w:rsid w:val="00EA02E3"/>
    <w:rsid w:val="00EA52F6"/>
    <w:rsid w:val="00EA61E7"/>
    <w:rsid w:val="00EB17CF"/>
    <w:rsid w:val="00EB5FE2"/>
    <w:rsid w:val="00EB69CA"/>
    <w:rsid w:val="00EC2261"/>
    <w:rsid w:val="00EC4F65"/>
    <w:rsid w:val="00EC5B06"/>
    <w:rsid w:val="00EC60F0"/>
    <w:rsid w:val="00ED3160"/>
    <w:rsid w:val="00ED4A4F"/>
    <w:rsid w:val="00ED56EF"/>
    <w:rsid w:val="00ED6BDC"/>
    <w:rsid w:val="00EE1879"/>
    <w:rsid w:val="00EE3286"/>
    <w:rsid w:val="00EE6C97"/>
    <w:rsid w:val="00F0370C"/>
    <w:rsid w:val="00F05C99"/>
    <w:rsid w:val="00F12301"/>
    <w:rsid w:val="00F140A7"/>
    <w:rsid w:val="00F154BB"/>
    <w:rsid w:val="00F15EA0"/>
    <w:rsid w:val="00F16F2F"/>
    <w:rsid w:val="00F22D8E"/>
    <w:rsid w:val="00F3027B"/>
    <w:rsid w:val="00F403FC"/>
    <w:rsid w:val="00F4274A"/>
    <w:rsid w:val="00F46137"/>
    <w:rsid w:val="00F5055C"/>
    <w:rsid w:val="00F617AA"/>
    <w:rsid w:val="00F63170"/>
    <w:rsid w:val="00F65B6D"/>
    <w:rsid w:val="00F719D6"/>
    <w:rsid w:val="00F736A2"/>
    <w:rsid w:val="00F77A3B"/>
    <w:rsid w:val="00FA5FF9"/>
    <w:rsid w:val="00FB0A6F"/>
    <w:rsid w:val="00FC582A"/>
    <w:rsid w:val="00FD1A84"/>
    <w:rsid w:val="00FD6625"/>
    <w:rsid w:val="00FD7A4E"/>
    <w:rsid w:val="00FE4969"/>
    <w:rsid w:val="00FE65DA"/>
    <w:rsid w:val="00FF250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3A3545"/>
  <w15:chartTrackingRefBased/>
  <w15:docId w15:val="{4F1CEE40-D5A4-410E-987A-564C6A1E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qFormat="1"/>
    <w:lsdException w:name="heading 2" w:semiHidden="1" w:unhideWhenUsed="1"/>
    <w:lsdException w:name="heading 3" w:semiHidden="1" w:uiPriority="98" w:unhideWhenUsed="1" w:qFormat="1"/>
    <w:lsdException w:name="heading 4" w:semiHidden="1" w:uiPriority="98" w:unhideWhenUsed="1" w:qFormat="1"/>
    <w:lsdException w:name="heading 5" w:semiHidden="1" w:uiPriority="98" w:unhideWhenUsed="1" w:qFormat="1"/>
    <w:lsdException w:name="heading 6" w:semiHidden="1" w:uiPriority="98"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iPriority="0" w:unhideWhenUsed="1"/>
    <w:lsdException w:name="header" w:semiHidden="1" w:qFormat="1"/>
    <w:lsdException w:name="footer" w:semiHidden="1" w:uiPriority="24"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8"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semiHidden="1" w:uiPriority="22" w:qFormat="1"/>
    <w:lsdException w:name="Emphasis" w:semiHidden="1" w:uiPriority="9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8"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semiHidden="1" w:uiPriority="98"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167D"/>
    <w:pPr>
      <w:spacing w:after="0" w:line="360" w:lineRule="auto"/>
      <w:jc w:val="both"/>
    </w:pPr>
    <w:rPr>
      <w:rFonts w:ascii="Calibri" w:hAnsi="Calibri" w:cs="Times New Roman"/>
      <w:color w:val="333333"/>
      <w:sz w:val="24"/>
      <w:szCs w:val="24"/>
      <w:lang w:eastAsia="es-ES"/>
    </w:rPr>
  </w:style>
  <w:style w:type="paragraph" w:styleId="Ttulo1">
    <w:name w:val="heading 1"/>
    <w:next w:val="Normal"/>
    <w:link w:val="Ttulo1Car"/>
    <w:uiPriority w:val="99"/>
    <w:semiHidden/>
    <w:rsid w:val="00507E5B"/>
    <w:pPr>
      <w:keepNext/>
      <w:keepLines/>
      <w:spacing w:after="200" w:line="360" w:lineRule="auto"/>
      <w:outlineLvl w:val="0"/>
    </w:pPr>
    <w:rPr>
      <w:rFonts w:ascii="Georgia" w:eastAsiaTheme="majorEastAsia" w:hAnsi="Georgia" w:cstheme="majorBidi"/>
      <w:sz w:val="51"/>
      <w:szCs w:val="32"/>
      <w:lang w:eastAsia="es-ES"/>
    </w:rPr>
  </w:style>
  <w:style w:type="paragraph" w:styleId="Ttulo2">
    <w:name w:val="heading 2"/>
    <w:basedOn w:val="Normal"/>
    <w:next w:val="Normal"/>
    <w:link w:val="Ttulo2Car"/>
    <w:uiPriority w:val="99"/>
    <w:semiHidden/>
    <w:rsid w:val="00507E5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iedepginaSecciones">
    <w:name w:val="Pie de página_Secciones"/>
    <w:basedOn w:val="Normal"/>
    <w:uiPriority w:val="19"/>
    <w:qFormat/>
    <w:rsid w:val="00525591"/>
    <w:pPr>
      <w:tabs>
        <w:tab w:val="right" w:pos="8220"/>
      </w:tabs>
      <w:spacing w:after="100" w:line="240" w:lineRule="auto"/>
      <w:jc w:val="right"/>
    </w:pPr>
    <w:rPr>
      <w:rFonts w:cs="UnitOT-Light"/>
      <w:bCs/>
      <w:noProof/>
      <w:color w:val="0098CD"/>
      <w:sz w:val="20"/>
      <w:szCs w:val="20"/>
    </w:rPr>
  </w:style>
  <w:style w:type="paragraph" w:customStyle="1" w:styleId="PiedepginaAsignatura">
    <w:name w:val="Pie de página_Asignatura"/>
    <w:basedOn w:val="Normal"/>
    <w:uiPriority w:val="18"/>
    <w:qFormat/>
    <w:rsid w:val="00525591"/>
    <w:pPr>
      <w:spacing w:line="276" w:lineRule="auto"/>
      <w:ind w:firstLine="3686"/>
      <w:jc w:val="right"/>
    </w:pPr>
    <w:rPr>
      <w:rFonts w:cs="UnitOT-Light"/>
      <w:bCs/>
      <w:color w:val="777777"/>
      <w:sz w:val="20"/>
      <w:szCs w:val="20"/>
    </w:rPr>
  </w:style>
  <w:style w:type="paragraph" w:customStyle="1" w:styleId="PiedepginaUNIRc">
    <w:name w:val="Pie de página_UNIR(c)"/>
    <w:basedOn w:val="PiedepginaAsignatura"/>
    <w:uiPriority w:val="20"/>
    <w:qFormat/>
    <w:rsid w:val="00620388"/>
    <w:pPr>
      <w:ind w:firstLine="0"/>
    </w:pPr>
    <w:rPr>
      <w:rFonts w:ascii="Calibri Light" w:hAnsi="Calibri Light"/>
      <w:spacing w:val="-4"/>
      <w:sz w:val="18"/>
      <w:szCs w:val="18"/>
    </w:rPr>
  </w:style>
  <w:style w:type="paragraph" w:customStyle="1" w:styleId="Ntema">
    <w:name w:val="Nº tema"/>
    <w:basedOn w:val="TtuloAsignatura"/>
    <w:next w:val="Normal"/>
    <w:uiPriority w:val="1"/>
    <w:qFormat/>
    <w:rsid w:val="00525591"/>
    <w:pPr>
      <w:spacing w:line="240" w:lineRule="auto"/>
    </w:pPr>
  </w:style>
  <w:style w:type="character" w:styleId="Hipervnculo">
    <w:name w:val="Hyperlink"/>
    <w:basedOn w:val="Fuentedeprrafopredeter"/>
    <w:uiPriority w:val="99"/>
    <w:unhideWhenUsed/>
    <w:rsid w:val="0058112D"/>
    <w:rPr>
      <w:rFonts w:ascii="Calibri" w:hAnsi="Calibri"/>
      <w:color w:val="0098CD" w:themeColor="hyperlink"/>
      <w:sz w:val="22"/>
      <w:u w:val="single"/>
    </w:rPr>
  </w:style>
  <w:style w:type="paragraph" w:customStyle="1" w:styleId="Notaalpie">
    <w:name w:val="Nota al pie"/>
    <w:basedOn w:val="Normal"/>
    <w:uiPriority w:val="21"/>
    <w:qFormat/>
    <w:rsid w:val="00002FE1"/>
    <w:rPr>
      <w:sz w:val="16"/>
      <w:szCs w:val="14"/>
    </w:rPr>
  </w:style>
  <w:style w:type="numbering" w:customStyle="1" w:styleId="VietasUNIR">
    <w:name w:val="ViñetasUNIR"/>
    <w:basedOn w:val="Sinlista"/>
    <w:uiPriority w:val="99"/>
    <w:rsid w:val="00260B21"/>
    <w:pPr>
      <w:numPr>
        <w:numId w:val="1"/>
      </w:numPr>
    </w:pPr>
  </w:style>
  <w:style w:type="paragraph" w:customStyle="1" w:styleId="Piedefoto-tabla">
    <w:name w:val="Pie de foto-tabla"/>
    <w:basedOn w:val="Normal"/>
    <w:next w:val="Normal"/>
    <w:uiPriority w:val="16"/>
    <w:qFormat/>
    <w:rsid w:val="0041334B"/>
    <w:pPr>
      <w:spacing w:before="120" w:line="276" w:lineRule="auto"/>
      <w:ind w:left="-113" w:right="-215"/>
      <w:jc w:val="center"/>
    </w:pPr>
    <w:rPr>
      <w:rFonts w:cs="UnitOT-Light"/>
      <w:iCs/>
      <w:color w:val="595959" w:themeColor="text1" w:themeTint="A6"/>
      <w:sz w:val="19"/>
      <w:szCs w:val="18"/>
    </w:rPr>
  </w:style>
  <w:style w:type="character" w:customStyle="1" w:styleId="Ttulo1Car">
    <w:name w:val="Título 1 Car"/>
    <w:basedOn w:val="Fuentedeprrafopredeter"/>
    <w:link w:val="Ttulo1"/>
    <w:uiPriority w:val="99"/>
    <w:semiHidden/>
    <w:rsid w:val="00D511BC"/>
    <w:rPr>
      <w:rFonts w:ascii="Georgia" w:eastAsiaTheme="majorEastAsia" w:hAnsi="Georgia" w:cstheme="majorBidi"/>
      <w:sz w:val="51"/>
      <w:szCs w:val="32"/>
      <w:lang w:eastAsia="es-ES"/>
    </w:rPr>
  </w:style>
  <w:style w:type="paragraph" w:styleId="Prrafodelista">
    <w:name w:val="List Paragraph"/>
    <w:basedOn w:val="Normal"/>
    <w:uiPriority w:val="98"/>
    <w:qFormat/>
    <w:rsid w:val="00CF1CAE"/>
    <w:pPr>
      <w:ind w:left="720"/>
      <w:contextualSpacing/>
    </w:pPr>
  </w:style>
  <w:style w:type="character" w:customStyle="1" w:styleId="Ttulo2Car">
    <w:name w:val="Título 2 Car"/>
    <w:basedOn w:val="Fuentedeprrafopredeter"/>
    <w:link w:val="Ttulo2"/>
    <w:uiPriority w:val="99"/>
    <w:semiHidden/>
    <w:rsid w:val="00D511BC"/>
    <w:rPr>
      <w:rFonts w:asciiTheme="majorHAnsi" w:eastAsiaTheme="majorEastAsia" w:hAnsiTheme="majorHAnsi" w:cstheme="majorBidi"/>
      <w:color w:val="2E74B5" w:themeColor="accent1" w:themeShade="BF"/>
      <w:sz w:val="26"/>
      <w:szCs w:val="26"/>
      <w:lang w:eastAsia="es-ES"/>
    </w:rPr>
  </w:style>
  <w:style w:type="paragraph" w:customStyle="1" w:styleId="Citas">
    <w:name w:val="Citas"/>
    <w:basedOn w:val="Normal"/>
    <w:next w:val="Normal"/>
    <w:uiPriority w:val="15"/>
    <w:qFormat/>
    <w:rsid w:val="00CF1CAE"/>
    <w:pPr>
      <w:spacing w:line="240" w:lineRule="auto"/>
      <w:ind w:left="851"/>
    </w:pPr>
    <w:rPr>
      <w:rFonts w:cs="UnitOT-Light"/>
      <w:szCs w:val="22"/>
    </w:rPr>
  </w:style>
  <w:style w:type="paragraph" w:styleId="Descripcin">
    <w:name w:val="caption"/>
    <w:basedOn w:val="Normal"/>
    <w:next w:val="Normal"/>
    <w:uiPriority w:val="35"/>
    <w:semiHidden/>
    <w:unhideWhenUsed/>
    <w:qFormat/>
    <w:rsid w:val="00507E5B"/>
    <w:pPr>
      <w:spacing w:after="200" w:line="240" w:lineRule="auto"/>
    </w:pPr>
    <w:rPr>
      <w:i/>
      <w:iCs/>
      <w:color w:val="44546A" w:themeColor="text2"/>
      <w:sz w:val="18"/>
      <w:szCs w:val="18"/>
    </w:rPr>
  </w:style>
  <w:style w:type="table" w:styleId="Tablaconcuadrcula">
    <w:name w:val="Table Grid"/>
    <w:basedOn w:val="Tablanormal"/>
    <w:rsid w:val="007E4840"/>
    <w:pPr>
      <w:spacing w:after="0" w:line="240" w:lineRule="auto"/>
    </w:pPr>
    <w:rPr>
      <w:rFonts w:ascii="Calibri" w:hAnsi="Calibr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Asignatura">
    <w:name w:val="Título Asignatura"/>
    <w:basedOn w:val="Normal"/>
    <w:uiPriority w:val="2"/>
    <w:qFormat/>
    <w:rsid w:val="00E144E3"/>
    <w:pPr>
      <w:spacing w:line="276" w:lineRule="auto"/>
      <w:jc w:val="right"/>
    </w:pPr>
    <w:rPr>
      <w:rFonts w:ascii="Calibri Light" w:hAnsi="Calibri Light"/>
      <w:color w:val="777777"/>
      <w:sz w:val="40"/>
      <w:szCs w:val="40"/>
    </w:rPr>
  </w:style>
  <w:style w:type="paragraph" w:customStyle="1" w:styleId="TtuloTema">
    <w:name w:val="Título Tema"/>
    <w:basedOn w:val="Normal"/>
    <w:uiPriority w:val="3"/>
    <w:qFormat/>
    <w:rsid w:val="00E144E3"/>
    <w:pPr>
      <w:spacing w:line="240" w:lineRule="auto"/>
      <w:jc w:val="right"/>
    </w:pPr>
    <w:rPr>
      <w:rFonts w:ascii="Calibri Light" w:hAnsi="Calibri Light"/>
      <w:color w:val="0098CD"/>
      <w:sz w:val="84"/>
      <w:szCs w:val="84"/>
    </w:rPr>
  </w:style>
  <w:style w:type="paragraph" w:customStyle="1" w:styleId="Seccinndice">
    <w:name w:val="Sección Índice"/>
    <w:basedOn w:val="SeccionesNivel"/>
    <w:next w:val="Normal"/>
    <w:uiPriority w:val="4"/>
    <w:qFormat/>
    <w:rsid w:val="0041334B"/>
    <w:pPr>
      <w:spacing w:after="0"/>
      <w:ind w:left="284"/>
      <w:jc w:val="left"/>
      <w:outlineLvl w:val="9"/>
    </w:pPr>
  </w:style>
  <w:style w:type="paragraph" w:customStyle="1" w:styleId="SeccionesNivel">
    <w:name w:val="Secciones Nivel"/>
    <w:basedOn w:val="Normal"/>
    <w:next w:val="Normal"/>
    <w:uiPriority w:val="5"/>
    <w:qFormat/>
    <w:rsid w:val="00525591"/>
    <w:pPr>
      <w:spacing w:after="360"/>
      <w:jc w:val="right"/>
      <w:outlineLvl w:val="0"/>
    </w:pPr>
    <w:rPr>
      <w:rFonts w:ascii="Calibri Light" w:hAnsi="Calibri Light" w:cs="Arial"/>
      <w:noProof/>
      <w:color w:val="0098CD"/>
      <w:sz w:val="56"/>
      <w:szCs w:val="56"/>
    </w:rPr>
  </w:style>
  <w:style w:type="paragraph" w:customStyle="1" w:styleId="TituloApartado1">
    <w:name w:val="Titulo Apartado 1"/>
    <w:basedOn w:val="TtuloTema"/>
    <w:next w:val="Normal"/>
    <w:uiPriority w:val="6"/>
    <w:qFormat/>
    <w:rsid w:val="004E5487"/>
    <w:pPr>
      <w:spacing w:line="360" w:lineRule="auto"/>
      <w:jc w:val="left"/>
      <w:outlineLvl w:val="1"/>
    </w:pPr>
    <w:rPr>
      <w:rFonts w:ascii="Calibri" w:hAnsi="Calibri"/>
      <w:sz w:val="40"/>
      <w:szCs w:val="40"/>
    </w:rPr>
  </w:style>
  <w:style w:type="paragraph" w:customStyle="1" w:styleId="Destacados">
    <w:name w:val="Destacados"/>
    <w:basedOn w:val="TituloApartado1"/>
    <w:next w:val="Normal"/>
    <w:uiPriority w:val="12"/>
    <w:qFormat/>
    <w:rsid w:val="00302FF8"/>
    <w:pPr>
      <w:ind w:left="284" w:right="281"/>
      <w:jc w:val="center"/>
      <w:outlineLvl w:val="9"/>
    </w:pPr>
    <w:rPr>
      <w:sz w:val="24"/>
      <w:szCs w:val="22"/>
    </w:rPr>
  </w:style>
  <w:style w:type="paragraph" w:customStyle="1" w:styleId="TtuloApartado2">
    <w:name w:val="Título Apartado 2"/>
    <w:basedOn w:val="Normal"/>
    <w:next w:val="Normal"/>
    <w:uiPriority w:val="8"/>
    <w:qFormat/>
    <w:rsid w:val="001B7F82"/>
    <w:rPr>
      <w:color w:val="0098CD"/>
      <w:sz w:val="28"/>
      <w:szCs w:val="26"/>
    </w:rPr>
  </w:style>
  <w:style w:type="paragraph" w:customStyle="1" w:styleId="TtuloApartado3">
    <w:name w:val="Título Apartado 3"/>
    <w:basedOn w:val="Normal"/>
    <w:next w:val="Normal"/>
    <w:uiPriority w:val="9"/>
    <w:qFormat/>
    <w:rsid w:val="004E5487"/>
    <w:rPr>
      <w:rFonts w:cs="UnitOT-Medi"/>
      <w:b/>
    </w:rPr>
  </w:style>
  <w:style w:type="numbering" w:customStyle="1" w:styleId="NmeracinTest">
    <w:name w:val="Númeración Test"/>
    <w:uiPriority w:val="99"/>
    <w:rsid w:val="00845825"/>
    <w:pPr>
      <w:numPr>
        <w:numId w:val="7"/>
      </w:numPr>
    </w:pPr>
  </w:style>
  <w:style w:type="paragraph" w:customStyle="1" w:styleId="CuadroCmoestudiaryReferencias">
    <w:name w:val="Cuadro «Cómo estudiar» y Referencias"/>
    <w:basedOn w:val="Normal"/>
    <w:uiPriority w:val="10"/>
    <w:qFormat/>
    <w:rsid w:val="001B7F82"/>
    <w:pPr>
      <w:pBdr>
        <w:top w:val="single" w:sz="4" w:space="4" w:color="0098CD"/>
        <w:bottom w:val="single" w:sz="4" w:space="1" w:color="0098CD"/>
      </w:pBdr>
      <w:shd w:val="clear" w:color="auto" w:fill="E6F4F9"/>
      <w:tabs>
        <w:tab w:val="left" w:pos="1134"/>
      </w:tabs>
    </w:pPr>
    <w:rPr>
      <w:rFonts w:cs="UnitOT-Light"/>
      <w:spacing w:val="-4"/>
      <w:szCs w:val="22"/>
    </w:rPr>
  </w:style>
  <w:style w:type="paragraph" w:customStyle="1" w:styleId="Cuadroenlace">
    <w:name w:val="Cuadro enlace"/>
    <w:basedOn w:val="Normal"/>
    <w:uiPriority w:val="11"/>
    <w:qFormat/>
    <w:rsid w:val="00F65B6D"/>
    <w:pPr>
      <w:pBdr>
        <w:top w:val="single" w:sz="4" w:space="4" w:color="0098CD"/>
        <w:bottom w:val="single" w:sz="4" w:space="0" w:color="0098CD"/>
      </w:pBdr>
      <w:jc w:val="center"/>
    </w:pPr>
    <w:rPr>
      <w:rFonts w:cs="UnitOT-Light"/>
      <w:szCs w:val="22"/>
    </w:rPr>
  </w:style>
  <w:style w:type="paragraph" w:styleId="TDC1">
    <w:name w:val="toc 1"/>
    <w:basedOn w:val="Normal"/>
    <w:next w:val="Normal"/>
    <w:autoRedefine/>
    <w:uiPriority w:val="39"/>
    <w:unhideWhenUsed/>
    <w:rsid w:val="001E38BB"/>
    <w:pPr>
      <w:tabs>
        <w:tab w:val="right" w:pos="5810"/>
      </w:tabs>
      <w:spacing w:before="120"/>
      <w:ind w:left="284"/>
      <w:jc w:val="left"/>
    </w:pPr>
    <w:rPr>
      <w:noProof/>
      <w:color w:val="008FBE"/>
    </w:rPr>
  </w:style>
  <w:style w:type="paragraph" w:styleId="TDC2">
    <w:name w:val="toc 2"/>
    <w:basedOn w:val="Normal"/>
    <w:next w:val="Normal"/>
    <w:autoRedefine/>
    <w:uiPriority w:val="39"/>
    <w:unhideWhenUsed/>
    <w:rsid w:val="001E38BB"/>
    <w:pPr>
      <w:tabs>
        <w:tab w:val="right" w:pos="5952"/>
      </w:tabs>
      <w:ind w:left="567"/>
      <w:jc w:val="left"/>
    </w:pPr>
    <w:rPr>
      <w:noProof/>
    </w:rPr>
  </w:style>
  <w:style w:type="paragraph" w:customStyle="1" w:styleId="TtuloApartado1sinnivel">
    <w:name w:val="Título Apartado 1_sin nivel"/>
    <w:basedOn w:val="TituloApartado1"/>
    <w:next w:val="Normal"/>
    <w:uiPriority w:val="7"/>
    <w:qFormat/>
    <w:rsid w:val="00CF1CAE"/>
    <w:pPr>
      <w:outlineLvl w:val="9"/>
    </w:pPr>
  </w:style>
  <w:style w:type="table" w:customStyle="1" w:styleId="TablaUNIR1">
    <w:name w:val="TablaUNIR_1"/>
    <w:basedOn w:val="UNIR"/>
    <w:uiPriority w:val="99"/>
    <w:rsid w:val="005F240A"/>
    <w:tblPr>
      <w:tblStyleColBandSize w:val="1"/>
    </w:tblPr>
    <w:tblStylePr w:type="firstRow">
      <w:rPr>
        <w:rFonts w:ascii="UnitOT-Medi" w:hAnsi="UnitOT-Medi"/>
        <w:color w:val="FFFFFF" w:themeColor="background1"/>
        <w:sz w:val="20"/>
      </w:rPr>
      <w:tblPr/>
      <w:tcPr>
        <w:shd w:val="clear" w:color="auto" w:fill="0098CD"/>
      </w:tcPr>
    </w:tblStylePr>
    <w:tblStylePr w:type="band1Vert">
      <w:pPr>
        <w:wordWrap/>
        <w:jc w:val="center"/>
      </w:pPr>
      <w:rPr>
        <w:rFonts w:ascii="UnitOT-Light" w:hAnsi="UnitOT-Light"/>
        <w:color w:val="4D4D4D"/>
        <w:sz w:val="20"/>
      </w:rPr>
      <w:tblPr/>
      <w:tcPr>
        <w:vAlign w:val="center"/>
      </w:tcPr>
    </w:tblStylePr>
  </w:style>
  <w:style w:type="table" w:customStyle="1" w:styleId="TablaUNIR2">
    <w:name w:val="TablaUNIR_2"/>
    <w:basedOn w:val="Tablanormal"/>
    <w:uiPriority w:val="99"/>
    <w:rsid w:val="007E4840"/>
    <w:pPr>
      <w:spacing w:after="0" w:line="240" w:lineRule="auto"/>
      <w:jc w:val="center"/>
    </w:pPr>
    <w:rPr>
      <w:rFonts w:ascii="Calibri" w:hAnsi="Calibri"/>
      <w:color w:val="333333"/>
      <w:sz w:val="20"/>
    </w:rPr>
    <w:tblPr>
      <w:tblBorders>
        <w:bottom w:val="single" w:sz="4" w:space="0" w:color="0098CD"/>
        <w:insideH w:val="single" w:sz="4" w:space="0" w:color="0098CD"/>
      </w:tblBorders>
    </w:tblPr>
    <w:tcPr>
      <w:shd w:val="clear" w:color="auto" w:fill="auto"/>
      <w:tcMar>
        <w:top w:w="57" w:type="dxa"/>
      </w:tcMar>
      <w:vAlign w:val="center"/>
    </w:tcPr>
    <w:tblStylePr w:type="firstRow">
      <w:pPr>
        <w:jc w:val="center"/>
      </w:pPr>
      <w:rPr>
        <w:rFonts w:ascii="UnitOT-Medi" w:hAnsi="UnitOT-Medi"/>
        <w:color w:val="F8F8F8"/>
        <w:sz w:val="20"/>
      </w:rPr>
      <w:tblPr/>
      <w:tcPr>
        <w:shd w:val="clear" w:color="auto" w:fill="0098CD"/>
      </w:tcPr>
    </w:tblStylePr>
    <w:tblStylePr w:type="firstCol">
      <w:rPr>
        <w:rFonts w:ascii="UnitOT-Medi" w:hAnsi="UnitOT-Medi"/>
        <w:color w:val="333333"/>
        <w:sz w:val="20"/>
      </w:rPr>
      <w:tblPr/>
      <w:tcPr>
        <w:tcBorders>
          <w:top w:val="single" w:sz="4" w:space="0" w:color="0098CD"/>
          <w:left w:val="nil"/>
          <w:bottom w:val="single" w:sz="4" w:space="0" w:color="0098CD"/>
          <w:right w:val="single" w:sz="4" w:space="0" w:color="0098CD"/>
          <w:insideH w:val="single" w:sz="4" w:space="0" w:color="008FBE"/>
          <w:insideV w:val="single" w:sz="4" w:space="0" w:color="008FBE"/>
          <w:tl2br w:val="nil"/>
          <w:tr2bl w:val="nil"/>
        </w:tcBorders>
        <w:shd w:val="clear" w:color="auto" w:fill="auto"/>
      </w:tcPr>
    </w:tblStylePr>
  </w:style>
  <w:style w:type="table" w:customStyle="1" w:styleId="TablaUNIR3">
    <w:name w:val="TablaUNIR_3"/>
    <w:basedOn w:val="Tablanormal"/>
    <w:uiPriority w:val="99"/>
    <w:rsid w:val="001E737A"/>
    <w:pPr>
      <w:spacing w:after="0" w:line="240" w:lineRule="auto"/>
      <w:jc w:val="center"/>
    </w:pPr>
    <w:rPr>
      <w:rFonts w:ascii="Calibri" w:hAnsi="Calibri"/>
      <w:color w:val="333333"/>
      <w:sz w:val="20"/>
    </w:rPr>
    <w:tblPr>
      <w:tblBorders>
        <w:top w:val="single" w:sz="4" w:space="0" w:color="0098CD"/>
        <w:bottom w:val="single" w:sz="4" w:space="0" w:color="0098CD"/>
        <w:insideH w:val="single" w:sz="4" w:space="0" w:color="0098CD"/>
        <w:insideV w:val="single" w:sz="4" w:space="0" w:color="0098CD"/>
      </w:tblBorders>
    </w:tblPr>
    <w:tcPr>
      <w:tcMar>
        <w:top w:w="57" w:type="dxa"/>
      </w:tcMar>
      <w:vAlign w:val="center"/>
    </w:tcPr>
    <w:tblStylePr w:type="firstRow">
      <w:pPr>
        <w:jc w:val="center"/>
      </w:pPr>
      <w:rPr>
        <w:rFonts w:ascii="UnitOT-Medi" w:hAnsi="UnitOT-Medi"/>
        <w:sz w:val="20"/>
      </w:rPr>
      <w:tblPr/>
      <w:tcPr>
        <w:tcBorders>
          <w:top w:val="single" w:sz="4" w:space="0" w:color="008FBE"/>
          <w:left w:val="nil"/>
          <w:bottom w:val="single" w:sz="4" w:space="0" w:color="008FBE"/>
          <w:right w:val="nil"/>
          <w:insideH w:val="single" w:sz="4" w:space="0" w:color="008FBE"/>
          <w:insideV w:val="single" w:sz="4" w:space="0" w:color="008FBE"/>
          <w:tl2br w:val="nil"/>
          <w:tr2bl w:val="nil"/>
        </w:tcBorders>
      </w:tcPr>
    </w:tblStylePr>
  </w:style>
  <w:style w:type="table" w:customStyle="1" w:styleId="TablaUNIR4">
    <w:name w:val="TablaUNIR_4"/>
    <w:basedOn w:val="Tablanormal"/>
    <w:uiPriority w:val="99"/>
    <w:rsid w:val="001E737A"/>
    <w:pPr>
      <w:spacing w:after="0" w:line="240" w:lineRule="auto"/>
      <w:jc w:val="center"/>
    </w:pPr>
    <w:rPr>
      <w:rFonts w:ascii="Calibri" w:hAnsi="Calibri"/>
      <w:color w:val="333333"/>
      <w:sz w:val="20"/>
    </w:rPr>
    <w:tblPr>
      <w:tblBorders>
        <w:insideH w:val="single" w:sz="4" w:space="0" w:color="0098CD"/>
        <w:insideV w:val="single" w:sz="4" w:space="0" w:color="0098CD"/>
      </w:tblBorders>
    </w:tblPr>
    <w:tcPr>
      <w:tcMar>
        <w:top w:w="57" w:type="dxa"/>
      </w:tcMar>
      <w:vAlign w:val="center"/>
    </w:tcPr>
    <w:tblStylePr w:type="firstRow">
      <w:rPr>
        <w:rFonts w:ascii="UnitOT-Medi" w:hAnsi="UnitOT-Medi"/>
        <w:color w:val="FFFFFF" w:themeColor="background1"/>
        <w:sz w:val="20"/>
      </w:rPr>
      <w:tblPr/>
      <w:tcPr>
        <w:shd w:val="clear" w:color="auto" w:fill="0098CD"/>
      </w:tcPr>
    </w:tblStylePr>
    <w:tblStylePr w:type="nw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Ejemplos">
    <w:name w:val="Ejemplos"/>
    <w:basedOn w:val="Normal"/>
    <w:uiPriority w:val="22"/>
    <w:qFormat/>
    <w:rsid w:val="00CF1CAE"/>
    <w:pPr>
      <w:spacing w:line="276" w:lineRule="auto"/>
      <w:ind w:left="284" w:right="284"/>
    </w:pPr>
    <w:rPr>
      <w:rFonts w:cs="UnitOT-Light"/>
      <w:color w:val="595959" w:themeColor="text1" w:themeTint="A6"/>
      <w:szCs w:val="22"/>
    </w:rPr>
  </w:style>
  <w:style w:type="table" w:customStyle="1" w:styleId="TablaejemplosUNIR">
    <w:name w:val="Tabla ejemplos UNIR"/>
    <w:basedOn w:val="Tablanormal"/>
    <w:uiPriority w:val="99"/>
    <w:rsid w:val="001E737A"/>
    <w:pPr>
      <w:spacing w:after="0" w:line="240" w:lineRule="auto"/>
    </w:pPr>
    <w:rPr>
      <w:rFonts w:ascii="Calibri" w:hAnsi="Calibri"/>
      <w:sz w:val="20"/>
    </w:rPr>
    <w:tblPr>
      <w:tblBorders>
        <w:left w:val="single" w:sz="4" w:space="0" w:color="0098CD"/>
        <w:right w:val="single" w:sz="4" w:space="0" w:color="0098CD"/>
      </w:tblBorders>
      <w:tblCellMar>
        <w:left w:w="284" w:type="dxa"/>
        <w:right w:w="284" w:type="dxa"/>
      </w:tblCellMar>
    </w:tblPr>
  </w:style>
  <w:style w:type="numbering" w:customStyle="1" w:styleId="VietasUNIRcombinada">
    <w:name w:val="ViñetasUNIR_combinada"/>
    <w:uiPriority w:val="99"/>
    <w:rsid w:val="00C37777"/>
    <w:pPr>
      <w:numPr>
        <w:numId w:val="9"/>
      </w:numPr>
    </w:pPr>
  </w:style>
  <w:style w:type="paragraph" w:styleId="Encabezado">
    <w:name w:val="header"/>
    <w:basedOn w:val="Normal"/>
    <w:link w:val="EncabezadoCar"/>
    <w:uiPriority w:val="99"/>
    <w:qFormat/>
    <w:rsid w:val="00D30434"/>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D30434"/>
    <w:rPr>
      <w:rFonts w:ascii="UnitOT-Light" w:hAnsi="UnitOT-Light" w:cs="Times New Roman"/>
      <w:color w:val="333333"/>
      <w:szCs w:val="24"/>
      <w:lang w:eastAsia="es-ES"/>
    </w:rPr>
  </w:style>
  <w:style w:type="paragraph" w:styleId="Piedepgina">
    <w:name w:val="footer"/>
    <w:basedOn w:val="Normal"/>
    <w:link w:val="PiedepginaCar"/>
    <w:uiPriority w:val="24"/>
    <w:unhideWhenUsed/>
    <w:qFormat/>
    <w:rsid w:val="00E7167D"/>
    <w:pPr>
      <w:tabs>
        <w:tab w:val="center" w:pos="4252"/>
        <w:tab w:val="right" w:pos="8504"/>
      </w:tabs>
      <w:spacing w:line="240" w:lineRule="auto"/>
    </w:pPr>
  </w:style>
  <w:style w:type="character" w:customStyle="1" w:styleId="PiedepginaCar">
    <w:name w:val="Pie de página Car"/>
    <w:basedOn w:val="Fuentedeprrafopredeter"/>
    <w:link w:val="Piedepgina"/>
    <w:uiPriority w:val="24"/>
    <w:rsid w:val="00E7167D"/>
    <w:rPr>
      <w:rFonts w:ascii="Calibri" w:hAnsi="Calibri" w:cs="Times New Roman"/>
      <w:color w:val="333333"/>
      <w:sz w:val="24"/>
      <w:szCs w:val="24"/>
      <w:lang w:eastAsia="es-ES"/>
    </w:rPr>
  </w:style>
  <w:style w:type="paragraph" w:styleId="Textodeglobo">
    <w:name w:val="Balloon Text"/>
    <w:basedOn w:val="Normal"/>
    <w:link w:val="TextodegloboCar"/>
    <w:uiPriority w:val="99"/>
    <w:semiHidden/>
    <w:unhideWhenUsed/>
    <w:rsid w:val="00C446B8"/>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446B8"/>
    <w:rPr>
      <w:rFonts w:ascii="Segoe UI" w:hAnsi="Segoe UI" w:cs="Segoe UI"/>
      <w:color w:val="333333"/>
      <w:sz w:val="18"/>
      <w:szCs w:val="18"/>
      <w:lang w:eastAsia="es-ES"/>
    </w:rPr>
  </w:style>
  <w:style w:type="table" w:customStyle="1" w:styleId="UNIR">
    <w:name w:val="UNIR"/>
    <w:basedOn w:val="Tablanormal"/>
    <w:uiPriority w:val="99"/>
    <w:rsid w:val="007E4840"/>
    <w:pPr>
      <w:spacing w:after="0" w:line="240" w:lineRule="auto"/>
    </w:pPr>
    <w:rPr>
      <w:rFonts w:ascii="Calibri" w:hAnsi="Calibri"/>
      <w:color w:val="333333"/>
      <w:sz w:val="20"/>
    </w:rPr>
    <w:tblPr>
      <w:tblBorders>
        <w:top w:val="single" w:sz="4" w:space="0" w:color="0098CD"/>
        <w:left w:val="single" w:sz="4" w:space="0" w:color="0098CD"/>
        <w:bottom w:val="single" w:sz="4" w:space="0" w:color="0098CD"/>
        <w:right w:val="single" w:sz="4" w:space="0" w:color="0098CD"/>
        <w:insideH w:val="single" w:sz="4" w:space="0" w:color="0098CD"/>
        <w:insideV w:val="single" w:sz="4" w:space="0" w:color="0098CD"/>
      </w:tblBorders>
    </w:tblPr>
  </w:style>
  <w:style w:type="paragraph" w:styleId="Textocomentario">
    <w:name w:val="annotation text"/>
    <w:basedOn w:val="Normal"/>
    <w:link w:val="TextocomentarioCar"/>
    <w:unhideWhenUsed/>
    <w:rsid w:val="009400C5"/>
    <w:pPr>
      <w:spacing w:line="240" w:lineRule="auto"/>
    </w:pPr>
    <w:rPr>
      <w:sz w:val="20"/>
      <w:szCs w:val="20"/>
    </w:rPr>
  </w:style>
  <w:style w:type="character" w:customStyle="1" w:styleId="TextocomentarioCar">
    <w:name w:val="Texto comentario Car"/>
    <w:basedOn w:val="Fuentedeprrafopredeter"/>
    <w:link w:val="Textocomentario"/>
    <w:rsid w:val="009400C5"/>
    <w:rPr>
      <w:rFonts w:ascii="Calibri" w:hAnsi="Calibri" w:cs="Times New Roman"/>
      <w:color w:val="333333"/>
      <w:sz w:val="20"/>
      <w:szCs w:val="20"/>
      <w:lang w:eastAsia="es-ES"/>
    </w:rPr>
  </w:style>
  <w:style w:type="table" w:customStyle="1" w:styleId="TablaUNIR30">
    <w:name w:val="Tabla UNIR 3"/>
    <w:basedOn w:val="Tablanormal"/>
    <w:uiPriority w:val="99"/>
    <w:rsid w:val="00472B27"/>
    <w:pPr>
      <w:spacing w:after="0" w:line="240" w:lineRule="auto"/>
    </w:pPr>
    <w:rPr>
      <w:rFonts w:ascii="UnitOT-Light" w:hAnsi="UnitOT-Light"/>
      <w:color w:val="333333"/>
      <w:sz w:val="20"/>
    </w:rPr>
    <w:tblPr>
      <w:jc w:val="center"/>
      <w:tblBorders>
        <w:top w:val="single" w:sz="4" w:space="0" w:color="0098CD"/>
        <w:bottom w:val="single" w:sz="4" w:space="0" w:color="0098CD"/>
        <w:insideH w:val="single" w:sz="4" w:space="0" w:color="0098CD"/>
        <w:insideV w:val="single" w:sz="4" w:space="0" w:color="0098CD"/>
      </w:tblBorders>
      <w:tblCellMar>
        <w:top w:w="113" w:type="dxa"/>
      </w:tblCellMar>
    </w:tblPr>
    <w:trPr>
      <w:jc w:val="center"/>
    </w:trPr>
    <w:tcPr>
      <w:shd w:val="clear" w:color="auto" w:fill="FFFFFF" w:themeFill="background1"/>
      <w:vAlign w:val="center"/>
    </w:tcPr>
    <w:tblStylePr w:type="firstRow">
      <w:pPr>
        <w:jc w:val="center"/>
      </w:pPr>
      <w:rPr>
        <w:rFonts w:ascii="UnitOT-Medi" w:hAnsi="UnitOT-Medi"/>
        <w:b w:val="0"/>
        <w:color w:val="333333"/>
        <w:sz w:val="20"/>
      </w:rPr>
      <w:tblPr/>
      <w:trPr>
        <w:tblHeader/>
      </w:trPr>
      <w:tcPr>
        <w:shd w:val="clear" w:color="auto" w:fill="E6F4F9"/>
        <w:vAlign w:val="center"/>
      </w:tcPr>
    </w:tblStylePr>
  </w:style>
  <w:style w:type="paragraph" w:customStyle="1" w:styleId="Textocajaactividades">
    <w:name w:val="Texto_caja_actividades"/>
    <w:basedOn w:val="TtuloApartado3"/>
    <w:qFormat/>
    <w:rsid w:val="00D74F0A"/>
    <w:pPr>
      <w:spacing w:line="240" w:lineRule="auto"/>
      <w:jc w:val="center"/>
    </w:pPr>
    <w:rPr>
      <w:sz w:val="22"/>
      <w:szCs w:val="22"/>
    </w:rPr>
  </w:style>
  <w:style w:type="character" w:styleId="Refdecomentario">
    <w:name w:val="annotation reference"/>
    <w:basedOn w:val="Fuentedeprrafopredeter"/>
    <w:unhideWhenUsed/>
    <w:rsid w:val="004E7050"/>
    <w:rPr>
      <w:sz w:val="16"/>
      <w:szCs w:val="16"/>
    </w:rPr>
  </w:style>
  <w:style w:type="table" w:customStyle="1" w:styleId="Tabladecuadrcula5oscura-nfasis51">
    <w:name w:val="Tabla de cuadrícula 5 oscura - Énfasis 51"/>
    <w:basedOn w:val="Tablanormal"/>
    <w:uiPriority w:val="50"/>
    <w:rsid w:val="00C346A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Mencinsinresolver">
    <w:name w:val="Unresolved Mention"/>
    <w:basedOn w:val="Fuentedeprrafopredeter"/>
    <w:uiPriority w:val="99"/>
    <w:semiHidden/>
    <w:unhideWhenUsed/>
    <w:rsid w:val="00A00AA5"/>
    <w:rPr>
      <w:color w:val="605E5C"/>
      <w:shd w:val="clear" w:color="auto" w:fill="E1DFDD"/>
    </w:rPr>
  </w:style>
  <w:style w:type="character" w:customStyle="1" w:styleId="guion1">
    <w:name w:val="guion1"/>
    <w:rsid w:val="007E7BC0"/>
    <w:rPr>
      <w:b/>
      <w:bCs/>
      <w:color w:val="027BA6"/>
      <w:sz w:val="18"/>
      <w:szCs w:val="18"/>
    </w:rPr>
  </w:style>
  <w:style w:type="paragraph" w:styleId="Asuntodelcomentario">
    <w:name w:val="annotation subject"/>
    <w:basedOn w:val="Textocomentario"/>
    <w:next w:val="Textocomentario"/>
    <w:link w:val="AsuntodelcomentarioCar"/>
    <w:uiPriority w:val="99"/>
    <w:semiHidden/>
    <w:unhideWhenUsed/>
    <w:rsid w:val="00371F52"/>
    <w:rPr>
      <w:b/>
      <w:bCs/>
    </w:rPr>
  </w:style>
  <w:style w:type="character" w:customStyle="1" w:styleId="AsuntodelcomentarioCar">
    <w:name w:val="Asunto del comentario Car"/>
    <w:basedOn w:val="TextocomentarioCar"/>
    <w:link w:val="Asuntodelcomentario"/>
    <w:uiPriority w:val="99"/>
    <w:semiHidden/>
    <w:rsid w:val="00371F52"/>
    <w:rPr>
      <w:rFonts w:ascii="Calibri" w:hAnsi="Calibri" w:cs="Times New Roman"/>
      <w:b/>
      <w:bCs/>
      <w:color w:val="333333"/>
      <w:sz w:val="20"/>
      <w:szCs w:val="20"/>
      <w:lang w:eastAsia="es-ES"/>
    </w:rPr>
  </w:style>
  <w:style w:type="paragraph" w:styleId="Textoindependiente">
    <w:name w:val="Body Text"/>
    <w:basedOn w:val="Normal"/>
    <w:link w:val="TextoindependienteCar"/>
    <w:qFormat/>
    <w:rsid w:val="000B4505"/>
    <w:pPr>
      <w:spacing w:before="180" w:after="180" w:line="240" w:lineRule="auto"/>
      <w:jc w:val="left"/>
    </w:pPr>
    <w:rPr>
      <w:rFonts w:asciiTheme="minorHAnsi" w:eastAsiaTheme="minorHAnsi" w:hAnsiTheme="minorHAnsi" w:cstheme="minorBidi"/>
      <w:color w:val="auto"/>
      <w:lang w:val="en-US" w:eastAsia="en-US"/>
    </w:rPr>
  </w:style>
  <w:style w:type="character" w:customStyle="1" w:styleId="TextoindependienteCar">
    <w:name w:val="Texto independiente Car"/>
    <w:basedOn w:val="Fuentedeprrafopredeter"/>
    <w:link w:val="Textoindependiente"/>
    <w:rsid w:val="000B4505"/>
    <w:rPr>
      <w:rFonts w:eastAsiaTheme="minorHAnsi"/>
      <w:sz w:val="24"/>
      <w:szCs w:val="24"/>
      <w:lang w:val="en-US"/>
    </w:rPr>
  </w:style>
  <w:style w:type="paragraph" w:customStyle="1" w:styleId="FirstParagraph">
    <w:name w:val="First Paragraph"/>
    <w:basedOn w:val="Textoindependiente"/>
    <w:next w:val="Textoindependiente"/>
    <w:qFormat/>
    <w:rsid w:val="000B4505"/>
  </w:style>
  <w:style w:type="paragraph" w:customStyle="1" w:styleId="Ttulo11">
    <w:name w:val="Título 11"/>
    <w:basedOn w:val="Normal"/>
    <w:next w:val="Textoindependiente"/>
    <w:uiPriority w:val="9"/>
    <w:qFormat/>
    <w:rsid w:val="000B4505"/>
    <w:pPr>
      <w:keepNext/>
      <w:keepLines/>
      <w:spacing w:before="480" w:line="240" w:lineRule="auto"/>
      <w:jc w:val="left"/>
      <w:outlineLvl w:val="0"/>
    </w:pPr>
    <w:rPr>
      <w:rFonts w:asciiTheme="majorHAnsi" w:eastAsiaTheme="majorEastAsia" w:hAnsiTheme="majorHAnsi" w:cstheme="majorBidi"/>
      <w:b/>
      <w:bCs/>
      <w:color w:val="2C6EAB" w:themeColor="accent1" w:themeShade="B5"/>
      <w:sz w:val="32"/>
      <w:szCs w:val="32"/>
      <w:lang w:val="en-US" w:eastAsia="en-US"/>
    </w:rPr>
  </w:style>
  <w:style w:type="paragraph" w:customStyle="1" w:styleId="Ttulo21">
    <w:name w:val="Título 21"/>
    <w:basedOn w:val="Normal"/>
    <w:next w:val="Textoindependiente"/>
    <w:uiPriority w:val="9"/>
    <w:unhideWhenUsed/>
    <w:qFormat/>
    <w:rsid w:val="000B4505"/>
    <w:pPr>
      <w:keepNext/>
      <w:keepLines/>
      <w:spacing w:before="200" w:line="240" w:lineRule="auto"/>
      <w:jc w:val="left"/>
      <w:outlineLvl w:val="1"/>
    </w:pPr>
    <w:rPr>
      <w:rFonts w:asciiTheme="majorHAnsi" w:eastAsiaTheme="majorEastAsia" w:hAnsiTheme="majorHAnsi" w:cstheme="majorBidi"/>
      <w:b/>
      <w:bCs/>
      <w:color w:val="5B9BD5" w:themeColor="accent1"/>
      <w:sz w:val="32"/>
      <w:szCs w:val="32"/>
      <w:lang w:val="en-US" w:eastAsia="en-US"/>
    </w:rPr>
  </w:style>
  <w:style w:type="paragraph" w:styleId="Textodebloque">
    <w:name w:val="Block Text"/>
    <w:basedOn w:val="Textoindependiente"/>
    <w:next w:val="Textoindependiente"/>
    <w:uiPriority w:val="9"/>
    <w:unhideWhenUsed/>
    <w:qFormat/>
    <w:rsid w:val="000B4505"/>
    <w:pPr>
      <w:spacing w:before="100" w:after="100"/>
    </w:pPr>
    <w:rPr>
      <w:rFonts w:asciiTheme="majorHAnsi" w:eastAsiaTheme="majorEastAsia" w:hAnsiTheme="majorHAnsi" w:cstheme="majorBidi"/>
      <w:bCs/>
      <w:sz w:val="20"/>
      <w:szCs w:val="20"/>
    </w:rPr>
  </w:style>
  <w:style w:type="paragraph" w:customStyle="1" w:styleId="ImageCaption">
    <w:name w:val="Image Caption"/>
    <w:basedOn w:val="Normal"/>
    <w:rsid w:val="000B4505"/>
    <w:pPr>
      <w:spacing w:after="120" w:line="240" w:lineRule="auto"/>
      <w:jc w:val="left"/>
    </w:pPr>
    <w:rPr>
      <w:rFonts w:asciiTheme="minorHAnsi" w:eastAsiaTheme="minorHAnsi" w:hAnsiTheme="minorHAnsi" w:cstheme="minorBidi"/>
      <w:i/>
      <w:color w:val="auto"/>
      <w:lang w:val="en-US" w:eastAsia="en-US"/>
    </w:rPr>
  </w:style>
  <w:style w:type="paragraph" w:customStyle="1" w:styleId="CaptionedFigure">
    <w:name w:val="Captioned Figure"/>
    <w:basedOn w:val="Normal"/>
    <w:rsid w:val="000B4505"/>
    <w:pPr>
      <w:keepNext/>
      <w:spacing w:after="200" w:line="240" w:lineRule="auto"/>
      <w:jc w:val="left"/>
    </w:pPr>
    <w:rPr>
      <w:rFonts w:asciiTheme="minorHAnsi" w:eastAsiaTheme="minorHAnsi" w:hAnsiTheme="minorHAnsi" w:cstheme="minorBidi"/>
      <w:color w:val="auto"/>
      <w:lang w:val="en-US" w:eastAsia="en-US"/>
    </w:rPr>
  </w:style>
  <w:style w:type="character" w:customStyle="1" w:styleId="VerbatimChar">
    <w:name w:val="Verbatim Char"/>
    <w:basedOn w:val="Fuentedeprrafopredeter"/>
    <w:link w:val="SourceCode"/>
    <w:rsid w:val="000B4505"/>
    <w:rPr>
      <w:rFonts w:ascii="Consolas" w:hAnsi="Consolas"/>
    </w:rPr>
  </w:style>
  <w:style w:type="paragraph" w:customStyle="1" w:styleId="SourceCode">
    <w:name w:val="Source Code"/>
    <w:basedOn w:val="Normal"/>
    <w:link w:val="VerbatimChar"/>
    <w:rsid w:val="000B4505"/>
    <w:pPr>
      <w:wordWrap w:val="0"/>
      <w:spacing w:after="200" w:line="240" w:lineRule="auto"/>
      <w:jc w:val="left"/>
    </w:pPr>
    <w:rPr>
      <w:rFonts w:ascii="Consolas" w:hAnsi="Consolas" w:cstheme="minorBidi"/>
      <w:color w:val="auto"/>
      <w:sz w:val="22"/>
      <w:szCs w:val="22"/>
      <w:lang w:eastAsia="en-US"/>
    </w:rPr>
  </w:style>
  <w:style w:type="character" w:customStyle="1" w:styleId="DataTypeTok">
    <w:name w:val="DataTypeTok"/>
    <w:basedOn w:val="VerbatimChar"/>
    <w:rsid w:val="000B4505"/>
    <w:rPr>
      <w:rFonts w:ascii="Consolas" w:hAnsi="Consolas"/>
      <w:color w:val="902000"/>
    </w:rPr>
  </w:style>
  <w:style w:type="character" w:customStyle="1" w:styleId="DecValTok">
    <w:name w:val="DecValTok"/>
    <w:basedOn w:val="VerbatimChar"/>
    <w:rsid w:val="000B4505"/>
    <w:rPr>
      <w:rFonts w:ascii="Consolas" w:hAnsi="Consolas"/>
      <w:color w:val="40A070"/>
    </w:rPr>
  </w:style>
  <w:style w:type="character" w:customStyle="1" w:styleId="FloatTok">
    <w:name w:val="FloatTok"/>
    <w:basedOn w:val="VerbatimChar"/>
    <w:rsid w:val="000B4505"/>
    <w:rPr>
      <w:rFonts w:ascii="Consolas" w:hAnsi="Consolas"/>
      <w:color w:val="40A070"/>
    </w:rPr>
  </w:style>
  <w:style w:type="character" w:customStyle="1" w:styleId="StringTok">
    <w:name w:val="StringTok"/>
    <w:basedOn w:val="VerbatimChar"/>
    <w:rsid w:val="000B4505"/>
    <w:rPr>
      <w:rFonts w:ascii="Consolas" w:hAnsi="Consolas"/>
      <w:color w:val="4070A0"/>
    </w:rPr>
  </w:style>
  <w:style w:type="character" w:customStyle="1" w:styleId="ImportTok">
    <w:name w:val="ImportTok"/>
    <w:basedOn w:val="VerbatimChar"/>
    <w:rsid w:val="000B4505"/>
    <w:rPr>
      <w:rFonts w:ascii="Consolas" w:hAnsi="Consolas"/>
    </w:rPr>
  </w:style>
  <w:style w:type="character" w:customStyle="1" w:styleId="CommentTok">
    <w:name w:val="CommentTok"/>
    <w:basedOn w:val="VerbatimChar"/>
    <w:rsid w:val="000B4505"/>
    <w:rPr>
      <w:rFonts w:ascii="Consolas" w:hAnsi="Consolas"/>
      <w:i/>
      <w:color w:val="60A0B0"/>
    </w:rPr>
  </w:style>
  <w:style w:type="character" w:customStyle="1" w:styleId="OtherTok">
    <w:name w:val="OtherTok"/>
    <w:basedOn w:val="VerbatimChar"/>
    <w:rsid w:val="000B4505"/>
    <w:rPr>
      <w:rFonts w:ascii="Consolas" w:hAnsi="Consolas"/>
      <w:color w:val="007020"/>
    </w:rPr>
  </w:style>
  <w:style w:type="character" w:customStyle="1" w:styleId="FunctionTok">
    <w:name w:val="FunctionTok"/>
    <w:basedOn w:val="VerbatimChar"/>
    <w:rsid w:val="000B4505"/>
    <w:rPr>
      <w:rFonts w:ascii="Consolas" w:hAnsi="Consolas"/>
      <w:color w:val="06287E"/>
    </w:rPr>
  </w:style>
  <w:style w:type="character" w:customStyle="1" w:styleId="OperatorTok">
    <w:name w:val="OperatorTok"/>
    <w:basedOn w:val="VerbatimChar"/>
    <w:rsid w:val="000B4505"/>
    <w:rPr>
      <w:rFonts w:ascii="Consolas" w:hAnsi="Consolas"/>
      <w:color w:val="666666"/>
    </w:rPr>
  </w:style>
  <w:style w:type="character" w:customStyle="1" w:styleId="ErrorTok">
    <w:name w:val="ErrorTok"/>
    <w:basedOn w:val="VerbatimChar"/>
    <w:rsid w:val="000B4505"/>
    <w:rPr>
      <w:rFonts w:ascii="Consolas" w:hAnsi="Consolas"/>
      <w:b/>
      <w:color w:val="FF0000"/>
    </w:rPr>
  </w:style>
  <w:style w:type="character" w:customStyle="1" w:styleId="NormalTok">
    <w:name w:val="NormalTok"/>
    <w:basedOn w:val="VerbatimChar"/>
    <w:rsid w:val="000B4505"/>
    <w:rPr>
      <w:rFonts w:ascii="Consolas" w:hAnsi="Consolas"/>
    </w:rPr>
  </w:style>
  <w:style w:type="paragraph" w:styleId="HTMLconformatoprevio">
    <w:name w:val="HTML Preformatted"/>
    <w:basedOn w:val="Normal"/>
    <w:link w:val="HTMLconformatoprevioCar"/>
    <w:uiPriority w:val="99"/>
    <w:semiHidden/>
    <w:unhideWhenUsed/>
    <w:rsid w:val="003A55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color w:val="auto"/>
      <w:sz w:val="20"/>
      <w:szCs w:val="20"/>
    </w:rPr>
  </w:style>
  <w:style w:type="character" w:customStyle="1" w:styleId="HTMLconformatoprevioCar">
    <w:name w:val="HTML con formato previo Car"/>
    <w:basedOn w:val="Fuentedeprrafopredeter"/>
    <w:link w:val="HTMLconformatoprevio"/>
    <w:uiPriority w:val="99"/>
    <w:semiHidden/>
    <w:rsid w:val="003A55EB"/>
    <w:rPr>
      <w:rFonts w:ascii="Courier New" w:hAnsi="Courier New" w:cs="Courier New"/>
      <w:sz w:val="20"/>
      <w:szCs w:val="20"/>
      <w:lang w:eastAsia="es-ES"/>
    </w:rPr>
  </w:style>
  <w:style w:type="character" w:customStyle="1" w:styleId="cm-comment">
    <w:name w:val="cm-comment"/>
    <w:basedOn w:val="Fuentedeprrafopredeter"/>
    <w:rsid w:val="003A55EB"/>
  </w:style>
  <w:style w:type="character" w:customStyle="1" w:styleId="cm-keyword">
    <w:name w:val="cm-keyword"/>
    <w:basedOn w:val="Fuentedeprrafopredeter"/>
    <w:rsid w:val="003A55EB"/>
  </w:style>
  <w:style w:type="character" w:customStyle="1" w:styleId="cm-variable">
    <w:name w:val="cm-variable"/>
    <w:basedOn w:val="Fuentedeprrafopredeter"/>
    <w:rsid w:val="003A55EB"/>
  </w:style>
  <w:style w:type="character" w:customStyle="1" w:styleId="cm-operator">
    <w:name w:val="cm-operator"/>
    <w:basedOn w:val="Fuentedeprrafopredeter"/>
    <w:rsid w:val="003A55EB"/>
  </w:style>
  <w:style w:type="character" w:customStyle="1" w:styleId="cm-property">
    <w:name w:val="cm-property"/>
    <w:basedOn w:val="Fuentedeprrafopredeter"/>
    <w:rsid w:val="003A55EB"/>
  </w:style>
  <w:style w:type="character" w:customStyle="1" w:styleId="cm-string">
    <w:name w:val="cm-string"/>
    <w:basedOn w:val="Fuentedeprrafopredeter"/>
    <w:rsid w:val="003A55EB"/>
  </w:style>
  <w:style w:type="character" w:customStyle="1" w:styleId="cm-number">
    <w:name w:val="cm-number"/>
    <w:basedOn w:val="Fuentedeprrafopredeter"/>
    <w:rsid w:val="003A55EB"/>
  </w:style>
  <w:style w:type="character" w:customStyle="1" w:styleId="cm-builtin">
    <w:name w:val="cm-builtin"/>
    <w:basedOn w:val="Fuentedeprrafopredeter"/>
    <w:rsid w:val="003A55EB"/>
  </w:style>
  <w:style w:type="character" w:customStyle="1" w:styleId="cm-attribute">
    <w:name w:val="cm-attribute"/>
    <w:basedOn w:val="Fuentedeprrafopredeter"/>
    <w:rsid w:val="003A55EB"/>
  </w:style>
  <w:style w:type="character" w:customStyle="1" w:styleId="cm-identifier">
    <w:name w:val="cm-identifier"/>
    <w:basedOn w:val="Fuentedeprrafopredeter"/>
    <w:rsid w:val="003A55EB"/>
  </w:style>
  <w:style w:type="character" w:customStyle="1" w:styleId="cm-punctuation">
    <w:name w:val="cm-punctuation"/>
    <w:basedOn w:val="Fuentedeprrafopredeter"/>
    <w:rsid w:val="003A55EB"/>
  </w:style>
  <w:style w:type="numbering" w:customStyle="1" w:styleId="NumeracinTest">
    <w:name w:val="Numeración Test"/>
    <w:uiPriority w:val="99"/>
    <w:rsid w:val="00DF797A"/>
    <w:pPr>
      <w:numPr>
        <w:numId w:val="33"/>
      </w:numPr>
    </w:pPr>
  </w:style>
  <w:style w:type="paragraph" w:styleId="Textonotapie">
    <w:name w:val="footnote text"/>
    <w:basedOn w:val="Normal"/>
    <w:link w:val="TextonotapieCar"/>
    <w:uiPriority w:val="99"/>
    <w:semiHidden/>
    <w:rsid w:val="00DF797A"/>
    <w:pPr>
      <w:spacing w:line="240" w:lineRule="auto"/>
    </w:pPr>
    <w:rPr>
      <w:noProof/>
      <w:sz w:val="20"/>
      <w:szCs w:val="20"/>
    </w:rPr>
  </w:style>
  <w:style w:type="character" w:customStyle="1" w:styleId="TextonotapieCar">
    <w:name w:val="Texto nota pie Car"/>
    <w:basedOn w:val="Fuentedeprrafopredeter"/>
    <w:link w:val="Textonotapie"/>
    <w:uiPriority w:val="99"/>
    <w:semiHidden/>
    <w:rsid w:val="00DF797A"/>
    <w:rPr>
      <w:rFonts w:ascii="Calibri" w:hAnsi="Calibri" w:cs="Times New Roman"/>
      <w:noProof/>
      <w:color w:val="333333"/>
      <w:sz w:val="20"/>
      <w:szCs w:val="20"/>
      <w:lang w:eastAsia="es-ES"/>
    </w:rPr>
  </w:style>
  <w:style w:type="character" w:customStyle="1" w:styleId="Mencinsinresolver1">
    <w:name w:val="Mención sin resolver1"/>
    <w:basedOn w:val="Fuentedeprrafopredeter"/>
    <w:uiPriority w:val="99"/>
    <w:semiHidden/>
    <w:unhideWhenUsed/>
    <w:rsid w:val="00DF797A"/>
    <w:rPr>
      <w:color w:val="808080"/>
      <w:shd w:val="clear" w:color="auto" w:fill="E6E6E6"/>
    </w:rPr>
  </w:style>
  <w:style w:type="paragraph" w:customStyle="1" w:styleId="Piedefoto">
    <w:name w:val="Pie de foto"/>
    <w:basedOn w:val="Normal"/>
    <w:uiPriority w:val="16"/>
    <w:qFormat/>
    <w:rsid w:val="00DF797A"/>
    <w:pPr>
      <w:spacing w:before="120" w:after="200" w:line="276" w:lineRule="auto"/>
      <w:ind w:left="279" w:right="288"/>
      <w:jc w:val="center"/>
    </w:pPr>
    <w:rPr>
      <w:rFonts w:cs="UnitOT-Light"/>
      <w:iCs/>
      <w:noProof/>
      <w:color w:val="595959" w:themeColor="text1" w:themeTint="A6"/>
      <w:sz w:val="19"/>
      <w:szCs w:val="18"/>
    </w:rPr>
  </w:style>
  <w:style w:type="character" w:styleId="Textoennegrita">
    <w:name w:val="Strong"/>
    <w:basedOn w:val="Fuentedeprrafopredeter"/>
    <w:uiPriority w:val="22"/>
    <w:qFormat/>
    <w:rsid w:val="00DF797A"/>
    <w:rPr>
      <w:b/>
      <w:bCs/>
    </w:rPr>
  </w:style>
  <w:style w:type="paragraph" w:customStyle="1" w:styleId="Compact">
    <w:name w:val="Compact"/>
    <w:basedOn w:val="Textoindependiente"/>
    <w:qFormat/>
    <w:rsid w:val="00DF797A"/>
    <w:pPr>
      <w:spacing w:before="36" w:after="36"/>
    </w:pPr>
    <w:rPr>
      <w:noProof/>
    </w:rPr>
  </w:style>
  <w:style w:type="character" w:styleId="Textodelmarcadordeposicin">
    <w:name w:val="Placeholder Text"/>
    <w:basedOn w:val="Fuentedeprrafopredeter"/>
    <w:uiPriority w:val="99"/>
    <w:semiHidden/>
    <w:rsid w:val="00DF797A"/>
    <w:rPr>
      <w:color w:val="808080"/>
    </w:rPr>
  </w:style>
  <w:style w:type="character" w:styleId="Hipervnculovisitado">
    <w:name w:val="FollowedHyperlink"/>
    <w:basedOn w:val="Fuentedeprrafopredeter"/>
    <w:uiPriority w:val="99"/>
    <w:semiHidden/>
    <w:unhideWhenUsed/>
    <w:rsid w:val="00DF79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04281">
      <w:bodyDiv w:val="1"/>
      <w:marLeft w:val="0"/>
      <w:marRight w:val="0"/>
      <w:marTop w:val="0"/>
      <w:marBottom w:val="0"/>
      <w:divBdr>
        <w:top w:val="none" w:sz="0" w:space="0" w:color="auto"/>
        <w:left w:val="none" w:sz="0" w:space="0" w:color="auto"/>
        <w:bottom w:val="none" w:sz="0" w:space="0" w:color="auto"/>
        <w:right w:val="none" w:sz="0" w:space="0" w:color="auto"/>
      </w:divBdr>
      <w:divsChild>
        <w:div w:id="1789083792">
          <w:marLeft w:val="0"/>
          <w:marRight w:val="0"/>
          <w:marTop w:val="0"/>
          <w:marBottom w:val="0"/>
          <w:divBdr>
            <w:top w:val="none" w:sz="0" w:space="0" w:color="auto"/>
            <w:left w:val="none" w:sz="0" w:space="0" w:color="auto"/>
            <w:bottom w:val="none" w:sz="0" w:space="0" w:color="auto"/>
            <w:right w:val="none" w:sz="0" w:space="0" w:color="auto"/>
          </w:divBdr>
          <w:divsChild>
            <w:div w:id="2061707566">
              <w:marLeft w:val="0"/>
              <w:marRight w:val="0"/>
              <w:marTop w:val="0"/>
              <w:marBottom w:val="0"/>
              <w:divBdr>
                <w:top w:val="none" w:sz="0" w:space="0" w:color="auto"/>
                <w:left w:val="none" w:sz="0" w:space="0" w:color="auto"/>
                <w:bottom w:val="none" w:sz="0" w:space="0" w:color="auto"/>
                <w:right w:val="none" w:sz="0" w:space="0" w:color="auto"/>
              </w:divBdr>
              <w:divsChild>
                <w:div w:id="77215511">
                  <w:marLeft w:val="0"/>
                  <w:marRight w:val="0"/>
                  <w:marTop w:val="0"/>
                  <w:marBottom w:val="0"/>
                  <w:divBdr>
                    <w:top w:val="none" w:sz="0" w:space="0" w:color="auto"/>
                    <w:left w:val="none" w:sz="0" w:space="0" w:color="auto"/>
                    <w:bottom w:val="none" w:sz="0" w:space="0" w:color="auto"/>
                    <w:right w:val="none" w:sz="0" w:space="0" w:color="auto"/>
                  </w:divBdr>
                  <w:divsChild>
                    <w:div w:id="743261419">
                      <w:marLeft w:val="0"/>
                      <w:marRight w:val="0"/>
                      <w:marTop w:val="0"/>
                      <w:marBottom w:val="0"/>
                      <w:divBdr>
                        <w:top w:val="none" w:sz="0" w:space="0" w:color="auto"/>
                        <w:left w:val="none" w:sz="0" w:space="0" w:color="auto"/>
                        <w:bottom w:val="none" w:sz="0" w:space="0" w:color="auto"/>
                        <w:right w:val="none" w:sz="0" w:space="0" w:color="auto"/>
                      </w:divBdr>
                      <w:divsChild>
                        <w:div w:id="516310469">
                          <w:marLeft w:val="0"/>
                          <w:marRight w:val="0"/>
                          <w:marTop w:val="0"/>
                          <w:marBottom w:val="0"/>
                          <w:divBdr>
                            <w:top w:val="none" w:sz="0" w:space="0" w:color="auto"/>
                            <w:left w:val="none" w:sz="0" w:space="0" w:color="auto"/>
                            <w:bottom w:val="none" w:sz="0" w:space="0" w:color="auto"/>
                            <w:right w:val="none" w:sz="0" w:space="0" w:color="auto"/>
                          </w:divBdr>
                          <w:divsChild>
                            <w:div w:id="911543508">
                              <w:marLeft w:val="0"/>
                              <w:marRight w:val="0"/>
                              <w:marTop w:val="0"/>
                              <w:marBottom w:val="0"/>
                              <w:divBdr>
                                <w:top w:val="none" w:sz="0" w:space="0" w:color="auto"/>
                                <w:left w:val="none" w:sz="0" w:space="0" w:color="auto"/>
                                <w:bottom w:val="none" w:sz="0" w:space="0" w:color="auto"/>
                                <w:right w:val="none" w:sz="0" w:space="0" w:color="auto"/>
                              </w:divBdr>
                              <w:divsChild>
                                <w:div w:id="16070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823962">
      <w:bodyDiv w:val="1"/>
      <w:marLeft w:val="0"/>
      <w:marRight w:val="0"/>
      <w:marTop w:val="0"/>
      <w:marBottom w:val="0"/>
      <w:divBdr>
        <w:top w:val="none" w:sz="0" w:space="0" w:color="auto"/>
        <w:left w:val="none" w:sz="0" w:space="0" w:color="auto"/>
        <w:bottom w:val="none" w:sz="0" w:space="0" w:color="auto"/>
        <w:right w:val="none" w:sz="0" w:space="0" w:color="auto"/>
      </w:divBdr>
    </w:div>
    <w:div w:id="317342798">
      <w:bodyDiv w:val="1"/>
      <w:marLeft w:val="0"/>
      <w:marRight w:val="0"/>
      <w:marTop w:val="0"/>
      <w:marBottom w:val="0"/>
      <w:divBdr>
        <w:top w:val="none" w:sz="0" w:space="0" w:color="auto"/>
        <w:left w:val="none" w:sz="0" w:space="0" w:color="auto"/>
        <w:bottom w:val="none" w:sz="0" w:space="0" w:color="auto"/>
        <w:right w:val="none" w:sz="0" w:space="0" w:color="auto"/>
      </w:divBdr>
    </w:div>
    <w:div w:id="550314890">
      <w:bodyDiv w:val="1"/>
      <w:marLeft w:val="0"/>
      <w:marRight w:val="0"/>
      <w:marTop w:val="0"/>
      <w:marBottom w:val="0"/>
      <w:divBdr>
        <w:top w:val="none" w:sz="0" w:space="0" w:color="auto"/>
        <w:left w:val="none" w:sz="0" w:space="0" w:color="auto"/>
        <w:bottom w:val="none" w:sz="0" w:space="0" w:color="auto"/>
        <w:right w:val="none" w:sz="0" w:space="0" w:color="auto"/>
      </w:divBdr>
    </w:div>
    <w:div w:id="679625842">
      <w:bodyDiv w:val="1"/>
      <w:marLeft w:val="0"/>
      <w:marRight w:val="0"/>
      <w:marTop w:val="0"/>
      <w:marBottom w:val="0"/>
      <w:divBdr>
        <w:top w:val="none" w:sz="0" w:space="0" w:color="auto"/>
        <w:left w:val="none" w:sz="0" w:space="0" w:color="auto"/>
        <w:bottom w:val="none" w:sz="0" w:space="0" w:color="auto"/>
        <w:right w:val="none" w:sz="0" w:space="0" w:color="auto"/>
      </w:divBdr>
    </w:div>
    <w:div w:id="1434935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github.com/koding/awesome-fuse-fs" TargetMode="External"/><Relationship Id="rId26" Type="http://schemas.openxmlformats.org/officeDocument/2006/relationships/hyperlink" Target="https://www.youtube.com/watch?v=cYsVvV1aVss&amp;t=1066s" TargetMode="External"/><Relationship Id="rId39"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hyperlink" Target="https://marketplace.visualstudio.com/items?itemName=ms-python.python" TargetMode="External"/><Relationship Id="rId34" Type="http://schemas.openxmlformats.org/officeDocument/2006/relationships/hyperlink" Target="https://stackoverflow.com/questions/9270734/ssh-permissions-are-too-open-error" TargetMode="External"/><Relationship Id="rId42" Type="http://schemas.openxmlformats.org/officeDocument/2006/relationships/image" Target="media/image14.jp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labs.play-with-docker.com/" TargetMode="External"/><Relationship Id="rId17" Type="http://schemas.openxmlformats.org/officeDocument/2006/relationships/hyperlink" Target="https://github.com/libfuse/libfuse/wiki/Filesystems" TargetMode="External"/><Relationship Id="rId25" Type="http://schemas.openxmlformats.org/officeDocument/2006/relationships/hyperlink" Target="https://www.paraview.org/" TargetMode="External"/><Relationship Id="rId33" Type="http://schemas.openxmlformats.org/officeDocument/2006/relationships/image" Target="media/image8.png"/><Relationship Id="rId38" Type="http://schemas.openxmlformats.org/officeDocument/2006/relationships/hyperlink" Target="https://www.npmjs.com/package/inline-assets"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github.com/SchoofsKelvin/vscode-sshfs" TargetMode="External"/><Relationship Id="rId20" Type="http://schemas.openxmlformats.org/officeDocument/2006/relationships/hyperlink" Target="https://marketplace.visualstudio.com/items?itemName=icetea78.wrl" TargetMode="External"/><Relationship Id="rId29" Type="http://schemas.openxmlformats.org/officeDocument/2006/relationships/hyperlink" Target="mailto:pammac@PammacMBP.local" TargetMode="External"/><Relationship Id="rId41"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ocker.com/" TargetMode="External"/><Relationship Id="rId24" Type="http://schemas.openxmlformats.org/officeDocument/2006/relationships/hyperlink" Target="https://www.microsoft.com/en-au/download/confirmation.aspx?id=30679" TargetMode="External"/><Relationship Id="rId32" Type="http://schemas.openxmlformats.org/officeDocument/2006/relationships/hyperlink" Target="https://hub.docker.com/" TargetMode="External"/><Relationship Id="rId37" Type="http://schemas.openxmlformats.org/officeDocument/2006/relationships/image" Target="media/image10.jpg"/><Relationship Id="rId40" Type="http://schemas.openxmlformats.org/officeDocument/2006/relationships/image" Target="media/image12.jpg"/><Relationship Id="rId45" Type="http://schemas.openxmlformats.org/officeDocument/2006/relationships/image" Target="media/image17.jp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instantreality.org/downloads/" TargetMode="External"/><Relationship Id="rId28" Type="http://schemas.openxmlformats.org/officeDocument/2006/relationships/hyperlink" Target="https://komkom.github.io/" TargetMode="External"/><Relationship Id="rId36" Type="http://schemas.openxmlformats.org/officeDocument/2006/relationships/hyperlink" Target="https://www.blender.org/" TargetMode="External"/><Relationship Id="rId49" Type="http://schemas.openxmlformats.org/officeDocument/2006/relationships/footer" Target="footer2.xml"/><Relationship Id="rId10" Type="http://schemas.openxmlformats.org/officeDocument/2006/relationships/hyperlink" Target="https://home.cern/" TargetMode="External"/><Relationship Id="rId19" Type="http://schemas.openxmlformats.org/officeDocument/2006/relationships/image" Target="media/image4.png"/><Relationship Id="rId31" Type="http://schemas.openxmlformats.org/officeDocument/2006/relationships/image" Target="media/image7.png"/><Relationship Id="rId44" Type="http://schemas.openxmlformats.org/officeDocument/2006/relationships/image" Target="media/image16.jp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eant4.web.cern.ch/" TargetMode="External"/><Relationship Id="rId14" Type="http://schemas.openxmlformats.org/officeDocument/2006/relationships/hyperlink" Target="https://docs.docker.com/engine/reference/commandline/docker/" TargetMode="External"/><Relationship Id="rId22" Type="http://schemas.openxmlformats.org/officeDocument/2006/relationships/hyperlink" Target="https://www.chiark.greenend.org.uk/~sgtatham/putty/latest.html" TargetMode="External"/><Relationship Id="rId27" Type="http://schemas.openxmlformats.org/officeDocument/2006/relationships/image" Target="media/image5.png"/><Relationship Id="rId30" Type="http://schemas.openxmlformats.org/officeDocument/2006/relationships/image" Target="media/image6.png"/><Relationship Id="rId35" Type="http://schemas.openxmlformats.org/officeDocument/2006/relationships/image" Target="media/image9.png"/><Relationship Id="rId43" Type="http://schemas.openxmlformats.org/officeDocument/2006/relationships/image" Target="media/image15.jpg"/><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s>
</file>

<file path=word/theme/theme1.xml><?xml version="1.0" encoding="utf-8"?>
<a:theme xmlns:a="http://schemas.openxmlformats.org/drawingml/2006/main" name="Tema de Office">
  <a:themeElements>
    <a:clrScheme name="Personalizado 30">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098CD"/>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4A197-B7EE-4BFD-8B35-890D109EB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25</Pages>
  <Words>4362</Words>
  <Characters>23994</Characters>
  <Application>Microsoft Office Word</Application>
  <DocSecurity>0</DocSecurity>
  <Lines>199</Lines>
  <Paragraphs>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Asturillo</dc:creator>
  <cp:keywords/>
  <dc:description/>
  <cp:lastModifiedBy>Laura Zalduendo</cp:lastModifiedBy>
  <cp:revision>39</cp:revision>
  <cp:lastPrinted>2017-09-08T09:41:00Z</cp:lastPrinted>
  <dcterms:created xsi:type="dcterms:W3CDTF">2017-09-20T09:58:00Z</dcterms:created>
  <dcterms:modified xsi:type="dcterms:W3CDTF">2019-10-07T10:27:00Z</dcterms:modified>
</cp:coreProperties>
</file>